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2EE24" w14:textId="77777777" w:rsidR="00D1711E" w:rsidRPr="00D1711E" w:rsidRDefault="00D1711E" w:rsidP="00D1711E"/>
    <w:p w14:paraId="6DD681F7" w14:textId="158F5517" w:rsidR="002F76A4" w:rsidRDefault="003B543C">
      <w:pPr>
        <w:pStyle w:val="Heading1"/>
        <w:jc w:val="center"/>
        <w:rPr>
          <w:sz w:val="28"/>
        </w:rPr>
      </w:pPr>
      <w:r>
        <w:rPr>
          <w:sz w:val="28"/>
        </w:rPr>
        <w:t>Visual Arts</w:t>
      </w:r>
      <w:r w:rsidR="002F76A4">
        <w:rPr>
          <w:sz w:val="28"/>
        </w:rPr>
        <w:t xml:space="preserve"> STANDARDS OF LEARNING</w:t>
      </w:r>
    </w:p>
    <w:p w14:paraId="5944C4FC" w14:textId="4ADC72E0" w:rsidR="002F76A4" w:rsidRDefault="00FF2F95">
      <w:pPr>
        <w:pStyle w:val="Heading2"/>
      </w:pPr>
      <w:r>
        <w:t xml:space="preserve">2013 </w:t>
      </w:r>
      <w:r w:rsidR="00053FF3">
        <w:t>to</w:t>
      </w:r>
      <w:r>
        <w:t xml:space="preserve"> 2020 CROSSWALK</w:t>
      </w:r>
    </w:p>
    <w:p w14:paraId="3E45D2E3" w14:textId="77777777" w:rsidR="00817BBD" w:rsidRPr="006D246A" w:rsidRDefault="00817BBD">
      <w:pPr>
        <w:rPr>
          <w:b/>
          <w:bCs/>
          <w:sz w:val="20"/>
        </w:rPr>
      </w:pPr>
    </w:p>
    <w:p w14:paraId="17B8120E" w14:textId="7F7F8ECC" w:rsidR="007A5108" w:rsidRPr="00E75EE6" w:rsidRDefault="007A5108" w:rsidP="007A5108">
      <w:pPr>
        <w:pStyle w:val="Heading2"/>
        <w:jc w:val="left"/>
        <w:rPr>
          <w:sz w:val="32"/>
          <w:szCs w:val="32"/>
        </w:rPr>
      </w:pPr>
      <w:bookmarkStart w:id="0" w:name="_Toc25231277"/>
      <w:bookmarkStart w:id="1" w:name="_Toc27647122"/>
      <w:r w:rsidRPr="00E75EE6">
        <w:rPr>
          <w:sz w:val="32"/>
          <w:szCs w:val="32"/>
        </w:rPr>
        <w:t>Kindergarten</w:t>
      </w:r>
      <w:r w:rsidR="003B543C">
        <w:rPr>
          <w:sz w:val="32"/>
          <w:szCs w:val="32"/>
        </w:rPr>
        <w:t xml:space="preserve"> Visual Arts</w:t>
      </w:r>
      <w:bookmarkEnd w:id="0"/>
      <w:bookmarkEnd w:id="1"/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96C00" w:rsidRPr="00817BBD" w14:paraId="6B0169FD" w14:textId="77777777" w:rsidTr="006425BA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99506C" w14:textId="77777777" w:rsidR="00796C00" w:rsidRPr="00433D01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AEEE98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03E8E7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60ABBC9" w14:textId="77777777" w:rsidR="00796C00" w:rsidRPr="00817BBD" w:rsidRDefault="00796C00" w:rsidP="00817BBD">
            <w:pPr>
              <w:jc w:val="center"/>
              <w:rPr>
                <w:sz w:val="16"/>
                <w:szCs w:val="22"/>
              </w:rPr>
            </w:pPr>
          </w:p>
          <w:p w14:paraId="44D2EE01" w14:textId="77777777" w:rsidR="00796C00" w:rsidRPr="00817BBD" w:rsidRDefault="00796C00" w:rsidP="00CD329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796C00" w:rsidRPr="00817BBD" w14:paraId="5EF8F8D8" w14:textId="77777777" w:rsidTr="006425BA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BEFA5" w14:textId="1944AC09" w:rsidR="00796C00" w:rsidRPr="00817BBD" w:rsidRDefault="00796C00" w:rsidP="00087D1A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B25BC5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55399" w14:textId="5F5C9B1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B25BC5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D4F96F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2040C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20956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CFD254D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CB499" w14:textId="77777777" w:rsidR="00796C00" w:rsidRPr="00817BBD" w:rsidRDefault="00796C00" w:rsidP="00796C0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B25BC5" w14:paraId="136D4640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F5734" w14:textId="79A1AA1F" w:rsidR="00B25BC5" w:rsidRPr="00102C59" w:rsidRDefault="00DB24E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712C7A" w14:textId="318CD630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</w:t>
            </w:r>
            <w:r w:rsidR="00062D8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C3FBD9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157CC" w14:textId="7026AAB5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B20E25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D57489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5F1385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</w:rPr>
            </w:pPr>
            <w:r w:rsidRPr="00DB24E5">
              <w:rPr>
                <w:sz w:val="20"/>
                <w:szCs w:val="20"/>
                <w:u w:val="single"/>
              </w:rPr>
              <w:t>K.1   The student will</w:t>
            </w:r>
            <w:r w:rsidRPr="00C374B4">
              <w:rPr>
                <w:sz w:val="20"/>
                <w:szCs w:val="20"/>
              </w:rPr>
              <w:t xml:space="preserve"> </w:t>
            </w:r>
            <w:r w:rsidRPr="00C374B4">
              <w:rPr>
                <w:sz w:val="20"/>
                <w:szCs w:val="20"/>
                <w:u w:val="single"/>
              </w:rPr>
              <w:t>apply creative thinking to artmaking.</w:t>
            </w:r>
          </w:p>
          <w:p w14:paraId="3F14C848" w14:textId="06EF6366" w:rsidR="00B25BC5" w:rsidRPr="00102C59" w:rsidRDefault="00B25BC5" w:rsidP="0022656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89" w:hanging="27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Draw from imagination</w:t>
            </w:r>
            <w:r>
              <w:rPr>
                <w:sz w:val="20"/>
                <w:szCs w:val="20"/>
                <w:u w:val="single"/>
              </w:rPr>
              <w:t>.</w:t>
            </w:r>
          </w:p>
          <w:p w14:paraId="23E49678" w14:textId="06A0F0FE" w:rsidR="00B25BC5" w:rsidRPr="006425BA" w:rsidRDefault="00DB24E5" w:rsidP="0022656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89" w:hanging="270"/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 xml:space="preserve">K.1   The student will </w:t>
            </w:r>
            <w:proofErr w:type="spellStart"/>
            <w:r w:rsidR="00B25BC5" w:rsidRPr="00C374B4">
              <w:rPr>
                <w:sz w:val="20"/>
                <w:szCs w:val="20"/>
                <w:u w:val="single"/>
              </w:rPr>
              <w:t>C</w:t>
            </w:r>
            <w:r w:rsidR="00B25BC5" w:rsidRPr="00C374B4">
              <w:rPr>
                <w:strike/>
                <w:sz w:val="20"/>
                <w:szCs w:val="20"/>
              </w:rPr>
              <w:t>c</w:t>
            </w:r>
            <w:r w:rsidR="00B25BC5" w:rsidRPr="00C374B4">
              <w:rPr>
                <w:sz w:val="20"/>
                <w:szCs w:val="20"/>
              </w:rPr>
              <w:t>reate</w:t>
            </w:r>
            <w:proofErr w:type="spellEnd"/>
            <w:r w:rsidR="00B25BC5" w:rsidRPr="00C374B4">
              <w:rPr>
                <w:sz w:val="20"/>
                <w:szCs w:val="20"/>
              </w:rPr>
              <w:t xml:space="preserve"> works of art that represent personal responses to art-making </w:t>
            </w:r>
            <w:r w:rsidR="00B25BC5" w:rsidRPr="00C374B4">
              <w:rPr>
                <w:strike/>
                <w:sz w:val="20"/>
                <w:szCs w:val="20"/>
              </w:rPr>
              <w:t>problems</w:t>
            </w:r>
            <w:r w:rsidR="00B25BC5" w:rsidRPr="00C374B4">
              <w:rPr>
                <w:sz w:val="20"/>
                <w:szCs w:val="20"/>
                <w:u w:val="single"/>
              </w:rPr>
              <w:t xml:space="preserve"> challenges</w:t>
            </w:r>
            <w:r w:rsidR="00B25BC5" w:rsidRPr="00C374B4">
              <w:rPr>
                <w:sz w:val="20"/>
                <w:szCs w:val="20"/>
              </w:rPr>
              <w:t xml:space="preserve">. </w:t>
            </w:r>
          </w:p>
        </w:tc>
      </w:tr>
      <w:tr w:rsidR="00B25BC5" w14:paraId="7377BC9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CB1C1" w14:textId="12775B16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AC3544" w14:textId="15691419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47115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3045F" w14:textId="166FE1A9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BB73C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3B1430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37C1A5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sz w:val="20"/>
                <w:szCs w:val="20"/>
                <w:u w:val="single"/>
              </w:rPr>
              <w:t>K.2   The student will apply a creative process for artmaking.</w:t>
            </w:r>
          </w:p>
          <w:p w14:paraId="420CB461" w14:textId="4C234506" w:rsidR="00B25BC5" w:rsidRPr="00C374B4" w:rsidRDefault="00226561" w:rsidP="00226561">
            <w:pPr>
              <w:pStyle w:val="Paragraph"/>
              <w:spacing w:after="0"/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B25BC5" w:rsidRPr="00C374B4">
              <w:rPr>
                <w:sz w:val="20"/>
                <w:szCs w:val="20"/>
                <w:u w:val="single"/>
              </w:rPr>
              <w:t>Ask questions about art and artmaking.</w:t>
            </w:r>
          </w:p>
          <w:p w14:paraId="5524FC49" w14:textId="54B545D6" w:rsidR="00B25BC5" w:rsidRPr="00102C59" w:rsidRDefault="00226561" w:rsidP="00226561">
            <w:pPr>
              <w:pStyle w:val="Paragraph"/>
              <w:spacing w:after="0"/>
              <w:ind w:left="389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B25BC5" w:rsidRPr="00C374B4">
              <w:rPr>
                <w:sz w:val="20"/>
                <w:szCs w:val="20"/>
                <w:u w:val="single"/>
              </w:rPr>
              <w:t>Generate multiple ideas for an art challenge.</w:t>
            </w:r>
          </w:p>
          <w:p w14:paraId="126623CA" w14:textId="7A944404" w:rsidR="00B25BC5" w:rsidRPr="006425BA" w:rsidRDefault="00226561" w:rsidP="00226561">
            <w:pPr>
              <w:pStyle w:val="Paragraph"/>
              <w:spacing w:after="0"/>
              <w:ind w:left="389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="00B25BC5" w:rsidRPr="00C374B4">
              <w:rPr>
                <w:sz w:val="20"/>
                <w:szCs w:val="20"/>
                <w:u w:val="single"/>
              </w:rPr>
              <w:t>Share ideas with a group.</w:t>
            </w:r>
          </w:p>
        </w:tc>
      </w:tr>
      <w:tr w:rsidR="00B25BC5" w14:paraId="7E6969A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2258B1" w14:textId="314C1837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B16A92" w14:textId="4F49B9F1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524EF0" w14:textId="777777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B163E" w14:textId="307AA560" w:rsidR="00B25BC5" w:rsidRPr="006425BA" w:rsidRDefault="00D44F53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1262E" w14:textId="777777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1A2B4D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014964" w14:textId="09A22FCE" w:rsidR="00B25BC5" w:rsidRPr="00C374B4" w:rsidRDefault="00BD1D1A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K.3   The student will follow a sequence of steps used in creating works of art.</w:t>
            </w:r>
          </w:p>
        </w:tc>
      </w:tr>
      <w:tr w:rsidR="00D44F53" w14:paraId="3BE61DF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226E88" w14:textId="6D745CBD" w:rsidR="00D44F53" w:rsidRPr="00E94F34" w:rsidRDefault="00D44F53" w:rsidP="00D44F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F7586F" w14:textId="7BFEBDCB" w:rsidR="00D44F53" w:rsidRPr="00102C59" w:rsidRDefault="00D44F53" w:rsidP="00D44F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086C13" w14:textId="6918BAC3" w:rsidR="00D44F53" w:rsidRPr="00586D99" w:rsidRDefault="00D44F53" w:rsidP="00D44F5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26CEE6" w14:textId="77777777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C17A9" w14:textId="74C1A6EC" w:rsidR="00D44F53" w:rsidRPr="00586D99" w:rsidRDefault="00D44F53" w:rsidP="00D44F5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1847A85" w14:textId="77777777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5D2F23" w14:textId="2B855B87" w:rsidR="00D44F53" w:rsidRPr="00C374B4" w:rsidRDefault="00D44F53" w:rsidP="00D44F53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color w:val="000000" w:themeColor="text1"/>
                <w:sz w:val="20"/>
                <w:szCs w:val="20"/>
              </w:rPr>
              <w:t>K.</w:t>
            </w:r>
            <w:r w:rsidRPr="00C374B4">
              <w:rPr>
                <w:strike/>
                <w:color w:val="000000" w:themeColor="text1"/>
                <w:sz w:val="20"/>
                <w:szCs w:val="20"/>
              </w:rPr>
              <w:t>13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>7</w:t>
            </w:r>
            <w:r w:rsidRPr="00C374B4">
              <w:rPr>
                <w:color w:val="000000" w:themeColor="text1"/>
                <w:sz w:val="20"/>
                <w:szCs w:val="20"/>
              </w:rPr>
              <w:t xml:space="preserve">   The student will identify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a variety of </w:t>
            </w:r>
            <w:r w:rsidRPr="00C374B4">
              <w:rPr>
                <w:color w:val="000000" w:themeColor="text1"/>
                <w:sz w:val="20"/>
                <w:szCs w:val="20"/>
              </w:rPr>
              <w:t>purposes for creating works of art</w:t>
            </w:r>
            <w:r w:rsidRPr="00C374B4">
              <w:rPr>
                <w:strike/>
                <w:color w:val="000000" w:themeColor="text1"/>
                <w:sz w:val="20"/>
                <w:szCs w:val="20"/>
              </w:rPr>
              <w:t>.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 including art to commemorate personal and community events.</w:t>
            </w:r>
          </w:p>
        </w:tc>
      </w:tr>
      <w:tr w:rsidR="00DB24E5" w14:paraId="544F7153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59E1A" w14:textId="57E583E3" w:rsidR="00DB24E5" w:rsidRPr="00E94F34" w:rsidRDefault="00DB24E5" w:rsidP="00DB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2F3D90" w14:textId="322F03E6" w:rsidR="00DB24E5" w:rsidRPr="00102C59" w:rsidRDefault="00D44F53" w:rsidP="00DB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9895D" w14:textId="77777777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79CA4" w14:textId="6C2713C9" w:rsidR="00DB24E5" w:rsidRPr="006425BA" w:rsidRDefault="00D44F53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40E99C" w14:textId="77777777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74F020E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0E9AA5" w14:textId="5CE8B327" w:rsidR="00DB24E5" w:rsidRPr="00C374B4" w:rsidRDefault="00BD1D1A" w:rsidP="00DB24E5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K.5   The student will create works of art that connect to everyday life.</w:t>
            </w:r>
          </w:p>
        </w:tc>
      </w:tr>
      <w:tr w:rsidR="00DB24E5" w14:paraId="5981E93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196FAB" w14:textId="34B68482" w:rsidR="00DB24E5" w:rsidRPr="00E94F34" w:rsidRDefault="00DB24E5" w:rsidP="00DB24E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DDB729" w14:textId="5906394B" w:rsidR="00DB24E5" w:rsidRPr="00102C59" w:rsidRDefault="00DB24E5" w:rsidP="00DB24E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C850AD" w14:textId="5ED0CE12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CBB9D6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54166" w14:textId="0B7E6634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BCACD3B" w14:textId="0B238E51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178075" w14:textId="77777777" w:rsidR="00DB24E5" w:rsidRPr="00C374B4" w:rsidRDefault="00DB24E5" w:rsidP="00DB24E5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</w:rPr>
              <w:t>K.</w:t>
            </w:r>
            <w:r w:rsidRPr="00C374B4">
              <w:rPr>
                <w:strike/>
                <w:sz w:val="20"/>
                <w:szCs w:val="20"/>
              </w:rPr>
              <w:t>6</w:t>
            </w:r>
            <w:r w:rsidRPr="00C374B4">
              <w:rPr>
                <w:sz w:val="20"/>
                <w:szCs w:val="20"/>
                <w:u w:val="single"/>
              </w:rPr>
              <w:t>17</w:t>
            </w:r>
            <w:r w:rsidRPr="00C374B4">
              <w:rPr>
                <w:sz w:val="20"/>
                <w:szCs w:val="20"/>
              </w:rPr>
              <w:t xml:space="preserve">   The student will create </w:t>
            </w:r>
            <w:r w:rsidRPr="00C374B4">
              <w:rPr>
                <w:sz w:val="20"/>
                <w:szCs w:val="20"/>
                <w:u w:val="single"/>
              </w:rPr>
              <w:t>artwork</w:t>
            </w:r>
            <w:r w:rsidRPr="00102C59">
              <w:rPr>
                <w:sz w:val="20"/>
                <w:szCs w:val="20"/>
                <w:u w:val="single"/>
              </w:rPr>
              <w:t>s</w:t>
            </w:r>
            <w:r w:rsidRPr="00C374B4">
              <w:rPr>
                <w:sz w:val="20"/>
                <w:szCs w:val="20"/>
                <w:u w:val="single"/>
              </w:rPr>
              <w:t xml:space="preserve"> inspired by a variety of sources and subjects.</w:t>
            </w:r>
            <w:r w:rsidRPr="00C374B4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C374B4">
              <w:rPr>
                <w:strike/>
                <w:sz w:val="20"/>
                <w:szCs w:val="20"/>
              </w:rPr>
              <w:t>works of art that include the human figure as subject matter.</w:t>
            </w:r>
          </w:p>
          <w:p w14:paraId="1934986E" w14:textId="7A9CF437" w:rsidR="00DB24E5" w:rsidRDefault="00226561" w:rsidP="00226561">
            <w:pPr>
              <w:pStyle w:val="Paragraph"/>
              <w:spacing w:after="0"/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DB24E5" w:rsidRPr="00102C59">
              <w:rPr>
                <w:sz w:val="20"/>
                <w:szCs w:val="20"/>
                <w:u w:val="single"/>
              </w:rPr>
              <w:t>Depict t</w:t>
            </w:r>
            <w:r w:rsidR="00DB24E5" w:rsidRPr="00C374B4">
              <w:rPr>
                <w:sz w:val="20"/>
                <w:szCs w:val="20"/>
                <w:u w:val="single"/>
              </w:rPr>
              <w:t>he human figure.</w:t>
            </w:r>
          </w:p>
          <w:p w14:paraId="3E302ED8" w14:textId="0DFAEEF5" w:rsidR="00DB24E5" w:rsidRPr="00DB24E5" w:rsidRDefault="00226561" w:rsidP="00226561">
            <w:pPr>
              <w:pStyle w:val="Paragraph"/>
              <w:spacing w:after="0"/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DB24E5" w:rsidRPr="00DB24E5">
              <w:rPr>
                <w:sz w:val="20"/>
                <w:szCs w:val="20"/>
                <w:u w:val="single"/>
              </w:rPr>
              <w:t>Use nature as inspiration.</w:t>
            </w:r>
          </w:p>
        </w:tc>
      </w:tr>
      <w:tr w:rsidR="00DB24E5" w14:paraId="4BA121B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CA72A" w14:textId="56F51877" w:rsidR="00DB24E5" w:rsidRPr="00E94F34" w:rsidRDefault="00DB24E5" w:rsidP="00DB24E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05DB57" w14:textId="13B876F5" w:rsidR="00DB24E5" w:rsidRPr="00102C59" w:rsidRDefault="00DB24E5" w:rsidP="00DB24E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C4D5B" w14:textId="26B853CC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0711B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2FD280" w14:textId="77777777" w:rsidR="00DB24E5" w:rsidRPr="00586D99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CAB7376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7374D5" w14:textId="77777777" w:rsidR="00DB24E5" w:rsidRPr="00C374B4" w:rsidRDefault="00DB24E5" w:rsidP="00DB24E5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</w:rPr>
              <w:t>K.</w:t>
            </w:r>
            <w:r w:rsidRPr="00C374B4">
              <w:rPr>
                <w:strike/>
                <w:sz w:val="20"/>
                <w:szCs w:val="20"/>
              </w:rPr>
              <w:t>7</w:t>
            </w:r>
            <w:r w:rsidRPr="00C374B4">
              <w:rPr>
                <w:sz w:val="20"/>
                <w:szCs w:val="20"/>
                <w:u w:val="single"/>
              </w:rPr>
              <w:t>12</w:t>
            </w:r>
            <w:r w:rsidRPr="00C374B4">
              <w:rPr>
                <w:sz w:val="20"/>
                <w:szCs w:val="20"/>
              </w:rPr>
              <w:t xml:space="preserve">   The student will identify and use the following in works of art: </w:t>
            </w:r>
          </w:p>
          <w:p w14:paraId="5055B9F0" w14:textId="77777777" w:rsidR="00DB24E5" w:rsidRPr="00C374B4" w:rsidRDefault="00DB24E5" w:rsidP="00091C0C">
            <w:pPr>
              <w:pStyle w:val="SOLNumber"/>
              <w:numPr>
                <w:ilvl w:val="0"/>
                <w:numId w:val="11"/>
              </w:numPr>
              <w:ind w:left="540" w:hanging="331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a)</w:t>
            </w:r>
            <w:r w:rsidRPr="00C374B4">
              <w:rPr>
                <w:sz w:val="20"/>
                <w:szCs w:val="20"/>
              </w:rPr>
              <w:t xml:space="preserve"> Color—red, blue, yellow, green, orange, violet, brown, black, white</w:t>
            </w:r>
            <w:r w:rsidRPr="00C374B4">
              <w:rPr>
                <w:sz w:val="20"/>
                <w:szCs w:val="20"/>
                <w:u w:val="single"/>
              </w:rPr>
              <w:t>.</w:t>
            </w:r>
          </w:p>
          <w:p w14:paraId="03CB0CA0" w14:textId="77777777" w:rsidR="00DB24E5" w:rsidRPr="00C374B4" w:rsidRDefault="00DB24E5" w:rsidP="00091C0C">
            <w:pPr>
              <w:pStyle w:val="SOLNumber"/>
              <w:numPr>
                <w:ilvl w:val="0"/>
                <w:numId w:val="10"/>
              </w:numPr>
              <w:tabs>
                <w:tab w:val="num" w:pos="2507"/>
              </w:tabs>
              <w:ind w:left="540" w:hanging="331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b)</w:t>
            </w:r>
            <w:r w:rsidRPr="00C374B4">
              <w:rPr>
                <w:sz w:val="20"/>
                <w:szCs w:val="20"/>
              </w:rPr>
              <w:t xml:space="preserve"> Line—straight/curved, thick/thin, long/short, up/down/across</w:t>
            </w:r>
            <w:r w:rsidRPr="00C374B4">
              <w:rPr>
                <w:sz w:val="20"/>
                <w:szCs w:val="20"/>
                <w:u w:val="single"/>
              </w:rPr>
              <w:t>.</w:t>
            </w:r>
          </w:p>
          <w:p w14:paraId="1FB000D6" w14:textId="77777777" w:rsidR="00DB24E5" w:rsidRPr="00C374B4" w:rsidRDefault="00DB24E5" w:rsidP="00091C0C">
            <w:pPr>
              <w:pStyle w:val="SOLNumber"/>
              <w:numPr>
                <w:ilvl w:val="0"/>
                <w:numId w:val="9"/>
              </w:numPr>
              <w:tabs>
                <w:tab w:val="num" w:pos="2507"/>
              </w:tabs>
              <w:ind w:left="540" w:hanging="331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c)</w:t>
            </w:r>
            <w:r w:rsidRPr="00C374B4">
              <w:rPr>
                <w:sz w:val="20"/>
                <w:szCs w:val="20"/>
              </w:rPr>
              <w:t xml:space="preserve"> Shape—circle, square, triangle, rectangle, oval</w:t>
            </w:r>
            <w:r w:rsidRPr="00C374B4">
              <w:rPr>
                <w:sz w:val="20"/>
                <w:szCs w:val="20"/>
                <w:u w:val="single"/>
              </w:rPr>
              <w:t>.</w:t>
            </w:r>
          </w:p>
          <w:p w14:paraId="04543C65" w14:textId="77777777" w:rsidR="00DB24E5" w:rsidRPr="00DB24E5" w:rsidRDefault="00DB24E5" w:rsidP="00091C0C">
            <w:pPr>
              <w:pStyle w:val="SOLNumber"/>
              <w:numPr>
                <w:ilvl w:val="0"/>
                <w:numId w:val="9"/>
              </w:numPr>
              <w:tabs>
                <w:tab w:val="num" w:pos="2507"/>
              </w:tabs>
              <w:ind w:left="540" w:hanging="331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d)</w:t>
            </w:r>
            <w:r w:rsidRPr="00C374B4">
              <w:rPr>
                <w:sz w:val="20"/>
                <w:szCs w:val="20"/>
              </w:rPr>
              <w:t xml:space="preserve"> Texture—visual, tactile</w:t>
            </w:r>
            <w:r w:rsidRPr="00C374B4">
              <w:rPr>
                <w:sz w:val="20"/>
                <w:szCs w:val="20"/>
                <w:u w:val="single"/>
              </w:rPr>
              <w:t>.</w:t>
            </w:r>
          </w:p>
          <w:p w14:paraId="28792C31" w14:textId="3BA6AD54" w:rsidR="00DB24E5" w:rsidRPr="00C374B4" w:rsidRDefault="00DB24E5" w:rsidP="00091C0C">
            <w:pPr>
              <w:pStyle w:val="SOLNumber"/>
              <w:numPr>
                <w:ilvl w:val="0"/>
                <w:numId w:val="9"/>
              </w:numPr>
              <w:tabs>
                <w:tab w:val="num" w:pos="2507"/>
              </w:tabs>
              <w:ind w:left="540" w:hanging="331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e)</w:t>
            </w:r>
            <w:r w:rsidRPr="00C374B4">
              <w:rPr>
                <w:sz w:val="20"/>
                <w:szCs w:val="20"/>
              </w:rPr>
              <w:t xml:space="preserve"> Pattern—occurring naturally, made by people</w:t>
            </w:r>
            <w:r w:rsidRPr="00C374B4">
              <w:rPr>
                <w:sz w:val="20"/>
                <w:szCs w:val="20"/>
                <w:u w:val="single"/>
              </w:rPr>
              <w:t>.</w:t>
            </w:r>
          </w:p>
        </w:tc>
      </w:tr>
      <w:tr w:rsidR="00B25BC5" w14:paraId="31AD987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7B2CF" w14:textId="080A0A48" w:rsidR="00B25BC5" w:rsidRPr="00E94F34" w:rsidRDefault="00B25BC5" w:rsidP="00DB24E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B3B205" w14:textId="72B0E735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3</w:t>
            </w:r>
            <w:r w:rsidR="00062D8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16FB6" w14:textId="1E7FC92B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E789BD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BCB6F" w14:textId="275534D0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D84EDE" w14:textId="0AD7E044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C335DF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sz w:val="20"/>
                <w:szCs w:val="20"/>
                <w:u w:val="single"/>
              </w:rPr>
              <w:t>K.13   The student will identify spatial relationships for composition.</w:t>
            </w:r>
          </w:p>
          <w:p w14:paraId="41569562" w14:textId="50B56E63" w:rsidR="00B25BC5" w:rsidRPr="00C374B4" w:rsidRDefault="00DB24E5" w:rsidP="00DB24E5">
            <w:pPr>
              <w:pStyle w:val="SOLStatement"/>
              <w:spacing w:before="0"/>
              <w:ind w:left="122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</w:t>
            </w:r>
            <w:r w:rsidR="00D44F53">
              <w:rPr>
                <w:sz w:val="20"/>
                <w:szCs w:val="20"/>
              </w:rPr>
              <w:t xml:space="preserve"> </w:t>
            </w:r>
            <w:r w:rsidR="00B25BC5" w:rsidRPr="00C374B4">
              <w:rPr>
                <w:strike/>
                <w:sz w:val="20"/>
                <w:szCs w:val="20"/>
              </w:rPr>
              <w:t>K.8 The student will</w:t>
            </w:r>
            <w:r w:rsidR="00B25BC5" w:rsidRPr="00C374B4">
              <w:rPr>
                <w:sz w:val="20"/>
                <w:szCs w:val="20"/>
              </w:rPr>
              <w:t xml:space="preserve"> </w:t>
            </w:r>
            <w:r w:rsidR="00B25BC5" w:rsidRPr="00C374B4">
              <w:rPr>
                <w:strike/>
                <w:sz w:val="20"/>
                <w:szCs w:val="20"/>
              </w:rPr>
              <w:t>recognize that objects occupy space.</w:t>
            </w:r>
            <w:r w:rsidR="00B25BC5" w:rsidRPr="00C374B4">
              <w:rPr>
                <w:sz w:val="20"/>
                <w:szCs w:val="20"/>
                <w:u w:val="single"/>
              </w:rPr>
              <w:t xml:space="preserve"> Make observations of objects in space.</w:t>
            </w:r>
          </w:p>
        </w:tc>
      </w:tr>
      <w:tr w:rsidR="00B25BC5" w14:paraId="03F36AA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EA1C2" w14:textId="190E01F9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K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5086D7" w14:textId="0ED652D6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3</w:t>
            </w:r>
            <w:r w:rsidR="00062D8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51A738" w14:textId="2A728388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8E343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836BF6" w14:textId="062CCC68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8D1A87D" w14:textId="7FAA56A4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CADFDE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sz w:val="20"/>
                <w:szCs w:val="20"/>
                <w:u w:val="single"/>
              </w:rPr>
              <w:t>K.13   The student will identify spatial relationships for composition.</w:t>
            </w:r>
          </w:p>
          <w:p w14:paraId="7E39A171" w14:textId="5B58B204" w:rsidR="00B25BC5" w:rsidRPr="00DB24E5" w:rsidRDefault="00DB24E5" w:rsidP="00DB24E5">
            <w:pPr>
              <w:pStyle w:val="SOLStatement"/>
              <w:spacing w:before="0"/>
              <w:ind w:left="392" w:hanging="270"/>
              <w:rPr>
                <w:sz w:val="20"/>
                <w:szCs w:val="20"/>
              </w:rPr>
            </w:pPr>
            <w:r w:rsidRPr="00DB24E5">
              <w:rPr>
                <w:sz w:val="20"/>
                <w:szCs w:val="20"/>
              </w:rPr>
              <w:t xml:space="preserve">a)  </w:t>
            </w:r>
            <w:r w:rsidR="00D44F53">
              <w:rPr>
                <w:sz w:val="20"/>
                <w:szCs w:val="20"/>
              </w:rPr>
              <w:t xml:space="preserve"> </w:t>
            </w:r>
            <w:r w:rsidR="00B25BC5" w:rsidRPr="00C374B4">
              <w:rPr>
                <w:strike/>
                <w:sz w:val="20"/>
                <w:szCs w:val="20"/>
              </w:rPr>
              <w:t>K.9 The student will</w:t>
            </w:r>
            <w:r w:rsidR="00B25BC5" w:rsidRPr="00C374B4">
              <w:rPr>
                <w:sz w:val="20"/>
                <w:szCs w:val="20"/>
              </w:rPr>
              <w:t xml:space="preserve"> </w:t>
            </w:r>
            <w:proofErr w:type="spellStart"/>
            <w:r w:rsidR="00B25BC5" w:rsidRPr="00C374B4">
              <w:rPr>
                <w:sz w:val="20"/>
                <w:szCs w:val="20"/>
                <w:u w:val="single"/>
              </w:rPr>
              <w:t>I</w:t>
            </w:r>
            <w:r w:rsidR="00B25BC5" w:rsidRPr="00C374B4">
              <w:rPr>
                <w:strike/>
                <w:sz w:val="20"/>
                <w:szCs w:val="20"/>
              </w:rPr>
              <w:t>i</w:t>
            </w:r>
            <w:r w:rsidR="00B25BC5" w:rsidRPr="00C374B4">
              <w:rPr>
                <w:sz w:val="20"/>
                <w:szCs w:val="20"/>
              </w:rPr>
              <w:t>dentify</w:t>
            </w:r>
            <w:proofErr w:type="spellEnd"/>
            <w:r w:rsidR="00B25BC5" w:rsidRPr="00C374B4">
              <w:rPr>
                <w:sz w:val="20"/>
                <w:szCs w:val="20"/>
              </w:rPr>
              <w:t xml:space="preserve"> spatial relationships—left, right, top, bottom, side, center, front, back, over, and under.</w:t>
            </w:r>
          </w:p>
        </w:tc>
      </w:tr>
      <w:tr w:rsidR="00B25BC5" w14:paraId="5B5D0B2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CF8DB" w14:textId="418167E0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A3E7D0" w14:textId="1C7AE38E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0F2F2" w14:textId="317876A2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52CB1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406907" w14:textId="777777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D0A0C82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8E9E55" w14:textId="756BF998" w:rsidR="00B25BC5" w:rsidRPr="00C374B4" w:rsidRDefault="00B25BC5" w:rsidP="00B25BC5">
            <w:pPr>
              <w:pStyle w:val="Paragraph"/>
              <w:spacing w:after="0"/>
              <w:rPr>
                <w:color w:val="000000" w:themeColor="text1"/>
                <w:sz w:val="20"/>
                <w:szCs w:val="20"/>
              </w:rPr>
            </w:pPr>
            <w:r w:rsidRPr="00C374B4">
              <w:rPr>
                <w:sz w:val="20"/>
                <w:szCs w:val="20"/>
              </w:rPr>
              <w:t>K.</w:t>
            </w:r>
            <w:r w:rsidRPr="00C374B4">
              <w:rPr>
                <w:strike/>
                <w:sz w:val="20"/>
                <w:szCs w:val="20"/>
              </w:rPr>
              <w:t>10</w:t>
            </w:r>
            <w:r w:rsidRPr="00C374B4">
              <w:rPr>
                <w:sz w:val="20"/>
                <w:szCs w:val="20"/>
                <w:u w:val="single"/>
              </w:rPr>
              <w:t xml:space="preserve">14   The student will </w:t>
            </w:r>
            <w:r w:rsidRPr="00C374B4">
              <w:rPr>
                <w:sz w:val="20"/>
                <w:szCs w:val="20"/>
              </w:rPr>
              <w:t>create drawings from observation.</w:t>
            </w:r>
          </w:p>
        </w:tc>
      </w:tr>
      <w:tr w:rsidR="00B25BC5" w14:paraId="4C277F3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82B78F" w14:textId="5BB86D6A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C8A63F" w14:textId="4D4A52A6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9E6254" w14:textId="37518DA9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F0722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3187CB" w14:textId="777777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D335036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98FCD0" w14:textId="4EB460B0" w:rsidR="00B25BC5" w:rsidRPr="00C374B4" w:rsidRDefault="00B25BC5" w:rsidP="00B25BC5">
            <w:pPr>
              <w:pStyle w:val="Paragraph"/>
              <w:spacing w:after="0"/>
              <w:rPr>
                <w:color w:val="000000" w:themeColor="text1"/>
                <w:sz w:val="20"/>
                <w:szCs w:val="20"/>
              </w:rPr>
            </w:pPr>
            <w:r w:rsidRPr="00C374B4">
              <w:rPr>
                <w:sz w:val="20"/>
                <w:szCs w:val="20"/>
              </w:rPr>
              <w:t>K.</w:t>
            </w:r>
            <w:r w:rsidRPr="00C374B4">
              <w:rPr>
                <w:strike/>
                <w:sz w:val="20"/>
                <w:szCs w:val="20"/>
              </w:rPr>
              <w:t>11</w:t>
            </w:r>
            <w:r w:rsidRPr="00C374B4">
              <w:rPr>
                <w:sz w:val="20"/>
                <w:szCs w:val="20"/>
                <w:u w:val="single"/>
              </w:rPr>
              <w:t>15</w:t>
            </w:r>
            <w:r w:rsidRPr="00C374B4">
              <w:rPr>
                <w:sz w:val="20"/>
                <w:szCs w:val="20"/>
              </w:rPr>
              <w:t xml:space="preserve">   The student will use motor skills to create two-</w:t>
            </w:r>
            <w:r w:rsidRPr="00C374B4">
              <w:rPr>
                <w:sz w:val="20"/>
                <w:szCs w:val="20"/>
                <w:u w:val="single"/>
              </w:rPr>
              <w:t>dimensional</w:t>
            </w:r>
            <w:r w:rsidRPr="00C374B4">
              <w:rPr>
                <w:sz w:val="20"/>
                <w:szCs w:val="20"/>
              </w:rPr>
              <w:t xml:space="preserve"> and three-dimensional works of art</w:t>
            </w:r>
            <w:r w:rsidRPr="00C374B4">
              <w:rPr>
                <w:sz w:val="20"/>
                <w:szCs w:val="20"/>
                <w:u w:val="single"/>
              </w:rPr>
              <w:t xml:space="preserve"> </w:t>
            </w:r>
            <w:r w:rsidRPr="00C374B4">
              <w:rPr>
                <w:sz w:val="20"/>
                <w:szCs w:val="20"/>
              </w:rPr>
              <w:t>(e.g., pinching, pulling, squeezing, twisting, pounding, rolling, folding, cutting, modeling, stamping).</w:t>
            </w:r>
          </w:p>
        </w:tc>
      </w:tr>
      <w:tr w:rsidR="00B25BC5" w14:paraId="0983673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476D85" w14:textId="152B5E5F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413E51" w14:textId="3BD02486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006957" w14:textId="3B16037E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6061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B5B319" w14:textId="5690D84E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BA485D9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AF9F69" w14:textId="0DC718E2" w:rsidR="00B25BC5" w:rsidRPr="00C374B4" w:rsidRDefault="00B25BC5" w:rsidP="00B25BC5">
            <w:pPr>
              <w:pStyle w:val="Paragraph"/>
              <w:spacing w:after="0"/>
              <w:rPr>
                <w:color w:val="000000" w:themeColor="text1"/>
                <w:sz w:val="20"/>
                <w:szCs w:val="20"/>
              </w:rPr>
            </w:pPr>
            <w:r w:rsidRPr="00C374B4">
              <w:rPr>
                <w:sz w:val="20"/>
                <w:szCs w:val="20"/>
              </w:rPr>
              <w:t>K.</w:t>
            </w:r>
            <w:r w:rsidRPr="00C374B4">
              <w:rPr>
                <w:strike/>
                <w:sz w:val="20"/>
                <w:szCs w:val="20"/>
              </w:rPr>
              <w:t>12</w:t>
            </w:r>
            <w:r w:rsidRPr="00C374B4">
              <w:rPr>
                <w:sz w:val="20"/>
                <w:szCs w:val="20"/>
                <w:u w:val="single"/>
              </w:rPr>
              <w:t>9</w:t>
            </w:r>
            <w:r w:rsidRPr="00C374B4">
              <w:rPr>
                <w:sz w:val="20"/>
                <w:szCs w:val="20"/>
              </w:rPr>
              <w:t xml:space="preserve">   The student will identify people</w:t>
            </w:r>
            <w:r w:rsidRPr="00C374B4">
              <w:rPr>
                <w:sz w:val="20"/>
                <w:szCs w:val="20"/>
                <w:u w:val="single"/>
              </w:rPr>
              <w:t>, including oneself,</w:t>
            </w:r>
            <w:r w:rsidRPr="00C374B4">
              <w:rPr>
                <w:sz w:val="20"/>
                <w:szCs w:val="20"/>
              </w:rPr>
              <w:t xml:space="preserve"> who make art as artists.</w:t>
            </w:r>
          </w:p>
        </w:tc>
      </w:tr>
      <w:tr w:rsidR="00B25BC5" w14:paraId="7354AFD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2D9A78" w14:textId="12CCD2A9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8BEEB2" w14:textId="56BA5F7B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50FB4F" w14:textId="46EDD3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5B49A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E6CE9" w14:textId="2CD657A5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394EEF3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9FC4FC" w14:textId="35ED1F7F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color w:val="000000" w:themeColor="text1"/>
                <w:sz w:val="20"/>
                <w:szCs w:val="20"/>
              </w:rPr>
              <w:t>K.</w:t>
            </w:r>
            <w:r w:rsidRPr="00C374B4">
              <w:rPr>
                <w:strike/>
                <w:color w:val="000000" w:themeColor="text1"/>
                <w:sz w:val="20"/>
                <w:szCs w:val="20"/>
              </w:rPr>
              <w:t>13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>7</w:t>
            </w:r>
            <w:r w:rsidRPr="00C374B4">
              <w:rPr>
                <w:color w:val="000000" w:themeColor="text1"/>
                <w:sz w:val="20"/>
                <w:szCs w:val="20"/>
              </w:rPr>
              <w:t xml:space="preserve">   The student will identify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a variety of </w:t>
            </w:r>
            <w:r w:rsidRPr="00C374B4">
              <w:rPr>
                <w:color w:val="000000" w:themeColor="text1"/>
                <w:sz w:val="20"/>
                <w:szCs w:val="20"/>
              </w:rPr>
              <w:t>purposes for creating works of art</w:t>
            </w:r>
            <w:r w:rsidRPr="00C374B4">
              <w:rPr>
                <w:strike/>
                <w:color w:val="000000" w:themeColor="text1"/>
                <w:sz w:val="20"/>
                <w:szCs w:val="20"/>
              </w:rPr>
              <w:t>.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 including art to commemorate personal and community events.</w:t>
            </w:r>
          </w:p>
        </w:tc>
      </w:tr>
      <w:tr w:rsidR="00B25BC5" w14:paraId="2310569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E9CE94" w14:textId="45EE8B4E" w:rsidR="00B25BC5" w:rsidRPr="00E94F34" w:rsidRDefault="00B25BC5" w:rsidP="00B25BC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A6BBBD" w14:textId="2F4FFE8B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6</w:t>
            </w:r>
            <w:r w:rsidR="00062D8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7D0F6F" w14:textId="526C491F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C603F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940BFA" w14:textId="77777777" w:rsidR="00B25BC5" w:rsidRPr="00586D99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E9C5475" w14:textId="1F3E084D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123E0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sz w:val="20"/>
                <w:szCs w:val="20"/>
                <w:u w:val="single"/>
              </w:rPr>
              <w:t xml:space="preserve">K.6   The student will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>explore cultural and historical influences of art.</w:t>
            </w:r>
          </w:p>
          <w:p w14:paraId="4AD279AD" w14:textId="52F403FF" w:rsidR="00D44F53" w:rsidRPr="00D44F53" w:rsidRDefault="00226561" w:rsidP="00226561">
            <w:pPr>
              <w:pStyle w:val="SOLNumberedBullet"/>
              <w:numPr>
                <w:ilvl w:val="0"/>
                <w:numId w:val="0"/>
              </w:numPr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B25BC5" w:rsidRPr="00C374B4">
              <w:rPr>
                <w:strike/>
                <w:color w:val="000000" w:themeColor="text1"/>
                <w:sz w:val="20"/>
                <w:szCs w:val="20"/>
              </w:rPr>
              <w:t xml:space="preserve">K.14   The student will </w:t>
            </w:r>
            <w:proofErr w:type="spellStart"/>
            <w:r w:rsidR="00B25BC5" w:rsidRPr="00C374B4">
              <w:rPr>
                <w:color w:val="000000" w:themeColor="text1"/>
                <w:sz w:val="20"/>
                <w:szCs w:val="20"/>
                <w:u w:val="single"/>
              </w:rPr>
              <w:t>D</w:t>
            </w:r>
            <w:r w:rsidR="00B25BC5" w:rsidRPr="00C374B4">
              <w:rPr>
                <w:strike/>
                <w:color w:val="000000" w:themeColor="text1"/>
                <w:sz w:val="20"/>
                <w:szCs w:val="20"/>
              </w:rPr>
              <w:t>d</w:t>
            </w:r>
            <w:r w:rsidR="00B25BC5" w:rsidRPr="00C374B4">
              <w:rPr>
                <w:color w:val="000000" w:themeColor="text1"/>
                <w:sz w:val="20"/>
                <w:szCs w:val="20"/>
              </w:rPr>
              <w:t>escribe</w:t>
            </w:r>
            <w:proofErr w:type="spellEnd"/>
            <w:r w:rsidR="00B25BC5" w:rsidRPr="00C374B4">
              <w:rPr>
                <w:color w:val="000000" w:themeColor="text1"/>
                <w:sz w:val="20"/>
                <w:szCs w:val="20"/>
              </w:rPr>
              <w:t xml:space="preserve"> the </w:t>
            </w:r>
            <w:r w:rsidR="00B25BC5" w:rsidRPr="00C374B4" w:rsidDel="006516CC">
              <w:rPr>
                <w:color w:val="000000" w:themeColor="text1"/>
                <w:sz w:val="20"/>
                <w:szCs w:val="20"/>
              </w:rPr>
              <w:t xml:space="preserve">concept </w:t>
            </w:r>
            <w:r w:rsidR="00B25BC5" w:rsidRPr="00C374B4">
              <w:rPr>
                <w:color w:val="000000" w:themeColor="text1"/>
                <w:sz w:val="20"/>
                <w:szCs w:val="20"/>
              </w:rPr>
              <w:t>that people in all cultures create works of art.</w:t>
            </w:r>
          </w:p>
          <w:p w14:paraId="3E60CFCA" w14:textId="5CB11D76" w:rsidR="00B25BC5" w:rsidRPr="00C374B4" w:rsidRDefault="00226561" w:rsidP="00226561">
            <w:pPr>
              <w:pStyle w:val="SOLNumberedBullet"/>
              <w:numPr>
                <w:ilvl w:val="0"/>
                <w:numId w:val="0"/>
              </w:numPr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B25BC5" w:rsidRPr="00C374B4">
              <w:rPr>
                <w:color w:val="000000" w:themeColor="text1"/>
                <w:sz w:val="20"/>
                <w:szCs w:val="20"/>
                <w:u w:val="single"/>
              </w:rPr>
              <w:t>Respond to art from a variety of time periods and places.</w:t>
            </w:r>
          </w:p>
        </w:tc>
      </w:tr>
      <w:tr w:rsidR="00B25BC5" w14:paraId="7DDE976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B069C" w14:textId="2347C850" w:rsidR="00B25BC5" w:rsidRPr="00102C59" w:rsidRDefault="00B25BC5" w:rsidP="00DB24E5">
            <w:pPr>
              <w:jc w:val="center"/>
              <w:rPr>
                <w:sz w:val="20"/>
                <w:szCs w:val="20"/>
              </w:rPr>
            </w:pPr>
            <w:r w:rsidRPr="00E94F34">
              <w:rPr>
                <w:sz w:val="20"/>
                <w:szCs w:val="20"/>
              </w:rPr>
              <w:t>K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895E06" w14:textId="2865281F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3</w:t>
            </w:r>
            <w:r w:rsidR="00062D8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E8CD5F" w14:textId="548D5C55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1B6A08" w14:textId="5D30C644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FC1C6" w14:textId="4E1C099C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A798EF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AFF951" w14:textId="77777777" w:rsidR="00B25BC5" w:rsidRPr="00C374B4" w:rsidRDefault="00B25BC5" w:rsidP="00B25BC5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3</w:t>
            </w:r>
            <w:r w:rsidRPr="00C374B4">
              <w:rPr>
                <w:sz w:val="20"/>
                <w:szCs w:val="20"/>
              </w:rPr>
              <w:t xml:space="preserve">   The student will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446F5361" w14:textId="7ACA1ED4" w:rsidR="00B25BC5" w:rsidRPr="00DB24E5" w:rsidRDefault="00DB24E5" w:rsidP="00DB24E5">
            <w:pPr>
              <w:pStyle w:val="SOLStatement"/>
              <w:tabs>
                <w:tab w:val="left" w:pos="2160"/>
              </w:tabs>
              <w:spacing w:before="0"/>
              <w:ind w:left="392" w:hanging="270"/>
              <w:rPr>
                <w:color w:val="000000" w:themeColor="text1"/>
                <w:sz w:val="20"/>
                <w:szCs w:val="20"/>
              </w:rPr>
            </w:pPr>
            <w:r w:rsidRPr="00DB24E5">
              <w:rPr>
                <w:color w:val="000000" w:themeColor="text1"/>
                <w:sz w:val="20"/>
                <w:szCs w:val="20"/>
              </w:rPr>
              <w:t xml:space="preserve">a)  </w:t>
            </w:r>
            <w:r w:rsidR="00B25BC5" w:rsidRPr="00C374B4">
              <w:rPr>
                <w:strike/>
                <w:color w:val="000000" w:themeColor="text1"/>
                <w:sz w:val="20"/>
                <w:szCs w:val="20"/>
              </w:rPr>
              <w:t xml:space="preserve">K.15   The student will </w:t>
            </w:r>
            <w:proofErr w:type="spellStart"/>
            <w:r w:rsidR="00B25BC5" w:rsidRPr="00C374B4">
              <w:rPr>
                <w:sz w:val="20"/>
                <w:szCs w:val="20"/>
                <w:u w:val="single"/>
              </w:rPr>
              <w:t>D</w:t>
            </w:r>
            <w:r w:rsidR="00B25BC5" w:rsidRPr="00C374B4">
              <w:rPr>
                <w:strike/>
                <w:sz w:val="20"/>
                <w:szCs w:val="20"/>
              </w:rPr>
              <w:t>d</w:t>
            </w:r>
            <w:r w:rsidR="00B25BC5" w:rsidRPr="00C374B4">
              <w:rPr>
                <w:color w:val="000000" w:themeColor="text1"/>
                <w:sz w:val="20"/>
                <w:szCs w:val="20"/>
              </w:rPr>
              <w:t>escribe</w:t>
            </w:r>
            <w:proofErr w:type="spellEnd"/>
            <w:r w:rsidR="00B25BC5" w:rsidRPr="00C374B4">
              <w:rPr>
                <w:color w:val="000000" w:themeColor="text1"/>
                <w:sz w:val="20"/>
                <w:szCs w:val="20"/>
              </w:rPr>
              <w:t xml:space="preserve"> </w:t>
            </w:r>
            <w:r w:rsidR="00B25BC5" w:rsidRPr="00C374B4">
              <w:rPr>
                <w:strike/>
                <w:color w:val="000000" w:themeColor="text1"/>
                <w:sz w:val="20"/>
                <w:szCs w:val="20"/>
              </w:rPr>
              <w:t>and respond to</w:t>
            </w:r>
            <w:r w:rsidR="00B25BC5" w:rsidRPr="00C374B4">
              <w:rPr>
                <w:color w:val="000000" w:themeColor="text1"/>
                <w:sz w:val="20"/>
                <w:szCs w:val="20"/>
              </w:rPr>
              <w:t xml:space="preserve"> works of art.</w:t>
            </w:r>
            <w:r w:rsidR="00B25BC5" w:rsidRPr="00DB24E5">
              <w:rPr>
                <w:sz w:val="20"/>
                <w:szCs w:val="20"/>
              </w:rPr>
              <w:t xml:space="preserve"> </w:t>
            </w:r>
          </w:p>
        </w:tc>
      </w:tr>
      <w:tr w:rsidR="00DB24E5" w14:paraId="41AD75D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659866" w14:textId="14F76447" w:rsidR="00DB24E5" w:rsidRDefault="00DB24E5" w:rsidP="00DB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94598B" w14:textId="429CD745" w:rsidR="00DB24E5" w:rsidRPr="00102C59" w:rsidRDefault="00DB24E5" w:rsidP="00DB24E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3</w:t>
            </w:r>
            <w:r w:rsidR="00062D8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C1732" w14:textId="325028CF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289A4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7466C" w14:textId="483A6CC5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9D58204" w14:textId="046BA26A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427A66" w14:textId="77777777" w:rsidR="00DB24E5" w:rsidRPr="00DB24E5" w:rsidRDefault="00DB24E5" w:rsidP="00DB24E5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3</w:t>
            </w:r>
            <w:r w:rsidRPr="00C374B4">
              <w:rPr>
                <w:sz w:val="20"/>
                <w:szCs w:val="20"/>
              </w:rPr>
              <w:t xml:space="preserve">   The student will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5EE992B1" w14:textId="6DF2B10B" w:rsidR="00DB24E5" w:rsidRPr="00C374B4" w:rsidRDefault="00DB24E5" w:rsidP="00DB24E5">
            <w:pPr>
              <w:pStyle w:val="SOLStatement"/>
              <w:tabs>
                <w:tab w:val="left" w:pos="2160"/>
              </w:tabs>
              <w:spacing w:before="0"/>
              <w:ind w:left="392" w:hanging="270"/>
              <w:rPr>
                <w:sz w:val="20"/>
                <w:szCs w:val="20"/>
                <w:u w:val="single"/>
              </w:rPr>
            </w:pPr>
            <w:r w:rsidRPr="00DB24E5">
              <w:rPr>
                <w:color w:val="000000" w:themeColor="text1"/>
                <w:sz w:val="20"/>
                <w:szCs w:val="20"/>
              </w:rPr>
              <w:t xml:space="preserve">b)  </w:t>
            </w:r>
            <w:r w:rsidRPr="00C374B4">
              <w:rPr>
                <w:strike/>
                <w:color w:val="000000" w:themeColor="text1"/>
                <w:sz w:val="20"/>
                <w:szCs w:val="20"/>
              </w:rPr>
              <w:t xml:space="preserve">K.16   The student will classify </w:t>
            </w:r>
            <w:r w:rsidRPr="00C374B4">
              <w:rPr>
                <w:sz w:val="20"/>
                <w:szCs w:val="20"/>
                <w:u w:val="single"/>
              </w:rPr>
              <w:t>D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>escribe</w:t>
            </w:r>
            <w:r w:rsidRPr="00C374B4">
              <w:rPr>
                <w:color w:val="000000" w:themeColor="text1"/>
                <w:sz w:val="20"/>
                <w:szCs w:val="20"/>
              </w:rPr>
              <w:t xml:space="preserve"> objects in the environment by their visual qualities (e.g.,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location, size, </w:t>
            </w:r>
            <w:r w:rsidRPr="00C374B4">
              <w:rPr>
                <w:color w:val="000000" w:themeColor="text1"/>
                <w:sz w:val="20"/>
                <w:szCs w:val="20"/>
              </w:rPr>
              <w:t>color, texture, line, shape, pattern).</w:t>
            </w:r>
            <w:r w:rsidRPr="00C374B4">
              <w:rPr>
                <w:sz w:val="20"/>
                <w:szCs w:val="20"/>
              </w:rPr>
              <w:t xml:space="preserve"> </w:t>
            </w:r>
          </w:p>
        </w:tc>
      </w:tr>
      <w:tr w:rsidR="00DB24E5" w14:paraId="28CBCD6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8E2493" w14:textId="3D682B3B" w:rsidR="00DB24E5" w:rsidRDefault="00DB24E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1DFE16" w14:textId="5F46FFD2" w:rsidR="00DB24E5" w:rsidRPr="00102C59" w:rsidRDefault="00D44F53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94DEF" w14:textId="77777777" w:rsidR="00DB24E5" w:rsidRPr="006425BA" w:rsidRDefault="00DB24E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FAFA7" w14:textId="0B5E01E0" w:rsidR="00DB24E5" w:rsidRPr="006425BA" w:rsidRDefault="00D44F53" w:rsidP="00B25BC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26DBC" w14:textId="77777777" w:rsidR="00DB24E5" w:rsidRPr="006425BA" w:rsidRDefault="00DB24E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158BDDB" w14:textId="77777777" w:rsidR="00DB24E5" w:rsidRPr="006425BA" w:rsidRDefault="00DB24E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785E70" w14:textId="7D1D280B" w:rsidR="00DB24E5" w:rsidRPr="00C374B4" w:rsidRDefault="00BD1D1A" w:rsidP="00B25BC5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K.17   The student will select a preferred work of art and explain why it was chosen.</w:t>
            </w:r>
          </w:p>
        </w:tc>
      </w:tr>
      <w:tr w:rsidR="00DB24E5" w14:paraId="46EB222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938C4F" w14:textId="79933BCF" w:rsidR="00DB24E5" w:rsidRDefault="00DB24E5" w:rsidP="00DB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7A8CC4" w14:textId="6567EBC5" w:rsidR="00DB24E5" w:rsidRPr="00102C59" w:rsidRDefault="00DB24E5" w:rsidP="00DB24E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3</w:t>
            </w:r>
            <w:r w:rsidR="00062D89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76FB6B" w14:textId="2EA18982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804E6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0BAE7" w14:textId="06251619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0F1778" w14:textId="57CD76B3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4FA505" w14:textId="77777777" w:rsidR="00DB24E5" w:rsidRPr="00C374B4" w:rsidRDefault="00DB24E5" w:rsidP="00DB24E5">
            <w:pPr>
              <w:pStyle w:val="Paragraph"/>
              <w:spacing w:after="0"/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3</w:t>
            </w:r>
            <w:r w:rsidRPr="00C374B4">
              <w:rPr>
                <w:sz w:val="20"/>
                <w:szCs w:val="20"/>
              </w:rPr>
              <w:t xml:space="preserve">   The student will 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0704317C" w14:textId="16F9FE4B" w:rsidR="00DB24E5" w:rsidRPr="00C374B4" w:rsidRDefault="00DB24E5" w:rsidP="00DB24E5">
            <w:pPr>
              <w:ind w:left="392" w:hanging="270"/>
              <w:rPr>
                <w:sz w:val="20"/>
                <w:szCs w:val="20"/>
                <w:u w:val="single"/>
              </w:rPr>
            </w:pPr>
            <w:r w:rsidRPr="00DB24E5">
              <w:rPr>
                <w:sz w:val="20"/>
                <w:szCs w:val="20"/>
              </w:rPr>
              <w:t>c)</w:t>
            </w:r>
            <w:r>
              <w:rPr>
                <w:sz w:val="20"/>
                <w:szCs w:val="20"/>
              </w:rPr>
              <w:t xml:space="preserve"> </w:t>
            </w:r>
            <w:r w:rsidRPr="00DB24E5">
              <w:rPr>
                <w:sz w:val="20"/>
                <w:szCs w:val="20"/>
              </w:rPr>
              <w:t xml:space="preserve"> </w:t>
            </w:r>
            <w:r w:rsidRPr="00C374B4">
              <w:rPr>
                <w:strike/>
                <w:sz w:val="20"/>
                <w:szCs w:val="20"/>
              </w:rPr>
              <w:t>K.18   The student will</w:t>
            </w:r>
            <w:r w:rsidRPr="00C374B4">
              <w:rPr>
                <w:sz w:val="20"/>
                <w:szCs w:val="20"/>
              </w:rPr>
              <w:t xml:space="preserve"> </w:t>
            </w:r>
            <w:proofErr w:type="spellStart"/>
            <w:r w:rsidRPr="00C374B4">
              <w:rPr>
                <w:sz w:val="20"/>
                <w:szCs w:val="20"/>
                <w:u w:val="single"/>
              </w:rPr>
              <w:t>D</w:t>
            </w:r>
            <w:r w:rsidRPr="00C374B4">
              <w:rPr>
                <w:strike/>
                <w:sz w:val="20"/>
                <w:szCs w:val="20"/>
              </w:rPr>
              <w:t>d</w:t>
            </w:r>
            <w:r w:rsidRPr="00C374B4">
              <w:rPr>
                <w:sz w:val="20"/>
                <w:szCs w:val="20"/>
              </w:rPr>
              <w:t>escribe</w:t>
            </w:r>
            <w:proofErr w:type="spellEnd"/>
            <w:r w:rsidRPr="00C374B4">
              <w:rPr>
                <w:sz w:val="20"/>
                <w:szCs w:val="20"/>
              </w:rPr>
              <w:t xml:space="preserve"> ideas, experiences, and feelings expressed in personal and other works of art. </w:t>
            </w:r>
          </w:p>
        </w:tc>
      </w:tr>
      <w:tr w:rsidR="00DB24E5" w14:paraId="1B3C7B6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B517F" w14:textId="309A3474" w:rsidR="00DB24E5" w:rsidRDefault="00DB24E5" w:rsidP="00DB24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C2489C" w14:textId="26DB0BC0" w:rsidR="00DB24E5" w:rsidRPr="00102C59" w:rsidRDefault="00DB24E5" w:rsidP="00DB24E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68497D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7F874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37540" w14:textId="77777777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195DC82" w14:textId="3C5E94C6" w:rsidR="00DB24E5" w:rsidRPr="006425BA" w:rsidRDefault="00DB24E5" w:rsidP="00DB24E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7E4979" w14:textId="77777777" w:rsidR="00DB24E5" w:rsidRPr="00C374B4" w:rsidRDefault="00DB24E5" w:rsidP="00DB24E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C374B4">
              <w:rPr>
                <w:sz w:val="20"/>
                <w:szCs w:val="20"/>
                <w:u w:val="single"/>
              </w:rPr>
              <w:t>K.2   The student will apply a creative process for artmaking.</w:t>
            </w:r>
          </w:p>
          <w:p w14:paraId="6ED55CC1" w14:textId="183AACC7" w:rsidR="00DB24E5" w:rsidRPr="00C374B4" w:rsidRDefault="00091C0C" w:rsidP="00226561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DB24E5" w:rsidRPr="00C374B4">
              <w:rPr>
                <w:sz w:val="20"/>
                <w:szCs w:val="20"/>
                <w:u w:val="single"/>
              </w:rPr>
              <w:t>Ask questions about art and artmaking.</w:t>
            </w:r>
          </w:p>
          <w:p w14:paraId="2CF8C915" w14:textId="2CC9A82A" w:rsidR="00D44F53" w:rsidRDefault="00091C0C" w:rsidP="00226561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DB24E5" w:rsidRPr="00C374B4">
              <w:rPr>
                <w:sz w:val="20"/>
                <w:szCs w:val="20"/>
                <w:u w:val="single"/>
              </w:rPr>
              <w:t>Generate multiple ideas for an art challenge.</w:t>
            </w:r>
          </w:p>
          <w:p w14:paraId="7D395345" w14:textId="2B758E8A" w:rsidR="00DB24E5" w:rsidRPr="00C374B4" w:rsidRDefault="00091C0C" w:rsidP="00226561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="00DB24E5" w:rsidRPr="00C374B4">
              <w:rPr>
                <w:sz w:val="20"/>
                <w:szCs w:val="20"/>
                <w:u w:val="single"/>
              </w:rPr>
              <w:t>Share ideas with a group.</w:t>
            </w:r>
          </w:p>
        </w:tc>
      </w:tr>
      <w:tr w:rsidR="00B25BC5" w14:paraId="390C430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39BEA" w14:textId="0398A50F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615B1E" w14:textId="33FB3334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15216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6D4B5" w14:textId="33330F8C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AFEDF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7905FB2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B3E95C" w14:textId="3519A97E" w:rsidR="00B25BC5" w:rsidRPr="006425BA" w:rsidRDefault="00B25BC5" w:rsidP="00B25BC5">
            <w:pPr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4</w:t>
            </w:r>
            <w:r w:rsidRPr="00C374B4">
              <w:rPr>
                <w:color w:val="000000" w:themeColor="text1"/>
                <w:sz w:val="20"/>
                <w:szCs w:val="20"/>
                <w:u w:val="single"/>
              </w:rPr>
              <w:t xml:space="preserve">   The student will describe personal connections to and interests in visual art</w:t>
            </w:r>
            <w:r w:rsidRPr="00C374B4">
              <w:rPr>
                <w:rFonts w:eastAsia="Times"/>
                <w:sz w:val="20"/>
                <w:szCs w:val="20"/>
              </w:rPr>
              <w:t>.</w:t>
            </w:r>
          </w:p>
        </w:tc>
      </w:tr>
      <w:tr w:rsidR="00B25BC5" w14:paraId="3EA0E8D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3CD11" w14:textId="45AAFE7D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8ECC22" w14:textId="46E82270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A0EB7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35E91" w14:textId="48E836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FC396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DEFBF9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757F49" w14:textId="34880B69" w:rsidR="00B25BC5" w:rsidRPr="006425BA" w:rsidRDefault="00B25BC5" w:rsidP="00B25BC5">
            <w:pPr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 xml:space="preserve">K.5   The student will describe how artists work together in a creative community. </w:t>
            </w:r>
          </w:p>
        </w:tc>
      </w:tr>
      <w:tr w:rsidR="00B25BC5" w14:paraId="74D7A76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D4AC9" w14:textId="5A757861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0ADAB6" w14:textId="510A551C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53BDA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5FBD5" w14:textId="40B36B76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1AC17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7DD193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D9CDC" w14:textId="75FF7BD4" w:rsidR="00B25BC5" w:rsidRPr="006425BA" w:rsidRDefault="00B25BC5" w:rsidP="00B25BC5">
            <w:pPr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8   The student will identify information about art from provided resources.</w:t>
            </w:r>
          </w:p>
        </w:tc>
      </w:tr>
      <w:tr w:rsidR="00B25BC5" w14:paraId="71162B43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02FF1" w14:textId="527EC723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EBFA81" w14:textId="24FB5CBB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F60B6C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0D891" w14:textId="13DD6CFC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12492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F84AC1D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B9B6A" w14:textId="71646563" w:rsidR="00B25BC5" w:rsidRPr="006425BA" w:rsidRDefault="00B25BC5" w:rsidP="00B25BC5">
            <w:pPr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 xml:space="preserve">K.10   The student will identify works of art created with </w:t>
            </w:r>
            <w:r w:rsidRPr="00102C59">
              <w:rPr>
                <w:sz w:val="20"/>
                <w:szCs w:val="20"/>
                <w:u w:val="single"/>
              </w:rPr>
              <w:t>contemporary media.</w:t>
            </w:r>
          </w:p>
        </w:tc>
      </w:tr>
      <w:tr w:rsidR="00B25BC5" w14:paraId="788D20C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86AFFC" w14:textId="086C5023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1A4020" w14:textId="75B98375" w:rsidR="00B25BC5" w:rsidRPr="00102C59" w:rsidRDefault="00B25BC5" w:rsidP="00B25BC5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K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ABC8E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05E84" w14:textId="1F73B245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F6BA02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44AA038" w14:textId="77777777" w:rsidR="00B25BC5" w:rsidRPr="006425BA" w:rsidRDefault="00B25BC5" w:rsidP="00B25BC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F12E62" w14:textId="3E14761E" w:rsidR="00B25BC5" w:rsidRPr="006425BA" w:rsidRDefault="00B25BC5" w:rsidP="00B25BC5">
            <w:pPr>
              <w:rPr>
                <w:sz w:val="20"/>
                <w:szCs w:val="20"/>
              </w:rPr>
            </w:pPr>
            <w:r w:rsidRPr="00C374B4">
              <w:rPr>
                <w:sz w:val="20"/>
                <w:szCs w:val="20"/>
                <w:u w:val="single"/>
              </w:rPr>
              <w:t>K.11   The student will recognize connections between the arts, incorporating or responding to music, theatre, or dance in their artwork.</w:t>
            </w:r>
          </w:p>
        </w:tc>
      </w:tr>
    </w:tbl>
    <w:p w14:paraId="552D23C6" w14:textId="77777777" w:rsidR="002F76A4" w:rsidRDefault="002F76A4" w:rsidP="005C07FF"/>
    <w:p w14:paraId="3FC246BC" w14:textId="2B2DAFE2" w:rsidR="00844C6B" w:rsidRPr="00D12EA8" w:rsidRDefault="00BF1637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One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374BDC07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20720A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C3B802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76FE6A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90B129B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</w:p>
          <w:p w14:paraId="78D5A5F0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844C6B" w:rsidRPr="00817BBD" w14:paraId="1AAC0E69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4CB7C" w14:textId="2CBEB5BE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44F53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F572D" w14:textId="75A79329" w:rsidR="00844C6B" w:rsidRPr="00817BBD" w:rsidRDefault="003E25F6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BD45FC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00808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40D49A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8EC8A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6E0746BE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31D458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44F53" w14:paraId="093B871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F835ED" w14:textId="1116CABE" w:rsidR="00D44F53" w:rsidRPr="00102C59" w:rsidRDefault="00BD45FC" w:rsidP="00D44F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397CB2" w14:textId="41CD9612" w:rsidR="00D44F53" w:rsidRPr="00102C59" w:rsidRDefault="00D44F53" w:rsidP="00D44F53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2</w:t>
            </w:r>
            <w:r w:rsidR="00BD45FC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189F6" w14:textId="51BEAFDE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C67F48" w14:textId="549B2BDC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0DA9A0" w14:textId="77777777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312902" w14:textId="77777777" w:rsidR="00D44F53" w:rsidRPr="006425BA" w:rsidRDefault="00D44F53" w:rsidP="00D44F53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79800B" w14:textId="77777777" w:rsidR="00D44F53" w:rsidRPr="009D1213" w:rsidRDefault="00D44F53" w:rsidP="00D44F5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2   The student will apply a creative process for artmaking.</w:t>
            </w:r>
          </w:p>
          <w:p w14:paraId="77FEE8F2" w14:textId="7F9A70AB" w:rsidR="00D44F53" w:rsidRPr="006425BA" w:rsidRDefault="00BD45FC" w:rsidP="00091C0C">
            <w:pPr>
              <w:pStyle w:val="SOLNumberedBullet"/>
              <w:numPr>
                <w:ilvl w:val="0"/>
                <w:numId w:val="0"/>
              </w:numPr>
              <w:ind w:left="389" w:hanging="360"/>
              <w:rPr>
                <w:sz w:val="20"/>
                <w:szCs w:val="20"/>
              </w:rPr>
            </w:pPr>
            <w:r w:rsidRPr="00BD45FC">
              <w:rPr>
                <w:sz w:val="20"/>
                <w:szCs w:val="20"/>
              </w:rPr>
              <w:t xml:space="preserve">a)   </w:t>
            </w:r>
            <w:r w:rsidR="00D44F53" w:rsidRPr="00BD45FC">
              <w:rPr>
                <w:strike/>
                <w:sz w:val="20"/>
                <w:szCs w:val="20"/>
              </w:rPr>
              <w:t>1.1</w:t>
            </w:r>
            <w:r w:rsidR="00D44F53" w:rsidRPr="00BD45FC">
              <w:rPr>
                <w:sz w:val="20"/>
                <w:szCs w:val="20"/>
              </w:rPr>
              <w:t xml:space="preserve">   </w:t>
            </w:r>
            <w:r w:rsidR="00D44F53" w:rsidRPr="009D1213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="00D44F53" w:rsidRPr="009D1213">
              <w:rPr>
                <w:sz w:val="20"/>
                <w:szCs w:val="20"/>
                <w:u w:val="single"/>
              </w:rPr>
              <w:t>E</w:t>
            </w:r>
            <w:r w:rsidR="00D44F53" w:rsidRPr="009D1213">
              <w:rPr>
                <w:strike/>
                <w:sz w:val="20"/>
                <w:szCs w:val="20"/>
              </w:rPr>
              <w:t>e</w:t>
            </w:r>
            <w:r w:rsidR="00D44F53" w:rsidRPr="009D1213">
              <w:rPr>
                <w:sz w:val="20"/>
                <w:szCs w:val="20"/>
              </w:rPr>
              <w:t>xamine</w:t>
            </w:r>
            <w:proofErr w:type="spellEnd"/>
            <w:r w:rsidR="00D44F53" w:rsidRPr="009D1213">
              <w:rPr>
                <w:sz w:val="20"/>
                <w:szCs w:val="20"/>
              </w:rPr>
              <w:t xml:space="preserve"> a variety of solutions to art-making </w:t>
            </w:r>
            <w:r w:rsidR="00D44F53" w:rsidRPr="009D1213">
              <w:rPr>
                <w:strike/>
                <w:sz w:val="20"/>
                <w:szCs w:val="20"/>
              </w:rPr>
              <w:t>problems</w:t>
            </w:r>
            <w:r w:rsidR="00D44F53" w:rsidRPr="009D1213">
              <w:rPr>
                <w:sz w:val="20"/>
                <w:szCs w:val="20"/>
                <w:u w:val="single"/>
              </w:rPr>
              <w:t xml:space="preserve"> challenges</w:t>
            </w:r>
            <w:r w:rsidR="00D44F53" w:rsidRPr="009D1213">
              <w:rPr>
                <w:sz w:val="20"/>
                <w:szCs w:val="20"/>
              </w:rPr>
              <w:t>.</w:t>
            </w:r>
          </w:p>
        </w:tc>
      </w:tr>
      <w:tr w:rsidR="00BD45FC" w14:paraId="16A3D54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104424" w14:textId="06E3DAC0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12D22C" w14:textId="28513FD5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15CB8E" w14:textId="63A26539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2F043D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C28987" w14:textId="77777777" w:rsidR="00BD45FC" w:rsidRPr="00586D99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22D311" w14:textId="68122BA6" w:rsidR="00BD45FC" w:rsidRPr="001C2E20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0B842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2   The student will apply a creative process for artmaking.</w:t>
            </w:r>
          </w:p>
          <w:p w14:paraId="4707F08B" w14:textId="1DD5A1C5" w:rsidR="00BD45FC" w:rsidRPr="009D1213" w:rsidRDefault="00BD45FC" w:rsidP="00091C0C">
            <w:pPr>
              <w:pStyle w:val="SOLNumberedBullet"/>
              <w:numPr>
                <w:ilvl w:val="0"/>
                <w:numId w:val="0"/>
              </w:numPr>
              <w:ind w:left="389" w:hanging="360"/>
              <w:rPr>
                <w:sz w:val="20"/>
                <w:szCs w:val="20"/>
                <w:u w:val="single"/>
              </w:rPr>
            </w:pPr>
            <w:r w:rsidRPr="00BD45FC"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1.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steps used in the creation of works of art.</w:t>
            </w:r>
          </w:p>
        </w:tc>
      </w:tr>
      <w:tr w:rsidR="00BD45FC" w14:paraId="231955E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9C9DFC" w14:textId="14C42E08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65B4EB" w14:textId="5B62632A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7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DA9C8D" w14:textId="2E12F208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48665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49ADF" w14:textId="27DBE3DD" w:rsidR="00BD45FC" w:rsidRPr="00586D99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806301C" w14:textId="39C16FA6" w:rsidR="00BD45FC" w:rsidRPr="001C2E20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E50F64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7   The student will create works of art inspired by a variety of sources and subjects.</w:t>
            </w:r>
          </w:p>
          <w:p w14:paraId="70706681" w14:textId="2C6F5692" w:rsidR="00BD45FC" w:rsidRPr="009D1213" w:rsidRDefault="00BD45FC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 w:rsidRPr="00BD45FC"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>1.3  The student will use the</w:t>
            </w:r>
            <w:r w:rsidRPr="009D1213">
              <w:rPr>
                <w:sz w:val="20"/>
                <w:szCs w:val="20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Use the</w:t>
            </w:r>
            <w:r w:rsidRPr="009D1213">
              <w:rPr>
                <w:sz w:val="20"/>
                <w:szCs w:val="20"/>
              </w:rPr>
              <w:t xml:space="preserve"> </w:t>
            </w:r>
            <w:proofErr w:type="spellStart"/>
            <w:r w:rsidRPr="009D1213">
              <w:rPr>
                <w:strike/>
                <w:sz w:val="20"/>
                <w:szCs w:val="20"/>
              </w:rPr>
              <w:t>s</w:t>
            </w:r>
            <w:r w:rsidRPr="00102C59">
              <w:rPr>
                <w:sz w:val="20"/>
                <w:szCs w:val="20"/>
                <w:u w:val="single"/>
              </w:rPr>
              <w:t>s</w:t>
            </w:r>
            <w:r w:rsidRPr="009D1213">
              <w:rPr>
                <w:sz w:val="20"/>
                <w:szCs w:val="20"/>
              </w:rPr>
              <w:t>enses</w:t>
            </w:r>
            <w:proofErr w:type="spellEnd"/>
            <w:r w:rsidRPr="009D1213">
              <w:rPr>
                <w:sz w:val="20"/>
                <w:szCs w:val="20"/>
              </w:rPr>
              <w:t xml:space="preserve"> of sight, touch, and hearing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as inspirations for works of art.</w:t>
            </w:r>
          </w:p>
        </w:tc>
      </w:tr>
      <w:tr w:rsidR="00BD45FC" w14:paraId="65F9848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006BB0" w14:textId="06368642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2FF557" w14:textId="08FF1B14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7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3B922" w14:textId="5094A1A2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245D5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7DFF94" w14:textId="71099CDD" w:rsidR="00BD45FC" w:rsidRPr="00586D99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7C2ACB3" w14:textId="18D3C266" w:rsidR="00BD45FC" w:rsidRPr="001C2E20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01478B" w14:textId="77777777" w:rsidR="00BD45FC" w:rsidRDefault="00BD45FC" w:rsidP="00BD45FC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1.17   The student will create works of art inspired by a variety of sources and subjects.</w:t>
            </w:r>
            <w:r>
              <w:rPr>
                <w:sz w:val="20"/>
                <w:szCs w:val="20"/>
              </w:rPr>
              <w:t xml:space="preserve"> </w:t>
            </w:r>
          </w:p>
          <w:p w14:paraId="32684A5C" w14:textId="6035FB94" w:rsidR="00BD45FC" w:rsidRPr="009D1213" w:rsidRDefault="00BD45FC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b</w:t>
            </w:r>
            <w:r w:rsidRPr="00BD45FC">
              <w:rPr>
                <w:sz w:val="20"/>
                <w:szCs w:val="20"/>
              </w:rPr>
              <w:t xml:space="preserve">)   </w:t>
            </w:r>
            <w:r w:rsidRPr="009D1213">
              <w:rPr>
                <w:strike/>
                <w:sz w:val="20"/>
                <w:szCs w:val="20"/>
              </w:rPr>
              <w:t>1.4   The student will create works of art inspired by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 xml:space="preserve">Create works of art inspired by </w:t>
            </w:r>
            <w:proofErr w:type="spellStart"/>
            <w:r w:rsidRPr="009D1213">
              <w:rPr>
                <w:strike/>
                <w:sz w:val="20"/>
                <w:szCs w:val="20"/>
              </w:rPr>
              <w:t>s</w:t>
            </w:r>
            <w:r w:rsidRPr="00102C59">
              <w:rPr>
                <w:sz w:val="20"/>
                <w:szCs w:val="20"/>
                <w:u w:val="single"/>
              </w:rPr>
              <w:t>s</w:t>
            </w:r>
            <w:r w:rsidRPr="009D1213">
              <w:rPr>
                <w:sz w:val="20"/>
                <w:szCs w:val="20"/>
              </w:rPr>
              <w:t>tories</w:t>
            </w:r>
            <w:proofErr w:type="spellEnd"/>
            <w:r w:rsidRPr="009D1213">
              <w:rPr>
                <w:sz w:val="20"/>
                <w:szCs w:val="20"/>
              </w:rPr>
              <w:t xml:space="preserve"> or poems, ideas, and themes.</w:t>
            </w:r>
          </w:p>
        </w:tc>
      </w:tr>
      <w:tr w:rsidR="00BD45FC" w14:paraId="1612219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5D6E4E" w14:textId="2C7FD8C5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5D8294" w14:textId="65E548F0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70BE2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3FA5B6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C4EAF8" w14:textId="29D57247" w:rsidR="00BD45FC" w:rsidRPr="00586D99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E76FA3F" w14:textId="7C8DD905" w:rsidR="00BD45FC" w:rsidRPr="001C2E20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6B07AC" w14:textId="15CF4736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7   The student will create works of art inspired by a variety of sources and subjects.</w:t>
            </w:r>
          </w:p>
        </w:tc>
      </w:tr>
      <w:tr w:rsidR="00BD45FC" w14:paraId="61B459E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F31A3" w14:textId="241A994F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401242" w14:textId="4E2B62B9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7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931DC" w14:textId="3F55B936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CAB47D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B0B01" w14:textId="56AF2555" w:rsidR="00BD45FC" w:rsidRPr="00586D99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C621F46" w14:textId="18380A1E" w:rsidR="00BD45FC" w:rsidRPr="001C2E20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E8EB61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7   The student will create works of art inspired by a variety of sources and subjects.</w:t>
            </w:r>
          </w:p>
          <w:p w14:paraId="1B568837" w14:textId="3BD871BE" w:rsidR="00BD45FC" w:rsidRPr="009D1213" w:rsidRDefault="00BD45FC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 c</w:t>
            </w:r>
            <w:r w:rsidRPr="00BD45FC">
              <w:rPr>
                <w:sz w:val="20"/>
                <w:szCs w:val="20"/>
              </w:rPr>
              <w:t xml:space="preserve">)   </w:t>
            </w:r>
            <w:r w:rsidRPr="009D1213">
              <w:rPr>
                <w:strike/>
                <w:sz w:val="20"/>
                <w:szCs w:val="20"/>
              </w:rPr>
              <w:t xml:space="preserve">1.6 The student will depict </w:t>
            </w:r>
            <w:proofErr w:type="spellStart"/>
            <w:r w:rsidRPr="00102C59">
              <w:rPr>
                <w:sz w:val="20"/>
                <w:szCs w:val="20"/>
                <w:u w:val="single"/>
              </w:rPr>
              <w:t>Depict</w:t>
            </w:r>
            <w:proofErr w:type="spellEnd"/>
            <w:r w:rsidRPr="00102C59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9D1213">
              <w:rPr>
                <w:strike/>
                <w:sz w:val="20"/>
                <w:szCs w:val="20"/>
                <w:u w:val="single"/>
              </w:rPr>
              <w:t>p</w:t>
            </w:r>
            <w:r w:rsidRPr="00102C59">
              <w:rPr>
                <w:sz w:val="20"/>
                <w:szCs w:val="20"/>
                <w:u w:val="single"/>
              </w:rPr>
              <w:t>p</w:t>
            </w:r>
            <w:r w:rsidRPr="009D1213">
              <w:rPr>
                <w:sz w:val="20"/>
                <w:szCs w:val="20"/>
                <w:u w:val="single"/>
              </w:rPr>
              <w:t>ersonal</w:t>
            </w:r>
            <w:proofErr w:type="spellEnd"/>
            <w:r w:rsidRPr="009D1213">
              <w:rPr>
                <w:sz w:val="20"/>
                <w:szCs w:val="20"/>
                <w:u w:val="single"/>
              </w:rPr>
              <w:t xml:space="preserve"> experiences.</w:t>
            </w:r>
            <w:r w:rsidRPr="009D1213">
              <w:rPr>
                <w:strike/>
                <w:sz w:val="20"/>
                <w:szCs w:val="20"/>
              </w:rPr>
              <w:t xml:space="preserve"> in works of art</w:t>
            </w:r>
          </w:p>
        </w:tc>
      </w:tr>
      <w:tr w:rsidR="00B70566" w14:paraId="062B712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65FB8" w14:textId="3DB2AD74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12F7DA" w14:textId="0AB50001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B3026" w14:textId="5CCDD711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3065B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87C81E" w14:textId="5FC08390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A1518CA" w14:textId="77777777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8403BA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1.</w:t>
            </w:r>
            <w:r w:rsidRPr="009D1213">
              <w:rPr>
                <w:strike/>
                <w:sz w:val="20"/>
                <w:szCs w:val="20"/>
                <w:u w:val="single"/>
              </w:rPr>
              <w:t>7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identify and use the following in works of art: </w:t>
            </w:r>
          </w:p>
          <w:p w14:paraId="1E8FDD4D" w14:textId="77777777" w:rsidR="00B70566" w:rsidRPr="009D1213" w:rsidRDefault="00B70566" w:rsidP="00091C0C">
            <w:pPr>
              <w:pStyle w:val="SOLNumber"/>
              <w:numPr>
                <w:ilvl w:val="0"/>
                <w:numId w:val="18"/>
              </w:numPr>
              <w:ind w:left="389" w:hanging="33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a)</w:t>
            </w:r>
            <w:r w:rsidRPr="009D1213">
              <w:rPr>
                <w:sz w:val="20"/>
                <w:szCs w:val="20"/>
              </w:rPr>
              <w:t xml:space="preserve"> Color—primary</w:t>
            </w:r>
            <w:r w:rsidRPr="009D1213">
              <w:rPr>
                <w:sz w:val="20"/>
                <w:szCs w:val="20"/>
                <w:u w:val="single"/>
              </w:rPr>
              <w:t>, secondary.</w:t>
            </w:r>
          </w:p>
          <w:p w14:paraId="102987A7" w14:textId="77777777" w:rsidR="00B70566" w:rsidRPr="009D1213" w:rsidRDefault="00B70566" w:rsidP="00091C0C">
            <w:pPr>
              <w:pStyle w:val="SOLNumber"/>
              <w:numPr>
                <w:ilvl w:val="0"/>
                <w:numId w:val="18"/>
              </w:numPr>
              <w:ind w:left="389" w:hanging="33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b)</w:t>
            </w:r>
            <w:r w:rsidRPr="009D1213">
              <w:rPr>
                <w:sz w:val="20"/>
                <w:szCs w:val="20"/>
              </w:rPr>
              <w:t xml:space="preserve"> Line—zigzag, dotted, wavy, spiral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2445B962" w14:textId="77777777" w:rsidR="00B70566" w:rsidRPr="009D1213" w:rsidRDefault="00B70566" w:rsidP="00091C0C">
            <w:pPr>
              <w:pStyle w:val="SOLNumber"/>
              <w:numPr>
                <w:ilvl w:val="0"/>
                <w:numId w:val="18"/>
              </w:numPr>
              <w:ind w:left="389" w:hanging="33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c)</w:t>
            </w:r>
            <w:r w:rsidRPr="009D1213">
              <w:rPr>
                <w:sz w:val="20"/>
                <w:szCs w:val="20"/>
              </w:rPr>
              <w:t xml:space="preserve"> Shape—geometric, organic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3A7DC087" w14:textId="77777777" w:rsidR="00B70566" w:rsidRDefault="00B70566" w:rsidP="00091C0C">
            <w:pPr>
              <w:pStyle w:val="SOLNumber"/>
              <w:numPr>
                <w:ilvl w:val="0"/>
                <w:numId w:val="18"/>
              </w:numPr>
              <w:ind w:left="389" w:hanging="33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d) Texture—visual, tactile.</w:t>
            </w:r>
          </w:p>
          <w:p w14:paraId="2664DAD2" w14:textId="55084CF9" w:rsidR="00B70566" w:rsidRPr="009D1213" w:rsidRDefault="00B70566" w:rsidP="00091C0C">
            <w:pPr>
              <w:pStyle w:val="SOLNumber"/>
              <w:numPr>
                <w:ilvl w:val="0"/>
                <w:numId w:val="18"/>
              </w:numPr>
              <w:ind w:left="389" w:hanging="33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e)</w:t>
            </w:r>
            <w:r w:rsidRPr="009D1213">
              <w:rPr>
                <w:sz w:val="20"/>
                <w:szCs w:val="20"/>
              </w:rPr>
              <w:t xml:space="preserve"> Pattern—alternating, repeating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</w:tc>
      </w:tr>
      <w:tr w:rsidR="00B70566" w14:paraId="618E9A6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17861" w14:textId="061C169F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940173" w14:textId="57685F3E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3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854F2" w14:textId="3124EFFB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F9C48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0B643A" w14:textId="711743A7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F10D863" w14:textId="248B44D9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DCF0F5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3   The student will identify and apply spatial relationships for composition.</w:t>
            </w:r>
          </w:p>
          <w:p w14:paraId="744A4D91" w14:textId="5879BE89" w:rsidR="00B70566" w:rsidRPr="009D1213" w:rsidRDefault="00B70566" w:rsidP="00091C0C">
            <w:pPr>
              <w:ind w:left="389" w:hanging="360"/>
              <w:rPr>
                <w:sz w:val="20"/>
                <w:szCs w:val="20"/>
                <w:u w:val="single"/>
              </w:rPr>
            </w:pPr>
            <w:r w:rsidRPr="00B70566">
              <w:rPr>
                <w:sz w:val="20"/>
                <w:szCs w:val="20"/>
              </w:rPr>
              <w:t xml:space="preserve">a)   </w:t>
            </w:r>
            <w:r w:rsidRPr="00B70566">
              <w:rPr>
                <w:strike/>
                <w:sz w:val="20"/>
                <w:szCs w:val="20"/>
              </w:rPr>
              <w:t xml:space="preserve">1.8   The student will </w:t>
            </w:r>
            <w:proofErr w:type="spellStart"/>
            <w:r w:rsidRPr="00B70566">
              <w:rPr>
                <w:sz w:val="20"/>
                <w:szCs w:val="20"/>
                <w:u w:val="single"/>
              </w:rPr>
              <w:t>A</w:t>
            </w:r>
            <w:r w:rsidRPr="00B70566">
              <w:rPr>
                <w:strike/>
                <w:sz w:val="20"/>
                <w:szCs w:val="20"/>
              </w:rPr>
              <w:t>a</w:t>
            </w:r>
            <w:r w:rsidRPr="00B70566">
              <w:rPr>
                <w:sz w:val="20"/>
                <w:szCs w:val="20"/>
              </w:rPr>
              <w:t>rrange</w:t>
            </w:r>
            <w:proofErr w:type="spellEnd"/>
            <w:r w:rsidRPr="00B70566">
              <w:rPr>
                <w:sz w:val="20"/>
                <w:szCs w:val="20"/>
              </w:rPr>
              <w:t xml:space="preserve"> shapes in space within the picture plane. </w:t>
            </w:r>
          </w:p>
        </w:tc>
      </w:tr>
      <w:tr w:rsidR="00B70566" w14:paraId="6F180DF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63C75" w14:textId="63FFC5CE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0A2294" w14:textId="4AC195E6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3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DD6BF3" w14:textId="2A272B29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82F735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52935B" w14:textId="3BAF7D37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EBE180" w14:textId="56637F18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0FACF0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3   The student will identify and apply spatial relationships for composition.</w:t>
            </w:r>
          </w:p>
          <w:p w14:paraId="2B36C45E" w14:textId="5CA2FD79" w:rsidR="00B70566" w:rsidRPr="00B70566" w:rsidRDefault="00B70566" w:rsidP="00091C0C">
            <w:pPr>
              <w:ind w:left="389" w:hanging="360"/>
              <w:rPr>
                <w:sz w:val="20"/>
                <w:szCs w:val="20"/>
              </w:rPr>
            </w:pPr>
            <w:r w:rsidRPr="00B70566">
              <w:rPr>
                <w:sz w:val="20"/>
                <w:szCs w:val="20"/>
              </w:rPr>
              <w:t xml:space="preserve">b)   </w:t>
            </w:r>
            <w:r w:rsidRPr="00B70566">
              <w:rPr>
                <w:strike/>
                <w:sz w:val="20"/>
                <w:szCs w:val="20"/>
              </w:rPr>
              <w:t>1.9   The student will identify and use</w:t>
            </w:r>
            <w:r w:rsidRPr="00B70566">
              <w:rPr>
                <w:sz w:val="20"/>
                <w:szCs w:val="20"/>
              </w:rPr>
              <w:t xml:space="preserve"> </w:t>
            </w:r>
            <w:r w:rsidRPr="00B70566">
              <w:rPr>
                <w:sz w:val="20"/>
                <w:szCs w:val="20"/>
                <w:u w:val="single"/>
              </w:rPr>
              <w:t xml:space="preserve">Identify and use </w:t>
            </w:r>
            <w:proofErr w:type="spellStart"/>
            <w:r w:rsidRPr="00B70566">
              <w:rPr>
                <w:strike/>
                <w:sz w:val="20"/>
                <w:szCs w:val="20"/>
              </w:rPr>
              <w:t>f</w:t>
            </w:r>
            <w:r w:rsidRPr="00B70566">
              <w:rPr>
                <w:sz w:val="20"/>
                <w:szCs w:val="20"/>
                <w:u w:val="single"/>
              </w:rPr>
              <w:t>f</w:t>
            </w:r>
            <w:r w:rsidRPr="00B70566">
              <w:rPr>
                <w:sz w:val="20"/>
                <w:szCs w:val="20"/>
              </w:rPr>
              <w:t>igure</w:t>
            </w:r>
            <w:proofErr w:type="spellEnd"/>
            <w:r w:rsidRPr="00B70566">
              <w:rPr>
                <w:sz w:val="20"/>
                <w:szCs w:val="20"/>
              </w:rPr>
              <w:t>-ground relationships</w:t>
            </w:r>
            <w:r w:rsidRPr="00B70566">
              <w:rPr>
                <w:sz w:val="20"/>
                <w:szCs w:val="20"/>
                <w:u w:val="single"/>
              </w:rPr>
              <w:t>.</w:t>
            </w:r>
            <w:r w:rsidRPr="00B70566">
              <w:rPr>
                <w:strike/>
                <w:sz w:val="20"/>
                <w:szCs w:val="20"/>
              </w:rPr>
              <w:t xml:space="preserve"> in works of art.</w:t>
            </w:r>
          </w:p>
        </w:tc>
      </w:tr>
      <w:tr w:rsidR="00B70566" w14:paraId="55DED5D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C589C" w14:textId="529F467B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3FFBAB" w14:textId="4857499D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3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67BEE" w14:textId="4D177FC0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ED24C4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83BBB" w14:textId="198CD925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7086E8C" w14:textId="4B73259A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765186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3   The student will identify and apply spatial relationships for composition.</w:t>
            </w:r>
          </w:p>
          <w:p w14:paraId="39859CD8" w14:textId="1D71A9A4" w:rsidR="00B70566" w:rsidRPr="009D1213" w:rsidRDefault="00B70566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>1.10   The student will demonstrate the use of</w:t>
            </w:r>
            <w:r w:rsidRPr="009D1213">
              <w:rPr>
                <w:sz w:val="20"/>
                <w:szCs w:val="20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 xml:space="preserve">Identify and use </w:t>
            </w:r>
            <w:proofErr w:type="spellStart"/>
            <w:r w:rsidRPr="009D1213">
              <w:rPr>
                <w:strike/>
                <w:sz w:val="20"/>
                <w:szCs w:val="20"/>
              </w:rPr>
              <w:t>s</w:t>
            </w:r>
            <w:r w:rsidRPr="00102C59">
              <w:rPr>
                <w:sz w:val="20"/>
                <w:szCs w:val="20"/>
                <w:u w:val="single"/>
              </w:rPr>
              <w:t>s</w:t>
            </w:r>
            <w:r w:rsidRPr="009D1213">
              <w:rPr>
                <w:sz w:val="20"/>
                <w:szCs w:val="20"/>
              </w:rPr>
              <w:t>ize</w:t>
            </w:r>
            <w:proofErr w:type="spellEnd"/>
            <w:r w:rsidRPr="009D1213">
              <w:rPr>
                <w:sz w:val="20"/>
                <w:szCs w:val="20"/>
              </w:rPr>
              <w:t xml:space="preserve"> relationships. </w:t>
            </w:r>
            <w:r w:rsidRPr="009D1213">
              <w:rPr>
                <w:strike/>
                <w:sz w:val="20"/>
                <w:szCs w:val="20"/>
              </w:rPr>
              <w:t>in works of art.</w:t>
            </w:r>
          </w:p>
        </w:tc>
      </w:tr>
      <w:tr w:rsidR="00B70566" w14:paraId="6876A9F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657A2" w14:textId="4575AE4C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EC9B65" w14:textId="4EAC643D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25EB7" w14:textId="468E4EB4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850F9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D726AA" w14:textId="77777777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4F3292B" w14:textId="77777777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7F0F32" w14:textId="5C6E215C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1.</w:t>
            </w:r>
            <w:r w:rsidRPr="009D1213">
              <w:rPr>
                <w:strike/>
                <w:sz w:val="20"/>
                <w:szCs w:val="20"/>
              </w:rPr>
              <w:t>11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create observational drawings of people and objects in the environment. </w:t>
            </w:r>
          </w:p>
        </w:tc>
      </w:tr>
      <w:tr w:rsidR="00B70566" w14:paraId="165A6B3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631012" w14:textId="0802BBB0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lastRenderedPageBreak/>
              <w:t>1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6C43E1" w14:textId="6BE70CAD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74D133" w14:textId="19DE3C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8A6FCA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EF5F30" w14:textId="7DC25F31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123A73B" w14:textId="24CAE352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D34066" w14:textId="167F98D5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1.</w:t>
            </w:r>
            <w:r w:rsidRPr="009D1213">
              <w:rPr>
                <w:strike/>
                <w:sz w:val="20"/>
                <w:szCs w:val="20"/>
              </w:rPr>
              <w:t>12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5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</w:t>
            </w:r>
            <w:r w:rsidRPr="009D1213">
              <w:rPr>
                <w:strike/>
                <w:sz w:val="20"/>
                <w:szCs w:val="20"/>
              </w:rPr>
              <w:t>use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apply</w:t>
            </w:r>
            <w:r w:rsidRPr="009D1213">
              <w:rPr>
                <w:sz w:val="20"/>
                <w:szCs w:val="20"/>
              </w:rPr>
              <w:t xml:space="preserve"> motor skills (e.g., cutting, modeling, molding, tearing, weaving) to create two- and three-dimensional works of art.</w:t>
            </w:r>
          </w:p>
        </w:tc>
      </w:tr>
      <w:tr w:rsidR="00B70566" w14:paraId="719E95B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FCEA9" w14:textId="41389E8C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37ED48" w14:textId="0ECC663B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96AC5C" w14:textId="2696D070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5F3104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8605D" w14:textId="02C70E31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6C597A5" w14:textId="29781571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DB46E6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6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explore and recognize cultural and historical influences of art.</w:t>
            </w:r>
          </w:p>
          <w:p w14:paraId="35574FD6" w14:textId="3D26CC21" w:rsidR="00B70566" w:rsidRPr="009D1213" w:rsidRDefault="00B70566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 w:rsidRPr="00B70566">
              <w:rPr>
                <w:sz w:val="20"/>
                <w:szCs w:val="20"/>
              </w:rPr>
              <w:t xml:space="preserve">b)   </w:t>
            </w:r>
            <w:r>
              <w:rPr>
                <w:strike/>
                <w:sz w:val="20"/>
                <w:szCs w:val="20"/>
              </w:rPr>
              <w:t>1</w:t>
            </w:r>
            <w:r w:rsidRPr="009D1213">
              <w:rPr>
                <w:strike/>
                <w:sz w:val="20"/>
                <w:szCs w:val="20"/>
              </w:rPr>
              <w:t xml:space="preserve">.1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how art is an integral part of one’s culture.</w:t>
            </w:r>
          </w:p>
        </w:tc>
      </w:tr>
      <w:tr w:rsidR="00B70566" w14:paraId="08D7B66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865B6" w14:textId="12DCC2F8" w:rsidR="00B70566" w:rsidRPr="00102C59" w:rsidRDefault="00730D1D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02C45F" w14:textId="5A3F237D" w:rsidR="00B70566" w:rsidRPr="00102C59" w:rsidRDefault="00BD1D1A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42E66" w14:textId="64BD7FF7" w:rsidR="00B70566" w:rsidRPr="006425BA" w:rsidRDefault="00BD1D1A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E5009C" w14:textId="3FBA2F83" w:rsidR="00B70566" w:rsidRPr="006425BA" w:rsidRDefault="00B70566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551666" w14:textId="77777777" w:rsidR="00B70566" w:rsidRPr="00586D99" w:rsidRDefault="00B70566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6490399" w14:textId="77777777" w:rsidR="00B70566" w:rsidRPr="001C2E20" w:rsidRDefault="00B70566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1BD56E" w14:textId="27CCC258" w:rsidR="00B70566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1.14   The student will identify American cultural symbols and events depicted in art.</w:t>
            </w:r>
          </w:p>
        </w:tc>
      </w:tr>
      <w:tr w:rsidR="00730D1D" w14:paraId="65CDFAB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CA040" w14:textId="2EB2F363" w:rsidR="00730D1D" w:rsidRPr="00102C59" w:rsidRDefault="00730D1D" w:rsidP="00730D1D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8CA099" w14:textId="222FEFEA" w:rsidR="00730D1D" w:rsidRPr="00102C59" w:rsidRDefault="00730D1D" w:rsidP="00730D1D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F9F642" w14:textId="24139A68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91261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F2C2E4" w14:textId="1F175CAD" w:rsidR="00730D1D" w:rsidRPr="00586D99" w:rsidRDefault="00730D1D" w:rsidP="00730D1D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F2B92BF" w14:textId="77777777" w:rsidR="00730D1D" w:rsidRPr="001C2E20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A99535" w14:textId="5E4B2AF8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1.</w:t>
            </w:r>
            <w:r w:rsidRPr="009D1213">
              <w:rPr>
                <w:strike/>
                <w:sz w:val="20"/>
                <w:szCs w:val="20"/>
              </w:rPr>
              <w:t>15</w:t>
            </w:r>
            <w:r w:rsidRPr="009D1213">
              <w:rPr>
                <w:sz w:val="20"/>
                <w:szCs w:val="20"/>
                <w:u w:val="single"/>
              </w:rPr>
              <w:t>9</w:t>
            </w:r>
            <w:r w:rsidRPr="009D1213">
              <w:rPr>
                <w:sz w:val="20"/>
                <w:szCs w:val="20"/>
              </w:rPr>
              <w:t xml:space="preserve">   The student will describe </w:t>
            </w:r>
            <w:r w:rsidRPr="009D1213">
              <w:rPr>
                <w:strike/>
                <w:sz w:val="20"/>
                <w:szCs w:val="20"/>
              </w:rPr>
              <w:t>similarities and differences among</w:t>
            </w:r>
            <w:r w:rsidRPr="009D1213">
              <w:rPr>
                <w:sz w:val="20"/>
                <w:szCs w:val="20"/>
              </w:rPr>
              <w:t xml:space="preserve"> various careers in the visual arts.</w:t>
            </w:r>
          </w:p>
        </w:tc>
      </w:tr>
      <w:tr w:rsidR="00BD45FC" w14:paraId="72D50EE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A953C" w14:textId="7403F845" w:rsidR="00BD45FC" w:rsidRPr="00102C59" w:rsidRDefault="00BD45FC" w:rsidP="00730D1D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FBFFC1" w14:textId="25C2A726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8F6A9B" w14:textId="1B6DBE8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F96778" w14:textId="5FEE77A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03320D" w14:textId="530C70EB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1A3CCD3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DA2FDA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33F5AC05" w14:textId="575869DF" w:rsidR="00BD45FC" w:rsidRPr="00730D1D" w:rsidRDefault="00B70566" w:rsidP="00091C0C">
            <w:pPr>
              <w:pStyle w:val="SOLStatement"/>
              <w:spacing w:before="0"/>
              <w:ind w:left="389" w:hanging="360"/>
              <w:rPr>
                <w:b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BD45FC" w:rsidRPr="009D1213">
              <w:rPr>
                <w:strike/>
                <w:sz w:val="20"/>
                <w:szCs w:val="20"/>
              </w:rPr>
              <w:t xml:space="preserve">1.16   The student will </w:t>
            </w:r>
            <w:proofErr w:type="spellStart"/>
            <w:r w:rsidR="00BD45FC" w:rsidRPr="009D1213">
              <w:rPr>
                <w:sz w:val="20"/>
                <w:szCs w:val="20"/>
                <w:u w:val="single"/>
              </w:rPr>
              <w:t>D</w:t>
            </w:r>
            <w:r w:rsidR="00BD45FC" w:rsidRPr="009D1213">
              <w:rPr>
                <w:strike/>
                <w:sz w:val="20"/>
                <w:szCs w:val="20"/>
              </w:rPr>
              <w:t>d</w:t>
            </w:r>
            <w:r w:rsidR="00BD45FC" w:rsidRPr="009D1213">
              <w:rPr>
                <w:sz w:val="20"/>
                <w:szCs w:val="20"/>
              </w:rPr>
              <w:t>escribe</w:t>
            </w:r>
            <w:proofErr w:type="spellEnd"/>
            <w:r w:rsidR="00BD45FC" w:rsidRPr="009D1213">
              <w:rPr>
                <w:sz w:val="20"/>
                <w:szCs w:val="20"/>
              </w:rPr>
              <w:t xml:space="preserve"> the visual qualities and content of works of art.</w:t>
            </w:r>
            <w:r w:rsidR="00BD45FC" w:rsidRPr="009D1213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B70566" w14:paraId="6505242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A948B" w14:textId="591F32A4" w:rsidR="00B70566" w:rsidRPr="00102C59" w:rsidRDefault="00B70566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E15BC9" w14:textId="55FA74DD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8AE5D7" w14:textId="046230E2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04F4E" w14:textId="77777777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0F5A3F" w14:textId="45FA0579" w:rsidR="00B70566" w:rsidRPr="00586D99" w:rsidRDefault="00B70566" w:rsidP="00B7056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F0606D8" w14:textId="23B0D5B7" w:rsidR="00B70566" w:rsidRPr="001C2E20" w:rsidRDefault="00B70566" w:rsidP="00B70566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039064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75414BC8" w14:textId="17BA2FA5" w:rsidR="00B70566" w:rsidRPr="00B70566" w:rsidRDefault="00B70566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1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similarities and differences among works of art.</w:t>
            </w:r>
          </w:p>
        </w:tc>
      </w:tr>
      <w:tr w:rsidR="00BD45FC" w14:paraId="0E198A8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9EB57" w14:textId="7C65C9C7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B65B9E" w14:textId="37932423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5B5B6" w14:textId="5C330394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8BD98" w14:textId="5A712E9D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E25B9" w14:textId="2C1D29FF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0C9D1D8" w14:textId="75E0DE52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8428AE" w14:textId="0DCB1249" w:rsidR="00BD45FC" w:rsidRPr="006425BA" w:rsidRDefault="00BD45FC" w:rsidP="00BD45FC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1.</w:t>
            </w:r>
            <w:r w:rsidRPr="009D1213">
              <w:rPr>
                <w:strike/>
                <w:sz w:val="20"/>
                <w:szCs w:val="20"/>
              </w:rPr>
              <w:t>18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share a response to art and </w:t>
            </w:r>
            <w:r w:rsidRPr="009D1213">
              <w:rPr>
                <w:sz w:val="20"/>
                <w:szCs w:val="20"/>
              </w:rPr>
              <w:t>explain why viewers may have different responses to works of art.</w:t>
            </w:r>
          </w:p>
        </w:tc>
      </w:tr>
      <w:tr w:rsidR="00B70566" w14:paraId="5B7AF993" w14:textId="77777777" w:rsidTr="00102C59">
        <w:trPr>
          <w:cantSplit/>
          <w:trHeight w:val="2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E54048" w14:textId="5E550A83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DFC3B3" w14:textId="7F812AEA" w:rsidR="00B70566" w:rsidRPr="00102C59" w:rsidRDefault="00B70566" w:rsidP="00B70566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3970C" w14:textId="19583F5B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A68C37" w14:textId="43161AEC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5DE031" w14:textId="698352B5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36E72D8" w14:textId="6E08E2FC" w:rsidR="00B70566" w:rsidRPr="006425BA" w:rsidRDefault="00B70566" w:rsidP="00B70566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F8D9B3" w14:textId="77777777" w:rsidR="00B70566" w:rsidRPr="009D1213" w:rsidRDefault="00B70566" w:rsidP="00B7056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1F38A768" w14:textId="42B50F4B" w:rsidR="00B70566" w:rsidRPr="006425BA" w:rsidRDefault="00B70566" w:rsidP="00091C0C">
            <w:p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1.19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how </w:t>
            </w:r>
            <w:r w:rsidRPr="009D1213">
              <w:rPr>
                <w:strike/>
                <w:sz w:val="20"/>
                <w:szCs w:val="20"/>
              </w:rPr>
              <w:t>feelings</w:t>
            </w:r>
            <w:r w:rsidRPr="009D1213">
              <w:rPr>
                <w:sz w:val="20"/>
                <w:szCs w:val="20"/>
              </w:rPr>
              <w:t xml:space="preserve"> ideas, </w:t>
            </w:r>
            <w:r w:rsidRPr="009D1213">
              <w:rPr>
                <w:sz w:val="20"/>
                <w:szCs w:val="20"/>
                <w:u w:val="single"/>
              </w:rPr>
              <w:t xml:space="preserve">opinions, </w:t>
            </w:r>
            <w:r w:rsidRPr="009D1213">
              <w:rPr>
                <w:sz w:val="20"/>
                <w:szCs w:val="20"/>
              </w:rPr>
              <w:t>and emotions are communicated in works of art.</w:t>
            </w:r>
          </w:p>
        </w:tc>
      </w:tr>
      <w:tr w:rsidR="00BD45FC" w14:paraId="1D9CCA0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57078" w14:textId="26FC443D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786CEF" w14:textId="470C1481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6</w:t>
            </w:r>
            <w:r w:rsidR="00B70566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7CF4A" w14:textId="4EBDE2F4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801C7" w14:textId="42139A10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C91C78" w14:textId="65B88B85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255E4AA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6B792A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6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explore and recognize cultural and historical influences of art.</w:t>
            </w:r>
          </w:p>
          <w:p w14:paraId="543202A8" w14:textId="55386342" w:rsidR="00BD45FC" w:rsidRPr="00B70566" w:rsidRDefault="00B70566" w:rsidP="00091C0C">
            <w:pPr>
              <w:pStyle w:val="SOLStatement"/>
              <w:keepNext/>
              <w:tabs>
                <w:tab w:val="left" w:pos="2160"/>
              </w:tabs>
              <w:spacing w:before="0"/>
              <w:ind w:left="389" w:hanging="360"/>
              <w:rPr>
                <w:color w:val="000000" w:themeColor="text1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BD45FC" w:rsidRPr="009D1213">
              <w:rPr>
                <w:strike/>
                <w:sz w:val="20"/>
                <w:szCs w:val="20"/>
              </w:rPr>
              <w:t xml:space="preserve">1.20   The student will </w:t>
            </w:r>
            <w:proofErr w:type="spellStart"/>
            <w:r w:rsidR="00BD45FC" w:rsidRPr="009D1213">
              <w:rPr>
                <w:sz w:val="20"/>
                <w:szCs w:val="20"/>
                <w:u w:val="single"/>
              </w:rPr>
              <w:t>E</w:t>
            </w:r>
            <w:r w:rsidR="00BD45FC" w:rsidRPr="009D1213">
              <w:rPr>
                <w:strike/>
                <w:sz w:val="20"/>
                <w:szCs w:val="20"/>
                <w:u w:val="single"/>
              </w:rPr>
              <w:t>e</w:t>
            </w:r>
            <w:r w:rsidR="00BD45FC" w:rsidRPr="009D1213">
              <w:rPr>
                <w:sz w:val="20"/>
                <w:szCs w:val="20"/>
              </w:rPr>
              <w:t>xplain</w:t>
            </w:r>
            <w:proofErr w:type="spellEnd"/>
            <w:r w:rsidR="00BD45FC" w:rsidRPr="009D1213">
              <w:rPr>
                <w:sz w:val="20"/>
                <w:szCs w:val="20"/>
              </w:rPr>
              <w:t xml:space="preserve"> </w:t>
            </w:r>
            <w:r w:rsidR="00BD45FC" w:rsidRPr="009D1213">
              <w:rPr>
                <w:sz w:val="20"/>
                <w:szCs w:val="20"/>
                <w:u w:val="single"/>
              </w:rPr>
              <w:t xml:space="preserve">a variety of reasons </w:t>
            </w:r>
            <w:r w:rsidR="00BD45FC" w:rsidRPr="009D1213">
              <w:rPr>
                <w:sz w:val="20"/>
                <w:szCs w:val="20"/>
              </w:rPr>
              <w:t xml:space="preserve">why works of art </w:t>
            </w:r>
            <w:r w:rsidR="00BD45FC" w:rsidRPr="009D1213">
              <w:rPr>
                <w:sz w:val="20"/>
                <w:szCs w:val="20"/>
                <w:u w:val="single"/>
              </w:rPr>
              <w:t xml:space="preserve">can </w:t>
            </w:r>
            <w:r w:rsidR="00BD45FC" w:rsidRPr="009D1213">
              <w:rPr>
                <w:sz w:val="20"/>
                <w:szCs w:val="20"/>
              </w:rPr>
              <w:t xml:space="preserve">have </w:t>
            </w:r>
            <w:r w:rsidR="00BD45FC" w:rsidRPr="009D1213">
              <w:rPr>
                <w:strike/>
                <w:sz w:val="20"/>
                <w:szCs w:val="20"/>
              </w:rPr>
              <w:t>value</w:t>
            </w:r>
            <w:r w:rsidR="00BD45FC" w:rsidRPr="009D1213">
              <w:rPr>
                <w:sz w:val="20"/>
                <w:szCs w:val="20"/>
              </w:rPr>
              <w:t xml:space="preserve"> </w:t>
            </w:r>
            <w:r w:rsidR="00BD45FC" w:rsidRPr="009D1213">
              <w:rPr>
                <w:sz w:val="20"/>
                <w:szCs w:val="20"/>
                <w:u w:val="single"/>
              </w:rPr>
              <w:t>importance</w:t>
            </w:r>
            <w:r w:rsidR="00BD45FC" w:rsidRPr="009D1213">
              <w:rPr>
                <w:sz w:val="20"/>
                <w:szCs w:val="20"/>
              </w:rPr>
              <w:t>.</w:t>
            </w:r>
          </w:p>
        </w:tc>
      </w:tr>
      <w:tr w:rsidR="00BD45FC" w14:paraId="68CA56F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640F3A" w14:textId="33574656" w:rsidR="00BD45FC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A8F78B" w14:textId="363221DE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2D504F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EC51C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8C97EA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4ACD68E" w14:textId="3C4A0635" w:rsidR="00BD45FC" w:rsidRPr="00C43F1C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DD00CF" w14:textId="77777777" w:rsidR="00BD45FC" w:rsidRPr="009D1213" w:rsidRDefault="00BD45FC" w:rsidP="00BD45FC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1   The student will apply creative thinking to artmaking.</w:t>
            </w:r>
          </w:p>
          <w:p w14:paraId="0FE3D5AF" w14:textId="0D176049" w:rsidR="00BD45FC" w:rsidRPr="00BD45FC" w:rsidRDefault="00BD45FC" w:rsidP="00091C0C">
            <w:pPr>
              <w:ind w:left="389" w:hanging="360"/>
              <w:rPr>
                <w:sz w:val="20"/>
                <w:szCs w:val="20"/>
                <w:u w:val="single"/>
              </w:rPr>
            </w:pPr>
            <w:r w:rsidRPr="00BD45FC">
              <w:rPr>
                <w:sz w:val="20"/>
                <w:szCs w:val="20"/>
                <w:u w:val="single"/>
              </w:rPr>
              <w:t>a)   Experiment with materials.</w:t>
            </w:r>
          </w:p>
          <w:p w14:paraId="25AFEAAB" w14:textId="7A285522" w:rsidR="00BD45FC" w:rsidRPr="00BD45FC" w:rsidRDefault="00BD45FC" w:rsidP="00091C0C">
            <w:pPr>
              <w:ind w:left="389" w:hanging="360"/>
              <w:rPr>
                <w:sz w:val="20"/>
                <w:szCs w:val="20"/>
                <w:u w:val="single"/>
              </w:rPr>
            </w:pPr>
            <w:r w:rsidRPr="00BD45FC">
              <w:rPr>
                <w:sz w:val="20"/>
                <w:szCs w:val="20"/>
                <w:u w:val="single"/>
              </w:rPr>
              <w:t>b)   Make unconventional combinations of ideas or objects in artwork.</w:t>
            </w:r>
          </w:p>
        </w:tc>
      </w:tr>
      <w:tr w:rsidR="00BD45FC" w14:paraId="0D3CDA03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65DED" w14:textId="160ED51D" w:rsidR="00BD45FC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FE290A" w14:textId="521274E1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79133C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3E43F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843F8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91436F7" w14:textId="291AB02F" w:rsidR="00BD45FC" w:rsidRPr="00C43F1C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8D9292" w14:textId="7FE5C9BF" w:rsidR="00BD45FC" w:rsidRPr="009D1213" w:rsidRDefault="00BD45FC" w:rsidP="00BD45FC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5  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The student will </w:t>
            </w:r>
            <w:r w:rsidRPr="009D1213">
              <w:rPr>
                <w:sz w:val="20"/>
                <w:szCs w:val="20"/>
                <w:u w:val="single"/>
              </w:rPr>
              <w:t>identify skills needed to work collaboratively in a creative art community.</w:t>
            </w:r>
          </w:p>
        </w:tc>
      </w:tr>
      <w:tr w:rsidR="00BD45FC" w14:paraId="7658D74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F5F56" w14:textId="5C28C912" w:rsidR="00BD45FC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A95DAE" w14:textId="23B69EF1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BA438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57C12D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AA41B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8966199" w14:textId="2FFC5081" w:rsidR="00BD45FC" w:rsidRPr="00C43F1C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2AF07D" w14:textId="7DA92D3E" w:rsidR="00BD45FC" w:rsidRPr="009D1213" w:rsidRDefault="00BD45FC" w:rsidP="00BD45FC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7   The student will identify artwork and artists in the community and Commonwealth.</w:t>
            </w:r>
          </w:p>
        </w:tc>
      </w:tr>
      <w:tr w:rsidR="00BD45FC" w14:paraId="0015E71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48BAC1" w14:textId="5E398F32" w:rsidR="00BD45FC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315BDA" w14:textId="61374BC0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D7697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DB41C4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6DDEA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A2C0817" w14:textId="2161F5BE" w:rsidR="00BD45FC" w:rsidRPr="00C43F1C" w:rsidRDefault="00BD45FC" w:rsidP="00BD45FC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3F2908" w14:textId="461D5091" w:rsidR="00BD45FC" w:rsidRPr="009D1213" w:rsidRDefault="00BD45FC" w:rsidP="00BD45FC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1.8   The student will identify appropriate sources of information for learning about art.</w:t>
            </w:r>
          </w:p>
        </w:tc>
      </w:tr>
      <w:tr w:rsidR="00730D1D" w14:paraId="19521CE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239595" w14:textId="0D4B0873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2E5DBB" w14:textId="128FDB14" w:rsidR="00730D1D" w:rsidRPr="00102C59" w:rsidRDefault="00730D1D" w:rsidP="00730D1D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CE984A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5220E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E83E63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AE4ADC" w14:textId="33D443B1" w:rsidR="00730D1D" w:rsidRPr="00C43F1C" w:rsidRDefault="00730D1D" w:rsidP="00730D1D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7AAD2B" w14:textId="7135A455" w:rsidR="00730D1D" w:rsidRPr="009D1213" w:rsidRDefault="00730D1D" w:rsidP="00730D1D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10   The student will recognize how artists use current technology and  </w:t>
            </w:r>
            <w:r w:rsidRPr="00102C59">
              <w:rPr>
                <w:sz w:val="20"/>
                <w:szCs w:val="20"/>
                <w:u w:val="single"/>
              </w:rPr>
              <w:t xml:space="preserve">contemporary </w:t>
            </w:r>
            <w:r w:rsidRPr="009D1213">
              <w:rPr>
                <w:sz w:val="20"/>
                <w:szCs w:val="20"/>
                <w:u w:val="single"/>
              </w:rPr>
              <w:t>media to create works of art.</w:t>
            </w:r>
          </w:p>
        </w:tc>
      </w:tr>
      <w:tr w:rsidR="00730D1D" w14:paraId="03D6990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2B4199" w14:textId="31EE3236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808490" w14:textId="1A0919A9" w:rsidR="00730D1D" w:rsidRPr="00102C59" w:rsidRDefault="00730D1D" w:rsidP="00730D1D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6A7D6D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A94C5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9F8B2" w14:textId="77777777" w:rsidR="00730D1D" w:rsidRPr="006425B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C96A82B" w14:textId="6A2A2C47" w:rsidR="00730D1D" w:rsidRPr="00C43F1C" w:rsidRDefault="00730D1D" w:rsidP="00730D1D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BE5BDA" w14:textId="6EF18F5C" w:rsidR="00730D1D" w:rsidRPr="009D1213" w:rsidRDefault="00730D1D" w:rsidP="00730D1D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11   The student will identify connections between the arts </w:t>
            </w:r>
            <w:r w:rsidRPr="00102C59">
              <w:rPr>
                <w:sz w:val="20"/>
                <w:szCs w:val="20"/>
                <w:u w:val="single"/>
              </w:rPr>
              <w:t>by</w:t>
            </w:r>
            <w:r w:rsidRPr="009D1213">
              <w:rPr>
                <w:sz w:val="20"/>
                <w:szCs w:val="20"/>
                <w:u w:val="single"/>
              </w:rPr>
              <w:t xml:space="preserve"> incorporating or responding to music, theatre, or dance in their artwork.</w:t>
            </w:r>
          </w:p>
        </w:tc>
      </w:tr>
      <w:tr w:rsidR="00BD45FC" w14:paraId="1214C07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B2B46" w14:textId="5B97252D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67C231" w14:textId="7F13F5AE" w:rsidR="00BD45FC" w:rsidRPr="00102C59" w:rsidRDefault="00BD45FC" w:rsidP="00BD45FC">
            <w:pPr>
              <w:jc w:val="center"/>
              <w:rPr>
                <w:sz w:val="20"/>
                <w:szCs w:val="20"/>
              </w:rPr>
            </w:pPr>
            <w:r w:rsidRPr="00102C59">
              <w:rPr>
                <w:sz w:val="20"/>
                <w:szCs w:val="20"/>
              </w:rPr>
              <w:t>1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91C09E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7601D" w14:textId="5B2CCB2E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F15E5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707D879" w14:textId="77777777" w:rsidR="00BD45FC" w:rsidRPr="006425BA" w:rsidRDefault="00BD45FC" w:rsidP="00BD45FC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CE796A" w14:textId="3D922719" w:rsidR="00BD45FC" w:rsidRPr="006425BA" w:rsidRDefault="00BD45FC" w:rsidP="00BD45FC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1.16   The student will apply a variety of media, materials, techniques, and processes </w:t>
            </w:r>
            <w:r w:rsidRPr="00102C59">
              <w:rPr>
                <w:sz w:val="20"/>
                <w:szCs w:val="20"/>
                <w:u w:val="single"/>
              </w:rPr>
              <w:t xml:space="preserve">to create </w:t>
            </w:r>
            <w:r w:rsidRPr="009D1213">
              <w:rPr>
                <w:sz w:val="20"/>
                <w:szCs w:val="20"/>
                <w:u w:val="single"/>
              </w:rPr>
              <w:t>artwork.</w:t>
            </w:r>
          </w:p>
        </w:tc>
      </w:tr>
    </w:tbl>
    <w:p w14:paraId="49D43C58" w14:textId="77777777" w:rsidR="00844C6B" w:rsidRDefault="00844C6B" w:rsidP="00844C6B"/>
    <w:p w14:paraId="6E1BD668" w14:textId="18571FE9" w:rsidR="00844C6B" w:rsidRPr="00D12EA8" w:rsidRDefault="007450B9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Two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78B5C96E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FD36D6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2D8EAD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C76202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307B46D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</w:p>
          <w:p w14:paraId="69A1A14C" w14:textId="77777777" w:rsidR="00844C6B" w:rsidRPr="00817BBD" w:rsidRDefault="00844C6B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844C6B" w:rsidRPr="00817BBD" w14:paraId="33C45988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FD8595" w14:textId="350F4BEC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30D1D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FA9273" w14:textId="7B8FC3FD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730D1D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D12037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CDC10A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3550F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792CB4F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8E6BA5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30D1D" w14:paraId="5145D2BE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AB7FEA" w14:textId="7A634AF0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56EEC0" w14:textId="4E3ECAA1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2252C" w14:textId="59F05CA0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8F8A1" w14:textId="3CFBA259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D704D8" w14:textId="751E53AB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2E18977" w14:textId="277CB664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6DEA20" w14:textId="77777777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2   The student will apply a creative process for artmaking.</w:t>
            </w:r>
          </w:p>
          <w:p w14:paraId="71BBB89F" w14:textId="343ACD9B" w:rsidR="00730D1D" w:rsidRDefault="00730D1D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2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G</w:t>
            </w:r>
            <w:r w:rsidRPr="009D1213">
              <w:rPr>
                <w:strike/>
                <w:sz w:val="20"/>
                <w:szCs w:val="20"/>
              </w:rPr>
              <w:t>g</w:t>
            </w:r>
            <w:r w:rsidRPr="009D1213">
              <w:rPr>
                <w:sz w:val="20"/>
                <w:szCs w:val="20"/>
              </w:rPr>
              <w:t>enerate</w:t>
            </w:r>
            <w:proofErr w:type="spellEnd"/>
            <w:r w:rsidRPr="009D1213">
              <w:rPr>
                <w:sz w:val="20"/>
                <w:szCs w:val="20"/>
              </w:rPr>
              <w:t xml:space="preserve"> a variety of solutions to art</w:t>
            </w:r>
            <w:r w:rsidRPr="009D1213">
              <w:rPr>
                <w:strike/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</w:rPr>
              <w:t xml:space="preserve">making </w:t>
            </w:r>
            <w:r w:rsidRPr="009D1213">
              <w:rPr>
                <w:strike/>
                <w:sz w:val="20"/>
                <w:szCs w:val="20"/>
              </w:rPr>
              <w:t>problems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hallenges</w:t>
            </w:r>
            <w:r w:rsidRPr="009D1213">
              <w:rPr>
                <w:sz w:val="20"/>
                <w:szCs w:val="20"/>
              </w:rPr>
              <w:t>.</w:t>
            </w:r>
          </w:p>
          <w:p w14:paraId="31638082" w14:textId="4B8473D9" w:rsidR="00730D1D" w:rsidRPr="006425BA" w:rsidRDefault="00730D1D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Reflect on the process and outcome of an artmaking experience.</w:t>
            </w:r>
          </w:p>
        </w:tc>
      </w:tr>
      <w:tr w:rsidR="00730D1D" w14:paraId="0C54F92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94F40D" w14:textId="7C2C305F" w:rsidR="00730D1D" w:rsidRPr="001F0F87" w:rsidRDefault="00730D1D" w:rsidP="00730D1D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6387CB" w14:textId="6AB555A4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5D2DF8" w14:textId="780ACB94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B957E9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6E772A" w14:textId="5130F296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DE40D9" w14:textId="5DD74E37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E07923" w14:textId="77777777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   The student will apply creative thinking to artmaking.</w:t>
            </w:r>
          </w:p>
          <w:p w14:paraId="256AC6AF" w14:textId="1D17CB10" w:rsidR="00730D1D" w:rsidRPr="00730D1D" w:rsidRDefault="00730D1D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2.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ncorporate</w:t>
            </w:r>
            <w:proofErr w:type="spellEnd"/>
            <w:r w:rsidRPr="009D1213">
              <w:rPr>
                <w:sz w:val="20"/>
                <w:szCs w:val="20"/>
              </w:rPr>
              <w:t xml:space="preserve"> unanticipated results of art</w:t>
            </w:r>
            <w:r w:rsidRPr="009D1213">
              <w:rPr>
                <w:strike/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</w:rPr>
              <w:t>making into works of art.</w:t>
            </w:r>
          </w:p>
        </w:tc>
      </w:tr>
      <w:tr w:rsidR="00730D1D" w14:paraId="65BFBF9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83196D" w14:textId="7B6372D7" w:rsidR="00730D1D" w:rsidRPr="001F0F87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736629" w14:textId="1E709215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2D43E" w14:textId="09F22F96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34FB7C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076EC" w14:textId="2B1848B0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4FF2263" w14:textId="5DA94E72" w:rsidR="00730D1D" w:rsidRPr="00946EC5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334255" w14:textId="77777777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   The student will apply creative thinking to artmaking.</w:t>
            </w:r>
          </w:p>
          <w:p w14:paraId="3AD703F6" w14:textId="16FBC82D" w:rsidR="00730D1D" w:rsidRPr="009D1213" w:rsidRDefault="00730D1D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2.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pict</w:t>
            </w:r>
            <w:proofErr w:type="spellEnd"/>
            <w:r w:rsidRPr="009D1213">
              <w:rPr>
                <w:sz w:val="20"/>
                <w:szCs w:val="20"/>
              </w:rPr>
              <w:t xml:space="preserve"> imaginary </w:t>
            </w:r>
            <w:r w:rsidRPr="009D1213">
              <w:rPr>
                <w:sz w:val="20"/>
                <w:szCs w:val="20"/>
                <w:u w:val="single"/>
              </w:rPr>
              <w:t xml:space="preserve">characters, scenes, or </w:t>
            </w:r>
            <w:r w:rsidRPr="009D1213">
              <w:rPr>
                <w:sz w:val="20"/>
                <w:szCs w:val="20"/>
              </w:rPr>
              <w:t>experiences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 xml:space="preserve"> in works of art.</w:t>
            </w:r>
          </w:p>
        </w:tc>
      </w:tr>
      <w:tr w:rsidR="00AB363A" w14:paraId="0352948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37AFAD" w14:textId="5F995F37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5B5E90" w14:textId="19E6A0BE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475E35" w14:textId="3FB151BF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F5CAF4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77D937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DD5065E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6239DC" w14:textId="1099D31F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4</w:t>
            </w:r>
            <w:r w:rsidRPr="009D1213">
              <w:rPr>
                <w:sz w:val="20"/>
                <w:szCs w:val="20"/>
                <w:u w:val="single"/>
              </w:rPr>
              <w:t>17</w:t>
            </w:r>
            <w:r w:rsidRPr="009D1213">
              <w:rPr>
                <w:sz w:val="20"/>
                <w:szCs w:val="20"/>
              </w:rPr>
              <w:t xml:space="preserve">   The student will create works of art inspired by a variety of concepts, themes, and</w:t>
            </w:r>
            <w:r w:rsidRPr="009D1213">
              <w:rPr>
                <w:sz w:val="20"/>
                <w:szCs w:val="20"/>
                <w:u w:val="single"/>
              </w:rPr>
              <w:t>/or</w:t>
            </w:r>
            <w:r w:rsidRPr="009D1213">
              <w:rPr>
                <w:sz w:val="20"/>
                <w:szCs w:val="20"/>
              </w:rPr>
              <w:t xml:space="preserve"> literary sources.</w:t>
            </w:r>
          </w:p>
        </w:tc>
      </w:tr>
      <w:tr w:rsidR="00AB363A" w14:paraId="3DEB00E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19A0CB" w14:textId="2220B1A8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3A4EBB" w14:textId="5B4C4F60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B5B9C" w14:textId="198DEB72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265D4A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5D61E" w14:textId="748E3885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7842EDE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1B4ACB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5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identify and use the following in works of art: </w:t>
            </w:r>
          </w:p>
          <w:p w14:paraId="2511069E" w14:textId="77777777" w:rsidR="00AB363A" w:rsidRPr="009D1213" w:rsidRDefault="00AB363A" w:rsidP="00226561">
            <w:pPr>
              <w:pStyle w:val="SOLNumber"/>
              <w:numPr>
                <w:ilvl w:val="0"/>
                <w:numId w:val="26"/>
              </w:numPr>
              <w:ind w:left="540" w:hanging="421"/>
              <w:rPr>
                <w:rFonts w:eastAsia="Times"/>
                <w:sz w:val="20"/>
                <w:szCs w:val="20"/>
              </w:rPr>
            </w:pPr>
            <w:r w:rsidRPr="009D1213">
              <w:rPr>
                <w:rFonts w:eastAsia="Times"/>
                <w:sz w:val="20"/>
                <w:szCs w:val="20"/>
                <w:u w:val="single"/>
              </w:rPr>
              <w:t>a)</w:t>
            </w:r>
            <w:r w:rsidRPr="009D1213">
              <w:rPr>
                <w:rFonts w:eastAsia="Times"/>
                <w:sz w:val="20"/>
                <w:szCs w:val="20"/>
              </w:rPr>
              <w:t xml:space="preserve"> Color</w:t>
            </w:r>
            <w:r w:rsidRPr="009D1213">
              <w:rPr>
                <w:sz w:val="20"/>
                <w:szCs w:val="20"/>
              </w:rPr>
              <w:t>—</w:t>
            </w:r>
            <w:r w:rsidRPr="009D1213">
              <w:rPr>
                <w:rFonts w:eastAsia="Times"/>
                <w:strike/>
                <w:sz w:val="20"/>
                <w:szCs w:val="20"/>
              </w:rPr>
              <w:t>secondary</w:t>
            </w:r>
            <w:r w:rsidRPr="009D1213">
              <w:rPr>
                <w:rFonts w:eastAsia="Times"/>
                <w:sz w:val="20"/>
                <w:szCs w:val="20"/>
                <w:u w:val="single"/>
              </w:rPr>
              <w:t xml:space="preserve"> warm, cool, neutral.</w:t>
            </w:r>
          </w:p>
          <w:p w14:paraId="1937B012" w14:textId="77777777" w:rsidR="00AB363A" w:rsidRPr="009D1213" w:rsidRDefault="00AB363A" w:rsidP="00226561">
            <w:pPr>
              <w:pStyle w:val="SOLNumber"/>
              <w:numPr>
                <w:ilvl w:val="0"/>
                <w:numId w:val="26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b)</w:t>
            </w:r>
            <w:r w:rsidRPr="009D1213">
              <w:rPr>
                <w:sz w:val="20"/>
                <w:szCs w:val="20"/>
              </w:rPr>
              <w:t xml:space="preserve"> Form—three-dimensional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(cube, cylinder, sphere, pyramid, cone)</w:t>
            </w:r>
          </w:p>
          <w:p w14:paraId="086A5FC2" w14:textId="77777777" w:rsidR="00AB363A" w:rsidRPr="009D1213" w:rsidRDefault="00AB363A" w:rsidP="00226561">
            <w:pPr>
              <w:pStyle w:val="SOLNumber"/>
              <w:numPr>
                <w:ilvl w:val="0"/>
                <w:numId w:val="26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c)</w:t>
            </w:r>
            <w:r w:rsidRPr="009D1213">
              <w:rPr>
                <w:sz w:val="20"/>
                <w:szCs w:val="20"/>
              </w:rPr>
              <w:t xml:space="preserve"> Line—vertical, horizontal, diagonal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73E8584F" w14:textId="77777777" w:rsidR="00AB363A" w:rsidRPr="00726D7C" w:rsidRDefault="00AB363A" w:rsidP="00226561">
            <w:pPr>
              <w:pStyle w:val="SOLNumber"/>
              <w:numPr>
                <w:ilvl w:val="0"/>
                <w:numId w:val="26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d)</w:t>
            </w:r>
            <w:r w:rsidRPr="009D1213">
              <w:rPr>
                <w:sz w:val="20"/>
                <w:szCs w:val="20"/>
              </w:rPr>
              <w:t xml:space="preserve"> Shape—geometric, organic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1506B8C4" w14:textId="7C753190" w:rsidR="00AB363A" w:rsidRPr="00AB363A" w:rsidRDefault="00AB363A" w:rsidP="00226561">
            <w:pPr>
              <w:pStyle w:val="SOLNumber"/>
              <w:numPr>
                <w:ilvl w:val="0"/>
                <w:numId w:val="26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e)</w:t>
            </w:r>
            <w:r w:rsidRPr="009D1213">
              <w:rPr>
                <w:sz w:val="20"/>
                <w:szCs w:val="20"/>
              </w:rPr>
              <w:t xml:space="preserve"> Pattern—complex alternating and repeating.</w:t>
            </w:r>
          </w:p>
        </w:tc>
      </w:tr>
      <w:tr w:rsidR="00AB363A" w14:paraId="1874EC1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8FA078" w14:textId="041A1983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0C1F04" w14:textId="3E7D11E2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ECD5E" w14:textId="7B100C4F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E98516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A3733C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88A141" w14:textId="31B52C29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6BE54F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3   The student will identify and apply spatial relationships and perspective for composition.</w:t>
            </w:r>
          </w:p>
          <w:p w14:paraId="209F405D" w14:textId="641A39F8" w:rsidR="00AB363A" w:rsidRPr="00AB363A" w:rsidRDefault="00AB363A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2.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 foreground and background in works of art.</w:t>
            </w:r>
          </w:p>
        </w:tc>
      </w:tr>
      <w:tr w:rsidR="00AB363A" w14:paraId="7DF738A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C6D5C9" w14:textId="1E159BE4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044F25" w14:textId="7D245977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D1117" w14:textId="279B5975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65603F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A0FE7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3B0E18B" w14:textId="0DC3ABCF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A2D08F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3   The student will identify and apply spatial relationships and perspective for composition.</w:t>
            </w:r>
          </w:p>
          <w:p w14:paraId="23C9560F" w14:textId="43DC5118" w:rsidR="00AB363A" w:rsidRPr="009D1213" w:rsidRDefault="00AB363A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2.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pict</w:t>
            </w:r>
            <w:proofErr w:type="spellEnd"/>
            <w:r w:rsidRPr="009D1213">
              <w:rPr>
                <w:sz w:val="20"/>
                <w:szCs w:val="20"/>
              </w:rPr>
              <w:t xml:space="preserve"> objects according to size and proportion within works of art.</w:t>
            </w:r>
          </w:p>
        </w:tc>
      </w:tr>
      <w:tr w:rsidR="00AB363A" w14:paraId="35A2B6C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44D874" w14:textId="30E1C643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308AC5" w14:textId="1F87B786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87CFC" w14:textId="1908FF34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EFAC15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987FC" w14:textId="09333766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D286AC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8529D5" w14:textId="0CE0FECD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9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create </w:t>
            </w:r>
            <w:r w:rsidRPr="009D1213">
              <w:rPr>
                <w:sz w:val="20"/>
                <w:szCs w:val="20"/>
                <w:u w:val="single"/>
              </w:rPr>
              <w:t xml:space="preserve">preliminary drawings and/or finished </w:t>
            </w:r>
            <w:r w:rsidRPr="009D1213">
              <w:rPr>
                <w:sz w:val="20"/>
                <w:szCs w:val="20"/>
              </w:rPr>
              <w:t>works of art from observation.</w:t>
            </w:r>
          </w:p>
        </w:tc>
      </w:tr>
      <w:tr w:rsidR="00AB363A" w14:paraId="4F608D0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4BE24A" w14:textId="32D309F3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35087A" w14:textId="653185E4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2F0C3" w14:textId="37EA7B22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B2468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0A17F" w14:textId="39829221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9E070E2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576F95" w14:textId="612CE0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9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create </w:t>
            </w:r>
            <w:r w:rsidRPr="009D1213">
              <w:rPr>
                <w:sz w:val="20"/>
                <w:szCs w:val="20"/>
                <w:u w:val="single"/>
              </w:rPr>
              <w:t xml:space="preserve">preliminary drawings and/or finished </w:t>
            </w:r>
            <w:r w:rsidRPr="009D1213">
              <w:rPr>
                <w:sz w:val="20"/>
                <w:szCs w:val="20"/>
              </w:rPr>
              <w:t>works of art from observation.</w:t>
            </w:r>
          </w:p>
        </w:tc>
      </w:tr>
      <w:tr w:rsidR="00AB363A" w14:paraId="57FF888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E3960B" w14:textId="26D64BB0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0008B3" w14:textId="06226A2B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A99AA" w14:textId="714FB52E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C5D20B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7CE2E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D4DA0EA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23018F" w14:textId="19E6A371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10</w:t>
            </w:r>
            <w:r w:rsidRPr="009D1213">
              <w:rPr>
                <w:sz w:val="20"/>
                <w:szCs w:val="20"/>
                <w:u w:val="single"/>
              </w:rPr>
              <w:t>16</w:t>
            </w:r>
            <w:r w:rsidRPr="009D1213">
              <w:rPr>
                <w:sz w:val="20"/>
                <w:szCs w:val="20"/>
              </w:rPr>
              <w:t xml:space="preserve">   The student will create three-dimensional works of art, using a variety of materials to include clay.</w:t>
            </w:r>
          </w:p>
        </w:tc>
      </w:tr>
      <w:tr w:rsidR="00AB363A" w14:paraId="101268E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25FBD1" w14:textId="719FF8BA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3A20B2" w14:textId="5618E955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05271B" w14:textId="7E1ADF84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9FF00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789065" w14:textId="67FDC948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485405" w14:textId="0E1FB29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12FFC1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6   The student will explore and identify cultural and historical influences of art.</w:t>
            </w:r>
          </w:p>
          <w:p w14:paraId="2DCC4226" w14:textId="7260C648" w:rsidR="00AB363A" w:rsidRPr="009D1213" w:rsidRDefault="00AB363A" w:rsidP="00091C0C">
            <w:pPr>
              <w:pStyle w:val="SOLStatement"/>
              <w:keepNext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>2.11 The student will</w:t>
            </w:r>
            <w:r w:rsidRPr="009D1213">
              <w:rPr>
                <w:sz w:val="20"/>
                <w:szCs w:val="20"/>
              </w:rPr>
              <w:t xml:space="preserve">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symbols </w:t>
            </w:r>
            <w:r w:rsidRPr="009D1213">
              <w:rPr>
                <w:sz w:val="20"/>
                <w:szCs w:val="20"/>
                <w:u w:val="single"/>
              </w:rPr>
              <w:t>and motifs</w:t>
            </w:r>
            <w:r w:rsidRPr="009D1213">
              <w:rPr>
                <w:sz w:val="20"/>
                <w:szCs w:val="20"/>
              </w:rPr>
              <w:t xml:space="preserve"> from various cultures.</w:t>
            </w:r>
          </w:p>
        </w:tc>
      </w:tr>
      <w:tr w:rsidR="00AB363A" w14:paraId="107B36B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E0E47" w14:textId="5F333572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867669" w14:textId="349857D6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7971F7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15BFB6" w14:textId="51B7F91A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87EAF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5D0EA0D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AFAC8C" w14:textId="7A589D4D" w:rsidR="00AB363A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2.12   The student will identify works of art and elements of architecture of other cultures.</w:t>
            </w:r>
          </w:p>
        </w:tc>
      </w:tr>
      <w:tr w:rsidR="00AB363A" w14:paraId="7B457B0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EE4193" w14:textId="36B63A4B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56885C" w14:textId="32106C33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9F0BC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548CA" w14:textId="19DC4359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66E2F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54DE435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3884A6" w14:textId="4FA42EF8" w:rsidR="00AB363A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2.13   The student will compare works of art, elements of architecture, and artifacts of other cultures with those of their culture.</w:t>
            </w:r>
          </w:p>
        </w:tc>
      </w:tr>
      <w:tr w:rsidR="00AB363A" w14:paraId="7731A5D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F46F2" w14:textId="1035CBCF" w:rsidR="00AB363A" w:rsidRPr="001F0F87" w:rsidRDefault="00AB363A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217FFD" w14:textId="7AD86C82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7F117" w14:textId="5BC7ACCA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28D393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498E89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DEDF955" w14:textId="77777777" w:rsidR="00AB363A" w:rsidRPr="00946EC5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830A5F" w14:textId="163C9B13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14</w:t>
            </w:r>
            <w:r w:rsidRPr="009D1213">
              <w:rPr>
                <w:sz w:val="20"/>
                <w:szCs w:val="20"/>
                <w:u w:val="single"/>
              </w:rPr>
              <w:t>9</w:t>
            </w:r>
            <w:r w:rsidRPr="009D1213">
              <w:rPr>
                <w:sz w:val="20"/>
                <w:szCs w:val="20"/>
              </w:rPr>
              <w:t xml:space="preserve">   The student will recognize careers related to the art media used in instruction.</w:t>
            </w:r>
          </w:p>
        </w:tc>
      </w:tr>
      <w:tr w:rsidR="00730D1D" w14:paraId="28A9618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1E249" w14:textId="564C0B95" w:rsidR="00730D1D" w:rsidRPr="001A4ADA" w:rsidRDefault="00730D1D" w:rsidP="00AB363A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52EA48" w14:textId="7B03EE8E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  <w:r w:rsidR="00AB363A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F284E0" w14:textId="61433CD1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07278" w14:textId="5AEEE228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94516A" w14:textId="6B8108FF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F0437F5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E16E35" w14:textId="77777777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2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0FE393CA" w14:textId="4D049A8A" w:rsidR="00730D1D" w:rsidRPr="006425BA" w:rsidRDefault="00AB363A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730D1D" w:rsidRPr="009D1213">
              <w:rPr>
                <w:strike/>
                <w:sz w:val="20"/>
                <w:szCs w:val="20"/>
              </w:rPr>
              <w:t xml:space="preserve">2.15   The student will </w:t>
            </w:r>
            <w:proofErr w:type="spellStart"/>
            <w:r w:rsidR="00730D1D" w:rsidRPr="009D1213">
              <w:rPr>
                <w:sz w:val="20"/>
                <w:szCs w:val="20"/>
                <w:u w:val="single"/>
              </w:rPr>
              <w:t>C</w:t>
            </w:r>
            <w:r w:rsidR="00730D1D" w:rsidRPr="009D1213">
              <w:rPr>
                <w:strike/>
                <w:sz w:val="20"/>
                <w:szCs w:val="20"/>
              </w:rPr>
              <w:t>c</w:t>
            </w:r>
            <w:r w:rsidR="00730D1D" w:rsidRPr="009D1213">
              <w:rPr>
                <w:sz w:val="20"/>
                <w:szCs w:val="20"/>
              </w:rPr>
              <w:t>ategorize</w:t>
            </w:r>
            <w:proofErr w:type="spellEnd"/>
            <w:r w:rsidR="00730D1D" w:rsidRPr="009D1213">
              <w:rPr>
                <w:sz w:val="20"/>
                <w:szCs w:val="20"/>
              </w:rPr>
              <w:t xml:space="preserve"> works of art</w:t>
            </w:r>
            <w:r w:rsidR="00730D1D" w:rsidRPr="009D1213">
              <w:rPr>
                <w:strike/>
                <w:sz w:val="20"/>
                <w:szCs w:val="20"/>
              </w:rPr>
              <w:t>,</w:t>
            </w:r>
            <w:r w:rsidR="00730D1D" w:rsidRPr="009D1213">
              <w:rPr>
                <w:sz w:val="20"/>
                <w:szCs w:val="20"/>
                <w:u w:val="single"/>
              </w:rPr>
              <w:t xml:space="preserve"> both real and imaginary,</w:t>
            </w:r>
            <w:r w:rsidR="00730D1D" w:rsidRPr="009D1213">
              <w:rPr>
                <w:sz w:val="20"/>
                <w:szCs w:val="20"/>
              </w:rPr>
              <w:t xml:space="preserve"> by subject matter, </w:t>
            </w:r>
            <w:r w:rsidR="00730D1D" w:rsidRPr="009D1213">
              <w:rPr>
                <w:strike/>
                <w:sz w:val="20"/>
                <w:szCs w:val="20"/>
              </w:rPr>
              <w:t>including the genres of</w:t>
            </w:r>
            <w:r w:rsidR="00730D1D" w:rsidRPr="009D1213">
              <w:rPr>
                <w:sz w:val="20"/>
                <w:szCs w:val="20"/>
              </w:rPr>
              <w:t xml:space="preserve"> </w:t>
            </w:r>
            <w:r w:rsidR="00730D1D" w:rsidRPr="009D1213">
              <w:rPr>
                <w:sz w:val="20"/>
                <w:szCs w:val="20"/>
                <w:u w:val="single"/>
              </w:rPr>
              <w:t>such as</w:t>
            </w:r>
            <w:r w:rsidR="00730D1D" w:rsidRPr="009D1213">
              <w:rPr>
                <w:sz w:val="20"/>
                <w:szCs w:val="20"/>
              </w:rPr>
              <w:t xml:space="preserve"> portrait, landscape,</w:t>
            </w:r>
            <w:r w:rsidR="00730D1D" w:rsidRPr="009D1213">
              <w:rPr>
                <w:strike/>
                <w:sz w:val="20"/>
                <w:szCs w:val="20"/>
              </w:rPr>
              <w:t xml:space="preserve"> and</w:t>
            </w:r>
            <w:r w:rsidR="00730D1D" w:rsidRPr="009D1213">
              <w:rPr>
                <w:sz w:val="20"/>
                <w:szCs w:val="20"/>
              </w:rPr>
              <w:t xml:space="preserve"> still life</w:t>
            </w:r>
            <w:r w:rsidR="00730D1D" w:rsidRPr="009D1213">
              <w:rPr>
                <w:sz w:val="20"/>
                <w:szCs w:val="20"/>
                <w:u w:val="single"/>
              </w:rPr>
              <w:t>, and architecture</w:t>
            </w:r>
            <w:r w:rsidR="00730D1D" w:rsidRPr="009D1213">
              <w:rPr>
                <w:sz w:val="20"/>
                <w:szCs w:val="20"/>
              </w:rPr>
              <w:t xml:space="preserve">. </w:t>
            </w:r>
          </w:p>
        </w:tc>
      </w:tr>
      <w:tr w:rsidR="00730D1D" w14:paraId="78E96D7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E89C1" w14:textId="74F837FD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1F0F87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C75635" w14:textId="41A3C250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42DF5C" w14:textId="50430E21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7F976E" w14:textId="19670C73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1039F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54A820" w14:textId="00FB0E32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C2CAC4" w14:textId="6AD82540" w:rsidR="00730D1D" w:rsidRPr="006425BA" w:rsidRDefault="00730D1D" w:rsidP="00730D1D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2.</w:t>
            </w:r>
            <w:r w:rsidRPr="009D1213">
              <w:rPr>
                <w:strike/>
                <w:sz w:val="20"/>
                <w:szCs w:val="20"/>
              </w:rPr>
              <w:t>16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express opinions with supporting statements regarding works of art.</w:t>
            </w:r>
          </w:p>
        </w:tc>
      </w:tr>
      <w:tr w:rsidR="00AB363A" w14:paraId="6921499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A154D" w14:textId="4E3F6C9B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AFEA23" w14:textId="1D678F60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B61F47" w14:textId="2A6DFF4E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AA31C" w14:textId="21554B2E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04B7B" w14:textId="58E80FCD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54C6D26" w14:textId="59B31BB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3B1911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2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70041EDF" w14:textId="6DE482CA" w:rsidR="00AB363A" w:rsidRPr="006425BA" w:rsidRDefault="00AB363A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2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nterpret</w:t>
            </w:r>
            <w:proofErr w:type="spellEnd"/>
            <w:r w:rsidRPr="009D1213">
              <w:rPr>
                <w:sz w:val="20"/>
                <w:szCs w:val="20"/>
              </w:rPr>
              <w:t xml:space="preserve"> ideas</w:t>
            </w:r>
            <w:r w:rsidRPr="009D1213">
              <w:rPr>
                <w:sz w:val="20"/>
                <w:szCs w:val="20"/>
                <w:u w:val="single"/>
              </w:rPr>
              <w:t>, opinions,</w:t>
            </w:r>
            <w:r w:rsidRPr="009D1213">
              <w:rPr>
                <w:sz w:val="20"/>
                <w:szCs w:val="20"/>
              </w:rPr>
              <w:t xml:space="preserve"> and </w:t>
            </w:r>
            <w:r w:rsidRPr="009D1213">
              <w:rPr>
                <w:strike/>
                <w:sz w:val="20"/>
                <w:szCs w:val="20"/>
              </w:rPr>
              <w:t>feelings</w:t>
            </w:r>
            <w:r w:rsidRPr="009D1213">
              <w:rPr>
                <w:sz w:val="20"/>
                <w:szCs w:val="20"/>
              </w:rPr>
              <w:t xml:space="preserve"> emotions expressed in personal and others’ works of art.</w:t>
            </w:r>
          </w:p>
        </w:tc>
      </w:tr>
      <w:tr w:rsidR="00730D1D" w14:paraId="23B0690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1049EB" w14:textId="139A4A15" w:rsidR="00730D1D" w:rsidRPr="001A4ADA" w:rsidRDefault="00730D1D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F09B15" w14:textId="29878195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  <w:r w:rsidR="00AB363A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A3EE3" w14:textId="041D3476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B3E2B" w14:textId="6031EE6A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CB7D7" w14:textId="6F724F1B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C559C5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AFE47A" w14:textId="77777777" w:rsidR="00730D1D" w:rsidRPr="009D1213" w:rsidRDefault="00730D1D" w:rsidP="00730D1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6   The student will explore and identify cultural and historical influences of art.</w:t>
            </w:r>
          </w:p>
          <w:p w14:paraId="3F11A9EB" w14:textId="4B649CC6" w:rsidR="00730D1D" w:rsidRPr="006425BA" w:rsidRDefault="00AB363A" w:rsidP="00091C0C">
            <w:pPr>
              <w:pStyle w:val="SOLStatement"/>
              <w:keepNext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730D1D" w:rsidRPr="009D1213">
              <w:rPr>
                <w:strike/>
                <w:sz w:val="20"/>
                <w:szCs w:val="20"/>
              </w:rPr>
              <w:t xml:space="preserve">2.19   The student will </w:t>
            </w:r>
            <w:proofErr w:type="spellStart"/>
            <w:r w:rsidR="00730D1D" w:rsidRPr="009D1213">
              <w:rPr>
                <w:sz w:val="20"/>
                <w:szCs w:val="20"/>
                <w:u w:val="single"/>
              </w:rPr>
              <w:t>I</w:t>
            </w:r>
            <w:r w:rsidR="00730D1D" w:rsidRPr="009D1213">
              <w:rPr>
                <w:strike/>
                <w:sz w:val="20"/>
                <w:szCs w:val="20"/>
              </w:rPr>
              <w:t>i</w:t>
            </w:r>
            <w:r w:rsidR="00730D1D" w:rsidRPr="009D1213">
              <w:rPr>
                <w:sz w:val="20"/>
                <w:szCs w:val="20"/>
              </w:rPr>
              <w:t>dentify</w:t>
            </w:r>
            <w:proofErr w:type="spellEnd"/>
            <w:r w:rsidR="00730D1D" w:rsidRPr="009D1213">
              <w:rPr>
                <w:sz w:val="20"/>
                <w:szCs w:val="20"/>
              </w:rPr>
              <w:t xml:space="preserve"> public art</w:t>
            </w:r>
            <w:r w:rsidR="00730D1D" w:rsidRPr="009D1213">
              <w:rPr>
                <w:sz w:val="20"/>
                <w:szCs w:val="20"/>
                <w:u w:val="single"/>
              </w:rPr>
              <w:t xml:space="preserve">, both historical and contemporary, </w:t>
            </w:r>
            <w:r w:rsidR="00730D1D" w:rsidRPr="009D1213">
              <w:rPr>
                <w:sz w:val="20"/>
                <w:szCs w:val="20"/>
              </w:rPr>
              <w:t xml:space="preserve">and its  </w:t>
            </w:r>
            <w:r w:rsidR="00730D1D" w:rsidRPr="00102C59">
              <w:rPr>
                <w:sz w:val="20"/>
                <w:szCs w:val="20"/>
                <w:u w:val="single"/>
              </w:rPr>
              <w:t xml:space="preserve">impact on </w:t>
            </w:r>
            <w:r w:rsidR="00730D1D" w:rsidRPr="009D1213">
              <w:rPr>
                <w:sz w:val="20"/>
                <w:szCs w:val="20"/>
              </w:rPr>
              <w:t xml:space="preserve">the community. </w:t>
            </w:r>
          </w:p>
        </w:tc>
      </w:tr>
      <w:tr w:rsidR="00730D1D" w14:paraId="26AAAFF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B9DE0D" w14:textId="16E59BCC" w:rsidR="00730D1D" w:rsidRPr="001A4ADA" w:rsidRDefault="00AB363A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886E85" w14:textId="2FA4C499" w:rsidR="00730D1D" w:rsidRPr="001A4ADA" w:rsidRDefault="00422C24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496F9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079D8" w14:textId="5F16FA55" w:rsidR="00730D1D" w:rsidRPr="001A4ADA" w:rsidRDefault="00422C24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F0D77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BE45855" w14:textId="3982D259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1DA75E" w14:textId="0ACC8EAB" w:rsidR="00730D1D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 xml:space="preserve">2.20   The student will describe the meanings communicated and feelings evoked by works of art. </w:t>
            </w:r>
          </w:p>
        </w:tc>
      </w:tr>
      <w:tr w:rsidR="00AB363A" w14:paraId="25124FD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2D895E" w14:textId="7CF14216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FBD7E7" w14:textId="0FB3D289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96A365" w14:textId="5265C75A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71171" w14:textId="2EE92BAB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4D4EC" w14:textId="259DB6BE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3D93667" w14:textId="2E7851D8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E8957F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6   The student will explore and identify cultural and historical influences of art.</w:t>
            </w:r>
          </w:p>
          <w:p w14:paraId="4F08F0FF" w14:textId="637163F8" w:rsidR="00AB363A" w:rsidRPr="006425BA" w:rsidRDefault="00AB363A" w:rsidP="00091C0C">
            <w:p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2.21   The student will </w:t>
            </w:r>
            <w:r w:rsidRPr="009D1213">
              <w:rPr>
                <w:sz w:val="20"/>
                <w:szCs w:val="20"/>
                <w:u w:val="single"/>
              </w:rPr>
              <w:t>Ex</w:t>
            </w:r>
            <w:r w:rsidRPr="009D1213">
              <w:rPr>
                <w:sz w:val="20"/>
                <w:szCs w:val="20"/>
              </w:rPr>
              <w:t>plain ways that the art of a culture reflects its people’s attitudes</w:t>
            </w:r>
            <w:r w:rsidRPr="009D1213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and</w:t>
            </w:r>
            <w:r w:rsidRPr="009D1213">
              <w:rPr>
                <w:sz w:val="20"/>
                <w:szCs w:val="20"/>
              </w:rPr>
              <w:t xml:space="preserve"> beliefs</w:t>
            </w:r>
            <w:r w:rsidRPr="009D1213">
              <w:rPr>
                <w:sz w:val="20"/>
                <w:szCs w:val="20"/>
                <w:u w:val="single"/>
              </w:rPr>
              <w:t>, and experiences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AB363A" w14:paraId="4A318AE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795DE" w14:textId="1055B670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DD531F" w14:textId="4344A720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CA8E34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E0E5F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3A362C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3CD96E" w14:textId="3BCC588F" w:rsidR="00AB363A" w:rsidRPr="00B040C4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6E28F0" w14:textId="77777777" w:rsidR="00AB363A" w:rsidRPr="009D1213" w:rsidRDefault="00AB363A" w:rsidP="00AB363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5   The student will describe skills needed to work collaboratively in an art community.</w:t>
            </w:r>
          </w:p>
          <w:p w14:paraId="02254181" w14:textId="77777777" w:rsidR="00AB363A" w:rsidRPr="003A3A0E" w:rsidRDefault="00AB363A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z w:val="20"/>
                <w:szCs w:val="20"/>
                <w:u w:val="single"/>
              </w:rPr>
              <w:t>Active listening for understanding.</w:t>
            </w:r>
          </w:p>
          <w:p w14:paraId="4F6E0137" w14:textId="6A4E9BD2" w:rsidR="00AB363A" w:rsidRPr="009D1213" w:rsidRDefault="00AB363A" w:rsidP="00091C0C">
            <w:pPr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>Share and take turns with art tools and materials.</w:t>
            </w:r>
          </w:p>
        </w:tc>
      </w:tr>
      <w:tr w:rsidR="00AB363A" w14:paraId="52F2E60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AB67CF" w14:textId="7AAFBC04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BA5580" w14:textId="42CCED73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6EFF84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4D5A12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854CB1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DBE85B" w14:textId="4ABE2254" w:rsidR="00AB363A" w:rsidRPr="00B040C4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6DE4E4" w14:textId="7B37CA47" w:rsidR="00AB363A" w:rsidRPr="009D1213" w:rsidRDefault="00AB363A" w:rsidP="00AB363A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7   The student will describe roles of artwork and artists in communities.</w:t>
            </w:r>
          </w:p>
        </w:tc>
      </w:tr>
      <w:tr w:rsidR="00AB363A" w14:paraId="11ECEDC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E4FD65" w14:textId="2657F6DD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D9E35B" w14:textId="17A63383" w:rsidR="00AB363A" w:rsidRDefault="00AB363A" w:rsidP="00AB36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F407D4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D2DD3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3E15F" w14:textId="77777777" w:rsidR="00AB363A" w:rsidRPr="001A4ADA" w:rsidRDefault="00AB363A" w:rsidP="00AB36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A5A0507" w14:textId="5E12D70B" w:rsidR="00AB363A" w:rsidRPr="00B040C4" w:rsidRDefault="00AB363A" w:rsidP="00AB363A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7FBFC5" w14:textId="13D0B284" w:rsidR="00AB363A" w:rsidRPr="009D1213" w:rsidRDefault="00AB363A" w:rsidP="00AB363A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8   The student will identify appropriate sources for viewing art on the Internet.</w:t>
            </w:r>
          </w:p>
        </w:tc>
      </w:tr>
      <w:tr w:rsidR="00730D1D" w14:paraId="565BDE9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6B36B9" w14:textId="0EE3CDB3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1F36F7" w14:textId="5456FAC8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C80D1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698A8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8B50DB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A9A3A6" w14:textId="27DFB1AF" w:rsidR="00730D1D" w:rsidRPr="00B040C4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F7D2B8" w14:textId="4BB0570C" w:rsidR="00730D1D" w:rsidRPr="009D1213" w:rsidRDefault="00730D1D" w:rsidP="00730D1D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0   The student will explore contemporary digital tools for artmaking.</w:t>
            </w:r>
          </w:p>
        </w:tc>
      </w:tr>
      <w:tr w:rsidR="00730D1D" w14:paraId="0D1DCE3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84451" w14:textId="47084458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E1A700" w14:textId="2332CDC5" w:rsidR="00730D1D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D08118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5443E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47E627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E5521A9" w14:textId="6F0CC452" w:rsidR="00730D1D" w:rsidRPr="00B040C4" w:rsidRDefault="00730D1D" w:rsidP="00730D1D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F932C6" w14:textId="57D4821C" w:rsidR="00730D1D" w:rsidRPr="009D1213" w:rsidRDefault="00730D1D" w:rsidP="00730D1D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2.11   The student will apply connections between the arts by incorporating or responding to music, theatre, or dance in the creation of a work of art.</w:t>
            </w:r>
          </w:p>
        </w:tc>
      </w:tr>
      <w:tr w:rsidR="00730D1D" w14:paraId="08C104B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175BA" w14:textId="79AC04E0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BE2701" w14:textId="3BED98C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B2150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69CCA2" w14:textId="2FEAD488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DC4322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E0858D9" w14:textId="77777777" w:rsidR="00730D1D" w:rsidRPr="001A4ADA" w:rsidRDefault="00730D1D" w:rsidP="00730D1D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384BCF" w14:textId="686DA09A" w:rsidR="00730D1D" w:rsidRPr="006425BA" w:rsidRDefault="00730D1D" w:rsidP="00730D1D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2.15   The student will refine motor skills (e.g., cutting, modeling, molding, tearing, weaving) to create two-dimensional and three-dimensional works of art.</w:t>
            </w:r>
          </w:p>
        </w:tc>
      </w:tr>
    </w:tbl>
    <w:p w14:paraId="4EAADDF6" w14:textId="77777777" w:rsidR="00844C6B" w:rsidRDefault="00844C6B" w:rsidP="00844C6B"/>
    <w:p w14:paraId="0C11FC3D" w14:textId="2085E11C" w:rsidR="007450B9" w:rsidRPr="00D12EA8" w:rsidRDefault="007450B9" w:rsidP="007450B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Three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450B9" w:rsidRPr="00817BBD" w14:paraId="4443BF47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0669C8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14EB47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9309E4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2EF367C" w14:textId="77777777" w:rsidR="007450B9" w:rsidRPr="00817BBD" w:rsidRDefault="007450B9" w:rsidP="001F72A7">
            <w:pPr>
              <w:jc w:val="center"/>
              <w:rPr>
                <w:sz w:val="16"/>
                <w:szCs w:val="22"/>
              </w:rPr>
            </w:pPr>
          </w:p>
          <w:p w14:paraId="5E0A17E6" w14:textId="77777777" w:rsidR="007450B9" w:rsidRPr="00817BBD" w:rsidRDefault="007450B9" w:rsidP="001F72A7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7450B9" w:rsidRPr="00817BBD" w14:paraId="6404DFE7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DCFC5" w14:textId="764B736D" w:rsidR="007450B9" w:rsidRPr="00817BBD" w:rsidRDefault="007450B9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B1313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E8B5A0" w14:textId="68F21081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B1313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8C74BF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79103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300D2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0AB3653D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3F8CAF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B1313" w14:paraId="63CE028E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456D3E" w14:textId="55BC5AA9" w:rsidR="003B1313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7CB3C6" w14:textId="3B8CCDBF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97B03" w14:textId="23BDE5CA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C0F1E3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C7C77" w14:textId="4725423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F0FA364" w14:textId="7B69E48F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724513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2   The student will apply a creative process for artmaking.</w:t>
            </w:r>
          </w:p>
          <w:p w14:paraId="42D0BEF2" w14:textId="77777777" w:rsidR="003B1313" w:rsidRPr="009D1213" w:rsidRDefault="003B1313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3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innovative solutions used by artists to solve art-making </w:t>
            </w:r>
            <w:r w:rsidRPr="009D1213">
              <w:rPr>
                <w:strike/>
                <w:sz w:val="20"/>
                <w:szCs w:val="20"/>
              </w:rPr>
              <w:t>problems</w:t>
            </w:r>
            <w:r w:rsidRPr="009D1213">
              <w:rPr>
                <w:sz w:val="20"/>
                <w:szCs w:val="20"/>
                <w:u w:val="single"/>
              </w:rPr>
              <w:t xml:space="preserve"> challenges</w:t>
            </w:r>
            <w:r w:rsidRPr="009D1213">
              <w:rPr>
                <w:sz w:val="20"/>
                <w:szCs w:val="20"/>
              </w:rPr>
              <w:t>.</w:t>
            </w:r>
          </w:p>
          <w:p w14:paraId="5D3A29F8" w14:textId="77777777" w:rsidR="003B1313" w:rsidRPr="009D1213" w:rsidRDefault="003B1313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3.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and use steps of the art-making process, including brainstorming, preliminary sketching, and planning, to create works of art.</w:t>
            </w:r>
          </w:p>
          <w:p w14:paraId="75FC1C13" w14:textId="1B690A0E" w:rsidR="003B1313" w:rsidRPr="009D1213" w:rsidRDefault="003B1313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z w:val="20"/>
                <w:szCs w:val="20"/>
                <w:u w:val="single"/>
              </w:rPr>
              <w:t>Collaborate with peers to identify ways to further develop an artwork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3B1313" w14:paraId="27A7C193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44F2F3" w14:textId="1052BBDC" w:rsidR="003B1313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294DA8" w14:textId="50FD9A0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953020" w14:textId="2C0AAD60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640C7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3F576C" w14:textId="30AA0382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8099F6D" w14:textId="05555E9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1A3121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2   The student will apply a creative process for artmaking.</w:t>
            </w:r>
          </w:p>
          <w:p w14:paraId="02DB7EE8" w14:textId="77777777" w:rsidR="003B1313" w:rsidRPr="009D1213" w:rsidRDefault="003B1313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3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innovative solutions used by artists to solve art-making </w:t>
            </w:r>
            <w:r w:rsidRPr="009D1213">
              <w:rPr>
                <w:strike/>
                <w:sz w:val="20"/>
                <w:szCs w:val="20"/>
              </w:rPr>
              <w:t>problems</w:t>
            </w:r>
            <w:r w:rsidRPr="009D1213">
              <w:rPr>
                <w:sz w:val="20"/>
                <w:szCs w:val="20"/>
                <w:u w:val="single"/>
              </w:rPr>
              <w:t xml:space="preserve"> challenges</w:t>
            </w:r>
            <w:r w:rsidRPr="009D1213">
              <w:rPr>
                <w:sz w:val="20"/>
                <w:szCs w:val="20"/>
              </w:rPr>
              <w:t>.</w:t>
            </w:r>
          </w:p>
          <w:p w14:paraId="39A03B6F" w14:textId="77777777" w:rsidR="003B1313" w:rsidRPr="009D1213" w:rsidRDefault="003B1313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3.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and use steps of the art-making process, including brainstorming, preliminary sketching, and planning, to create works of art.</w:t>
            </w:r>
          </w:p>
          <w:p w14:paraId="04360699" w14:textId="5314F129" w:rsidR="003B1313" w:rsidRPr="009D1213" w:rsidRDefault="003B1313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z w:val="20"/>
                <w:szCs w:val="20"/>
                <w:u w:val="single"/>
              </w:rPr>
              <w:t>Collaborate with peers to identify ways to further develop an artwork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3B1313" w14:paraId="4973C672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08FB1C" w14:textId="65E2B861" w:rsidR="003B1313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9629A0" w14:textId="45C84D3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C7D1C4" w14:textId="3046E0A4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C722BF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8CCB5C" w14:textId="2A24CD1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1625753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BCC8E5" w14:textId="60DDD40F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3</w:t>
            </w:r>
            <w:r w:rsidRPr="009D1213">
              <w:rPr>
                <w:sz w:val="20"/>
                <w:szCs w:val="20"/>
                <w:u w:val="single"/>
              </w:rPr>
              <w:t>15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identify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craftsmanship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quality and technical skill</w:t>
            </w:r>
            <w:r w:rsidRPr="009D1213">
              <w:rPr>
                <w:sz w:val="20"/>
                <w:szCs w:val="20"/>
              </w:rPr>
              <w:t xml:space="preserve"> in works of art.</w:t>
            </w:r>
          </w:p>
        </w:tc>
      </w:tr>
      <w:tr w:rsidR="003B1313" w14:paraId="4C295FD4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E81F4" w14:textId="3EC00A0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9C29BD" w14:textId="3C1B7488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9DEB3" w14:textId="538DC88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144DA" w14:textId="4D93A038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B5881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71F29B3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3C0186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1   The student will apply creative thinking to artmaking.</w:t>
            </w:r>
          </w:p>
          <w:p w14:paraId="471334F7" w14:textId="2D1C070D" w:rsidR="003B1313" w:rsidRPr="003B1313" w:rsidRDefault="003B1313" w:rsidP="00091C0C">
            <w:pPr>
              <w:ind w:left="389" w:hanging="360"/>
              <w:rPr>
                <w:sz w:val="20"/>
                <w:szCs w:val="20"/>
              </w:rPr>
            </w:pPr>
            <w:r w:rsidRPr="003B1313">
              <w:rPr>
                <w:sz w:val="20"/>
                <w:szCs w:val="20"/>
              </w:rPr>
              <w:t xml:space="preserve">a)   </w:t>
            </w:r>
            <w:r w:rsidRPr="003B1313">
              <w:rPr>
                <w:strike/>
                <w:sz w:val="20"/>
                <w:szCs w:val="20"/>
              </w:rPr>
              <w:t xml:space="preserve">3.4 The student will </w:t>
            </w:r>
            <w:proofErr w:type="spellStart"/>
            <w:r w:rsidRPr="003B1313">
              <w:rPr>
                <w:sz w:val="20"/>
                <w:szCs w:val="20"/>
                <w:u w:val="single"/>
              </w:rPr>
              <w:t>U</w:t>
            </w:r>
            <w:r w:rsidRPr="003B1313">
              <w:rPr>
                <w:strike/>
                <w:sz w:val="20"/>
                <w:szCs w:val="20"/>
              </w:rPr>
              <w:t>u</w:t>
            </w:r>
            <w:r w:rsidRPr="003B1313">
              <w:rPr>
                <w:sz w:val="20"/>
                <w:szCs w:val="20"/>
              </w:rPr>
              <w:t>se</w:t>
            </w:r>
            <w:proofErr w:type="spellEnd"/>
            <w:r w:rsidRPr="003B1313">
              <w:rPr>
                <w:sz w:val="20"/>
                <w:szCs w:val="20"/>
              </w:rPr>
              <w:t xml:space="preserve"> imaginative and expressive strategies to create works of art.</w:t>
            </w:r>
          </w:p>
          <w:p w14:paraId="118F93E5" w14:textId="06CD6895" w:rsidR="003B1313" w:rsidRPr="003B1313" w:rsidRDefault="003B1313" w:rsidP="00091C0C">
            <w:pPr>
              <w:ind w:left="389" w:hanging="360"/>
              <w:rPr>
                <w:rFonts w:asciiTheme="minorHAnsi" w:hAnsiTheme="minorHAnsi" w:cstheme="minorBidi"/>
                <w:sz w:val="20"/>
                <w:szCs w:val="20"/>
                <w:u w:val="single"/>
              </w:rPr>
            </w:pPr>
            <w:r w:rsidRPr="003B1313">
              <w:rPr>
                <w:sz w:val="20"/>
                <w:szCs w:val="20"/>
              </w:rPr>
              <w:t xml:space="preserve">b)   </w:t>
            </w:r>
            <w:r w:rsidRPr="003B1313">
              <w:rPr>
                <w:sz w:val="20"/>
                <w:szCs w:val="20"/>
                <w:u w:val="single"/>
              </w:rPr>
              <w:t>Create work in collaboration with others</w:t>
            </w:r>
            <w:r w:rsidRPr="003B1313">
              <w:rPr>
                <w:sz w:val="20"/>
                <w:szCs w:val="20"/>
              </w:rPr>
              <w:t>.</w:t>
            </w:r>
          </w:p>
        </w:tc>
      </w:tr>
      <w:tr w:rsidR="003B1313" w14:paraId="610CEEE9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E2539" w14:textId="77F8891A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F6FA69" w14:textId="14B09991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16DE7" w14:textId="56001189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21601" w14:textId="33766C4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2EB19" w14:textId="5F36B013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061E38B" w14:textId="42A8C26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630D95" w14:textId="5BADA802" w:rsidR="003B1313" w:rsidRPr="001A4ADA" w:rsidRDefault="003B1313" w:rsidP="003B1313">
            <w:pPr>
              <w:pStyle w:val="SOLStatement"/>
              <w:spacing w:before="0"/>
              <w:ind w:left="0" w:firstLine="0"/>
              <w:rPr>
                <w:szCs w:val="22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5</w:t>
            </w:r>
            <w:r w:rsidRPr="009D1213">
              <w:rPr>
                <w:sz w:val="20"/>
                <w:szCs w:val="20"/>
                <w:u w:val="single"/>
              </w:rPr>
              <w:t>17</w:t>
            </w:r>
            <w:r w:rsidRPr="009D1213">
              <w:rPr>
                <w:sz w:val="20"/>
                <w:szCs w:val="20"/>
              </w:rPr>
              <w:t xml:space="preserve">   The student will develop ideas inspired by a variety of sources, including print, nonprint, and contemporary media, for incorporation into works of art.</w:t>
            </w:r>
          </w:p>
        </w:tc>
      </w:tr>
      <w:tr w:rsidR="003B1313" w14:paraId="63A437A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289A5" w14:textId="48CFCD6F" w:rsidR="003B1313" w:rsidRPr="007060FF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575629" w14:textId="5448780D" w:rsidR="003B1313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126DC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C6FBB" w14:textId="275F260A" w:rsidR="003B1313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A7406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C5EDB87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18ACA7" w14:textId="450CF572" w:rsidR="003B1313" w:rsidRPr="009D1213" w:rsidRDefault="00BD1D1A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3.6   The student will create works of art that communicate ideas, themes, and feelings.</w:t>
            </w:r>
          </w:p>
        </w:tc>
      </w:tr>
      <w:tr w:rsidR="003B1313" w14:paraId="5B1EFDA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77887" w14:textId="1C4AB39A" w:rsidR="003B1313" w:rsidRPr="007060FF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D7A6BE" w14:textId="78D8EDF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47661" w14:textId="352E007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DE394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87B64" w14:textId="40D47FB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DB264F4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3468F2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7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use the following in works of art: </w:t>
            </w:r>
          </w:p>
          <w:p w14:paraId="7CAAE11B" w14:textId="77777777" w:rsidR="003B1313" w:rsidRPr="009D1213" w:rsidRDefault="003B1313" w:rsidP="00226561">
            <w:pPr>
              <w:pStyle w:val="SOLNumber"/>
              <w:numPr>
                <w:ilvl w:val="0"/>
                <w:numId w:val="33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a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Color—intermediate, warm, cool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428AB6CE" w14:textId="77777777" w:rsidR="003B1313" w:rsidRPr="009D1213" w:rsidRDefault="003B1313" w:rsidP="00226561">
            <w:pPr>
              <w:pStyle w:val="SOLNumber"/>
              <w:numPr>
                <w:ilvl w:val="0"/>
                <w:numId w:val="33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b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Space—positive, negative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5E93C930" w14:textId="77777777" w:rsidR="003B1313" w:rsidRPr="009D1213" w:rsidRDefault="003B1313" w:rsidP="00226561">
            <w:pPr>
              <w:pStyle w:val="SOLNumber"/>
              <w:numPr>
                <w:ilvl w:val="0"/>
                <w:numId w:val="33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c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Balance—symmetry, asymmetry, radial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23520AF3" w14:textId="77777777" w:rsidR="00913764" w:rsidRPr="00913764" w:rsidRDefault="003B1313" w:rsidP="00226561">
            <w:pPr>
              <w:pStyle w:val="SOLNumber"/>
              <w:numPr>
                <w:ilvl w:val="0"/>
                <w:numId w:val="33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d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Contrast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0FD78BE8" w14:textId="5B172E24" w:rsidR="003B1313" w:rsidRPr="009D1213" w:rsidRDefault="003B1313" w:rsidP="00226561">
            <w:pPr>
              <w:pStyle w:val="SOLNumber"/>
              <w:numPr>
                <w:ilvl w:val="0"/>
                <w:numId w:val="33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e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Pattern—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decorative repeating </w:t>
            </w:r>
            <w:r w:rsidRPr="009D1213">
              <w:rPr>
                <w:color w:val="000000" w:themeColor="text1"/>
                <w:sz w:val="20"/>
                <w:szCs w:val="20"/>
              </w:rPr>
              <w:t>motifs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</w:tc>
      </w:tr>
      <w:tr w:rsidR="003B1313" w14:paraId="68DE49C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F5B640" w14:textId="69B6307B" w:rsidR="003B1313" w:rsidRPr="007060FF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5D9323" w14:textId="0D6EBE8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2700A" w14:textId="6C8FB401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13707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8EA12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098AF46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88D849" w14:textId="5FF97356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use organic and geometric shapes in observational drawing.</w:t>
            </w:r>
          </w:p>
        </w:tc>
      </w:tr>
      <w:tr w:rsidR="003B1313" w14:paraId="0BB8FE4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C1284B" w14:textId="7FCA9683" w:rsidR="003B1313" w:rsidRPr="007060FF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lastRenderedPageBreak/>
              <w:t>3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338649" w14:textId="19FD0B7D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B36B78" w14:textId="1BAE8378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2EC956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EED3EB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449285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B5E256" w14:textId="10F649E5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9</w:t>
            </w:r>
            <w:r w:rsidRPr="009D1213">
              <w:rPr>
                <w:sz w:val="20"/>
                <w:szCs w:val="20"/>
                <w:u w:val="single"/>
              </w:rPr>
              <w:t>13</w:t>
            </w:r>
            <w:r w:rsidRPr="009D1213">
              <w:rPr>
                <w:sz w:val="20"/>
                <w:szCs w:val="20"/>
              </w:rPr>
              <w:t xml:space="preserve">   The student will identify and use foreground, middle ground, and background in two-dimensional works of art.</w:t>
            </w:r>
          </w:p>
        </w:tc>
      </w:tr>
      <w:tr w:rsidR="003B1313" w14:paraId="6FFF528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FF6ED0" w14:textId="537D8B9D" w:rsidR="003B1313" w:rsidRPr="007060FF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4B01EC" w14:textId="1261F36F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9584D6" w14:textId="52C4A44B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15F83D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E0DE40" w14:textId="5CDFA93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DBB2FE3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291460" w14:textId="0B6B5FE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trike/>
                <w:color w:val="000000" w:themeColor="text1"/>
                <w:sz w:val="20"/>
                <w:szCs w:val="20"/>
              </w:rPr>
              <w:t>3.10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6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use subtractive and additive processes in various media, including clay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to create sculptures.</w:t>
            </w:r>
          </w:p>
        </w:tc>
      </w:tr>
      <w:tr w:rsidR="003B1313" w14:paraId="107A1E3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64A71" w14:textId="2DDC819B" w:rsidR="003B1313" w:rsidRPr="006425BA" w:rsidRDefault="003B1313" w:rsidP="00913764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D2BD2C" w14:textId="639019F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  <w:r w:rsidR="00913764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01EF1" w14:textId="189E0C9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FFB36" w14:textId="61246A6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52388" w14:textId="02559164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3E0D4E1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E849ED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3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63535F41" w14:textId="16B28A38" w:rsidR="003B1313" w:rsidRPr="001A4ADA" w:rsidRDefault="003B1313" w:rsidP="00091C0C">
            <w:pPr>
              <w:pStyle w:val="SOLStatement"/>
              <w:spacing w:before="0"/>
              <w:ind w:left="389" w:hanging="360"/>
              <w:rPr>
                <w:szCs w:val="22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3.11 The student will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color w:val="000000" w:themeColor="text1"/>
                <w:sz w:val="20"/>
                <w:szCs w:val="20"/>
              </w:rPr>
              <w:t>dentify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how works of art and craft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reflect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communicate aspects of </w:t>
            </w:r>
            <w:r w:rsidRPr="009D1213">
              <w:rPr>
                <w:color w:val="000000" w:themeColor="text1"/>
                <w:sz w:val="20"/>
                <w:szCs w:val="20"/>
              </w:rPr>
              <w:t>times, places, and cultures.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913764" w14:paraId="622E283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55F59" w14:textId="5C3C8ABA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87A47B" w14:textId="49A96418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BE0A00" w14:textId="6682A78C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2A400" w14:textId="4D13F638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AA7388" w14:textId="3D628F49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21F18F4" w14:textId="091FACCE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3500AD" w14:textId="77777777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3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4F67BC45" w14:textId="77777777" w:rsidR="00913764" w:rsidRPr="009D1213" w:rsidRDefault="0091376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3.1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distinguishing characteristics of </w:t>
            </w:r>
            <w:r w:rsidRPr="009D1213">
              <w:rPr>
                <w:sz w:val="20"/>
                <w:szCs w:val="20"/>
                <w:u w:val="single"/>
              </w:rPr>
              <w:t xml:space="preserve">a selection </w:t>
            </w:r>
            <w:r w:rsidRPr="009D1213">
              <w:rPr>
                <w:strike/>
                <w:sz w:val="20"/>
                <w:szCs w:val="20"/>
              </w:rPr>
              <w:t>genres</w:t>
            </w:r>
            <w:r w:rsidRPr="009D1213">
              <w:rPr>
                <w:sz w:val="20"/>
                <w:szCs w:val="20"/>
              </w:rPr>
              <w:t xml:space="preserve"> of art, </w:t>
            </w:r>
            <w:r w:rsidRPr="009D1213">
              <w:rPr>
                <w:sz w:val="20"/>
                <w:szCs w:val="20"/>
                <w:u w:val="single"/>
              </w:rPr>
              <w:t xml:space="preserve">such as </w:t>
            </w:r>
            <w:r w:rsidRPr="009D1213">
              <w:rPr>
                <w:strike/>
                <w:sz w:val="20"/>
                <w:szCs w:val="20"/>
              </w:rPr>
              <w:t>including</w:t>
            </w:r>
            <w:r w:rsidRPr="009D1213">
              <w:rPr>
                <w:sz w:val="20"/>
                <w:szCs w:val="20"/>
              </w:rPr>
              <w:t xml:space="preserve"> landscape, </w:t>
            </w:r>
            <w:r w:rsidRPr="009D1213">
              <w:rPr>
                <w:strike/>
                <w:sz w:val="20"/>
                <w:szCs w:val="20"/>
              </w:rPr>
              <w:t xml:space="preserve">seascape, and cityscape </w:t>
            </w:r>
            <w:r w:rsidRPr="009D1213">
              <w:rPr>
                <w:sz w:val="20"/>
                <w:szCs w:val="20"/>
                <w:u w:val="single"/>
              </w:rPr>
              <w:t>portrait, still life, and narrative works.</w:t>
            </w:r>
          </w:p>
          <w:p w14:paraId="59AE9196" w14:textId="77777777" w:rsidR="00913764" w:rsidRPr="009D1213" w:rsidRDefault="0091376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3.19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personal works of art, using </w:t>
            </w:r>
            <w:r w:rsidRPr="009D1213">
              <w:rPr>
                <w:sz w:val="20"/>
                <w:szCs w:val="20"/>
                <w:u w:val="single"/>
              </w:rPr>
              <w:t>visual art vocabulary, such as the</w:t>
            </w:r>
            <w:r w:rsidRPr="009D1213">
              <w:rPr>
                <w:sz w:val="20"/>
                <w:szCs w:val="20"/>
              </w:rPr>
              <w:t xml:space="preserve"> elements of art and</w:t>
            </w:r>
            <w:r w:rsidRPr="009D1213">
              <w:rPr>
                <w:sz w:val="20"/>
                <w:szCs w:val="20"/>
                <w:u w:val="single"/>
              </w:rPr>
              <w:t>/or</w:t>
            </w:r>
            <w:r w:rsidRPr="009D1213">
              <w:rPr>
                <w:sz w:val="20"/>
                <w:szCs w:val="20"/>
              </w:rPr>
              <w:t xml:space="preserve"> principles of design.</w:t>
            </w:r>
          </w:p>
          <w:p w14:paraId="4E0CF55F" w14:textId="1913FE43" w:rsidR="00913764" w:rsidRPr="001A4ADA" w:rsidRDefault="00913764" w:rsidP="00091C0C">
            <w:pPr>
              <w:ind w:left="389" w:hanging="360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3.11 The student will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color w:val="000000" w:themeColor="text1"/>
                <w:sz w:val="20"/>
                <w:szCs w:val="20"/>
              </w:rPr>
              <w:t>dentify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how works of art and craft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reflect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communicate aspects of </w:t>
            </w:r>
            <w:r w:rsidRPr="009D1213">
              <w:rPr>
                <w:color w:val="000000" w:themeColor="text1"/>
                <w:sz w:val="20"/>
                <w:szCs w:val="20"/>
              </w:rPr>
              <w:t>times, places, and cultures.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913764" w14:paraId="7EB11C4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C96C45" w14:textId="63368A50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4B65F1" w14:textId="475671EB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27DFC" w14:textId="116EB556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F7DF33" w14:textId="11D9B0A4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A7945" w14:textId="5F2F6FD8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C4B52CA" w14:textId="39E295E0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9C7523" w14:textId="77777777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6   The student will explore and examine cultural and historical influences of art.</w:t>
            </w:r>
          </w:p>
          <w:p w14:paraId="30B3D9A3" w14:textId="2805966C" w:rsidR="00913764" w:rsidRPr="00913764" w:rsidRDefault="00913764" w:rsidP="00091C0C">
            <w:pPr>
              <w:pStyle w:val="SOLStatement"/>
              <w:spacing w:before="0"/>
              <w:ind w:left="389" w:hanging="360"/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3.1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color w:val="000000" w:themeColor="text1"/>
                <w:sz w:val="20"/>
                <w:szCs w:val="20"/>
              </w:rPr>
              <w:t>dentify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how history, culture, and the visual arts influence each other.</w:t>
            </w:r>
          </w:p>
        </w:tc>
      </w:tr>
      <w:tr w:rsidR="003B1313" w14:paraId="0A88EDB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6B65E" w14:textId="42B5F022" w:rsidR="003B1313" w:rsidRPr="006425BA" w:rsidRDefault="003B1313" w:rsidP="009137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DF279E" w14:textId="389186E8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  <w:r w:rsidR="00913764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FF886D" w14:textId="09F1CB3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21A7FF" w14:textId="675A4570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6B8C8" w14:textId="07F4E89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85B8DA6" w14:textId="382B6A3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55639A" w14:textId="242123CF" w:rsidR="003B1313" w:rsidRPr="00913764" w:rsidRDefault="003B1313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6   The student will explore and examine cultural and historical influences of art.</w:t>
            </w:r>
          </w:p>
          <w:p w14:paraId="5B55ED99" w14:textId="014DD094" w:rsidR="003B1313" w:rsidRPr="00913764" w:rsidRDefault="003B1313" w:rsidP="00091C0C">
            <w:pPr>
              <w:pStyle w:val="SOLStatement"/>
              <w:spacing w:before="0"/>
              <w:ind w:left="389" w:hanging="360"/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3.14   The student will identify common attributes of 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Compare and contrast 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works of art created by artists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within a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of diverse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culture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s</w:t>
            </w:r>
            <w:r w:rsidRPr="009D1213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913764" w14:paraId="2967FDA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03CF4C" w14:textId="5B7D9B44" w:rsidR="00913764" w:rsidRPr="007060FF" w:rsidRDefault="00913764" w:rsidP="009137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347564" w14:textId="5D75BBCD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8874EB" w14:textId="7ED1D11F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FA0AF4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82F33B" w14:textId="52508D38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BB9E7F1" w14:textId="77467A0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C452D4" w14:textId="77777777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6   The student will explore and examine cultural and historical influences of art.</w:t>
            </w:r>
          </w:p>
          <w:p w14:paraId="1603C34C" w14:textId="2A3F185F" w:rsidR="00913764" w:rsidRPr="00913764" w:rsidRDefault="00913764" w:rsidP="00091C0C">
            <w:pPr>
              <w:pStyle w:val="SOLStatement"/>
              <w:spacing w:before="0"/>
              <w:ind w:left="389" w:hanging="360"/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3.15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E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e</w:t>
            </w:r>
            <w:r w:rsidRPr="009D1213">
              <w:rPr>
                <w:color w:val="000000" w:themeColor="text1"/>
                <w:sz w:val="20"/>
                <w:szCs w:val="20"/>
              </w:rPr>
              <w:t>xamine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the relationship between form and function in the artifacts of a culture.</w:t>
            </w:r>
          </w:p>
        </w:tc>
      </w:tr>
      <w:tr w:rsidR="00913764" w14:paraId="40F799F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B78C4" w14:textId="0633EF4B" w:rsidR="00913764" w:rsidRPr="007060FF" w:rsidRDefault="00913764" w:rsidP="009137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D4C368" w14:textId="113B53F5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  <w:r>
              <w:rPr>
                <w:sz w:val="20"/>
                <w:szCs w:val="20"/>
              </w:rPr>
              <w:t>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93C34" w14:textId="09C829F5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678568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5E3E9" w14:textId="5EFE53E6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2B548AB" w14:textId="5DE58BB9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2E2AFF" w14:textId="77777777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6   The student will explore and examine cultural and historical influences of art.</w:t>
            </w:r>
          </w:p>
          <w:p w14:paraId="5FB1BEF5" w14:textId="56AFC7F1" w:rsidR="00913764" w:rsidRPr="009D1213" w:rsidRDefault="0091376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3.16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c</w:t>
            </w:r>
            <w:r w:rsidRPr="009D1213">
              <w:rPr>
                <w:color w:val="000000" w:themeColor="text1"/>
                <w:sz w:val="20"/>
                <w:szCs w:val="20"/>
              </w:rPr>
              <w:t>ompare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and contrast art and architecture from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other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 variety of </w:t>
            </w:r>
            <w:r w:rsidRPr="009D1213">
              <w:rPr>
                <w:color w:val="000000" w:themeColor="text1"/>
                <w:sz w:val="20"/>
                <w:szCs w:val="20"/>
              </w:rPr>
              <w:t>cultures.</w:t>
            </w:r>
          </w:p>
        </w:tc>
      </w:tr>
      <w:tr w:rsidR="00913764" w14:paraId="1863C70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B68B5" w14:textId="7AD57F03" w:rsidR="00913764" w:rsidRPr="007060FF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4CD3DF" w14:textId="0B6E058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9166A" w14:textId="0F449E6E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8D927C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97ECF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FC283EB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4BBB77" w14:textId="38645933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dstrike/>
                <w:sz w:val="20"/>
                <w:szCs w:val="20"/>
              </w:rPr>
              <w:t>3.17</w:t>
            </w:r>
            <w:r w:rsidRPr="009D1213">
              <w:rPr>
                <w:dstrike/>
                <w:sz w:val="20"/>
                <w:szCs w:val="20"/>
                <w:u w:val="single"/>
              </w:rPr>
              <w:t>9</w:t>
            </w:r>
            <w:r w:rsidRPr="009D1213">
              <w:rPr>
                <w:sz w:val="20"/>
                <w:szCs w:val="20"/>
                <w:u w:val="double"/>
              </w:rPr>
              <w:t>4.9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  <w:u w:val="double"/>
              </w:rPr>
              <w:t>identify common characteristics of various art careers</w:t>
            </w:r>
          </w:p>
        </w:tc>
      </w:tr>
      <w:tr w:rsidR="00913764" w14:paraId="1F91928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8439F" w14:textId="1E74285E" w:rsidR="00913764" w:rsidRPr="007060FF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A6F4F0" w14:textId="567EA9E4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F94A6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C668B7" w14:textId="3973B7CE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AC0819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BF9C31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D80054" w14:textId="6362DA12" w:rsidR="00913764" w:rsidRPr="009D1213" w:rsidRDefault="00BD1D1A" w:rsidP="003B1313">
            <w:pPr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3.18   The student will analyze and interpret portrait, landscape, still life, and narrative works of art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913764" w14:paraId="5BB4AAA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D4A6C7" w14:textId="0B3B4769" w:rsidR="00913764" w:rsidRPr="007060FF" w:rsidRDefault="00913764" w:rsidP="009137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0F21FF" w14:textId="21992489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97F74B" w14:textId="3AE5D790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F6F946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C5C406" w14:textId="1E8B8CE6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FE12F7" w14:textId="6AA9285F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7EB606" w14:textId="77777777" w:rsidR="00913764" w:rsidRPr="009D1213" w:rsidRDefault="00913764" w:rsidP="0091376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3.3   The student will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analyze and interpret artwork using art vocabulary. </w:t>
            </w:r>
          </w:p>
          <w:p w14:paraId="132A6014" w14:textId="5D3E2EB0" w:rsidR="00913764" w:rsidRPr="009D1213" w:rsidRDefault="0091376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3.19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personal works of art, using </w:t>
            </w:r>
            <w:r w:rsidRPr="009D1213">
              <w:rPr>
                <w:sz w:val="20"/>
                <w:szCs w:val="20"/>
                <w:u w:val="single"/>
              </w:rPr>
              <w:t>visual art vocabulary, such as the</w:t>
            </w:r>
            <w:r w:rsidRPr="009D1213">
              <w:rPr>
                <w:sz w:val="20"/>
                <w:szCs w:val="20"/>
              </w:rPr>
              <w:t xml:space="preserve"> elements of art and</w:t>
            </w:r>
            <w:r w:rsidRPr="009D1213">
              <w:rPr>
                <w:sz w:val="20"/>
                <w:szCs w:val="20"/>
                <w:u w:val="single"/>
              </w:rPr>
              <w:t>/or</w:t>
            </w:r>
            <w:r w:rsidRPr="009D1213">
              <w:rPr>
                <w:sz w:val="20"/>
                <w:szCs w:val="20"/>
              </w:rPr>
              <w:t xml:space="preserve"> principles of design.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913764" w14:paraId="4682215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34B71" w14:textId="18E84E51" w:rsidR="00913764" w:rsidRPr="007060FF" w:rsidRDefault="00913764" w:rsidP="00913764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71FD2D" w14:textId="231140E9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A79FF" w14:textId="67F3E90F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F6EC86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CB610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B412E25" w14:textId="77777777" w:rsidR="00913764" w:rsidRPr="006425BA" w:rsidRDefault="00913764" w:rsidP="009137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943354" w14:textId="1340CA0E" w:rsidR="00913764" w:rsidRPr="009D1213" w:rsidRDefault="00913764" w:rsidP="00913764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20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express informed judgments about works of art. </w:t>
            </w:r>
          </w:p>
        </w:tc>
      </w:tr>
      <w:tr w:rsidR="00913764" w14:paraId="0865785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44E763" w14:textId="3BADCD63" w:rsidR="00913764" w:rsidRPr="007060FF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6D74F7" w14:textId="1651C6FA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2D03D2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F84BD5" w14:textId="08431D0F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81FB3A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38FB989" w14:textId="77777777" w:rsidR="00913764" w:rsidRPr="006425BA" w:rsidRDefault="00913764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D91F7" w14:textId="0AF02FAE" w:rsidR="00913764" w:rsidRPr="009D1213" w:rsidRDefault="00BD1D1A" w:rsidP="003B1313">
            <w:pPr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3.21   The student will describe the difference between art and non-art objects.</w:t>
            </w:r>
          </w:p>
        </w:tc>
      </w:tr>
      <w:tr w:rsidR="003B1313" w14:paraId="03E2C1E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132A04" w14:textId="2699055C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7060FF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3FB451" w14:textId="71C531E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F57199" w14:textId="1C0D556C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3E342" w14:textId="0D26CCE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22B4D" w14:textId="4692C74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43F806" w14:textId="554247E3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8EC9DB" w14:textId="7C65A205" w:rsidR="003B1313" w:rsidRPr="001A4ADA" w:rsidRDefault="003B1313" w:rsidP="003B1313">
            <w:pPr>
              <w:rPr>
                <w:sz w:val="22"/>
                <w:szCs w:val="22"/>
              </w:rPr>
            </w:pPr>
            <w:r w:rsidRPr="009D1213">
              <w:rPr>
                <w:sz w:val="20"/>
                <w:szCs w:val="20"/>
              </w:rPr>
              <w:t>3.</w:t>
            </w:r>
            <w:r w:rsidRPr="009D1213">
              <w:rPr>
                <w:strike/>
                <w:sz w:val="20"/>
                <w:szCs w:val="20"/>
              </w:rPr>
              <w:t>22</w:t>
            </w:r>
            <w:r w:rsidRPr="009D1213">
              <w:rPr>
                <w:sz w:val="20"/>
                <w:szCs w:val="20"/>
                <w:u w:val="single"/>
              </w:rPr>
              <w:t>7</w:t>
            </w:r>
            <w:r w:rsidRPr="009D1213">
              <w:rPr>
                <w:sz w:val="20"/>
                <w:szCs w:val="20"/>
              </w:rPr>
              <w:t xml:space="preserve">   The student will determine reasons why art has </w:t>
            </w:r>
            <w:r w:rsidRPr="009D1213">
              <w:rPr>
                <w:strike/>
                <w:sz w:val="20"/>
                <w:szCs w:val="20"/>
              </w:rPr>
              <w:t>quality and</w:t>
            </w:r>
            <w:r w:rsidRPr="009D1213">
              <w:rPr>
                <w:sz w:val="20"/>
                <w:szCs w:val="20"/>
              </w:rPr>
              <w:t xml:space="preserve"> value</w:t>
            </w:r>
            <w:r w:rsidRPr="009D1213">
              <w:rPr>
                <w:strike/>
                <w:sz w:val="20"/>
                <w:szCs w:val="20"/>
              </w:rPr>
              <w:t>.</w:t>
            </w:r>
            <w:r w:rsidRPr="009D1213">
              <w:rPr>
                <w:sz w:val="20"/>
                <w:szCs w:val="20"/>
                <w:u w:val="single"/>
              </w:rPr>
              <w:t>to people and communities.</w:t>
            </w:r>
          </w:p>
        </w:tc>
      </w:tr>
      <w:tr w:rsidR="003B1313" w14:paraId="57278BF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69373C" w14:textId="242CED10" w:rsidR="003B1313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78E8F7" w14:textId="6A8F4B89" w:rsidR="003B1313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E225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C88945" w14:textId="11BE909C" w:rsidR="003B1313" w:rsidRPr="006425BA" w:rsidRDefault="00913764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70D36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BD28EE2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C04BC4" w14:textId="2B3D4588" w:rsidR="003B1313" w:rsidRPr="009D1213" w:rsidRDefault="00BD1D1A" w:rsidP="003B1313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3.23   The student will develop and describe personal reasons for valuing works of art</w:t>
            </w:r>
          </w:p>
        </w:tc>
      </w:tr>
      <w:tr w:rsidR="003B1313" w14:paraId="6C80519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1AD45" w14:textId="217CE5A3" w:rsidR="003B1313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D0F36D" w14:textId="4F8274AE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1781C0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D984D5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9B04E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7D5A68" w14:textId="5AC32893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F888CA" w14:textId="77777777" w:rsidR="003B1313" w:rsidRPr="009D1213" w:rsidRDefault="003B1313" w:rsidP="003B131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3.5</w:t>
            </w:r>
            <w:r w:rsidRPr="009D1213">
              <w:rPr>
                <w:sz w:val="20"/>
                <w:szCs w:val="20"/>
              </w:rPr>
              <w:t xml:space="preserve">   </w:t>
            </w:r>
            <w:r w:rsidRPr="009D1213">
              <w:rPr>
                <w:sz w:val="20"/>
                <w:szCs w:val="20"/>
                <w:u w:val="single"/>
              </w:rPr>
              <w:t>The student will demonstrate skills needed to work collaboratively in an art community.</w:t>
            </w:r>
          </w:p>
          <w:p w14:paraId="58A46ABF" w14:textId="77777777" w:rsidR="003B1313" w:rsidRPr="009D1213" w:rsidRDefault="003B1313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z w:val="20"/>
                <w:szCs w:val="20"/>
                <w:u w:val="single"/>
              </w:rPr>
              <w:t>Ask clarifying questions.</w:t>
            </w:r>
          </w:p>
          <w:p w14:paraId="750218DA" w14:textId="36A01886" w:rsidR="003B1313" w:rsidRPr="009D1213" w:rsidRDefault="003B1313" w:rsidP="00091C0C">
            <w:pPr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>Take responsibility for the care of art tools and materials.</w:t>
            </w:r>
          </w:p>
        </w:tc>
      </w:tr>
      <w:tr w:rsidR="003B1313" w14:paraId="16D1D14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36AC77" w14:textId="698FA2BA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832560" w14:textId="3518096A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3DAD0A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43851" w14:textId="249087E0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1538A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A3EC65A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4C2FC7" w14:textId="0DDB2D95" w:rsidR="003B1313" w:rsidRPr="001A4ADA" w:rsidRDefault="003B1313" w:rsidP="003B1313">
            <w:pPr>
              <w:rPr>
                <w:sz w:val="22"/>
                <w:szCs w:val="22"/>
              </w:rPr>
            </w:pPr>
            <w:r w:rsidRPr="009D1213">
              <w:rPr>
                <w:sz w:val="20"/>
                <w:szCs w:val="20"/>
                <w:u w:val="single"/>
              </w:rPr>
              <w:t>3.8   The student will demonstrate ethical use of the Internet when exploring art topics.</w:t>
            </w:r>
          </w:p>
        </w:tc>
      </w:tr>
      <w:tr w:rsidR="003B1313" w14:paraId="59DBFAE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5EDBB" w14:textId="605CAD1F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8DD21D" w14:textId="6BB01830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25855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C39EC2" w14:textId="3242654A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E1ED8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FE1F7F3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F1D096" w14:textId="0B0710E6" w:rsidR="003B1313" w:rsidRPr="001A4ADA" w:rsidRDefault="003B1313" w:rsidP="003B1313">
            <w:pPr>
              <w:rPr>
                <w:sz w:val="22"/>
                <w:szCs w:val="22"/>
              </w:rPr>
            </w:pPr>
            <w:r w:rsidRPr="00102C59">
              <w:rPr>
                <w:sz w:val="20"/>
                <w:szCs w:val="20"/>
                <w:u w:val="single"/>
              </w:rPr>
              <w:t>3.9   The student will identify a variety of artists and art careers.</w:t>
            </w:r>
          </w:p>
        </w:tc>
      </w:tr>
      <w:tr w:rsidR="003B1313" w14:paraId="3A0D90C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349B9F" w14:textId="5E6A6A7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4315B3" w14:textId="5D9CE2E5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A4664A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52528" w14:textId="3834A70B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9F6E88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60531D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61552E" w14:textId="504FBFA3" w:rsidR="003B1313" w:rsidRPr="001A4ADA" w:rsidRDefault="003B1313" w:rsidP="003B1313">
            <w:pPr>
              <w:rPr>
                <w:sz w:val="22"/>
                <w:szCs w:val="22"/>
              </w:rPr>
            </w:pPr>
            <w:r w:rsidRPr="009D1213">
              <w:rPr>
                <w:sz w:val="20"/>
                <w:szCs w:val="20"/>
                <w:u w:val="single"/>
              </w:rPr>
              <w:t>3.10   The student will explore and investigate the use of technology for creating and editing works of art.</w:t>
            </w:r>
          </w:p>
        </w:tc>
      </w:tr>
      <w:tr w:rsidR="003B1313" w14:paraId="3AC33E0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86F5F" w14:textId="3382EF6F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556F1E" w14:textId="66B955F6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4C96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FF901E" w14:textId="56F935B3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48B9F9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2134E96" w14:textId="77777777" w:rsidR="003B1313" w:rsidRPr="006425BA" w:rsidRDefault="003B1313" w:rsidP="003B131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BAB51E" w14:textId="29200107" w:rsidR="003B1313" w:rsidRPr="001A4ADA" w:rsidRDefault="003B1313" w:rsidP="003B1313">
            <w:pPr>
              <w:rPr>
                <w:sz w:val="22"/>
                <w:szCs w:val="22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3.11   The student will explain authentic opportunities for artmaking that demonstrate understanding of a concept learned in another content area. </w:t>
            </w:r>
          </w:p>
        </w:tc>
      </w:tr>
    </w:tbl>
    <w:p w14:paraId="3A49A7D3" w14:textId="77777777" w:rsidR="007450B9" w:rsidRDefault="007450B9" w:rsidP="007450B9"/>
    <w:p w14:paraId="36B827D7" w14:textId="35F0F8E5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our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900"/>
        <w:gridCol w:w="810"/>
        <w:gridCol w:w="810"/>
        <w:gridCol w:w="810"/>
        <w:gridCol w:w="720"/>
        <w:gridCol w:w="9390"/>
      </w:tblGrid>
      <w:tr w:rsidR="00305247" w:rsidRPr="00817BBD" w14:paraId="5BCE6882" w14:textId="77777777" w:rsidTr="00BD1D1A">
        <w:trPr>
          <w:cantSplit/>
          <w:trHeight w:val="127"/>
          <w:tblHeader/>
        </w:trPr>
        <w:tc>
          <w:tcPr>
            <w:tcW w:w="168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DD22F2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926E77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9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A488D3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221C5F7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44B4813A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6C71C436" w14:textId="77777777" w:rsidTr="00BD1D1A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8C2649" w14:textId="08A6D7B2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5076C6">
              <w:rPr>
                <w:sz w:val="16"/>
                <w:szCs w:val="22"/>
              </w:rPr>
              <w:t>1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A576F1" w14:textId="18D822E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5076C6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0CCC7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4C9DE0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515AF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81B7F3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9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ED01FB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5076C6" w:rsidRPr="001A4ADA" w14:paraId="05560374" w14:textId="77777777" w:rsidTr="00BD1D1A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99412" w14:textId="0039C56C" w:rsidR="005076C6" w:rsidRPr="00107BF9" w:rsidRDefault="005076C6" w:rsidP="005076C6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3324943" w14:textId="7A74BC9B" w:rsidR="005076C6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2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315731" w14:textId="6B74701B" w:rsidR="005076C6" w:rsidRPr="00946EC5" w:rsidRDefault="005076C6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EAFA6C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95D263" w14:textId="6CFDA7ED" w:rsidR="005076C6" w:rsidRPr="00946EC5" w:rsidRDefault="005076C6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9B4C894" w14:textId="5A20337F" w:rsidR="005076C6" w:rsidRPr="00D96583" w:rsidRDefault="005076C6" w:rsidP="005076C6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64677B" w14:textId="77777777" w:rsidR="005076C6" w:rsidRPr="009D1213" w:rsidRDefault="005076C6" w:rsidP="005076C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2   The student will apply a creative process for artmaking.</w:t>
            </w:r>
          </w:p>
          <w:p w14:paraId="477F9A7A" w14:textId="7D314559" w:rsidR="005076C6" w:rsidRPr="009D1213" w:rsidRDefault="005076C6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4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 steps of the </w:t>
            </w:r>
            <w:r w:rsidRPr="009D1213">
              <w:rPr>
                <w:strike/>
                <w:sz w:val="20"/>
                <w:szCs w:val="20"/>
              </w:rPr>
              <w:t>art-making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reative</w:t>
            </w:r>
            <w:r w:rsidRPr="009D1213">
              <w:rPr>
                <w:sz w:val="20"/>
                <w:szCs w:val="20"/>
              </w:rPr>
              <w:t xml:space="preserve"> process, including brainstorming, preliminary sketching, planning, and reflecting, to generate ideas for and create works of art.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615DC4" w:rsidRPr="001A4ADA" w14:paraId="2A84DD4C" w14:textId="77777777" w:rsidTr="00BD1D1A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CF3768" w14:textId="45FC9947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B8D6872" w14:textId="06911B41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ECCB2F" w14:textId="07CF33A8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3BA7E2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A472D4" w14:textId="32FD597F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FD5EDCF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10D9EB" w14:textId="3C5F3015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2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5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trike/>
                <w:sz w:val="20"/>
                <w:szCs w:val="20"/>
              </w:rPr>
              <w:t>demonstrate</w:t>
            </w:r>
            <w:r w:rsidRPr="009D1213">
              <w:rPr>
                <w:sz w:val="20"/>
                <w:szCs w:val="20"/>
                <w:u w:val="single"/>
              </w:rPr>
              <w:t xml:space="preserve"> reflect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on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craftsmanship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quality and technical skill</w:t>
            </w:r>
            <w:r w:rsidRPr="009D1213">
              <w:rPr>
                <w:sz w:val="20"/>
                <w:szCs w:val="20"/>
              </w:rPr>
              <w:t xml:space="preserve"> in personal works of art.</w:t>
            </w:r>
          </w:p>
        </w:tc>
      </w:tr>
      <w:tr w:rsidR="005076C6" w:rsidRPr="001A4ADA" w14:paraId="1218FFF7" w14:textId="77777777" w:rsidTr="00BD1D1A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813723" w14:textId="5D800F2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F2D2CBA" w14:textId="6D7D78E0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9D4CE" w14:textId="44D93CD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5B8C8" w14:textId="482920D5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E913E" w14:textId="5CFFDD32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F66E765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6B946E" w14:textId="77777777" w:rsidR="005076C6" w:rsidRPr="009D1213" w:rsidRDefault="005076C6" w:rsidP="005076C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1   The student will apply creative thinking to artmaking.</w:t>
            </w:r>
          </w:p>
          <w:p w14:paraId="15DA5993" w14:textId="63B1F248" w:rsidR="005076C6" w:rsidRPr="005076C6" w:rsidRDefault="005076C6" w:rsidP="00091C0C">
            <w:pPr>
              <w:ind w:left="389" w:hanging="360"/>
              <w:rPr>
                <w:sz w:val="20"/>
                <w:szCs w:val="20"/>
              </w:rPr>
            </w:pPr>
            <w:r w:rsidRPr="005076C6">
              <w:rPr>
                <w:sz w:val="20"/>
                <w:szCs w:val="20"/>
              </w:rPr>
              <w:t xml:space="preserve">a)   </w:t>
            </w:r>
            <w:r w:rsidRPr="005076C6">
              <w:rPr>
                <w:strike/>
                <w:sz w:val="20"/>
                <w:szCs w:val="20"/>
              </w:rPr>
              <w:t>4.3   The student will use</w:t>
            </w:r>
            <w:r w:rsidRPr="005076C6">
              <w:rPr>
                <w:sz w:val="20"/>
                <w:szCs w:val="20"/>
              </w:rPr>
              <w:t xml:space="preserve"> </w:t>
            </w:r>
            <w:r w:rsidRPr="005076C6">
              <w:rPr>
                <w:sz w:val="20"/>
                <w:szCs w:val="20"/>
                <w:u w:val="single"/>
              </w:rPr>
              <w:t>Apply</w:t>
            </w:r>
            <w:r w:rsidRPr="005076C6">
              <w:rPr>
                <w:sz w:val="20"/>
                <w:szCs w:val="20"/>
              </w:rPr>
              <w:t xml:space="preserve"> imaginative and expressive </w:t>
            </w:r>
            <w:r w:rsidRPr="005076C6">
              <w:rPr>
                <w:strike/>
                <w:sz w:val="20"/>
                <w:szCs w:val="20"/>
              </w:rPr>
              <w:t>imagery</w:t>
            </w:r>
            <w:r w:rsidRPr="005076C6">
              <w:rPr>
                <w:sz w:val="20"/>
                <w:szCs w:val="20"/>
              </w:rPr>
              <w:t xml:space="preserve"> </w:t>
            </w:r>
            <w:r w:rsidRPr="005076C6">
              <w:rPr>
                <w:sz w:val="20"/>
                <w:szCs w:val="20"/>
                <w:u w:val="single"/>
              </w:rPr>
              <w:t>ideas</w:t>
            </w:r>
            <w:r w:rsidRPr="005076C6">
              <w:rPr>
                <w:sz w:val="20"/>
                <w:szCs w:val="20"/>
              </w:rPr>
              <w:t xml:space="preserve"> </w:t>
            </w:r>
            <w:r w:rsidRPr="005076C6">
              <w:rPr>
                <w:strike/>
                <w:sz w:val="20"/>
                <w:szCs w:val="20"/>
              </w:rPr>
              <w:t>to create works of art.</w:t>
            </w:r>
          </w:p>
          <w:p w14:paraId="49C7D3E6" w14:textId="5A9FA321" w:rsidR="005076C6" w:rsidRPr="005076C6" w:rsidRDefault="005076C6" w:rsidP="00091C0C">
            <w:pPr>
              <w:ind w:left="389" w:hanging="360"/>
              <w:rPr>
                <w:sz w:val="20"/>
                <w:szCs w:val="20"/>
              </w:rPr>
            </w:pPr>
            <w:r w:rsidRPr="005076C6">
              <w:rPr>
                <w:sz w:val="20"/>
                <w:szCs w:val="20"/>
              </w:rPr>
              <w:t xml:space="preserve">b)   </w:t>
            </w:r>
            <w:r w:rsidRPr="005076C6">
              <w:rPr>
                <w:sz w:val="20"/>
                <w:szCs w:val="20"/>
                <w:u w:val="single"/>
              </w:rPr>
              <w:t xml:space="preserve">Develop ideas individually and collaboratively. </w:t>
            </w:r>
          </w:p>
        </w:tc>
      </w:tr>
      <w:tr w:rsidR="00615DC4" w:rsidRPr="001A4ADA" w14:paraId="3839AFDA" w14:textId="77777777" w:rsidTr="00BD1D1A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6BDCA" w14:textId="798AC80C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23BCD18" w14:textId="5C297AC8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7DBFA" w14:textId="3E581F67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FEB985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2009E4" w14:textId="77777777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B286338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732AB2" w14:textId="55B9769A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4</w:t>
            </w:r>
            <w:r w:rsidRPr="009D1213">
              <w:rPr>
                <w:sz w:val="20"/>
                <w:szCs w:val="20"/>
                <w:u w:val="single"/>
              </w:rPr>
              <w:t>17</w:t>
            </w:r>
            <w:r w:rsidRPr="009D1213">
              <w:rPr>
                <w:sz w:val="20"/>
                <w:szCs w:val="20"/>
              </w:rPr>
              <w:t xml:space="preserve">   The student will create works of art that connect ideas, art forms, or cultural themes to personal experiences.</w:t>
            </w:r>
          </w:p>
        </w:tc>
      </w:tr>
      <w:tr w:rsidR="00615DC4" w:rsidRPr="001A4ADA" w14:paraId="10046212" w14:textId="77777777" w:rsidTr="00BD1D1A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1C1916" w14:textId="556E0338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8FB2122" w14:textId="787E515C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2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32DB69" w14:textId="21042458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81E9E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5B5436" w14:textId="36F3096E" w:rsidR="00615DC4" w:rsidRPr="00946EC5" w:rsidRDefault="00615DC4" w:rsidP="00615DC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5BA7A06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BD830D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5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use the following to express meaning in works of art: </w:t>
            </w:r>
          </w:p>
          <w:p w14:paraId="15594525" w14:textId="77777777" w:rsidR="00615DC4" w:rsidRPr="009D1213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a)</w:t>
            </w:r>
            <w:r w:rsidRPr="009D1213">
              <w:rPr>
                <w:sz w:val="20"/>
                <w:szCs w:val="20"/>
              </w:rPr>
              <w:t xml:space="preserve"> Color—hue, tint, shade, intensity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1CBE517E" w14:textId="77777777" w:rsidR="00615DC4" w:rsidRPr="009D1213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b)</w:t>
            </w:r>
            <w:r w:rsidRPr="009D1213">
              <w:rPr>
                <w:sz w:val="20"/>
                <w:szCs w:val="20"/>
              </w:rPr>
              <w:t xml:space="preserve"> Texture—actual, implied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4C491954" w14:textId="77777777" w:rsidR="00615DC4" w:rsidRPr="009D1213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c)</w:t>
            </w:r>
            <w:r w:rsidRPr="009D1213">
              <w:rPr>
                <w:sz w:val="20"/>
                <w:szCs w:val="20"/>
              </w:rPr>
              <w:t xml:space="preserve"> Value—shading </w:t>
            </w:r>
            <w:r w:rsidRPr="009D1213">
              <w:rPr>
                <w:sz w:val="20"/>
                <w:szCs w:val="20"/>
                <w:u w:val="single"/>
              </w:rPr>
              <w:t>to create implied depth.</w:t>
            </w:r>
          </w:p>
          <w:p w14:paraId="2B5D7B17" w14:textId="77777777" w:rsidR="00615DC4" w:rsidRPr="009D1213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d)</w:t>
            </w:r>
            <w:r w:rsidRPr="009D1213">
              <w:rPr>
                <w:sz w:val="20"/>
                <w:szCs w:val="20"/>
              </w:rPr>
              <w:t xml:space="preserve"> Pattern—repetition to imply movement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30FF7012" w14:textId="77777777" w:rsidR="00615DC4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e)</w:t>
            </w:r>
            <w:r w:rsidRPr="009D1213">
              <w:rPr>
                <w:sz w:val="20"/>
                <w:szCs w:val="20"/>
              </w:rPr>
              <w:t xml:space="preserve"> Variety—to create interest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3DE8334A" w14:textId="7D22896F" w:rsidR="00615DC4" w:rsidRPr="009D1213" w:rsidRDefault="00615DC4" w:rsidP="00226561">
            <w:pPr>
              <w:pStyle w:val="SOLNumber"/>
              <w:numPr>
                <w:ilvl w:val="0"/>
                <w:numId w:val="39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f) Unity—to create compositional harmony</w:t>
            </w:r>
            <w:r>
              <w:rPr>
                <w:sz w:val="20"/>
                <w:szCs w:val="20"/>
                <w:u w:val="single"/>
              </w:rPr>
              <w:t xml:space="preserve">. </w:t>
            </w:r>
          </w:p>
        </w:tc>
      </w:tr>
      <w:tr w:rsidR="005076C6" w:rsidRPr="001A4ADA" w14:paraId="3C0953F0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DDE230" w14:textId="3719FDFB" w:rsidR="005076C6" w:rsidRPr="001A4ADA" w:rsidRDefault="00615DC4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3B4054" w14:textId="0A68B67C" w:rsidR="005076C6" w:rsidRPr="001A4ADA" w:rsidRDefault="00D95E1F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F97C8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E8F26" w14:textId="68C8A977" w:rsidR="005076C6" w:rsidRPr="001A4ADA" w:rsidRDefault="00D95E1F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96872F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3CD02E0" w14:textId="55384668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F3F4F6" w14:textId="1FC82CE6" w:rsidR="005076C6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4.6   The student will analyze how line choices affect the intent of a work of art and make selections accordingly.</w:t>
            </w:r>
          </w:p>
        </w:tc>
      </w:tr>
      <w:tr w:rsidR="005076C6" w:rsidRPr="001A4ADA" w14:paraId="2E32FC8A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5FE78" w14:textId="30CD58AB" w:rsidR="005076C6" w:rsidRPr="001A4ADA" w:rsidRDefault="00615DC4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E602B18" w14:textId="6E2D6984" w:rsidR="005076C6" w:rsidRPr="001A4ADA" w:rsidRDefault="00D95E1F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207F8" w14:textId="005AAD10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87D2C" w14:textId="751A352F" w:rsidR="005076C6" w:rsidRPr="001A4ADA" w:rsidRDefault="00D95E1F" w:rsidP="005076C6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46F725" w14:textId="2A405070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E843171" w14:textId="0DC44634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CF711C" w14:textId="0A41F7B2" w:rsidR="005076C6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4.7   The student will make artistic choices to create compositional unity in works of art.</w:t>
            </w:r>
          </w:p>
        </w:tc>
      </w:tr>
      <w:tr w:rsidR="005076C6" w:rsidRPr="001A4ADA" w14:paraId="7096D786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0F0AE7" w14:textId="3F16E830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D2238C7" w14:textId="5B808E23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E903B0" w14:textId="0EC8921A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3F1ECC" w14:textId="6E963E2D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8D6A39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630FF1F" w14:textId="3DC5FB1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69DED8" w14:textId="3334E782" w:rsidR="005076C6" w:rsidRPr="00EA6C0A" w:rsidRDefault="005076C6" w:rsidP="005076C6">
            <w:pPr>
              <w:pStyle w:val="SOLNumber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 xml:space="preserve">13   The student will </w:t>
            </w:r>
            <w:r w:rsidRPr="009D1213">
              <w:rPr>
                <w:sz w:val="20"/>
                <w:szCs w:val="20"/>
              </w:rPr>
              <w:t>create the illusion of depth on a two-dimensional surface, using overlapping, size variation, and placement on the picture plane.</w:t>
            </w:r>
          </w:p>
        </w:tc>
      </w:tr>
      <w:tr w:rsidR="005076C6" w:rsidRPr="001A4ADA" w14:paraId="028BA021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D72A1C" w14:textId="6CD648A2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776CE3" w14:textId="6DD9C721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8E57B" w14:textId="3F999955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A86F2E" w14:textId="14DC4873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E2D32" w14:textId="0063AD25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0D8D02C" w14:textId="6F3E7A68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83060C" w14:textId="0FA22B50" w:rsidR="005076C6" w:rsidRPr="00EA6C0A" w:rsidRDefault="005076C6" w:rsidP="005076C6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9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use </w:t>
            </w:r>
            <w:r w:rsidRPr="009D1213">
              <w:rPr>
                <w:sz w:val="20"/>
                <w:szCs w:val="20"/>
                <w:u w:val="single"/>
              </w:rPr>
              <w:t>a variety of line</w:t>
            </w:r>
            <w:r w:rsidRPr="00102C59">
              <w:rPr>
                <w:sz w:val="20"/>
                <w:szCs w:val="20"/>
                <w:u w:val="single"/>
              </w:rPr>
              <w:t>s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contour drawing</w:t>
            </w:r>
            <w:r w:rsidRPr="009D1213">
              <w:rPr>
                <w:strike/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</w:rPr>
              <w:t xml:space="preserve"> and shading techniques to create observational drawings.</w:t>
            </w:r>
          </w:p>
        </w:tc>
      </w:tr>
      <w:tr w:rsidR="00615DC4" w:rsidRPr="001A4ADA" w14:paraId="7E158017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8AB415" w14:textId="5B88CC0C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2B55EA" w14:textId="0D4DA98B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B92AC" w14:textId="7AE29DF9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86D82E" w14:textId="61D4203E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0404A" w14:textId="08F912A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B4F4015" w14:textId="62D361E6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5FABEA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4.16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 use</w:t>
            </w:r>
            <w:r w:rsidRPr="009D1213">
              <w:rPr>
                <w:sz w:val="20"/>
                <w:szCs w:val="20"/>
                <w:u w:val="single"/>
              </w:rPr>
              <w:t xml:space="preserve"> a variety of media, materials, techniques, and processes  </w:t>
            </w:r>
            <w:r w:rsidRPr="00102C59">
              <w:rPr>
                <w:sz w:val="20"/>
                <w:szCs w:val="20"/>
                <w:u w:val="single"/>
              </w:rPr>
              <w:t>to create</w:t>
            </w:r>
            <w:r w:rsidRPr="009D1213">
              <w:rPr>
                <w:sz w:val="20"/>
                <w:szCs w:val="20"/>
                <w:u w:val="single"/>
              </w:rPr>
              <w:t xml:space="preserve"> artwork.</w:t>
            </w:r>
          </w:p>
          <w:p w14:paraId="0301FB62" w14:textId="4E582A78" w:rsidR="00615DC4" w:rsidRPr="00EA6C0A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4.10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and use hand-building techniques to make a ceramic work of art.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5076C6" w:rsidRPr="001A4ADA" w14:paraId="17F0F287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FF9FB" w14:textId="0A9CD746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.1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085D3E5" w14:textId="2D74FBA6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6</w:t>
            </w:r>
            <w:r w:rsidR="00615DC4"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1EDD7E" w14:textId="399CC22B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87311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41ACA" w14:textId="21E5DAC5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4A66D" w14:textId="5D4990B1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D1184C7" w14:textId="77777777" w:rsidR="005076C6" w:rsidRPr="001A4ADA" w:rsidRDefault="005076C6" w:rsidP="005076C6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39CB4F" w14:textId="3543A4D3" w:rsidR="005076C6" w:rsidRPr="00C32A2B" w:rsidRDefault="005076C6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4.16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 use</w:t>
            </w:r>
            <w:r w:rsidRPr="009D1213">
              <w:rPr>
                <w:sz w:val="20"/>
                <w:szCs w:val="20"/>
                <w:u w:val="single"/>
              </w:rPr>
              <w:t xml:space="preserve"> a variety of media, materials, techniques, and processes  </w:t>
            </w:r>
            <w:r w:rsidRPr="00102C59">
              <w:rPr>
                <w:sz w:val="20"/>
                <w:szCs w:val="20"/>
                <w:u w:val="single"/>
              </w:rPr>
              <w:t>to create</w:t>
            </w:r>
            <w:r w:rsidRPr="009D1213">
              <w:rPr>
                <w:sz w:val="20"/>
                <w:szCs w:val="20"/>
                <w:u w:val="single"/>
              </w:rPr>
              <w:t xml:space="preserve"> artwork.</w:t>
            </w:r>
          </w:p>
          <w:p w14:paraId="24A6394D" w14:textId="0E1437D9" w:rsidR="005076C6" w:rsidRPr="00EA6C0A" w:rsidRDefault="005076C6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4.1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 craft techniques.</w:t>
            </w:r>
            <w:r w:rsidRPr="009D1213">
              <w:rPr>
                <w:strike/>
                <w:sz w:val="20"/>
                <w:szCs w:val="20"/>
              </w:rPr>
              <w:t xml:space="preserve"> in works of art.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615DC4" w:rsidRPr="001A4ADA" w14:paraId="06C29671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94D753" w14:textId="41E65572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6153A0F" w14:textId="5112AEAA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1200D" w14:textId="54C39A3B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75AF3" w14:textId="0A066ECB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092060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C2BE5B4" w14:textId="6F00A78A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285EBC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6   The student will explore and examine cultural and historical influences of art.</w:t>
            </w:r>
          </w:p>
          <w:p w14:paraId="1B181AA3" w14:textId="02A44EA8" w:rsidR="00615DC4" w:rsidRPr="00D95E1F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4.12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the roles of crafts and artisans in </w:t>
            </w:r>
            <w:r w:rsidRPr="009D1213">
              <w:rPr>
                <w:strike/>
                <w:sz w:val="20"/>
                <w:szCs w:val="20"/>
              </w:rPr>
              <w:t>various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diverse</w:t>
            </w:r>
            <w:r w:rsidRPr="009D1213">
              <w:rPr>
                <w:sz w:val="20"/>
                <w:szCs w:val="20"/>
              </w:rPr>
              <w:t xml:space="preserve"> cultures.</w:t>
            </w:r>
          </w:p>
        </w:tc>
      </w:tr>
      <w:tr w:rsidR="00615DC4" w:rsidRPr="001A4ADA" w14:paraId="608D2076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9A1E5B" w14:textId="1B06351D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B8B6A8B" w14:textId="6FF0F80B" w:rsidR="00615DC4" w:rsidRDefault="00D95E1F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3160A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F1324F" w14:textId="11E0667E" w:rsidR="00615DC4" w:rsidRPr="001A4ADA" w:rsidRDefault="00D95E1F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3CEC7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5C0661C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1A1465" w14:textId="34015872" w:rsidR="00615DC4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4.13   The student will describe artists and their work.</w:t>
            </w:r>
          </w:p>
        </w:tc>
      </w:tr>
      <w:tr w:rsidR="00615DC4" w:rsidRPr="001A4ADA" w14:paraId="10B1C032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32A6F" w14:textId="19389FC0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D1FA1EA" w14:textId="461F3AA5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9373B0" w14:textId="3719A0B0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9ED12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8A5FA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4244ADF" w14:textId="6D36441F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E03E57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6   The student will explore and examine cultural and historical influences of art.</w:t>
            </w:r>
          </w:p>
          <w:p w14:paraId="2F595229" w14:textId="6CE06420" w:rsidR="00615DC4" w:rsidRPr="00D95E1F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4.14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characteristics of diverse cultures depicted in works of art.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615DC4" w:rsidRPr="001A4ADA" w14:paraId="23364DB5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26F4B7" w14:textId="17EEC60B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786CCF4" w14:textId="40555BB9" w:rsidR="00615DC4" w:rsidRDefault="00D95E1F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9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715028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CEC1D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9B0FB7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AB6D100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7CA799" w14:textId="6BC0845B" w:rsidR="00615DC4" w:rsidRPr="009D1213" w:rsidRDefault="00D95E1F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D95E1F">
              <w:rPr>
                <w:strike/>
                <w:sz w:val="20"/>
                <w:szCs w:val="20"/>
              </w:rPr>
              <w:t>4.15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D95E1F">
              <w:rPr>
                <w:sz w:val="20"/>
                <w:szCs w:val="20"/>
              </w:rPr>
              <w:t>3.9   The student will identify a variety of artists and art careers</w:t>
            </w:r>
          </w:p>
        </w:tc>
      </w:tr>
      <w:tr w:rsidR="00615DC4" w:rsidRPr="001A4ADA" w14:paraId="05F64452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FEA46" w14:textId="5CAC71F9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5DB7140" w14:textId="05BBC42E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4546E" w14:textId="0F61D5B5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77D1EF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D8CB8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8CC7950" w14:textId="37502EB0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1BD6AE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6   The student will explore and examine cultural and historical influences of art.</w:t>
            </w:r>
          </w:p>
          <w:p w14:paraId="6756BF50" w14:textId="5CB0C372" w:rsidR="00615DC4" w:rsidRPr="00D95E1F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4.1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ways that works of art from popular culture reflect the past and influence the present.</w:t>
            </w:r>
          </w:p>
        </w:tc>
      </w:tr>
      <w:tr w:rsidR="00615DC4" w:rsidRPr="001A4ADA" w14:paraId="3E1A9427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A81857" w14:textId="7BD77D8E" w:rsidR="00615DC4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EBAAB40" w14:textId="24553F1D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48BAF4" w14:textId="165CE37D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8CA21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F2343" w14:textId="60B143A4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DE8A1EC" w14:textId="048FDD7F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3115A0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4098B9BE" w14:textId="12B2FB7D" w:rsidR="00615DC4" w:rsidRPr="00615DC4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4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abstract, representational, and nonrepresentational works of art.</w:t>
            </w:r>
          </w:p>
        </w:tc>
      </w:tr>
      <w:tr w:rsidR="00615DC4" w:rsidRPr="001A4ADA" w14:paraId="6E391381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265C0" w14:textId="546DFFF0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2F63877" w14:textId="6C1FE386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0EC2C" w14:textId="3997287A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11DA4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AFC43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95C6E74" w14:textId="76F89361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3ADFE2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4A06495B" w14:textId="4C4B1314" w:rsidR="00615DC4" w:rsidRPr="00D95E1F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4.18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works of art based on visual properties and contextual information.</w:t>
            </w:r>
            <w:r w:rsidRPr="00102C59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615DC4" w:rsidRPr="001A4ADA" w14:paraId="4538EAC8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A7B29D" w14:textId="24BA54F2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37C0D0C" w14:textId="2A585F9C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.c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D614C" w14:textId="57AAE5C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5A7595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D87DC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D31B546" w14:textId="523DE1B4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088B23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2261D6F8" w14:textId="77777777" w:rsidR="00615DC4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>4.19 The student will</w:t>
            </w:r>
            <w:r w:rsidRPr="009D1213">
              <w:rPr>
                <w:sz w:val="20"/>
                <w:szCs w:val="20"/>
              </w:rPr>
              <w:t xml:space="preserve">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nterpret</w:t>
            </w:r>
            <w:proofErr w:type="spellEnd"/>
            <w:r w:rsidRPr="009D1213">
              <w:rPr>
                <w:sz w:val="20"/>
                <w:szCs w:val="20"/>
              </w:rPr>
              <w:t xml:space="preserve"> works of art for multiple meanings.</w:t>
            </w:r>
          </w:p>
          <w:p w14:paraId="0704262B" w14:textId="1E80ADC8" w:rsidR="00615DC4" w:rsidRPr="009D1213" w:rsidRDefault="00615DC4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102C59">
              <w:rPr>
                <w:sz w:val="20"/>
                <w:szCs w:val="20"/>
                <w:u w:val="single"/>
              </w:rPr>
              <w:t xml:space="preserve">Describe criteria used to evaluate artwork of self and others.  </w:t>
            </w:r>
          </w:p>
        </w:tc>
      </w:tr>
      <w:tr w:rsidR="00615DC4" w:rsidRPr="001A4ADA" w14:paraId="6CAB6559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3C61C" w14:textId="0F869BAD" w:rsidR="00615DC4" w:rsidRDefault="00615DC4" w:rsidP="00615DC4">
            <w:pPr>
              <w:jc w:val="center"/>
              <w:rPr>
                <w:sz w:val="20"/>
                <w:szCs w:val="20"/>
              </w:rPr>
            </w:pPr>
            <w:r w:rsidRPr="00107BF9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723F6A4" w14:textId="3A0EF9E4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B9BC95" w14:textId="6B956296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847326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25C88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DE4C49F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57BAF1" w14:textId="5CF40EA0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4.</w:t>
            </w:r>
            <w:r w:rsidRPr="009D1213">
              <w:rPr>
                <w:strike/>
                <w:sz w:val="20"/>
                <w:szCs w:val="20"/>
              </w:rPr>
              <w:t>20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describe how personal beliefs influence responses to works of art.</w:t>
            </w:r>
          </w:p>
        </w:tc>
      </w:tr>
      <w:tr w:rsidR="00615DC4" w:rsidRPr="001A4ADA" w14:paraId="4BA440E5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EA9AF" w14:textId="07F1B85F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4C06430" w14:textId="307EF988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2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D02F19" w14:textId="6A9043AE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BAB9F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E3CEEC" w14:textId="3B814A1F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6861D9C" w14:textId="6A054DEB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8B1539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2   The student will apply a creative process for artmaking.</w:t>
            </w:r>
          </w:p>
          <w:p w14:paraId="522AB666" w14:textId="64E7D8E3" w:rsidR="00615DC4" w:rsidRPr="00615DC4" w:rsidRDefault="00615DC4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4.2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F</w:t>
            </w:r>
            <w:r w:rsidRPr="009D1213">
              <w:rPr>
                <w:strike/>
                <w:sz w:val="20"/>
                <w:szCs w:val="20"/>
              </w:rPr>
              <w:t>f</w:t>
            </w:r>
            <w:r w:rsidRPr="009D1213">
              <w:rPr>
                <w:sz w:val="20"/>
                <w:szCs w:val="20"/>
              </w:rPr>
              <w:t>ormulate</w:t>
            </w:r>
            <w:proofErr w:type="spellEnd"/>
            <w:r w:rsidRPr="009D1213">
              <w:rPr>
                <w:sz w:val="20"/>
                <w:szCs w:val="20"/>
              </w:rPr>
              <w:t xml:space="preserve"> questions about</w:t>
            </w:r>
            <w:r w:rsidRPr="009D1213">
              <w:rPr>
                <w:strike/>
                <w:sz w:val="20"/>
                <w:szCs w:val="20"/>
              </w:rPr>
              <w:t xml:space="preserve"> aesthetic aspects of</w:t>
            </w:r>
            <w:r w:rsidRPr="009D1213">
              <w:rPr>
                <w:sz w:val="20"/>
                <w:szCs w:val="20"/>
              </w:rPr>
              <w:t xml:space="preserve"> works of art.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D95E1F" w:rsidRPr="001A4ADA" w14:paraId="67BAB888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62793E" w14:textId="710C9D3A" w:rsidR="00D95E1F" w:rsidRDefault="00D95E1F" w:rsidP="00D95E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4D20CDA" w14:textId="4952D349" w:rsidR="00D95E1F" w:rsidRDefault="00D95E1F" w:rsidP="00D95E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6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43CC0E" w14:textId="4A082BF1" w:rsidR="00D95E1F" w:rsidRPr="00873117" w:rsidRDefault="00D95E1F" w:rsidP="00D95E1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F80C28" w14:textId="77777777" w:rsidR="00D95E1F" w:rsidRPr="001A4ADA" w:rsidRDefault="00D95E1F" w:rsidP="00D95E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F7108D" w14:textId="368A903F" w:rsidR="00D95E1F" w:rsidRPr="001A4ADA" w:rsidRDefault="00D95E1F" w:rsidP="00D95E1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742F000" w14:textId="77777777" w:rsidR="00D95E1F" w:rsidRPr="00D96583" w:rsidRDefault="00D95E1F" w:rsidP="00D95E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4C01A0" w14:textId="77777777" w:rsidR="00D95E1F" w:rsidRPr="009D1213" w:rsidRDefault="00D95E1F" w:rsidP="00D95E1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4</w:t>
            </w:r>
            <w:r w:rsidRPr="009D1213">
              <w:rPr>
                <w:sz w:val="20"/>
                <w:szCs w:val="20"/>
                <w:u w:val="single"/>
              </w:rPr>
              <w:t>.6   The student will explore and examine cultural and historical influences of art.</w:t>
            </w:r>
          </w:p>
          <w:p w14:paraId="0DFE16BB" w14:textId="7CE71097" w:rsidR="00D95E1F" w:rsidRPr="009D1213" w:rsidRDefault="00D95E1F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 xml:space="preserve">4.2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E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e</w:t>
            </w:r>
            <w:r w:rsidRPr="009D1213">
              <w:rPr>
                <w:sz w:val="20"/>
                <w:szCs w:val="20"/>
              </w:rPr>
              <w:t>xplain</w:t>
            </w:r>
            <w:proofErr w:type="spellEnd"/>
            <w:r w:rsidRPr="009D1213">
              <w:rPr>
                <w:sz w:val="20"/>
                <w:szCs w:val="20"/>
              </w:rPr>
              <w:t xml:space="preserve"> how criteria used to assess the </w:t>
            </w:r>
            <w:r w:rsidRPr="009D1213">
              <w:rPr>
                <w:strike/>
                <w:sz w:val="20"/>
                <w:szCs w:val="20"/>
              </w:rPr>
              <w:t>value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importance</w:t>
            </w:r>
            <w:r w:rsidRPr="009D1213">
              <w:rPr>
                <w:sz w:val="20"/>
                <w:szCs w:val="20"/>
              </w:rPr>
              <w:t xml:space="preserve"> of art may vary from one culture to another.</w:t>
            </w:r>
          </w:p>
        </w:tc>
      </w:tr>
      <w:tr w:rsidR="00615DC4" w:rsidRPr="001A4ADA" w14:paraId="208D92C6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4626E1" w14:textId="36E4507F" w:rsidR="00615DC4" w:rsidRDefault="00D95E1F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B4E47AC" w14:textId="47747D45" w:rsidR="00615DC4" w:rsidRDefault="00D95E1F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208BB3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9BF492" w14:textId="1D0E7BAE" w:rsidR="00615DC4" w:rsidRPr="001A4ADA" w:rsidRDefault="00D95E1F" w:rsidP="00615DC4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0254C4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27AA0DE" w14:textId="7777777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7A514B" w14:textId="6900A8F9" w:rsidR="00615DC4" w:rsidRPr="00BD1D1A" w:rsidRDefault="00BD1D1A" w:rsidP="00BD1D1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4.23   The student will explain preferences for works of art by responding to aesthetic question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615DC4" w:rsidRPr="001A4ADA" w14:paraId="12814D1C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57AE4" w14:textId="2F87E59B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3F83B17" w14:textId="0B80259B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FDF63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29A060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A3A53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49C4583" w14:textId="4E2F6AEC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25C1BE" w14:textId="77777777" w:rsidR="00615DC4" w:rsidRPr="009D1213" w:rsidRDefault="00615DC4" w:rsidP="00615DC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4.5   The student will demonstrate skills needed to work collaboratively in an art community.</w:t>
            </w:r>
          </w:p>
          <w:p w14:paraId="1F865FFB" w14:textId="77777777" w:rsidR="00615DC4" w:rsidRPr="00726D7C" w:rsidRDefault="00615DC4" w:rsidP="00615DC4">
            <w:pPr>
              <w:pStyle w:val="Paragraph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z w:val="20"/>
                <w:szCs w:val="20"/>
                <w:u w:val="single"/>
              </w:rPr>
              <w:t>Provide and receive constructive feedback.</w:t>
            </w:r>
          </w:p>
          <w:p w14:paraId="0A2397C0" w14:textId="011CDE61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>Demonstrate personal responsibility for the art room spaces and tools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615DC4" w:rsidRPr="001A4ADA" w14:paraId="7422661B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7F308" w14:textId="4B8BD993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5B334CC" w14:textId="4F26A7EE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D6D79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D7BFE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6AB297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C52133C" w14:textId="19053E5D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B8D078" w14:textId="793634A6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4.7   </w:t>
            </w:r>
            <w:r w:rsidRPr="009D1213">
              <w:rPr>
                <w:sz w:val="20"/>
                <w:szCs w:val="20"/>
                <w:u w:val="single"/>
              </w:rPr>
              <w:t>The student will explain how art is an integral part of one’s life and community.</w:t>
            </w:r>
          </w:p>
        </w:tc>
      </w:tr>
      <w:tr w:rsidR="00615DC4" w:rsidRPr="001A4ADA" w14:paraId="08320BB9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403D5" w14:textId="2F8EAD5B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303DD1F" w14:textId="0F9D4903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8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6A076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86C388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080B20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69FB8D7" w14:textId="2006C079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8317B9" w14:textId="3E12A744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4.8   The student will give credit to sources used in art research.</w:t>
            </w:r>
          </w:p>
        </w:tc>
      </w:tr>
      <w:tr w:rsidR="00615DC4" w:rsidRPr="001A4ADA" w14:paraId="0F0D5832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860D2" w14:textId="6CA7B637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DA71D00" w14:textId="79064600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9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05221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2BB7A0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301D5C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8E34104" w14:textId="00B86F1B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421430" w14:textId="3E8B1116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C32A2B">
              <w:rPr>
                <w:sz w:val="20"/>
                <w:szCs w:val="20"/>
                <w:u w:val="single"/>
              </w:rPr>
              <w:t>4.9   The student will identify</w:t>
            </w:r>
            <w:r w:rsidRPr="00102C59">
              <w:rPr>
                <w:sz w:val="20"/>
                <w:szCs w:val="20"/>
                <w:u w:val="single"/>
              </w:rPr>
              <w:t xml:space="preserve"> common characteristics of various art careers.</w:t>
            </w:r>
          </w:p>
        </w:tc>
      </w:tr>
      <w:tr w:rsidR="00615DC4" w:rsidRPr="001A4ADA" w14:paraId="324AB3F1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FD393A" w14:textId="781B4E42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6892F5A" w14:textId="4A963A67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0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EA5BE6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455FB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34657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FDE4E5E" w14:textId="004B6826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717964" w14:textId="67E72E67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4.10   The student will use contemporary media, which may include digital media, to create works of art individually or collaboratively.</w:t>
            </w:r>
          </w:p>
        </w:tc>
      </w:tr>
      <w:tr w:rsidR="00615DC4" w:rsidRPr="001A4ADA" w14:paraId="4FFCA76A" w14:textId="77777777" w:rsidTr="00BD1D1A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E5EA62" w14:textId="2AEC12E4" w:rsidR="00615DC4" w:rsidRPr="00107BF9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D5D9687" w14:textId="3D9D8527" w:rsidR="00615DC4" w:rsidRDefault="00615DC4" w:rsidP="00615D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4ACA8" w14:textId="77777777" w:rsidR="00615DC4" w:rsidRPr="00873117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408D5C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BE495" w14:textId="77777777" w:rsidR="00615DC4" w:rsidRPr="001A4ADA" w:rsidRDefault="00615DC4" w:rsidP="00615D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1FCD9A9" w14:textId="5F09F837" w:rsidR="00615DC4" w:rsidRPr="00D96583" w:rsidRDefault="00615DC4" w:rsidP="00615DC4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36DE58" w14:textId="1C844806" w:rsidR="00615DC4" w:rsidRPr="009D1213" w:rsidRDefault="00615DC4" w:rsidP="00615DC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4.11   The student will explore how artmaking skills can be used in the development </w:t>
            </w:r>
            <w:r w:rsidRPr="00102C59">
              <w:rPr>
                <w:sz w:val="20"/>
                <w:szCs w:val="20"/>
                <w:u w:val="single"/>
              </w:rPr>
              <w:t>o</w:t>
            </w:r>
            <w:r w:rsidRPr="009D1213">
              <w:rPr>
                <w:sz w:val="20"/>
                <w:szCs w:val="20"/>
                <w:u w:val="single"/>
              </w:rPr>
              <w:t>f solutions to real-world problems.</w:t>
            </w:r>
          </w:p>
        </w:tc>
      </w:tr>
    </w:tbl>
    <w:p w14:paraId="76394619" w14:textId="77777777" w:rsidR="003A3A0E" w:rsidRDefault="003A3A0E" w:rsidP="00305247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601AAE98" w14:textId="5EBF9162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 w:rsidRPr="007C2F2C">
        <w:rPr>
          <w:b/>
          <w:bCs/>
          <w:sz w:val="32"/>
        </w:rPr>
        <w:lastRenderedPageBreak/>
        <w:t>Grade Five</w:t>
      </w:r>
      <w:r w:rsidR="003B543C" w:rsidRPr="007C2F2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8171456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A8E870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EA0E1E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2C716F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160895AE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6262EC7B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517D140A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3DF10" w14:textId="74F64FD3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66232E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414F05" w14:textId="5062AE4A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</w:t>
            </w:r>
            <w:r w:rsidR="00453E33">
              <w:rPr>
                <w:sz w:val="16"/>
                <w:szCs w:val="22"/>
              </w:rPr>
              <w:t>0</w:t>
            </w:r>
            <w:r w:rsidR="0066232E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11D0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26CF4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AB25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D77B9E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246D2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E5417" w14:paraId="2A9473AE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18D314" w14:textId="04F506C7" w:rsidR="002E5417" w:rsidRPr="00A03168" w:rsidRDefault="002E5417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665D91" w14:textId="1E4B9041" w:rsidR="002E5417" w:rsidRDefault="002E5417" w:rsidP="002E54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203919" w14:textId="730151D6" w:rsidR="002E5417" w:rsidRPr="00D96583" w:rsidRDefault="002E5417" w:rsidP="002E5417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3B617A" w14:textId="77777777" w:rsidR="002E5417" w:rsidRPr="001A4ADA" w:rsidRDefault="002E5417" w:rsidP="002E54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1766A7" w14:textId="14AD610D" w:rsidR="002E5417" w:rsidRPr="001A4ADA" w:rsidRDefault="002E5417" w:rsidP="002E5417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1C9ECA3" w14:textId="5A70EF30" w:rsidR="002E5417" w:rsidRPr="007D703A" w:rsidRDefault="002E5417" w:rsidP="002E5417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94D882" w14:textId="77777777" w:rsidR="002E5417" w:rsidRPr="009D1213" w:rsidRDefault="002E5417" w:rsidP="002E541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2   The student will apply a creative process for artmaking.</w:t>
            </w:r>
          </w:p>
          <w:p w14:paraId="5A87E621" w14:textId="61DB1120" w:rsidR="002E5417" w:rsidRPr="009D1213" w:rsidRDefault="002E5417" w:rsidP="001B5714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>5.1   The student will use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 xml:space="preserve">Apply </w:t>
            </w:r>
            <w:r w:rsidRPr="009D1213">
              <w:rPr>
                <w:sz w:val="20"/>
                <w:szCs w:val="20"/>
              </w:rPr>
              <w:t xml:space="preserve">steps of the </w:t>
            </w:r>
            <w:r w:rsidRPr="009D1213">
              <w:rPr>
                <w:strike/>
                <w:sz w:val="20"/>
                <w:szCs w:val="20"/>
              </w:rPr>
              <w:t>art-making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reative</w:t>
            </w:r>
            <w:r w:rsidRPr="009D1213">
              <w:rPr>
                <w:sz w:val="20"/>
                <w:szCs w:val="20"/>
              </w:rPr>
              <w:t xml:space="preserve"> process, including brainstorming, </w:t>
            </w:r>
            <w:r w:rsidRPr="009D1213">
              <w:rPr>
                <w:sz w:val="20"/>
                <w:szCs w:val="20"/>
                <w:u w:val="single"/>
              </w:rPr>
              <w:t>researching,</w:t>
            </w:r>
            <w:r w:rsidRPr="009D1213">
              <w:rPr>
                <w:sz w:val="20"/>
                <w:szCs w:val="20"/>
              </w:rPr>
              <w:t xml:space="preserve"> preliminary sketching, planning, reflecting, and refining, to synthesize ideas for and create works of art.</w:t>
            </w:r>
            <w:r w:rsidRPr="009D1213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364088" w14:paraId="1D07D301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269F13" w14:textId="228E8E5C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B14C9C" w14:textId="51F818BE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D4B2B1" w14:textId="35DA0924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D82F15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2F8FE" w14:textId="089D74EF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767033C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F40245" w14:textId="1B9BB9E9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2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5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</w:rPr>
              <w:t xml:space="preserve">execute and complete works of art with attention to detail and </w:t>
            </w:r>
            <w:r w:rsidRPr="009D1213">
              <w:rPr>
                <w:strike/>
                <w:sz w:val="20"/>
                <w:szCs w:val="20"/>
              </w:rPr>
              <w:t>craftsmanship</w:t>
            </w:r>
            <w:r w:rsidRPr="009D1213">
              <w:rPr>
                <w:sz w:val="20"/>
                <w:szCs w:val="20"/>
                <w:u w:val="single"/>
              </w:rPr>
              <w:t xml:space="preserve"> skill in the use of art materials.</w:t>
            </w:r>
          </w:p>
        </w:tc>
      </w:tr>
      <w:tr w:rsidR="0066232E" w14:paraId="33CE0442" w14:textId="77777777" w:rsidTr="001B5714">
        <w:trPr>
          <w:cantSplit/>
          <w:trHeight w:val="10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76A26B" w14:textId="1CDF1028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41B418" w14:textId="4EA43020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 w:rsidR="001B5714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A6D2AA" w14:textId="5C91B658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C8459" w14:textId="7D5A7A84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9E13D6" w14:textId="7777777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06BD9DA" w14:textId="7777777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906F67" w14:textId="77777777" w:rsidR="0066232E" w:rsidRPr="009D1213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1   The student will apply creative thinking to artmaking.</w:t>
            </w:r>
          </w:p>
          <w:p w14:paraId="451B2516" w14:textId="38AF43CB" w:rsidR="0066232E" w:rsidRDefault="0066232E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5.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E</w:t>
            </w:r>
            <w:r w:rsidRPr="009D1213">
              <w:rPr>
                <w:strike/>
                <w:sz w:val="20"/>
                <w:szCs w:val="20"/>
              </w:rPr>
              <w:t>e</w:t>
            </w:r>
            <w:r w:rsidRPr="009D1213">
              <w:rPr>
                <w:sz w:val="20"/>
                <w:szCs w:val="20"/>
              </w:rPr>
              <w:t>xpress</w:t>
            </w:r>
            <w:proofErr w:type="spellEnd"/>
            <w:r w:rsidRPr="009D1213">
              <w:rPr>
                <w:sz w:val="20"/>
                <w:szCs w:val="20"/>
              </w:rPr>
              <w:t xml:space="preserve"> personal ideas, images, and themes through artistic choices of media, techniques, and subject matter.</w:t>
            </w:r>
          </w:p>
          <w:p w14:paraId="64914341" w14:textId="2560E0C1" w:rsidR="0066232E" w:rsidRPr="001A4ADA" w:rsidRDefault="0066232E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 xml:space="preserve">Demonstrate resilience and resourcefulness </w:t>
            </w:r>
            <w:r w:rsidRPr="00102C59">
              <w:rPr>
                <w:sz w:val="20"/>
                <w:szCs w:val="20"/>
                <w:u w:val="single"/>
              </w:rPr>
              <w:t>in solving art challenges.</w:t>
            </w:r>
          </w:p>
        </w:tc>
      </w:tr>
      <w:tr w:rsidR="002E5417" w14:paraId="2906F446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827FA" w14:textId="56384CC1" w:rsidR="002E5417" w:rsidRPr="00A03168" w:rsidRDefault="00364088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026B67" w14:textId="3278C5AE" w:rsidR="002E5417" w:rsidRDefault="00364088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DF1021" w14:textId="77777777" w:rsidR="002E5417" w:rsidRPr="00D96583" w:rsidRDefault="002E5417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AA74A" w14:textId="0718BE20" w:rsidR="002E5417" w:rsidRPr="001A4ADA" w:rsidRDefault="001B5714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70B1E7" w14:textId="77777777" w:rsidR="002E5417" w:rsidRPr="00D96583" w:rsidRDefault="002E5417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965B3AC" w14:textId="77777777" w:rsidR="002E5417" w:rsidRPr="007D703A" w:rsidRDefault="002E5417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AAB5A2" w14:textId="0DC52E71" w:rsidR="002E5417" w:rsidRPr="009D1213" w:rsidRDefault="00BD1D1A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5.4   The student will identify and apply ethical decisions in art making.</w:t>
            </w:r>
          </w:p>
        </w:tc>
      </w:tr>
      <w:tr w:rsidR="00364088" w14:paraId="65E07E62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D5F4E7" w14:textId="6378F66D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2102BB" w14:textId="3292A796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29E59" w14:textId="3F34063A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16AB6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D7B2AA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DEE08FC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DFA5A7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5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9D1213">
              <w:rPr>
                <w:sz w:val="20"/>
                <w:szCs w:val="20"/>
              </w:rPr>
              <w:t xml:space="preserve">will use the following to express meaning in works of art: </w:t>
            </w:r>
          </w:p>
          <w:p w14:paraId="23E2D58E" w14:textId="77777777" w:rsidR="00364088" w:rsidRPr="009D1213" w:rsidRDefault="00364088" w:rsidP="00364088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a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Color—student-mixed hues, tints, shades, tones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502772EA" w14:textId="77777777" w:rsidR="00364088" w:rsidRPr="009D1213" w:rsidRDefault="00364088" w:rsidP="00364088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b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Form—convex, concave, positive, negative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14705C0B" w14:textId="77777777" w:rsidR="00364088" w:rsidRPr="009D1213" w:rsidRDefault="00364088" w:rsidP="00364088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c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Texture—surface embellishment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3587CE17" w14:textId="77777777" w:rsidR="00364088" w:rsidRPr="009D1213" w:rsidRDefault="00364088" w:rsidP="00364088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color w:val="000000" w:themeColor="text1"/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d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Value—gradation to create the illusion of depth on a two-</w:t>
            </w:r>
            <w:r w:rsidRPr="004069C9">
              <w:rPr>
                <w:color w:val="000000" w:themeColor="text1"/>
                <w:sz w:val="20"/>
                <w:szCs w:val="20"/>
              </w:rPr>
              <w:t>dimensional surface.</w:t>
            </w:r>
          </w:p>
          <w:p w14:paraId="3EC641BD" w14:textId="77777777" w:rsidR="001B5714" w:rsidRPr="001B5714" w:rsidRDefault="00364088" w:rsidP="001B5714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e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Balance—formal, informal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3FDB9499" w14:textId="0A24BF29" w:rsidR="00364088" w:rsidRPr="009D1213" w:rsidRDefault="00364088" w:rsidP="001B5714">
            <w:pPr>
              <w:pStyle w:val="SOLNumber"/>
              <w:numPr>
                <w:ilvl w:val="0"/>
                <w:numId w:val="46"/>
              </w:numPr>
              <w:tabs>
                <w:tab w:val="left" w:pos="1350"/>
                <w:tab w:val="left" w:pos="2160"/>
              </w:tabs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f)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Pattern—repetition to create rhythm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</w:tc>
      </w:tr>
      <w:tr w:rsidR="00364088" w14:paraId="42520594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5D5668" w14:textId="3E34A10A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C8C7B2" w14:textId="066127BB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1D180" w14:textId="04B6F2D4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F1388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CD484E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A5BDADC" w14:textId="798E657C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D84845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13   The student will apply and emphasize spatial relationships and perspective techniques in the composition of works of art.</w:t>
            </w:r>
          </w:p>
          <w:p w14:paraId="60E813F2" w14:textId="2BCAE176" w:rsidR="00364088" w:rsidRPr="00364088" w:rsidRDefault="00364088" w:rsidP="00364088">
            <w:p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5076C6">
              <w:rPr>
                <w:sz w:val="20"/>
                <w:szCs w:val="20"/>
              </w:rPr>
              <w:t xml:space="preserve">a)   </w:t>
            </w:r>
            <w:r w:rsidRPr="005076C6">
              <w:rPr>
                <w:strike/>
                <w:sz w:val="20"/>
                <w:szCs w:val="20"/>
              </w:rPr>
              <w:t xml:space="preserve">5.6 </w:t>
            </w:r>
            <w:r w:rsidRPr="005076C6">
              <w:rPr>
                <w:strike/>
                <w:color w:val="000000" w:themeColor="text1"/>
                <w:sz w:val="20"/>
                <w:szCs w:val="20"/>
              </w:rPr>
              <w:t xml:space="preserve">The student will </w:t>
            </w:r>
            <w:proofErr w:type="spellStart"/>
            <w:r w:rsidRPr="005076C6">
              <w:rPr>
                <w:sz w:val="20"/>
                <w:szCs w:val="20"/>
                <w:u w:val="single"/>
              </w:rPr>
              <w:t>U</w:t>
            </w:r>
            <w:r w:rsidRPr="005076C6">
              <w:rPr>
                <w:strike/>
                <w:sz w:val="20"/>
                <w:szCs w:val="20"/>
              </w:rPr>
              <w:t>u</w:t>
            </w:r>
            <w:r w:rsidRPr="005076C6">
              <w:rPr>
                <w:sz w:val="20"/>
                <w:szCs w:val="20"/>
              </w:rPr>
              <w:t>se</w:t>
            </w:r>
            <w:proofErr w:type="spellEnd"/>
            <w:r w:rsidRPr="005076C6">
              <w:rPr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5076C6">
              <w:rPr>
                <w:color w:val="000000" w:themeColor="text1"/>
                <w:sz w:val="20"/>
                <w:szCs w:val="20"/>
              </w:rPr>
              <w:t>atmospheric perspective in works of art.</w:t>
            </w:r>
          </w:p>
        </w:tc>
      </w:tr>
      <w:tr w:rsidR="00364088" w14:paraId="7DC5A77C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1730A" w14:textId="634A3FA7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07129C" w14:textId="5BB227D2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61CB8E" w14:textId="73B6E143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CADB1B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47074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B9ADD39" w14:textId="49ECCEA9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C10509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13   The student will apply and emphasize spatial relationships and perspective techniques in the composition of works of art.</w:t>
            </w:r>
          </w:p>
          <w:p w14:paraId="1F258756" w14:textId="29548DA6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r w:rsidRPr="005076C6">
              <w:rPr>
                <w:sz w:val="20"/>
                <w:szCs w:val="20"/>
              </w:rPr>
              <w:t xml:space="preserve">b)   </w:t>
            </w:r>
            <w:r w:rsidRPr="005076C6">
              <w:rPr>
                <w:strike/>
                <w:color w:val="000000" w:themeColor="text1"/>
                <w:sz w:val="20"/>
                <w:szCs w:val="20"/>
              </w:rPr>
              <w:t xml:space="preserve">5.7   The student will </w:t>
            </w:r>
            <w:proofErr w:type="spellStart"/>
            <w:r w:rsidRPr="005076C6">
              <w:rPr>
                <w:sz w:val="20"/>
                <w:szCs w:val="20"/>
                <w:u w:val="single"/>
              </w:rPr>
              <w:t>U</w:t>
            </w:r>
            <w:r w:rsidRPr="005076C6">
              <w:rPr>
                <w:strike/>
                <w:sz w:val="20"/>
                <w:szCs w:val="20"/>
              </w:rPr>
              <w:t>u</w:t>
            </w:r>
            <w:r w:rsidRPr="005076C6">
              <w:rPr>
                <w:sz w:val="20"/>
                <w:szCs w:val="20"/>
              </w:rPr>
              <w:t>se</w:t>
            </w:r>
            <w:proofErr w:type="spellEnd"/>
            <w:r w:rsidRPr="005076C6">
              <w:rPr>
                <w:color w:val="000000" w:themeColor="text1"/>
                <w:sz w:val="20"/>
                <w:szCs w:val="20"/>
              </w:rPr>
              <w:t xml:space="preserve"> size and proportion to emphasize spatial relationships in works of art.</w:t>
            </w:r>
          </w:p>
        </w:tc>
      </w:tr>
      <w:tr w:rsidR="00364088" w14:paraId="756E7E23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5E6A2F" w14:textId="6BA1E41B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1C8C15" w14:textId="3CB8C051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6B08A" w14:textId="16B6BB78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F465E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DB72BF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CDD7C3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DB2D87" w14:textId="7B42AE7A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draw the human figure in proportion from observation.</w:t>
            </w:r>
          </w:p>
        </w:tc>
      </w:tr>
      <w:tr w:rsidR="00364088" w14:paraId="35DBC894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A0CB6" w14:textId="5FAB2096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F66FAA" w14:textId="23325A06" w:rsidR="00364088" w:rsidRDefault="001B5714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6CCE2" w14:textId="5CEE9B8E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8EEB51" w14:textId="5B428D44" w:rsidR="00364088" w:rsidRPr="001A4ADA" w:rsidRDefault="001B5714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66DE0" w14:textId="630F4C4A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311EFFC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306693" w14:textId="13403ABE" w:rsidR="00364088" w:rsidRPr="009D1213" w:rsidRDefault="00BD1D1A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5.9   The student will use contemporary media to create works of art.</w:t>
            </w:r>
          </w:p>
        </w:tc>
      </w:tr>
      <w:tr w:rsidR="00364088" w14:paraId="72875ABC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AB1ED" w14:textId="37E05480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lastRenderedPageBreak/>
              <w:t>5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78BAF8" w14:textId="5D44179B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A9AF2F" w14:textId="3DDDCC94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B277EB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F1DAE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E12759A" w14:textId="00FE203D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2768CD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5.16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 use</w:t>
            </w:r>
            <w:r w:rsidRPr="009D1213">
              <w:rPr>
                <w:sz w:val="20"/>
                <w:szCs w:val="20"/>
                <w:u w:val="single"/>
              </w:rPr>
              <w:t xml:space="preserve"> a variety of media, materials, techniques, and processes  </w:t>
            </w:r>
            <w:r w:rsidRPr="00102C59">
              <w:rPr>
                <w:sz w:val="20"/>
                <w:szCs w:val="20"/>
                <w:u w:val="single"/>
              </w:rPr>
              <w:t>to create</w:t>
            </w:r>
            <w:r w:rsidRPr="009D1213">
              <w:rPr>
                <w:sz w:val="20"/>
                <w:szCs w:val="20"/>
                <w:u w:val="single"/>
              </w:rPr>
              <w:t xml:space="preserve"> artwork.</w:t>
            </w:r>
          </w:p>
          <w:p w14:paraId="6536632B" w14:textId="6B906F03" w:rsidR="00364088" w:rsidRPr="00364088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5.10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c</w:t>
            </w:r>
            <w:r w:rsidRPr="004069C9">
              <w:rPr>
                <w:color w:val="000000" w:themeColor="text1"/>
                <w:sz w:val="20"/>
                <w:szCs w:val="20"/>
              </w:rPr>
              <w:t>reate</w:t>
            </w:r>
            <w:proofErr w:type="spellEnd"/>
            <w:r w:rsidRPr="004069C9">
              <w:rPr>
                <w:color w:val="000000" w:themeColor="text1"/>
                <w:sz w:val="20"/>
                <w:szCs w:val="20"/>
              </w:rPr>
              <w:t xml:space="preserve"> s</w:t>
            </w:r>
            <w:r w:rsidRPr="009D1213">
              <w:rPr>
                <w:color w:val="000000" w:themeColor="text1"/>
                <w:sz w:val="20"/>
                <w:szCs w:val="20"/>
              </w:rPr>
              <w:t>culpture in the round, high relief, or bas-relief, using three-dimensional media, including clay.</w:t>
            </w:r>
          </w:p>
        </w:tc>
      </w:tr>
      <w:tr w:rsidR="00364088" w14:paraId="45F17771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B0D0A3" w14:textId="5DAA7D18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40DE40" w14:textId="7F709E9B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9AF958" w14:textId="119F1B69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5C725E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9C7258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3DB468E" w14:textId="1FEB5002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690D6F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5.16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 use</w:t>
            </w:r>
            <w:r w:rsidRPr="009D1213">
              <w:rPr>
                <w:sz w:val="20"/>
                <w:szCs w:val="20"/>
                <w:u w:val="single"/>
              </w:rPr>
              <w:t xml:space="preserve"> a variety of media, materials, techniques, and processes  </w:t>
            </w:r>
            <w:r w:rsidRPr="00102C59">
              <w:rPr>
                <w:sz w:val="20"/>
                <w:szCs w:val="20"/>
                <w:u w:val="single"/>
              </w:rPr>
              <w:t>to create</w:t>
            </w:r>
            <w:r w:rsidRPr="009D1213">
              <w:rPr>
                <w:sz w:val="20"/>
                <w:szCs w:val="20"/>
                <w:u w:val="single"/>
              </w:rPr>
              <w:t xml:space="preserve"> artwork.</w:t>
            </w:r>
          </w:p>
          <w:p w14:paraId="2E2E6BFC" w14:textId="509014A8" w:rsidR="00364088" w:rsidRPr="009D1213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 xml:space="preserve">5.11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c</w:t>
            </w:r>
            <w:r w:rsidRPr="009D1213">
              <w:rPr>
                <w:color w:val="000000" w:themeColor="text1"/>
                <w:sz w:val="20"/>
                <w:szCs w:val="20"/>
              </w:rPr>
              <w:t>ombine</w:t>
            </w:r>
            <w:proofErr w:type="spellEnd"/>
            <w:r w:rsidRPr="009D1213">
              <w:rPr>
                <w:color w:val="000000" w:themeColor="text1"/>
                <w:sz w:val="20"/>
                <w:szCs w:val="20"/>
              </w:rPr>
              <w:t xml:space="preserve"> various craft techniques in works of art.</w:t>
            </w:r>
          </w:p>
        </w:tc>
      </w:tr>
      <w:tr w:rsidR="00364088" w14:paraId="22C41DCA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6242F" w14:textId="39785F89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26C823" w14:textId="49BD416E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8AEDE" w14:textId="3B66281C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B98348" w14:textId="131B180F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E305B" w14:textId="56D4D23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C1ECAC" w14:textId="6078F51A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5FD99D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6   The student will explore and examine cultural and historical influences of art.</w:t>
            </w:r>
          </w:p>
          <w:p w14:paraId="38A1659E" w14:textId="6C7C7A5A" w:rsidR="00364088" w:rsidRPr="001A4ADA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5.1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E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e</w:t>
            </w:r>
            <w:r w:rsidRPr="009D1213">
              <w:rPr>
                <w:sz w:val="20"/>
                <w:szCs w:val="20"/>
              </w:rPr>
              <w:t>xamine</w:t>
            </w:r>
            <w:proofErr w:type="spellEnd"/>
            <w:r w:rsidRPr="009D1213">
              <w:rPr>
                <w:sz w:val="20"/>
                <w:szCs w:val="20"/>
              </w:rPr>
              <w:t xml:space="preserve"> the influence of historic events on works of art.</w:t>
            </w:r>
          </w:p>
        </w:tc>
      </w:tr>
      <w:tr w:rsidR="00364088" w14:paraId="6F66BBE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F1246" w14:textId="11620BB3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CCB49D" w14:textId="25AA1B8A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39B2D2" w14:textId="17611E43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DD637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5FD119" w14:textId="3D90762C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AE5931C" w14:textId="43F74E2F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7F2E7B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6   The student will explore and examine cultural and historical influences of art.</w:t>
            </w:r>
          </w:p>
          <w:p w14:paraId="644969A5" w14:textId="3E67B70E" w:rsidR="00364088" w:rsidRPr="00364088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5.1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similarities and differences among art and artists from a variety of </w:t>
            </w:r>
            <w:r w:rsidRPr="009D1213">
              <w:rPr>
                <w:sz w:val="20"/>
                <w:szCs w:val="20"/>
                <w:u w:val="single"/>
              </w:rPr>
              <w:t xml:space="preserve">diverse </w:t>
            </w:r>
            <w:r w:rsidRPr="009D1213">
              <w:rPr>
                <w:sz w:val="20"/>
                <w:szCs w:val="20"/>
              </w:rPr>
              <w:t>cultures</w:t>
            </w:r>
            <w:r w:rsidRPr="009D1213">
              <w:rPr>
                <w:sz w:val="20"/>
                <w:szCs w:val="20"/>
                <w:u w:val="single"/>
              </w:rPr>
              <w:t xml:space="preserve"> and experiences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364088" w14:paraId="1D87FD2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445CE5" w14:textId="1525C445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ACA951" w14:textId="3BEE76E4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84005" w14:textId="3D35FA7D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CF77B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EEBD9" w14:textId="6A123DB0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60AA639" w14:textId="12A701B0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F889AA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6   The student will explore and examine cultural and historical influences of art.</w:t>
            </w:r>
          </w:p>
          <w:p w14:paraId="319789A3" w14:textId="6763FE54" w:rsidR="00364088" w:rsidRPr="009D1213" w:rsidRDefault="00364088" w:rsidP="00364088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 xml:space="preserve">5.14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contemporary and historical works of art, including architecture.</w:t>
            </w:r>
          </w:p>
        </w:tc>
      </w:tr>
      <w:tr w:rsidR="00364088" w14:paraId="47E1277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5FE5F5" w14:textId="322A2955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05D9AB" w14:textId="16805F79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C6403" w14:textId="55DB6445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5C0B4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8E654C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5D0FF62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E22638" w14:textId="5CA29790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15</w:t>
            </w:r>
            <w:r w:rsidRPr="009D1213">
              <w:rPr>
                <w:sz w:val="20"/>
                <w:szCs w:val="20"/>
              </w:rPr>
              <w:t>7   The student will describe how artists contribute to society.</w:t>
            </w:r>
          </w:p>
        </w:tc>
      </w:tr>
      <w:tr w:rsidR="00364088" w14:paraId="1995249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B389AC" w14:textId="24A78D15" w:rsidR="00364088" w:rsidRPr="00A03168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B560FA" w14:textId="4ADC2DC1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63A52" w14:textId="7BD417C2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086462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FFE289" w14:textId="77777777" w:rsidR="00364088" w:rsidRPr="00D96583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4A280ED" w14:textId="77777777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38F829" w14:textId="12A054BB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16</w:t>
            </w:r>
            <w:r w:rsidRPr="009D1213">
              <w:rPr>
                <w:sz w:val="20"/>
                <w:szCs w:val="20"/>
                <w:u w:val="single"/>
              </w:rPr>
              <w:t>9</w:t>
            </w:r>
            <w:r w:rsidRPr="009D1213">
              <w:rPr>
                <w:sz w:val="20"/>
                <w:szCs w:val="20"/>
              </w:rPr>
              <w:t xml:space="preserve">   The student will describe various commercial art careers.</w:t>
            </w:r>
          </w:p>
        </w:tc>
      </w:tr>
      <w:tr w:rsidR="0066232E" w14:paraId="399A5C8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B79B7C" w14:textId="1A40FE1A" w:rsidR="0066232E" w:rsidRPr="001A4ADA" w:rsidRDefault="0066232E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D4BA5E" w14:textId="300422A5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 w:rsidR="00364088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E6536" w14:textId="43E98B1D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DCA3F" w14:textId="1176C5E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48FA8" w14:textId="58D5829F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C7DF6C" w14:textId="7777777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A64372" w14:textId="007D97B3" w:rsidR="0066232E" w:rsidRPr="009D1213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00D2FF57" w14:textId="041F89C6" w:rsidR="0066232E" w:rsidRPr="001A4ADA" w:rsidRDefault="0066232E" w:rsidP="00364088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5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natural and constructed environments.</w:t>
            </w:r>
          </w:p>
        </w:tc>
      </w:tr>
      <w:tr w:rsidR="00364088" w14:paraId="28853D9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DBD61" w14:textId="020FAD0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B718F7" w14:textId="258F5649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4596C5" w14:textId="3740D2B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B5D1A3" w14:textId="1492E93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864C2" w14:textId="1200E70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17E3AC5" w14:textId="5417BE2C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E7823D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22A17EAB" w14:textId="32911AB5" w:rsidR="00364088" w:rsidRPr="001A4ADA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5.18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and interpret works of art based on visual properties and context.</w:t>
            </w:r>
          </w:p>
        </w:tc>
      </w:tr>
      <w:tr w:rsidR="00364088" w14:paraId="52B8D49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97962E" w14:textId="5FB989D3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692685" w14:textId="70CFB09D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7A4EB" w14:textId="6E1C9A1D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E94BB" w14:textId="6309A298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C76BE" w14:textId="5A514CD6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042254" w14:textId="7BFD82C8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8F3914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3   The student will analyze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 interpret</w:t>
            </w:r>
            <w:r w:rsidRPr="00102C59">
              <w:rPr>
                <w:sz w:val="20"/>
                <w:szCs w:val="20"/>
                <w:u w:val="single"/>
              </w:rPr>
              <w:t>,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>and evaluate</w:t>
            </w:r>
            <w:r w:rsidRPr="009D1213">
              <w:rPr>
                <w:sz w:val="20"/>
                <w:szCs w:val="20"/>
                <w:u w:val="single"/>
              </w:rPr>
              <w:t xml:space="preserve"> artwork using art vocabulary.</w:t>
            </w:r>
          </w:p>
          <w:p w14:paraId="4553EE82" w14:textId="77777777" w:rsidR="00364088" w:rsidRDefault="00364088" w:rsidP="0036408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>5.19 The student will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analyze</w:t>
            </w:r>
            <w:r w:rsidRPr="009D1213">
              <w:rPr>
                <w:sz w:val="20"/>
                <w:szCs w:val="20"/>
                <w:u w:val="single"/>
              </w:rPr>
              <w:t xml:space="preserve"> Interpret</w:t>
            </w:r>
            <w:r w:rsidRPr="009D1213">
              <w:rPr>
                <w:sz w:val="20"/>
                <w:szCs w:val="20"/>
              </w:rPr>
              <w:t xml:space="preserve"> an artist’s point of view based on contextual information.</w:t>
            </w:r>
          </w:p>
          <w:p w14:paraId="4AA5B90C" w14:textId="3FF1CC57" w:rsidR="00364088" w:rsidRPr="001A4ADA" w:rsidRDefault="00364088" w:rsidP="00364088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z w:val="20"/>
                <w:szCs w:val="20"/>
                <w:u w:val="single"/>
              </w:rPr>
              <w:t>Develop criteria to evaluate the work of self and others.</w:t>
            </w:r>
          </w:p>
        </w:tc>
      </w:tr>
      <w:tr w:rsidR="00364088" w14:paraId="43E1B56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68BED" w14:textId="77119D0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A3070C" w14:textId="79C1B1A3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22C40" w14:textId="16C8BEEA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88BBC" w14:textId="58FC0C9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58823" w14:textId="2E50E4DC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2945C38" w14:textId="70689B32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16ADBE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2   The student will apply a creative process for artmaking.</w:t>
            </w:r>
          </w:p>
          <w:p w14:paraId="10A277FC" w14:textId="19145779" w:rsidR="00364088" w:rsidRPr="001A4ADA" w:rsidRDefault="00364088" w:rsidP="003640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b)   </w:t>
            </w:r>
            <w:r w:rsidRPr="009D1213">
              <w:rPr>
                <w:strike/>
                <w:sz w:val="20"/>
                <w:szCs w:val="20"/>
              </w:rPr>
              <w:t xml:space="preserve">5.20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 specific criteria to </w:t>
            </w:r>
            <w:r w:rsidRPr="009D1213">
              <w:rPr>
                <w:sz w:val="20"/>
                <w:szCs w:val="20"/>
                <w:u w:val="single"/>
              </w:rPr>
              <w:t>self-</w:t>
            </w:r>
            <w:r w:rsidRPr="009D1213">
              <w:rPr>
                <w:sz w:val="20"/>
                <w:szCs w:val="20"/>
              </w:rPr>
              <w:t>evaluate a finished product.</w:t>
            </w:r>
            <w:r w:rsidRPr="009D1213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364088" w14:paraId="7C33768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8D309" w14:textId="70C711E9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C4D6F7" w14:textId="2007065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77B46" w14:textId="488A0FD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11973" w14:textId="587B8C9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A35A2" w14:textId="738E90B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7E84E0F" w14:textId="3F525548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9E89CA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6   The student will explore and examine cultural and historical influences of art.</w:t>
            </w:r>
          </w:p>
          <w:p w14:paraId="53298DD8" w14:textId="6118F408" w:rsidR="00364088" w:rsidRPr="001A4ADA" w:rsidRDefault="00364088" w:rsidP="00364088">
            <w:pPr>
              <w:pStyle w:val="SOLNumber"/>
              <w:tabs>
                <w:tab w:val="left" w:pos="1350"/>
                <w:tab w:val="left" w:pos="2160"/>
              </w:tabs>
              <w:ind w:left="47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5.21   The student will </w:t>
            </w:r>
            <w:proofErr w:type="spellStart"/>
            <w:r w:rsidRPr="009D1213">
              <w:rPr>
                <w:color w:val="000000" w:themeColor="text1"/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how criteria used to assess the </w:t>
            </w:r>
            <w:r w:rsidRPr="009D1213">
              <w:rPr>
                <w:strike/>
                <w:sz w:val="20"/>
                <w:szCs w:val="20"/>
              </w:rPr>
              <w:t>value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importance</w:t>
            </w:r>
            <w:r w:rsidRPr="009D1213">
              <w:rPr>
                <w:sz w:val="20"/>
                <w:szCs w:val="20"/>
              </w:rPr>
              <w:t xml:space="preserve"> of art may vary over time. </w:t>
            </w:r>
          </w:p>
        </w:tc>
      </w:tr>
      <w:tr w:rsidR="00364088" w14:paraId="62A35A93" w14:textId="77777777" w:rsidTr="00102C59">
        <w:trPr>
          <w:cantSplit/>
          <w:trHeight w:val="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57EC51" w14:textId="2ACF8E0B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A03168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>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11CB40" w14:textId="7789105D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F1856" w14:textId="6045ADDA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57D06" w14:textId="16CD5C3E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A2AAA" w14:textId="5B09FA93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2A3B3A5" w14:textId="1A9180E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E350E6" w14:textId="6C2B7DF4" w:rsidR="00364088" w:rsidRPr="005076C6" w:rsidRDefault="00364088" w:rsidP="00364088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5.</w:t>
            </w:r>
            <w:r w:rsidRPr="009D1213">
              <w:rPr>
                <w:strike/>
                <w:sz w:val="20"/>
                <w:szCs w:val="20"/>
              </w:rPr>
              <w:t>22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select a preferred work of art and defend the selection.</w:t>
            </w:r>
          </w:p>
        </w:tc>
      </w:tr>
      <w:tr w:rsidR="00364088" w14:paraId="6CB8EC3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A4FE5" w14:textId="357FB2B0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37F243" w14:textId="7EF6D456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5C7A9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D977A3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F6882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E8F0DC" w14:textId="5E3CF59B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A719A4" w14:textId="77777777" w:rsidR="00364088" w:rsidRPr="009D1213" w:rsidRDefault="00364088" w:rsidP="0036408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5.5</w:t>
            </w:r>
            <w:r w:rsidRPr="009D1213">
              <w:rPr>
                <w:sz w:val="20"/>
                <w:szCs w:val="20"/>
              </w:rPr>
              <w:t xml:space="preserve">  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The student will </w:t>
            </w:r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 xml:space="preserve">apply </w:t>
            </w:r>
            <w:r w:rsidRPr="009D1213">
              <w:rPr>
                <w:sz w:val="20"/>
                <w:szCs w:val="20"/>
                <w:u w:val="single"/>
              </w:rPr>
              <w:t>skills needed to work collaboratively in an art community.</w:t>
            </w:r>
          </w:p>
          <w:p w14:paraId="1C8F9CB8" w14:textId="77777777" w:rsidR="00364088" w:rsidRPr="009D1213" w:rsidRDefault="00364088" w:rsidP="00364088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z w:val="20"/>
                <w:szCs w:val="20"/>
                <w:u w:val="single"/>
              </w:rPr>
              <w:t>Effectively use listening skills.</w:t>
            </w:r>
          </w:p>
          <w:p w14:paraId="4C7C0726" w14:textId="77777777" w:rsidR="00364088" w:rsidRPr="00726D7C" w:rsidRDefault="00364088" w:rsidP="00364088">
            <w:pPr>
              <w:pStyle w:val="Paragraph"/>
              <w:spacing w:after="0"/>
              <w:ind w:left="47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>Apply communication skills in class discussions and presentations.</w:t>
            </w:r>
          </w:p>
          <w:p w14:paraId="166CF327" w14:textId="4D2B2182" w:rsidR="00364088" w:rsidRPr="009D1213" w:rsidRDefault="00364088" w:rsidP="00364088">
            <w:pPr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z w:val="20"/>
                <w:szCs w:val="20"/>
                <w:u w:val="single"/>
              </w:rPr>
              <w:t>Recognize a variety of strengths in others and oneself.</w:t>
            </w:r>
          </w:p>
        </w:tc>
      </w:tr>
      <w:tr w:rsidR="00364088" w14:paraId="33D6623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4B7974" w14:textId="4B7468EC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7F0320" w14:textId="4BEA0471" w:rsidR="00364088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7AE00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CB2BDC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5E8C69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43D6ACB" w14:textId="6BB953AA" w:rsidR="00364088" w:rsidRPr="007D703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36AEA3" w14:textId="3FCBA12F" w:rsidR="00364088" w:rsidRPr="009D1213" w:rsidRDefault="00364088" w:rsidP="00364088">
            <w:pPr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5.8   The student will define </w:t>
            </w:r>
            <w:r w:rsidRPr="009D1213">
              <w:rPr>
                <w:i/>
                <w:sz w:val="20"/>
                <w:szCs w:val="20"/>
                <w:u w:val="single"/>
              </w:rPr>
              <w:t>intellectual property</w:t>
            </w:r>
            <w:r w:rsidRPr="009D1213">
              <w:rPr>
                <w:sz w:val="20"/>
                <w:szCs w:val="20"/>
                <w:u w:val="single"/>
              </w:rPr>
              <w:t xml:space="preserve"> as it relates to art.</w:t>
            </w:r>
          </w:p>
        </w:tc>
      </w:tr>
      <w:tr w:rsidR="00364088" w14:paraId="6FF9A96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69D22" w14:textId="747C55DF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56F220" w14:textId="60F75461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3881F" w14:textId="7CFC08B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9E693" w14:textId="5F5872C4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6F8306" w14:textId="7777777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024D0D" w14:textId="0B6CFD8F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E0A3D3" w14:textId="6F481523" w:rsidR="00364088" w:rsidRPr="001A4ADA" w:rsidRDefault="00364088" w:rsidP="00364088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5.10   The student will investigate and explore approaches to time-based media such as video, traditional animation, digital animation, and game design.</w:t>
            </w:r>
          </w:p>
        </w:tc>
      </w:tr>
      <w:tr w:rsidR="00364088" w14:paraId="16FC7C5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E570EB" w14:textId="3B5FD6C7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29DBBD" w14:textId="66BF5BE5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F9883" w14:textId="01966C14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A8B91" w14:textId="5F37A48A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9196F" w14:textId="628774BD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3519669" w14:textId="56354498" w:rsidR="00364088" w:rsidRPr="001A4ADA" w:rsidRDefault="00364088" w:rsidP="0036408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8E9BD1" w14:textId="54956458" w:rsidR="00364088" w:rsidRPr="001A4ADA" w:rsidRDefault="00364088" w:rsidP="00364088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5.11   The student will </w:t>
            </w:r>
            <w:bookmarkStart w:id="2" w:name="_Hlk28604399"/>
            <w:r w:rsidRPr="009D1213">
              <w:rPr>
                <w:sz w:val="20"/>
                <w:szCs w:val="20"/>
                <w:u w:val="single"/>
              </w:rPr>
              <w:t>explore authentic opportunities for how artmaking skills are used for problem-solving.</w:t>
            </w:r>
            <w:bookmarkEnd w:id="2"/>
          </w:p>
        </w:tc>
      </w:tr>
      <w:tr w:rsidR="0066232E" w14:paraId="084E05F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9910D" w14:textId="07724726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7EA611" w14:textId="3146A0F0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B5CE3E" w14:textId="7777777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B5E1DD" w14:textId="2597F553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69DC0" w14:textId="77777777" w:rsidR="0066232E" w:rsidRPr="001A4ADA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FE86A5" w14:textId="77777777" w:rsidR="0066232E" w:rsidRPr="007D703A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80551C" w14:textId="53406D6A" w:rsidR="0066232E" w:rsidRPr="001A4ADA" w:rsidRDefault="0066232E" w:rsidP="0066232E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5.17   The student will create works of art inspired by a variety of sources, subjects, and  </w:t>
            </w:r>
            <w:r w:rsidRPr="00102C59">
              <w:rPr>
                <w:sz w:val="20"/>
                <w:szCs w:val="20"/>
                <w:u w:val="single"/>
              </w:rPr>
              <w:t>other fields of knowledge.</w:t>
            </w:r>
          </w:p>
        </w:tc>
      </w:tr>
    </w:tbl>
    <w:p w14:paraId="076C8B02" w14:textId="20298C9A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3" w:name="_Hlk35342741"/>
      <w:r w:rsidR="00841D78">
        <w:rPr>
          <w:b/>
          <w:bCs/>
          <w:sz w:val="32"/>
        </w:rPr>
        <w:lastRenderedPageBreak/>
        <w:t>Grade Six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D1A0E7E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1D74A3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1071CD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EA7E1F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AF52B06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</w:p>
          <w:p w14:paraId="5A80751F" w14:textId="77777777" w:rsidR="00305247" w:rsidRPr="00817BBD" w:rsidRDefault="00305247" w:rsidP="00C34DEF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10311DF6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AA9E4A" w14:textId="0B182BE0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66232E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73E4C" w14:textId="01596D18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66232E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DB30A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A60C6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F531D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8844871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DBE6C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58775E" w:rsidRPr="001A4ADA" w14:paraId="142D0D2B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39722" w14:textId="41DA5C26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69BB35" w14:textId="3A97DF05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2</w:t>
            </w:r>
            <w:r w:rsidR="00093336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3FC182" w14:textId="3B42FB71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EF8F96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6454F8" w14:textId="13B4E7B5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11C8204" w14:textId="1E29D370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A12A82" w14:textId="77777777" w:rsidR="0058775E" w:rsidRPr="009D1213" w:rsidRDefault="0058775E" w:rsidP="0058775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2   The student will apply steps of a creative process.</w:t>
            </w:r>
          </w:p>
          <w:p w14:paraId="7DB497B6" w14:textId="427758C5" w:rsidR="0058775E" w:rsidRPr="0058775E" w:rsidRDefault="0058775E" w:rsidP="0058775E">
            <w:pPr>
              <w:pStyle w:val="Paragraph"/>
              <w:spacing w:after="0"/>
              <w:ind w:left="389" w:hanging="389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6.1   The student will </w:t>
            </w:r>
            <w:proofErr w:type="spellStart"/>
            <w:r w:rsidRPr="009D1213">
              <w:rPr>
                <w:sz w:val="20"/>
                <w:szCs w:val="20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, and record in a </w:t>
            </w:r>
            <w:r w:rsidRPr="009D1213">
              <w:rPr>
                <w:sz w:val="20"/>
                <w:szCs w:val="20"/>
                <w:u w:val="single"/>
              </w:rPr>
              <w:t xml:space="preserve">digital or traditional </w:t>
            </w:r>
            <w:r w:rsidRPr="009D1213">
              <w:rPr>
                <w:sz w:val="20"/>
                <w:szCs w:val="20"/>
              </w:rPr>
              <w:t xml:space="preserve">sketchbook/journal, steps of the </w:t>
            </w:r>
            <w:r w:rsidRPr="009D1213">
              <w:rPr>
                <w:strike/>
                <w:sz w:val="20"/>
                <w:szCs w:val="20"/>
              </w:rPr>
              <w:t>art-making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reative</w:t>
            </w:r>
            <w:r w:rsidRPr="009D1213">
              <w:rPr>
                <w:sz w:val="20"/>
                <w:szCs w:val="20"/>
              </w:rPr>
              <w:t xml:space="preserve"> process, including brainstorming, preliminary sketching, planning, reflecting, </w:t>
            </w:r>
            <w:r w:rsidRPr="009D1213">
              <w:rPr>
                <w:sz w:val="20"/>
                <w:szCs w:val="20"/>
                <w:u w:val="single"/>
              </w:rPr>
              <w:t xml:space="preserve">peer critiquing, </w:t>
            </w:r>
            <w:r w:rsidRPr="009D1213">
              <w:rPr>
                <w:sz w:val="20"/>
                <w:szCs w:val="20"/>
              </w:rPr>
              <w:t>refining, and elaborating, to create works of art.</w:t>
            </w:r>
          </w:p>
        </w:tc>
      </w:tr>
      <w:tr w:rsidR="0058775E" w:rsidRPr="001A4ADA" w14:paraId="328DCB3A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EDB67" w14:textId="68032125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13BB6A" w14:textId="5B1B7490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097F71" w14:textId="47539646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6AD2CA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566D4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2E68585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9D0320" w14:textId="6CB8CCB9" w:rsidR="0058775E" w:rsidRPr="009D1213" w:rsidRDefault="0058775E" w:rsidP="0058775E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2</w:t>
            </w:r>
            <w:r w:rsidRPr="009D1213">
              <w:rPr>
                <w:sz w:val="20"/>
                <w:szCs w:val="20"/>
                <w:u w:val="single"/>
              </w:rPr>
              <w:t>15</w:t>
            </w:r>
            <w:r w:rsidRPr="009D1213">
              <w:rPr>
                <w:sz w:val="20"/>
                <w:szCs w:val="20"/>
              </w:rPr>
              <w:t xml:space="preserve">   The student will exercise increasing skill and control in the use of media and techniques.</w:t>
            </w:r>
          </w:p>
        </w:tc>
      </w:tr>
      <w:tr w:rsidR="0066232E" w:rsidRPr="001A4ADA" w14:paraId="031E0445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72CBA" w14:textId="3D4F0813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5BA48C" w14:textId="5691DD9D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C48BEA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386FFD" w14:textId="41200934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2D30E6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BB9C849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458578" w14:textId="466726BA" w:rsidR="0066232E" w:rsidRPr="00B84FB0" w:rsidRDefault="0066232E" w:rsidP="0066232E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3</w:t>
            </w:r>
            <w:r w:rsidRPr="009D1213">
              <w:rPr>
                <w:sz w:val="20"/>
                <w:szCs w:val="20"/>
                <w:u w:val="single"/>
              </w:rPr>
              <w:t>1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apply creative thinking to </w:t>
            </w:r>
            <w:r w:rsidRPr="009D1213">
              <w:rPr>
                <w:sz w:val="20"/>
                <w:szCs w:val="20"/>
              </w:rPr>
              <w:t xml:space="preserve">communicate personal ideas, experiences, and narratives </w:t>
            </w:r>
            <w:r w:rsidRPr="009D1213">
              <w:rPr>
                <w:strike/>
                <w:sz w:val="20"/>
                <w:szCs w:val="20"/>
              </w:rPr>
              <w:t>through the creation of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 xml:space="preserve">in </w:t>
            </w:r>
            <w:r w:rsidRPr="009D1213">
              <w:rPr>
                <w:sz w:val="20"/>
                <w:szCs w:val="20"/>
              </w:rPr>
              <w:t>works of art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>,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using a variety of media.</w:t>
            </w:r>
          </w:p>
        </w:tc>
      </w:tr>
      <w:tr w:rsidR="0058775E" w:rsidRPr="001A4ADA" w14:paraId="7D69427C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A27DA4" w14:textId="2B566A9D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BAE2EF" w14:textId="6CE031A6" w:rsidR="0058775E" w:rsidRPr="00B84FB0" w:rsidRDefault="00093336" w:rsidP="005877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0A2F1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97F9A0" w14:textId="6C2A9400" w:rsidR="0058775E" w:rsidRPr="00B84FB0" w:rsidRDefault="00093336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50558D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EEE7AD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3AAF71" w14:textId="407F29D7" w:rsidR="0058775E" w:rsidRPr="009D1213" w:rsidRDefault="00A123BF" w:rsidP="0058775E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6.4   The student will examine and apply ethical decisions in art making.</w:t>
            </w:r>
          </w:p>
        </w:tc>
      </w:tr>
      <w:tr w:rsidR="0058775E" w:rsidRPr="001A4ADA" w14:paraId="2F94D61E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905A88" w14:textId="414560CC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EDE6CD" w14:textId="1D9F510C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C26AE" w14:textId="03F4F229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24C3BE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62464" w14:textId="66FAB63B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5EFE67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2DDD23" w14:textId="77777777" w:rsidR="0058775E" w:rsidRPr="009D1213" w:rsidRDefault="0058775E" w:rsidP="0058775E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5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use elements of art and principles of design </w:t>
            </w:r>
            <w:r w:rsidRPr="009D1213">
              <w:rPr>
                <w:strike/>
                <w:sz w:val="20"/>
                <w:szCs w:val="20"/>
              </w:rPr>
              <w:t>including the following</w:t>
            </w:r>
            <w:r w:rsidRPr="009D1213">
              <w:rPr>
                <w:sz w:val="20"/>
                <w:szCs w:val="20"/>
              </w:rPr>
              <w:t>, to express meaning in works of art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>:</w:t>
            </w:r>
          </w:p>
          <w:p w14:paraId="69894A2D" w14:textId="77777777" w:rsidR="0058775E" w:rsidRPr="009D1213" w:rsidRDefault="0058775E" w:rsidP="0058775E">
            <w:pPr>
              <w:pStyle w:val="SOLNumber"/>
              <w:numPr>
                <w:ilvl w:val="0"/>
                <w:numId w:val="55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a) Color—relationships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52EF7E9B" w14:textId="77777777" w:rsidR="0058775E" w:rsidRPr="009D1213" w:rsidRDefault="0058775E" w:rsidP="0058775E">
            <w:pPr>
              <w:pStyle w:val="SOLNumber"/>
              <w:numPr>
                <w:ilvl w:val="0"/>
                <w:numId w:val="55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b) Line—variation, implied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48D8ED7B" w14:textId="77777777" w:rsidR="0058775E" w:rsidRPr="009D1213" w:rsidRDefault="0058775E" w:rsidP="0058775E">
            <w:pPr>
              <w:pStyle w:val="SOLNumber"/>
              <w:numPr>
                <w:ilvl w:val="0"/>
                <w:numId w:val="55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c) Texture—visual, tactile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06B1E39A" w14:textId="77777777" w:rsidR="00093336" w:rsidRDefault="0058775E" w:rsidP="00093336">
            <w:pPr>
              <w:pStyle w:val="SOLNumber"/>
              <w:numPr>
                <w:ilvl w:val="0"/>
                <w:numId w:val="55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d) Value—gradation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6C52625F" w14:textId="51BACF5C" w:rsidR="0058775E" w:rsidRPr="009D1213" w:rsidRDefault="0058775E" w:rsidP="00093336">
            <w:pPr>
              <w:pStyle w:val="SOLNumber"/>
              <w:numPr>
                <w:ilvl w:val="0"/>
                <w:numId w:val="55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e) Proportion—realistic, distorted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</w:tc>
      </w:tr>
      <w:tr w:rsidR="0058775E" w:rsidRPr="001A4ADA" w14:paraId="5DFCDA46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6FD42" w14:textId="151202A9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8ECE4D" w14:textId="6EFCBEEB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8D4D97" w14:textId="7135400B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69019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32B479" w14:textId="77777777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74251F0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4E1EB4" w14:textId="22E6DDCF" w:rsidR="0058775E" w:rsidRPr="009D1213" w:rsidRDefault="0058775E" w:rsidP="0058775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6</w:t>
            </w:r>
            <w:r w:rsidRPr="009D1213">
              <w:rPr>
                <w:sz w:val="20"/>
                <w:szCs w:val="20"/>
                <w:u w:val="single"/>
              </w:rPr>
              <w:t>13</w:t>
            </w:r>
            <w:r w:rsidRPr="009D1213">
              <w:rPr>
                <w:sz w:val="20"/>
                <w:szCs w:val="20"/>
              </w:rPr>
              <w:t xml:space="preserve">   The student will use a variety of perspective techniques to create the illusion of space in works of art.</w:t>
            </w:r>
          </w:p>
        </w:tc>
      </w:tr>
      <w:tr w:rsidR="0058775E" w:rsidRPr="001A4ADA" w14:paraId="43ED1181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9013FC" w14:textId="0DD812C3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5B8536" w14:textId="35547E09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123A36" w14:textId="0573E5C8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502266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49BC4" w14:textId="4A42DA36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C1879A8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FFF880" w14:textId="01BA1812" w:rsidR="0058775E" w:rsidRPr="009D1213" w:rsidRDefault="0058775E" w:rsidP="0058775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7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apply a variety of techniques </w:t>
            </w:r>
            <w:r w:rsidRPr="009D1213">
              <w:rPr>
                <w:strike/>
                <w:sz w:val="20"/>
                <w:szCs w:val="20"/>
              </w:rPr>
              <w:t>(e.g.,</w:t>
            </w:r>
            <w:r w:rsidRPr="009D1213">
              <w:rPr>
                <w:sz w:val="20"/>
                <w:szCs w:val="20"/>
                <w:u w:val="single"/>
              </w:rPr>
              <w:t xml:space="preserve"> including </w:t>
            </w:r>
            <w:r w:rsidRPr="009D1213">
              <w:rPr>
                <w:sz w:val="20"/>
                <w:szCs w:val="20"/>
              </w:rPr>
              <w:t>gesture</w:t>
            </w:r>
            <w:r w:rsidRPr="009D1213">
              <w:rPr>
                <w:strike/>
                <w:sz w:val="20"/>
                <w:szCs w:val="20"/>
              </w:rPr>
              <w:t>,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and</w:t>
            </w:r>
            <w:r w:rsidRPr="009D1213">
              <w:rPr>
                <w:sz w:val="20"/>
                <w:szCs w:val="20"/>
              </w:rPr>
              <w:t xml:space="preserve"> continuous line</w:t>
            </w:r>
            <w:r w:rsidRPr="009D1213">
              <w:rPr>
                <w:strike/>
                <w:sz w:val="20"/>
                <w:szCs w:val="20"/>
              </w:rPr>
              <w:t>)</w:t>
            </w:r>
            <w:r w:rsidRPr="009D1213">
              <w:rPr>
                <w:sz w:val="20"/>
                <w:szCs w:val="20"/>
              </w:rPr>
              <w:t xml:space="preserve"> in observational drawings.</w:t>
            </w:r>
          </w:p>
        </w:tc>
      </w:tr>
      <w:tr w:rsidR="0058775E" w:rsidRPr="001A4ADA" w14:paraId="48CFE772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E8513" w14:textId="5B3A24D5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53F4FC" w14:textId="60A3E55B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A1B2C" w14:textId="0AA2CD12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214698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9E065F" w14:textId="77777777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67131F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557755" w14:textId="22A1EC6E" w:rsidR="0058775E" w:rsidRPr="009D1213" w:rsidRDefault="0058775E" w:rsidP="0058775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>16</w:t>
            </w:r>
            <w:r w:rsidRPr="009D1213">
              <w:rPr>
                <w:sz w:val="20"/>
                <w:szCs w:val="20"/>
              </w:rPr>
              <w:t xml:space="preserve">   The student will use modeling, assembling, or carving to create three-dimensional works of art.</w:t>
            </w:r>
          </w:p>
        </w:tc>
      </w:tr>
      <w:tr w:rsidR="0058775E" w:rsidRPr="001A4ADA" w14:paraId="2D95BECF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EEC15" w14:textId="238DE43F" w:rsidR="0058775E" w:rsidRPr="00135410" w:rsidRDefault="0058775E" w:rsidP="005877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E3E281" w14:textId="03D7F259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  <w:r>
              <w:rPr>
                <w:sz w:val="20"/>
                <w:szCs w:val="20"/>
              </w:rPr>
              <w:t>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558E3" w14:textId="5635C559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DFD735" w14:textId="77777777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4FBE75" w14:textId="67E0D6F9" w:rsidR="0058775E" w:rsidRPr="007D703A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B4A5CCD" w14:textId="37A40106" w:rsidR="0058775E" w:rsidRPr="00B84FB0" w:rsidRDefault="0058775E" w:rsidP="0058775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C8129B" w14:textId="77777777" w:rsidR="0058775E" w:rsidRPr="009D1213" w:rsidRDefault="0058775E" w:rsidP="0058775E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3   The student will analyze, interpret, and evaluate artwork.</w:t>
            </w:r>
          </w:p>
          <w:p w14:paraId="4ED71D8E" w14:textId="1A83C2EC" w:rsidR="0058775E" w:rsidRPr="009D1213" w:rsidRDefault="0058775E" w:rsidP="0058775E">
            <w:pPr>
              <w:pStyle w:val="SOLStatement"/>
              <w:spacing w:before="0"/>
              <w:ind w:left="389" w:hanging="389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>6.9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trike/>
                <w:sz w:val="20"/>
                <w:szCs w:val="20"/>
              </w:rPr>
              <w:t>identify</w:t>
            </w:r>
            <w:r w:rsidRPr="009D1213">
              <w:rPr>
                <w:sz w:val="20"/>
                <w:szCs w:val="20"/>
                <w:u w:val="single"/>
              </w:rPr>
              <w:t xml:space="preserve"> Examine</w:t>
            </w:r>
            <w:r w:rsidRPr="009D1213">
              <w:rPr>
                <w:sz w:val="20"/>
                <w:szCs w:val="20"/>
              </w:rPr>
              <w:t xml:space="preserve"> the components of an artist’s style, including materials, design, technique, subject matter, and purpose.</w:t>
            </w:r>
          </w:p>
        </w:tc>
      </w:tr>
      <w:tr w:rsidR="00093336" w:rsidRPr="001A4ADA" w14:paraId="44348CB1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BA3CB" w14:textId="15A44DF8" w:rsidR="00093336" w:rsidRPr="00135410" w:rsidRDefault="00093336" w:rsidP="00093336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675A7E" w14:textId="5B4FD00D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077302" w14:textId="1FED5BF7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3E866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874E45" w14:textId="6FEDD304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ED29643" w14:textId="11C53AD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6E08DD" w14:textId="7777777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6.6   The student will </w:t>
            </w:r>
            <w:r w:rsidRPr="00102C59">
              <w:rPr>
                <w:sz w:val="20"/>
                <w:szCs w:val="20"/>
                <w:u w:val="single"/>
              </w:rPr>
              <w:t>explore and</w:t>
            </w:r>
            <w:r w:rsidRPr="009D1213">
              <w:rPr>
                <w:sz w:val="20"/>
                <w:szCs w:val="20"/>
                <w:u w:val="single"/>
              </w:rPr>
              <w:t xml:space="preserve"> understand historical and cultural influences of art.</w:t>
            </w:r>
          </w:p>
          <w:p w14:paraId="5656F52E" w14:textId="77777777" w:rsidR="00093336" w:rsidRPr="00726D7C" w:rsidRDefault="00093336" w:rsidP="00093336">
            <w:pPr>
              <w:pStyle w:val="SOLStatement"/>
              <w:spacing w:before="0"/>
              <w:ind w:left="47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z w:val="20"/>
                <w:szCs w:val="20"/>
                <w:u w:val="single"/>
              </w:rPr>
              <w:t>Explore how the ethnic heritage, culture, and personal identities of artists influence their wor</w:t>
            </w:r>
            <w:r>
              <w:rPr>
                <w:sz w:val="20"/>
                <w:szCs w:val="20"/>
                <w:u w:val="single"/>
              </w:rPr>
              <w:t>k.</w:t>
            </w:r>
          </w:p>
          <w:p w14:paraId="1FDB8972" w14:textId="6108B8F4" w:rsidR="00093336" w:rsidRPr="009D1213" w:rsidRDefault="00093336" w:rsidP="00093336">
            <w:pPr>
              <w:pStyle w:val="Paragraph"/>
              <w:spacing w:after="0"/>
              <w:ind w:left="47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6.10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E</w:t>
            </w:r>
            <w:r w:rsidRPr="009D1213">
              <w:rPr>
                <w:strike/>
                <w:sz w:val="20"/>
                <w:szCs w:val="20"/>
              </w:rPr>
              <w:t>e</w:t>
            </w:r>
            <w:r w:rsidRPr="009D1213">
              <w:rPr>
                <w:sz w:val="20"/>
                <w:szCs w:val="20"/>
              </w:rPr>
              <w:t>xamine</w:t>
            </w:r>
            <w:proofErr w:type="spellEnd"/>
            <w:r w:rsidRPr="009D1213">
              <w:rPr>
                <w:sz w:val="20"/>
                <w:szCs w:val="20"/>
              </w:rPr>
              <w:t xml:space="preserve"> the role</w:t>
            </w:r>
            <w:r w:rsidRPr="009D1213">
              <w:rPr>
                <w:sz w:val="20"/>
                <w:szCs w:val="20"/>
                <w:u w:val="single"/>
              </w:rPr>
              <w:t>s</w:t>
            </w:r>
            <w:r w:rsidRPr="009D1213">
              <w:rPr>
                <w:sz w:val="20"/>
                <w:szCs w:val="20"/>
              </w:rPr>
              <w:t xml:space="preserve"> of crafts in </w:t>
            </w:r>
            <w:proofErr w:type="gramStart"/>
            <w:r w:rsidRPr="009D1213">
              <w:rPr>
                <w:sz w:val="20"/>
                <w:szCs w:val="20"/>
                <w:u w:val="single"/>
              </w:rPr>
              <w:t>communities</w:t>
            </w:r>
            <w:proofErr w:type="gramEnd"/>
            <w:r w:rsidRPr="009D1213">
              <w:rPr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society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093336" w:rsidRPr="001A4ADA" w14:paraId="1546040D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63792" w14:textId="26AC6147" w:rsidR="00093336" w:rsidRPr="00135410" w:rsidRDefault="00093336" w:rsidP="00093336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lastRenderedPageBreak/>
              <w:t>6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8EAAA4" w14:textId="3E1CA534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51DD0" w14:textId="6BFA8F82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56BF0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A9294" w14:textId="06606358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E66210A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0E5E56" w14:textId="3ACFD6D9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11</w:t>
            </w:r>
            <w:r w:rsidRPr="009D1213">
              <w:rPr>
                <w:sz w:val="20"/>
                <w:szCs w:val="20"/>
                <w:u w:val="single"/>
              </w:rPr>
              <w:t>7</w:t>
            </w:r>
            <w:r w:rsidRPr="009D1213">
              <w:rPr>
                <w:sz w:val="20"/>
                <w:szCs w:val="20"/>
              </w:rPr>
              <w:t xml:space="preserve">   The student will describe ways artists contribute to </w:t>
            </w:r>
            <w:r w:rsidRPr="009D1213">
              <w:rPr>
                <w:sz w:val="20"/>
                <w:szCs w:val="20"/>
                <w:u w:val="single"/>
              </w:rPr>
              <w:t>their communit</w:t>
            </w:r>
            <w:r w:rsidRPr="00102C59">
              <w:rPr>
                <w:sz w:val="20"/>
                <w:szCs w:val="20"/>
                <w:u w:val="single"/>
              </w:rPr>
              <w:t>ies</w:t>
            </w:r>
            <w:r w:rsidRPr="009D1213">
              <w:rPr>
                <w:sz w:val="20"/>
                <w:szCs w:val="20"/>
                <w:u w:val="single"/>
              </w:rPr>
              <w:t xml:space="preserve"> and</w:t>
            </w:r>
            <w:r w:rsidRPr="009D1213">
              <w:rPr>
                <w:sz w:val="20"/>
                <w:szCs w:val="20"/>
              </w:rPr>
              <w:t xml:space="preserve"> society through their work.</w:t>
            </w:r>
          </w:p>
        </w:tc>
      </w:tr>
      <w:tr w:rsidR="00093336" w:rsidRPr="001A4ADA" w14:paraId="60053CAB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63579" w14:textId="339E9738" w:rsidR="00093336" w:rsidRPr="00135410" w:rsidRDefault="00093336" w:rsidP="00093336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0E3921" w14:textId="661C02A1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B2561F" w14:textId="5B9DB8AC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9EA067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C7D28" w14:textId="4CC284B0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3DA085A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7F2D9A" w14:textId="5D69247C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12</w:t>
            </w:r>
            <w:r w:rsidRPr="009D1213">
              <w:rPr>
                <w:sz w:val="20"/>
                <w:szCs w:val="20"/>
                <w:u w:val="single"/>
              </w:rPr>
              <w:t>9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trike/>
                <w:sz w:val="20"/>
                <w:szCs w:val="20"/>
              </w:rPr>
              <w:t>explain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 xml:space="preserve">investigate </w:t>
            </w:r>
            <w:r w:rsidRPr="009D1213">
              <w:rPr>
                <w:sz w:val="20"/>
                <w:szCs w:val="20"/>
              </w:rPr>
              <w:t xml:space="preserve">various types of </w:t>
            </w:r>
            <w:r w:rsidRPr="009D1213">
              <w:rPr>
                <w:strike/>
                <w:sz w:val="20"/>
                <w:szCs w:val="20"/>
              </w:rPr>
              <w:t>collaborative</w:t>
            </w:r>
            <w:r w:rsidRPr="009D1213">
              <w:rPr>
                <w:sz w:val="20"/>
                <w:szCs w:val="20"/>
              </w:rPr>
              <w:t xml:space="preserve"> art careers.</w:t>
            </w:r>
          </w:p>
        </w:tc>
      </w:tr>
      <w:tr w:rsidR="0066232E" w:rsidRPr="001A4ADA" w14:paraId="6B226A96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67CF8" w14:textId="36DCAC9A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450EE2" w14:textId="43156D68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2</w:t>
            </w:r>
            <w:r w:rsidR="00093336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58EE4F" w14:textId="3D8E5A8F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BB306D" w14:textId="050DD98D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3DBCCE" w14:textId="1934E9D5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A812ABE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458E99" w14:textId="77777777" w:rsidR="0066232E" w:rsidRPr="009D1213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2   The student will apply steps of a creative process.</w:t>
            </w:r>
          </w:p>
          <w:p w14:paraId="46A60BE0" w14:textId="68756EA1" w:rsidR="0066232E" w:rsidRPr="00B84FB0" w:rsidRDefault="000279B7" w:rsidP="00091C0C">
            <w:pPr>
              <w:pStyle w:val="Paragraph"/>
              <w:spacing w:after="0"/>
              <w:ind w:left="389" w:hanging="389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66232E" w:rsidRPr="009D1213">
              <w:rPr>
                <w:strike/>
                <w:sz w:val="20"/>
                <w:szCs w:val="20"/>
              </w:rPr>
              <w:t xml:space="preserve">6.13   The student will </w:t>
            </w:r>
            <w:proofErr w:type="spellStart"/>
            <w:r w:rsidR="0066232E" w:rsidRPr="009D1213">
              <w:rPr>
                <w:sz w:val="20"/>
                <w:szCs w:val="20"/>
                <w:u w:val="single"/>
              </w:rPr>
              <w:t>E</w:t>
            </w:r>
            <w:r w:rsidR="0066232E" w:rsidRPr="009D1213">
              <w:rPr>
                <w:strike/>
                <w:sz w:val="20"/>
                <w:szCs w:val="20"/>
              </w:rPr>
              <w:t>e</w:t>
            </w:r>
            <w:r w:rsidR="0066232E" w:rsidRPr="009D1213">
              <w:rPr>
                <w:sz w:val="20"/>
                <w:szCs w:val="20"/>
              </w:rPr>
              <w:t>xplain</w:t>
            </w:r>
            <w:proofErr w:type="spellEnd"/>
            <w:r w:rsidR="0066232E" w:rsidRPr="009D1213">
              <w:rPr>
                <w:sz w:val="20"/>
                <w:szCs w:val="20"/>
              </w:rPr>
              <w:t xml:space="preserve"> the relationship between art-making processes and finished products.</w:t>
            </w:r>
          </w:p>
        </w:tc>
      </w:tr>
      <w:tr w:rsidR="0066232E" w:rsidRPr="001A4ADA" w14:paraId="71B2DE5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5FF102" w14:textId="54A0861C" w:rsidR="0066232E" w:rsidRPr="00B84FB0" w:rsidRDefault="0066232E" w:rsidP="00093336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AD9E96" w14:textId="052EDAF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  <w:r w:rsidR="00093336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9B790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F3C557" w14:textId="7F5F988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E64CA8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917BB43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81BBDB" w14:textId="77777777" w:rsidR="0066232E" w:rsidRPr="009D1213" w:rsidRDefault="0066232E" w:rsidP="0066232E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3   The student will analyze, interpret, and evaluate artwork.</w:t>
            </w:r>
          </w:p>
          <w:p w14:paraId="5559D0FA" w14:textId="27908806" w:rsidR="0066232E" w:rsidRPr="00093336" w:rsidRDefault="000279B7" w:rsidP="00093336">
            <w:pPr>
              <w:pStyle w:val="SOLStatement"/>
              <w:spacing w:before="0"/>
              <w:ind w:left="389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66232E" w:rsidRPr="009D1213">
              <w:rPr>
                <w:strike/>
                <w:sz w:val="20"/>
                <w:szCs w:val="20"/>
              </w:rPr>
              <w:t xml:space="preserve">6.14   The student will </w:t>
            </w:r>
            <w:proofErr w:type="spellStart"/>
            <w:r w:rsidR="0066232E" w:rsidRPr="009D1213">
              <w:rPr>
                <w:sz w:val="20"/>
                <w:szCs w:val="20"/>
                <w:u w:val="single"/>
              </w:rPr>
              <w:t>U</w:t>
            </w:r>
            <w:r w:rsidR="0066232E" w:rsidRPr="009D1213">
              <w:rPr>
                <w:strike/>
                <w:sz w:val="20"/>
                <w:szCs w:val="20"/>
              </w:rPr>
              <w:t>u</w:t>
            </w:r>
            <w:r w:rsidR="0066232E" w:rsidRPr="009D1213">
              <w:rPr>
                <w:sz w:val="20"/>
                <w:szCs w:val="20"/>
              </w:rPr>
              <w:t>se</w:t>
            </w:r>
            <w:proofErr w:type="spellEnd"/>
            <w:r w:rsidR="0066232E" w:rsidRPr="009D1213">
              <w:rPr>
                <w:sz w:val="20"/>
                <w:szCs w:val="20"/>
              </w:rPr>
              <w:t xml:space="preserve"> critical </w:t>
            </w:r>
            <w:r w:rsidR="0066232E" w:rsidRPr="009D1213">
              <w:rPr>
                <w:sz w:val="20"/>
                <w:szCs w:val="20"/>
                <w:u w:val="single"/>
              </w:rPr>
              <w:t>thinking</w:t>
            </w:r>
            <w:r w:rsidR="0066232E" w:rsidRPr="009D1213">
              <w:rPr>
                <w:sz w:val="20"/>
                <w:szCs w:val="20"/>
              </w:rPr>
              <w:t xml:space="preserve"> </w:t>
            </w:r>
            <w:r w:rsidR="0066232E" w:rsidRPr="009D1213">
              <w:rPr>
                <w:strike/>
                <w:sz w:val="20"/>
                <w:szCs w:val="20"/>
              </w:rPr>
              <w:t>inquiry</w:t>
            </w:r>
            <w:r w:rsidR="0066232E" w:rsidRPr="009D1213">
              <w:rPr>
                <w:sz w:val="20"/>
                <w:szCs w:val="20"/>
              </w:rPr>
              <w:t xml:space="preserve"> skills when describing, responding to, interpreting, and evaluating works of art.</w:t>
            </w:r>
          </w:p>
        </w:tc>
      </w:tr>
      <w:tr w:rsidR="00093336" w:rsidRPr="001A4ADA" w14:paraId="1FAD6E1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3E8EF" w14:textId="690EBEF7" w:rsidR="00093336" w:rsidRPr="00135410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7C0B51" w14:textId="360D7491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AEAE1" w14:textId="628A2EB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A1AC62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EDBC8" w14:textId="6A2DFCF6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72259A0" w14:textId="014E6035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CD87E1" w14:textId="77777777" w:rsidR="00093336" w:rsidRPr="009D1213" w:rsidRDefault="00093336" w:rsidP="00093336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3   The student will analyze, interpret, and evaluate artwork.</w:t>
            </w:r>
          </w:p>
          <w:p w14:paraId="5BD54463" w14:textId="63EB016E" w:rsidR="00093336" w:rsidRPr="00093336" w:rsidRDefault="00093336" w:rsidP="00093336">
            <w:pPr>
              <w:pStyle w:val="SOLStatement"/>
              <w:spacing w:before="0"/>
              <w:ind w:left="389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</w:rPr>
              <w:t>6.</w:t>
            </w:r>
            <w:r w:rsidRPr="009D1213">
              <w:rPr>
                <w:strike/>
                <w:sz w:val="20"/>
                <w:szCs w:val="20"/>
              </w:rPr>
              <w:t>15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ideas and emotions expressed in works of art.</w:t>
            </w:r>
          </w:p>
        </w:tc>
      </w:tr>
      <w:tr w:rsidR="00093336" w:rsidRPr="001A4ADA" w14:paraId="42E7BD2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475CA" w14:textId="4EE0A8D1" w:rsidR="00093336" w:rsidRPr="00135410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07AAA3" w14:textId="04D9664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A0A68" w14:textId="2CF7E16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DDED6D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EA70E5" w14:textId="3C8DDEBE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4F9FC9A" w14:textId="29A6E1B6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2DCFEC" w14:textId="77777777" w:rsidR="00093336" w:rsidRPr="009D1213" w:rsidRDefault="00093336" w:rsidP="00093336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3   The student will analyze, interpret, and evaluate artwork.</w:t>
            </w:r>
          </w:p>
          <w:p w14:paraId="055C59A5" w14:textId="02618C42" w:rsidR="00093336" w:rsidRPr="00093336" w:rsidRDefault="00093336" w:rsidP="00093336">
            <w:pPr>
              <w:pStyle w:val="SOLStatement"/>
              <w:spacing w:before="0"/>
              <w:ind w:left="389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6.1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how visual language communicates </w:t>
            </w:r>
            <w:r w:rsidRPr="009D1213">
              <w:rPr>
                <w:strike/>
                <w:sz w:val="20"/>
                <w:szCs w:val="20"/>
              </w:rPr>
              <w:t>personal</w:t>
            </w:r>
            <w:r w:rsidRPr="009D1213">
              <w:rPr>
                <w:sz w:val="20"/>
                <w:szCs w:val="20"/>
              </w:rPr>
              <w:t xml:space="preserve"> meaning.</w:t>
            </w:r>
          </w:p>
        </w:tc>
      </w:tr>
      <w:tr w:rsidR="0066232E" w:rsidRPr="001A4ADA" w14:paraId="3DF5F5A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88013" w14:textId="435AA1A7" w:rsidR="0066232E" w:rsidRPr="00B84FB0" w:rsidRDefault="0066232E" w:rsidP="00093336">
            <w:pPr>
              <w:jc w:val="center"/>
              <w:rPr>
                <w:sz w:val="20"/>
                <w:szCs w:val="20"/>
              </w:rPr>
            </w:pPr>
            <w:r w:rsidRPr="00135410">
              <w:rPr>
                <w:sz w:val="20"/>
                <w:szCs w:val="20"/>
              </w:rPr>
              <w:t>6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265C67" w14:textId="2F5BB6AE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  <w:r w:rsidR="00093336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B3ACDE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B8522" w14:textId="116BC751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2F43F1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C4E3F2D" w14:textId="52BD2702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B7CEDE" w14:textId="05CDAA4C" w:rsidR="0066232E" w:rsidRPr="009D1213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4   The student will 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60DA9E40" w14:textId="57A60EBF" w:rsidR="0066232E" w:rsidRPr="00B84FB0" w:rsidRDefault="000279B7" w:rsidP="00093336">
            <w:pPr>
              <w:pStyle w:val="SOLNumberedBullet"/>
              <w:numPr>
                <w:ilvl w:val="0"/>
                <w:numId w:val="0"/>
              </w:numPr>
              <w:ind w:left="389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66232E" w:rsidRPr="009D1213">
              <w:rPr>
                <w:strike/>
                <w:sz w:val="20"/>
                <w:szCs w:val="20"/>
              </w:rPr>
              <w:t xml:space="preserve">6.17   The student will </w:t>
            </w:r>
            <w:proofErr w:type="spellStart"/>
            <w:r w:rsidR="0066232E" w:rsidRPr="009D1213">
              <w:rPr>
                <w:sz w:val="20"/>
                <w:szCs w:val="20"/>
                <w:u w:val="single"/>
              </w:rPr>
              <w:t>R</w:t>
            </w:r>
            <w:r w:rsidR="0066232E" w:rsidRPr="009D1213">
              <w:rPr>
                <w:strike/>
                <w:sz w:val="20"/>
                <w:szCs w:val="20"/>
              </w:rPr>
              <w:t>r</w:t>
            </w:r>
            <w:r w:rsidR="0066232E" w:rsidRPr="009D1213">
              <w:rPr>
                <w:sz w:val="20"/>
                <w:szCs w:val="20"/>
              </w:rPr>
              <w:t>espond</w:t>
            </w:r>
            <w:proofErr w:type="spellEnd"/>
            <w:r w:rsidR="0066232E" w:rsidRPr="009D1213">
              <w:rPr>
                <w:sz w:val="20"/>
                <w:szCs w:val="20"/>
              </w:rPr>
              <w:t xml:space="preserve"> to questions about why artists create works of art.</w:t>
            </w:r>
          </w:p>
        </w:tc>
      </w:tr>
      <w:tr w:rsidR="00093336" w:rsidRPr="001A4ADA" w14:paraId="4CCBC64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A500E" w14:textId="03589CAF" w:rsidR="00093336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EDDCB7" w14:textId="6C39D4FB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911BA" w14:textId="56FAFE7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69DDB7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6BAAD1" w14:textId="75FFE740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284FF26" w14:textId="755776E9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79C1CE" w14:textId="7777777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4   The student will 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333D2BF3" w14:textId="7D9F8C8E" w:rsidR="00093336" w:rsidRPr="00093336" w:rsidRDefault="00093336" w:rsidP="00093336">
            <w:pPr>
              <w:pStyle w:val="SOLNumberedBullet"/>
              <w:numPr>
                <w:ilvl w:val="0"/>
                <w:numId w:val="0"/>
              </w:numPr>
              <w:ind w:left="389" w:hanging="389"/>
              <w:rPr>
                <w:color w:val="000000" w:themeColor="text1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6.18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the manner in which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how</w:t>
            </w:r>
            <w:r w:rsidRPr="009D1213">
              <w:rPr>
                <w:sz w:val="20"/>
                <w:szCs w:val="20"/>
              </w:rPr>
              <w:t xml:space="preserve"> the beliefs and values of a viewer may influence ideas and </w:t>
            </w:r>
            <w:r w:rsidRPr="009D1213">
              <w:rPr>
                <w:strike/>
                <w:sz w:val="20"/>
                <w:szCs w:val="20"/>
              </w:rPr>
              <w:t>feelings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opinions</w:t>
            </w:r>
            <w:r w:rsidRPr="009D1213">
              <w:rPr>
                <w:sz w:val="20"/>
                <w:szCs w:val="20"/>
              </w:rPr>
              <w:t xml:space="preserve"> about works of art.</w:t>
            </w:r>
          </w:p>
        </w:tc>
      </w:tr>
      <w:tr w:rsidR="00093336" w:rsidRPr="001A4ADA" w14:paraId="359E522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2195C" w14:textId="66E24A8D" w:rsidR="00093336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13C586" w14:textId="546DBF18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D7D1F" w14:textId="10E335E2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05E721" w14:textId="77777777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80A0CC" w14:textId="7796D978" w:rsidR="00093336" w:rsidRPr="00B84FB0" w:rsidRDefault="00093336" w:rsidP="0009333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0A59AB6" w14:textId="7121BD89" w:rsidR="00093336" w:rsidRPr="007D703A" w:rsidRDefault="00093336" w:rsidP="00093336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71352B" w14:textId="7777777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4   The student will 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0C2D017A" w14:textId="04D8ADB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>6.19   The student will explain the means by which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 xml:space="preserve">Describe how </w:t>
            </w:r>
            <w:r w:rsidRPr="009D1213">
              <w:rPr>
                <w:sz w:val="20"/>
                <w:szCs w:val="20"/>
              </w:rPr>
              <w:t xml:space="preserve">works of art </w:t>
            </w:r>
            <w:r w:rsidRPr="009D1213">
              <w:rPr>
                <w:sz w:val="20"/>
                <w:szCs w:val="20"/>
                <w:u w:val="single"/>
              </w:rPr>
              <w:t xml:space="preserve">can </w:t>
            </w:r>
            <w:r w:rsidRPr="009D1213">
              <w:rPr>
                <w:sz w:val="20"/>
                <w:szCs w:val="20"/>
              </w:rPr>
              <w:t>evoke personal sensory, emotional, and aesthetic responses.</w:t>
            </w:r>
          </w:p>
        </w:tc>
      </w:tr>
      <w:tr w:rsidR="0066232E" w:rsidRPr="001A4ADA" w14:paraId="372FAF6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DE2A44" w14:textId="70FA74F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082C53" w14:textId="2B235DF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9939C7" w14:textId="0FA60D2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A6806" w14:textId="6ECA388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859B20" w14:textId="1B8670E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39CF883" w14:textId="70539D0E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D73326" w14:textId="77777777" w:rsidR="0066232E" w:rsidRPr="009D1213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6.5   The student will develop communication and collaboration skills for a community of artists.</w:t>
            </w:r>
          </w:p>
          <w:p w14:paraId="6B3C41B3" w14:textId="3EC621E7" w:rsidR="0066232E" w:rsidRPr="000279B7" w:rsidRDefault="000279B7" w:rsidP="00091C0C">
            <w:pPr>
              <w:ind w:left="389" w:hanging="389"/>
              <w:rPr>
                <w:sz w:val="20"/>
                <w:szCs w:val="20"/>
              </w:rPr>
            </w:pPr>
            <w:r w:rsidRPr="000279B7">
              <w:rPr>
                <w:sz w:val="20"/>
                <w:szCs w:val="20"/>
              </w:rPr>
              <w:t xml:space="preserve">a)   </w:t>
            </w:r>
            <w:r w:rsidR="0066232E" w:rsidRPr="000279B7">
              <w:rPr>
                <w:color w:val="000000" w:themeColor="text1"/>
                <w:sz w:val="20"/>
                <w:szCs w:val="20"/>
                <w:u w:val="single"/>
              </w:rPr>
              <w:t>Contribute to class discussions.</w:t>
            </w:r>
          </w:p>
          <w:p w14:paraId="27F683EC" w14:textId="6E5028B2" w:rsidR="0066232E" w:rsidRPr="000279B7" w:rsidRDefault="000279B7" w:rsidP="00091C0C">
            <w:pPr>
              <w:ind w:left="389" w:hanging="389"/>
              <w:rPr>
                <w:sz w:val="20"/>
                <w:szCs w:val="20"/>
              </w:rPr>
            </w:pPr>
            <w:r w:rsidRPr="000279B7">
              <w:rPr>
                <w:sz w:val="20"/>
                <w:szCs w:val="20"/>
              </w:rPr>
              <w:t xml:space="preserve">b)   </w:t>
            </w:r>
            <w:r w:rsidR="0066232E" w:rsidRPr="000279B7">
              <w:rPr>
                <w:color w:val="000000" w:themeColor="text1"/>
                <w:sz w:val="20"/>
                <w:szCs w:val="20"/>
                <w:u w:val="single"/>
              </w:rPr>
              <w:t>Identify procedures for the safety and care of art materials and tools.</w:t>
            </w:r>
          </w:p>
        </w:tc>
      </w:tr>
      <w:tr w:rsidR="0066232E" w:rsidRPr="001A4ADA" w14:paraId="6CAF954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F3A8D" w14:textId="1EBD4D85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75EE1E" w14:textId="399986B8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3CC5E6" w14:textId="2899320D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0E099" w14:textId="3EB3C3C3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51177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DEBF1CD" w14:textId="4BF6B3C4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A80AB4" w14:textId="620DC7C2" w:rsidR="0066232E" w:rsidRPr="00E474C6" w:rsidRDefault="0066232E" w:rsidP="006623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9D1213">
              <w:rPr>
                <w:color w:val="000000"/>
                <w:sz w:val="20"/>
                <w:szCs w:val="20"/>
                <w:u w:val="single"/>
              </w:rPr>
              <w:t>6.8   The student will identify and apply digital citizenship skills related to intellectual property in art research, creation, use of source materials, and sharing.</w:t>
            </w:r>
          </w:p>
        </w:tc>
      </w:tr>
      <w:tr w:rsidR="0066232E" w:rsidRPr="001A4ADA" w14:paraId="492160F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1508AE" w14:textId="2A14D97E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FAE1F1" w14:textId="05BAED3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A8F26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129246" w14:textId="286FDBCA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26FBA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052CC7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93B205" w14:textId="57F7A37B" w:rsidR="0066232E" w:rsidRPr="00B84FB0" w:rsidRDefault="0066232E" w:rsidP="0066232E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6.10   The student will investigate and explore how to create a narrative using time-based media.</w:t>
            </w:r>
          </w:p>
        </w:tc>
      </w:tr>
      <w:tr w:rsidR="0066232E" w:rsidRPr="001A4ADA" w14:paraId="2D173D40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1434A" w14:textId="7CE871AA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CF2EC4" w14:textId="6F2AFDB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4220F2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6B49C" w14:textId="664F9292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BB690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9178FBF" w14:textId="77777777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F27FA1" w14:textId="52477CC0" w:rsidR="0066232E" w:rsidRPr="00E474C6" w:rsidRDefault="0066232E" w:rsidP="0066232E">
            <w:pPr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6.11   The student will </w:t>
            </w:r>
            <w:r w:rsidRPr="009D1213">
              <w:rPr>
                <w:sz w:val="20"/>
                <w:szCs w:val="20"/>
                <w:u w:val="single"/>
              </w:rPr>
              <w:t>explore cross-curricular connections with art content.</w:t>
            </w:r>
          </w:p>
        </w:tc>
      </w:tr>
      <w:tr w:rsidR="0066232E" w:rsidRPr="001A4ADA" w14:paraId="152D4B5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BA5287" w14:textId="0B0CDF5D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FCEC86" w14:textId="6E878369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0A7E51" w14:textId="0AC59190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9C8E4A" w14:textId="6DDD62D1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B94D0" w14:textId="586DF83C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58A091" w14:textId="0DD8F51C" w:rsidR="0066232E" w:rsidRPr="00B84FB0" w:rsidRDefault="0066232E" w:rsidP="0066232E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14AC92" w14:textId="5D74D2FA" w:rsidR="0066232E" w:rsidRPr="00E474C6" w:rsidRDefault="0066232E" w:rsidP="006623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6.17   The student will create art</w:t>
            </w:r>
            <w:r w:rsidRPr="00102C59">
              <w:rPr>
                <w:sz w:val="20"/>
                <w:szCs w:val="20"/>
                <w:u w:val="single"/>
              </w:rPr>
              <w:t>works</w:t>
            </w:r>
            <w:r w:rsidRPr="009D1213">
              <w:rPr>
                <w:sz w:val="20"/>
                <w:szCs w:val="20"/>
                <w:u w:val="single"/>
              </w:rPr>
              <w:t xml:space="preserve"> from a variety of subject matter.</w:t>
            </w:r>
          </w:p>
        </w:tc>
      </w:tr>
      <w:bookmarkEnd w:id="3"/>
    </w:tbl>
    <w:p w14:paraId="05AFE41C" w14:textId="77777777" w:rsidR="00844C6B" w:rsidRDefault="00844C6B" w:rsidP="001A4ADA"/>
    <w:p w14:paraId="76AE6ADB" w14:textId="77777777" w:rsidR="00093336" w:rsidRDefault="00093336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5EC39D59" w14:textId="23EA82F3" w:rsidR="00EA6C0A" w:rsidRPr="00D12EA8" w:rsidRDefault="00841D78" w:rsidP="00EA6C0A">
      <w:pPr>
        <w:spacing w:after="120"/>
        <w:ind w:left="180"/>
        <w:rPr>
          <w:b/>
          <w:bCs/>
          <w:sz w:val="28"/>
        </w:rPr>
      </w:pPr>
      <w:r w:rsidRPr="00881F4F">
        <w:rPr>
          <w:b/>
          <w:bCs/>
          <w:sz w:val="32"/>
        </w:rPr>
        <w:lastRenderedPageBreak/>
        <w:t>Grade Seven</w:t>
      </w:r>
      <w:r w:rsidR="003B543C" w:rsidRPr="00881F4F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3897C654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784F21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8058C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DA1E6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FCC84E0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34122EBD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26070326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04ACD" w14:textId="52846509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25C7B" w14:textId="3A8DC8F6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82DBD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396675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1C60C1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00B8CC8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8BB0B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093336" w:rsidRPr="001A4ADA" w14:paraId="282AE12E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51546" w14:textId="414EF8DA" w:rsidR="00093336" w:rsidRPr="00D452AF" w:rsidRDefault="00093336" w:rsidP="00093336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9DFD36" w14:textId="3D637F86" w:rsidR="00093336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07F834" w14:textId="54D0BBFB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C9B8D5" w14:textId="77777777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4AA54" w14:textId="66C86738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8C74862" w14:textId="312CC3C9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5FB3D6" w14:textId="7777777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2   The student will apply steps of a creative process.</w:t>
            </w:r>
          </w:p>
          <w:p w14:paraId="4030B8B5" w14:textId="4FE52581" w:rsidR="00093336" w:rsidRPr="009D1213" w:rsidRDefault="00093336" w:rsidP="00093336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7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, and record in a </w:t>
            </w:r>
            <w:r w:rsidRPr="009D1213">
              <w:rPr>
                <w:sz w:val="20"/>
                <w:szCs w:val="20"/>
                <w:u w:val="single"/>
              </w:rPr>
              <w:t xml:space="preserve">digital or traditional </w:t>
            </w:r>
            <w:r w:rsidRPr="009D1213">
              <w:rPr>
                <w:sz w:val="20"/>
                <w:szCs w:val="20"/>
              </w:rPr>
              <w:t xml:space="preserve">sketchbook/journal, steps of the </w:t>
            </w:r>
            <w:r w:rsidRPr="009D1213">
              <w:rPr>
                <w:strike/>
                <w:sz w:val="20"/>
                <w:szCs w:val="20"/>
              </w:rPr>
              <w:t>art-making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reative</w:t>
            </w:r>
            <w:r w:rsidRPr="009D1213">
              <w:rPr>
                <w:sz w:val="20"/>
                <w:szCs w:val="20"/>
              </w:rPr>
              <w:t xml:space="preserve"> process, including research</w:t>
            </w:r>
            <w:r w:rsidRPr="009D1213">
              <w:rPr>
                <w:strike/>
                <w:sz w:val="20"/>
                <w:szCs w:val="20"/>
              </w:rPr>
              <w:t>,</w:t>
            </w:r>
            <w:r w:rsidRPr="009D1213">
              <w:rPr>
                <w:sz w:val="20"/>
                <w:szCs w:val="20"/>
              </w:rPr>
              <w:t xml:space="preserve"> to create works of art.</w:t>
            </w:r>
          </w:p>
        </w:tc>
      </w:tr>
      <w:tr w:rsidR="006A1B6B" w:rsidRPr="001A4ADA" w14:paraId="53213D81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C2644" w14:textId="57B5D82F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74E86C" w14:textId="76336AEC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0582C0" w14:textId="2D99D67F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75E1FB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B391E" w14:textId="01C69C3C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57B130E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96F426" w14:textId="3B6451F6" w:rsidR="006A1B6B" w:rsidRPr="009D1213" w:rsidRDefault="006A1B6B" w:rsidP="006A1B6B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7.</w:t>
            </w:r>
            <w:r w:rsidRPr="009D1213">
              <w:rPr>
                <w:strike/>
                <w:sz w:val="20"/>
                <w:szCs w:val="20"/>
              </w:rPr>
              <w:t>2</w:t>
            </w:r>
            <w:r w:rsidRPr="009D1213">
              <w:rPr>
                <w:sz w:val="20"/>
                <w:szCs w:val="20"/>
                <w:u w:val="single"/>
              </w:rPr>
              <w:t>15</w:t>
            </w:r>
            <w:r w:rsidRPr="009D1213">
              <w:rPr>
                <w:sz w:val="20"/>
                <w:szCs w:val="20"/>
              </w:rPr>
              <w:t xml:space="preserve">   The student will refine media techniques to demonstrate </w:t>
            </w:r>
            <w:r w:rsidRPr="009D1213">
              <w:rPr>
                <w:strike/>
                <w:sz w:val="20"/>
                <w:szCs w:val="20"/>
              </w:rPr>
              <w:t xml:space="preserve">craftsmanship </w:t>
            </w:r>
            <w:r w:rsidRPr="009D1213">
              <w:rPr>
                <w:sz w:val="20"/>
                <w:szCs w:val="20"/>
                <w:u w:val="single"/>
              </w:rPr>
              <w:t>developing technical skill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093336" w:rsidRPr="001A4ADA" w14:paraId="63238AF7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D6AFE" w14:textId="5A4B2099" w:rsidR="00093336" w:rsidRPr="00D452AF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CE5E79" w14:textId="3F5EAEBE" w:rsidR="00093336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0B3DBF" w14:textId="046D32F3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4C908B" w14:textId="77777777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51FB43" w14:textId="6C485191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7212037" w14:textId="2D6E17D8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959028" w14:textId="77777777" w:rsidR="00093336" w:rsidRPr="009D1213" w:rsidRDefault="00093336" w:rsidP="0009333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2   The student will apply steps of a creative process.</w:t>
            </w:r>
          </w:p>
          <w:p w14:paraId="7CDDC6E0" w14:textId="5F6A297E" w:rsidR="00093336" w:rsidRPr="009D1213" w:rsidRDefault="00093336" w:rsidP="000933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7.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U</w:t>
            </w:r>
            <w:r w:rsidRPr="009D1213">
              <w:rPr>
                <w:strike/>
                <w:sz w:val="20"/>
                <w:szCs w:val="20"/>
              </w:rPr>
              <w:t>u</w:t>
            </w:r>
            <w:r w:rsidRPr="009D1213">
              <w:rPr>
                <w:sz w:val="20"/>
                <w:szCs w:val="20"/>
              </w:rPr>
              <w:t>se</w:t>
            </w:r>
            <w:proofErr w:type="spellEnd"/>
            <w:r w:rsidRPr="009D1213">
              <w:rPr>
                <w:sz w:val="20"/>
                <w:szCs w:val="20"/>
              </w:rPr>
              <w:t xml:space="preserve"> ideas, concepts, and prior knowledge to solve artmaking  </w:t>
            </w:r>
            <w:r w:rsidRPr="00102C59">
              <w:rPr>
                <w:sz w:val="20"/>
                <w:szCs w:val="20"/>
                <w:u w:val="single"/>
              </w:rPr>
              <w:t xml:space="preserve">challenges </w:t>
            </w:r>
            <w:r w:rsidRPr="009D1213">
              <w:rPr>
                <w:sz w:val="20"/>
                <w:szCs w:val="20"/>
              </w:rPr>
              <w:t>and create works of art.</w:t>
            </w:r>
          </w:p>
        </w:tc>
      </w:tr>
      <w:tr w:rsidR="00093336" w:rsidRPr="001A4ADA" w14:paraId="1F8272A1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8D62B0" w14:textId="3160FD52" w:rsidR="00093336" w:rsidRPr="00D452AF" w:rsidRDefault="00093336" w:rsidP="00093336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0FBA86" w14:textId="70E30488" w:rsidR="00093336" w:rsidRDefault="00093336" w:rsidP="000933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73968C" w14:textId="5031DC20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359F8" w14:textId="77777777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7F4227" w14:textId="23D6A83F" w:rsidR="00093336" w:rsidRPr="00586D99" w:rsidRDefault="00093336" w:rsidP="0009333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819C1D0" w14:textId="77777777" w:rsidR="00093336" w:rsidRPr="007A5108" w:rsidRDefault="00093336" w:rsidP="000933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2D14C4" w14:textId="7D012C95" w:rsidR="00093336" w:rsidRPr="009D1213" w:rsidRDefault="00093336" w:rsidP="00093336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7.</w:t>
            </w:r>
            <w:r w:rsidRPr="009D1213">
              <w:rPr>
                <w:strike/>
                <w:sz w:val="20"/>
                <w:szCs w:val="20"/>
              </w:rPr>
              <w:t>3</w:t>
            </w:r>
            <w:r w:rsidRPr="009D1213">
              <w:rPr>
                <w:sz w:val="20"/>
                <w:szCs w:val="20"/>
                <w:u w:val="single"/>
              </w:rPr>
              <w:t>11</w:t>
            </w:r>
            <w:r w:rsidRPr="009D1213">
              <w:rPr>
                <w:sz w:val="20"/>
                <w:szCs w:val="20"/>
              </w:rPr>
              <w:t xml:space="preserve">   The student will use ideas, concepts, and </w:t>
            </w:r>
            <w:r w:rsidRPr="009D1213">
              <w:rPr>
                <w:strike/>
                <w:sz w:val="20"/>
                <w:szCs w:val="20"/>
              </w:rPr>
              <w:t>prior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cross-curricular</w:t>
            </w:r>
            <w:r w:rsidRPr="009D1213">
              <w:rPr>
                <w:sz w:val="20"/>
                <w:szCs w:val="20"/>
              </w:rPr>
              <w:t xml:space="preserve"> knowledge to </w:t>
            </w:r>
            <w:r w:rsidRPr="009D1213">
              <w:rPr>
                <w:strike/>
                <w:sz w:val="20"/>
                <w:szCs w:val="20"/>
              </w:rPr>
              <w:t>solve art-making problems and</w:t>
            </w:r>
            <w:r w:rsidRPr="009D1213">
              <w:rPr>
                <w:sz w:val="20"/>
                <w:szCs w:val="20"/>
              </w:rPr>
              <w:t xml:space="preserve"> create </w:t>
            </w:r>
            <w:r w:rsidRPr="009D1213">
              <w:rPr>
                <w:sz w:val="20"/>
                <w:szCs w:val="20"/>
                <w:u w:val="single"/>
              </w:rPr>
              <w:t xml:space="preserve">original </w:t>
            </w:r>
            <w:r w:rsidRPr="009D1213">
              <w:rPr>
                <w:sz w:val="20"/>
                <w:szCs w:val="20"/>
              </w:rPr>
              <w:t>works of art.</w:t>
            </w:r>
          </w:p>
        </w:tc>
      </w:tr>
      <w:tr w:rsidR="000279B7" w:rsidRPr="001A4ADA" w14:paraId="5C0A33AE" w14:textId="77777777" w:rsidTr="00102C5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07D40" w14:textId="57CB1CB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A20625" w14:textId="095CCE0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D2AA0E" w14:textId="74527D8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2DB96" w14:textId="4FB377B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3EF71C" w14:textId="1BA66CCD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59AE37C" w14:textId="136E793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15DE9E" w14:textId="01EC858F" w:rsidR="000279B7" w:rsidRPr="00B84FB0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7.</w:t>
            </w:r>
            <w:r w:rsidRPr="009D1213">
              <w:rPr>
                <w:strike/>
                <w:sz w:val="20"/>
                <w:szCs w:val="20"/>
              </w:rPr>
              <w:t>4</w:t>
            </w:r>
            <w:r w:rsidRPr="009D1213">
              <w:rPr>
                <w:sz w:val="20"/>
                <w:szCs w:val="20"/>
                <w:u w:val="single"/>
              </w:rPr>
              <w:t>1</w:t>
            </w:r>
            <w:r w:rsidRPr="009D1213">
              <w:rPr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apply creative thinking to </w:t>
            </w:r>
            <w:r w:rsidRPr="009D1213">
              <w:rPr>
                <w:sz w:val="20"/>
                <w:szCs w:val="20"/>
              </w:rPr>
              <w:t xml:space="preserve">communicate ideas, experiences, and narratives </w:t>
            </w:r>
            <w:r w:rsidRPr="009D1213">
              <w:rPr>
                <w:sz w:val="20"/>
                <w:szCs w:val="20"/>
                <w:u w:val="single"/>
              </w:rPr>
              <w:t>in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through the creation of</w:t>
            </w:r>
            <w:r w:rsidRPr="009D1213">
              <w:rPr>
                <w:sz w:val="20"/>
                <w:szCs w:val="20"/>
              </w:rPr>
              <w:t xml:space="preserve"> works of art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>,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using traditional and contemporary media.</w:t>
            </w:r>
          </w:p>
        </w:tc>
      </w:tr>
      <w:tr w:rsidR="000279B7" w:rsidRPr="001A4ADA" w14:paraId="3306E267" w14:textId="77777777" w:rsidTr="00102C5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D83B7" w14:textId="4B495B7F" w:rsidR="000279B7" w:rsidRPr="007A5108" w:rsidRDefault="00A95F62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62AD5E" w14:textId="55AF7E28" w:rsidR="000279B7" w:rsidRPr="007A5108" w:rsidRDefault="00A95F62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1B73A" w14:textId="47C21479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F223C" w14:textId="5DBA788C" w:rsidR="000279B7" w:rsidRPr="007A5108" w:rsidRDefault="00A95F62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D11C6F" w14:textId="04EE5F1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3C907C" w14:textId="0EB305B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7FCDCC" w14:textId="1E872FB0" w:rsidR="000279B7" w:rsidRPr="00B84FB0" w:rsidRDefault="00A123BF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7.5   The student will explain and apply ethical decisions in art making.</w:t>
            </w:r>
          </w:p>
        </w:tc>
      </w:tr>
      <w:tr w:rsidR="006A1B6B" w:rsidRPr="001A4ADA" w14:paraId="00253FD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4C4144" w14:textId="0D5E4437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709D5B" w14:textId="746B9711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5162C3" w14:textId="5E8F6401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676E1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4B7DBD" w14:textId="3DFC6BE1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62399FF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C377B3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7.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6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2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</w:t>
            </w:r>
            <w:r w:rsidRPr="009D1213">
              <w:rPr>
                <w:sz w:val="20"/>
                <w:szCs w:val="20"/>
              </w:rPr>
              <w:t xml:space="preserve">use elements of art and principles of design </w:t>
            </w:r>
            <w:r w:rsidRPr="009D1213">
              <w:rPr>
                <w:strike/>
                <w:sz w:val="20"/>
                <w:szCs w:val="20"/>
              </w:rPr>
              <w:t>including the following</w:t>
            </w:r>
            <w:r w:rsidRPr="009D1213">
              <w:rPr>
                <w:sz w:val="20"/>
                <w:szCs w:val="20"/>
              </w:rPr>
              <w:t>, to express meaning in works of art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>:</w:t>
            </w:r>
          </w:p>
          <w:p w14:paraId="40D3C327" w14:textId="77777777" w:rsidR="006A1B6B" w:rsidRPr="009D1213" w:rsidRDefault="006A1B6B" w:rsidP="006A1B6B">
            <w:pPr>
              <w:pStyle w:val="SOLNumber"/>
              <w:numPr>
                <w:ilvl w:val="0"/>
                <w:numId w:val="61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a) Color—harmonious chromatic relationships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16F280B1" w14:textId="77777777" w:rsidR="006A1B6B" w:rsidRPr="009D1213" w:rsidRDefault="006A1B6B" w:rsidP="006A1B6B">
            <w:pPr>
              <w:pStyle w:val="SOLNumber"/>
              <w:numPr>
                <w:ilvl w:val="0"/>
                <w:numId w:val="61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b) Line—contrast, gradation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703FD1C0" w14:textId="77777777" w:rsidR="006A1B6B" w:rsidRPr="009D1213" w:rsidRDefault="006A1B6B" w:rsidP="006A1B6B">
            <w:pPr>
              <w:pStyle w:val="SOLNumber"/>
              <w:numPr>
                <w:ilvl w:val="0"/>
                <w:numId w:val="61"/>
              </w:numPr>
              <w:ind w:left="540" w:hanging="421"/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c) Space—positive, negative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0B843258" w14:textId="77777777" w:rsidR="00A95F62" w:rsidRPr="00A95F62" w:rsidRDefault="006A1B6B" w:rsidP="00A95F62">
            <w:pPr>
              <w:pStyle w:val="SOLNumber"/>
              <w:numPr>
                <w:ilvl w:val="0"/>
                <w:numId w:val="61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d) Emphasis—focal point, dominance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0ED7996A" w14:textId="16746CF2" w:rsidR="006A1B6B" w:rsidRPr="009D1213" w:rsidRDefault="006A1B6B" w:rsidP="00A95F62">
            <w:pPr>
              <w:pStyle w:val="SOLNumber"/>
              <w:numPr>
                <w:ilvl w:val="0"/>
                <w:numId w:val="61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e) Proportion—actual, exaggerated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</w:tc>
      </w:tr>
      <w:tr w:rsidR="006A1B6B" w:rsidRPr="001A4ADA" w14:paraId="18DF26B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DF344" w14:textId="62FE551D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3A5657" w14:textId="52141506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0F1947" w14:textId="677758B3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49922E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9E34C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911CCBA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E7C78D" w14:textId="6892BCD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7.</w:t>
            </w:r>
            <w:r w:rsidRPr="009D1213">
              <w:rPr>
                <w:strike/>
                <w:sz w:val="20"/>
                <w:szCs w:val="20"/>
              </w:rPr>
              <w:t>7</w:t>
            </w:r>
            <w:r w:rsidRPr="009D1213">
              <w:rPr>
                <w:sz w:val="20"/>
                <w:szCs w:val="20"/>
                <w:u w:val="single"/>
              </w:rPr>
              <w:t>13</w:t>
            </w:r>
            <w:r w:rsidRPr="009D1213">
              <w:rPr>
                <w:sz w:val="20"/>
                <w:szCs w:val="20"/>
              </w:rPr>
              <w:t xml:space="preserve">   The student will use a variety of compositional techniques, including perspective, to create the illusion of space within the picture plane.</w:t>
            </w:r>
          </w:p>
        </w:tc>
      </w:tr>
      <w:tr w:rsidR="006A1B6B" w:rsidRPr="001A4ADA" w14:paraId="79741CF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E1B8B" w14:textId="606380EF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D37924" w14:textId="64564230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B2528" w14:textId="5C3624D2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D4985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A52ED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0FC1F3F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4782DC" w14:textId="242F7005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7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apply a variety of techniques in observational and expressive drawing.</w:t>
            </w:r>
          </w:p>
        </w:tc>
      </w:tr>
      <w:tr w:rsidR="006A1B6B" w:rsidRPr="001A4ADA" w14:paraId="199A8179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92BC4" w14:textId="4AE94097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60E2D6" w14:textId="715FB359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ADD1F" w14:textId="7F705D02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31BCA4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1E92E8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69F69204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4C8517" w14:textId="14AD035A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7.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9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16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create three-dimensional works of art, using various processes to include clay hand-building techniques.</w:t>
            </w:r>
          </w:p>
        </w:tc>
      </w:tr>
      <w:tr w:rsidR="006A1B6B" w:rsidRPr="001A4ADA" w14:paraId="0849756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5C8AF" w14:textId="25423517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lastRenderedPageBreak/>
              <w:t>7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D0D795" w14:textId="07C94FD3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EB728E" w14:textId="0392F7FC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67C24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540A8" w14:textId="38403AA4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72E1CC3" w14:textId="131672FB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45D302" w14:textId="77777777" w:rsidR="006A1B6B" w:rsidRPr="009D1213" w:rsidRDefault="006A1B6B" w:rsidP="006A1B6B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7.6   The student will explore and understand historical and cultural influences of art.</w:t>
            </w:r>
          </w:p>
          <w:p w14:paraId="4F12335E" w14:textId="11584759" w:rsidR="006A1B6B" w:rsidRPr="006A1B6B" w:rsidRDefault="006A1B6B" w:rsidP="006A1B6B">
            <w:pPr>
              <w:pStyle w:val="SOLStatement"/>
              <w:spacing w:before="0"/>
              <w:ind w:left="389" w:hanging="38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7.10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styles and themes in </w:t>
            </w:r>
            <w:r w:rsidRPr="009D1213">
              <w:rPr>
                <w:sz w:val="20"/>
                <w:szCs w:val="20"/>
                <w:u w:val="single"/>
              </w:rPr>
              <w:t xml:space="preserve">historical and </w:t>
            </w:r>
            <w:r w:rsidRPr="009D1213">
              <w:rPr>
                <w:sz w:val="20"/>
                <w:szCs w:val="20"/>
              </w:rPr>
              <w:t xml:space="preserve">contemporary </w:t>
            </w:r>
            <w:r w:rsidRPr="009D1213">
              <w:rPr>
                <w:strike/>
                <w:sz w:val="20"/>
                <w:szCs w:val="20"/>
              </w:rPr>
              <w:t xml:space="preserve">and historical </w:t>
            </w:r>
            <w:r w:rsidRPr="009D1213">
              <w:rPr>
                <w:sz w:val="20"/>
                <w:szCs w:val="20"/>
              </w:rPr>
              <w:t xml:space="preserve">works of art </w:t>
            </w:r>
            <w:r w:rsidRPr="009D1213">
              <w:rPr>
                <w:sz w:val="20"/>
                <w:szCs w:val="20"/>
                <w:u w:val="single"/>
              </w:rPr>
              <w:t>from a variety of cultures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6A1B6B" w:rsidRPr="001A4ADA" w14:paraId="64E5392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8BE4A2" w14:textId="796765AB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CED380" w14:textId="3A8322A1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49544" w14:textId="33D20F3B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2F1B49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36813C" w14:textId="698C16CF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0899BC" w14:textId="2064C16C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5D166A" w14:textId="77777777" w:rsidR="006A1B6B" w:rsidRPr="009D1213" w:rsidRDefault="006A1B6B" w:rsidP="006A1B6B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7.6   The student will explore and understand historical and cultural influences of art.</w:t>
            </w:r>
          </w:p>
          <w:p w14:paraId="2BFEB151" w14:textId="17D6B6AA" w:rsidR="006A1B6B" w:rsidRPr="009D1213" w:rsidRDefault="006A1B6B" w:rsidP="006A1B6B">
            <w:pPr>
              <w:pStyle w:val="SOLStatement"/>
              <w:spacing w:before="0"/>
              <w:ind w:left="389" w:hanging="389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7.1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how art and culture influence each other.</w:t>
            </w:r>
          </w:p>
        </w:tc>
      </w:tr>
      <w:tr w:rsidR="006A1B6B" w:rsidRPr="001A4ADA" w14:paraId="240D50F9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13A49" w14:textId="6E208902" w:rsidR="006A1B6B" w:rsidRPr="00D452AF" w:rsidRDefault="006A1B6B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15C9DA" w14:textId="7134FF6B" w:rsidR="006A1B6B" w:rsidRDefault="006A1B6B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ED870A" w14:textId="77777777" w:rsidR="006A1B6B" w:rsidRPr="00586D99" w:rsidRDefault="006A1B6B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62521D" w14:textId="3E53EFEC" w:rsidR="006A1B6B" w:rsidRPr="007A5108" w:rsidRDefault="00A95F62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F50751" w14:textId="77777777" w:rsidR="006A1B6B" w:rsidRPr="00586D99" w:rsidRDefault="006A1B6B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C266DBD" w14:textId="77777777" w:rsidR="006A1B6B" w:rsidRPr="00586D99" w:rsidRDefault="006A1B6B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4CD828" w14:textId="585FC0ED" w:rsidR="006A1B6B" w:rsidRPr="009D1213" w:rsidRDefault="00A123BF" w:rsidP="000279B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7.12   The student will identify the uses and impact of persuasive techniques (e.g., selection of images, design, type, media) in print and contemporary media.</w:t>
            </w:r>
          </w:p>
        </w:tc>
      </w:tr>
      <w:tr w:rsidR="006A1B6B" w:rsidRPr="001A4ADA" w14:paraId="0B28A68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E81D26" w14:textId="6E16271B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B31997" w14:textId="62E73A4E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98714" w14:textId="5BB4BA25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FE035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93836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06E12C2" w14:textId="7777777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27D96" w14:textId="3F56084A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color w:val="000000" w:themeColor="text1"/>
                <w:sz w:val="20"/>
                <w:szCs w:val="20"/>
              </w:rPr>
              <w:t>7.</w:t>
            </w:r>
            <w:r w:rsidRPr="009D1213">
              <w:rPr>
                <w:strike/>
                <w:color w:val="000000" w:themeColor="text1"/>
                <w:sz w:val="20"/>
                <w:szCs w:val="20"/>
              </w:rPr>
              <w:t>13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9</w:t>
            </w:r>
            <w:r w:rsidRPr="009D1213">
              <w:rPr>
                <w:color w:val="000000" w:themeColor="text1"/>
                <w:sz w:val="20"/>
                <w:szCs w:val="20"/>
              </w:rPr>
              <w:t xml:space="preserve">   The student will compare and contrast various visual arts careers in relation to career preparation.</w:t>
            </w:r>
          </w:p>
        </w:tc>
      </w:tr>
      <w:tr w:rsidR="006A1B6B" w:rsidRPr="001A4ADA" w14:paraId="34A1A92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FB56F" w14:textId="075E2BD3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F02A47" w14:textId="04396CC7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92E686" w14:textId="42D9B579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A2588E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C0A11" w14:textId="3527F9B7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98AF6C8" w14:textId="4E814F56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CD77B9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3   The student will analyze, interpret, and evaluate artwork.</w:t>
            </w:r>
          </w:p>
          <w:p w14:paraId="732A30DE" w14:textId="59B04491" w:rsidR="006A1B6B" w:rsidRPr="006A1B6B" w:rsidRDefault="006A1B6B" w:rsidP="006A1B6B">
            <w:pPr>
              <w:pStyle w:val="SOLStatement"/>
              <w:spacing w:before="0"/>
              <w:ind w:left="389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7.14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subjects, themes, and symbols as they relate to meaning in works of art</w:t>
            </w:r>
            <w:r>
              <w:rPr>
                <w:sz w:val="20"/>
                <w:szCs w:val="20"/>
              </w:rPr>
              <w:t>.</w:t>
            </w:r>
          </w:p>
        </w:tc>
      </w:tr>
      <w:tr w:rsidR="006A1B6B" w:rsidRPr="001A4ADA" w14:paraId="309315FD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3751E" w14:textId="74B551C0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10D6F8" w14:textId="6EBFC310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139E1D" w14:textId="1022F761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5BD51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C8CCB" w14:textId="28790880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791FC59" w14:textId="4647DC2F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D6CE11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3   The student will analyze, interpret, and evaluate artwork.</w:t>
            </w:r>
          </w:p>
          <w:p w14:paraId="268AA971" w14:textId="21230BB8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 xml:space="preserve">7.15   The student will apply processes of art criticism to evaluate works of art </w:t>
            </w:r>
            <w:r w:rsidRPr="009D1213">
              <w:rPr>
                <w:sz w:val="20"/>
                <w:szCs w:val="20"/>
                <w:u w:val="single"/>
              </w:rPr>
              <w:t xml:space="preserve">Evaluate the work of self and others using developed </w:t>
            </w:r>
            <w:r w:rsidRPr="00102C59">
              <w:rPr>
                <w:sz w:val="20"/>
                <w:szCs w:val="20"/>
                <w:u w:val="single"/>
              </w:rPr>
              <w:t>and established</w:t>
            </w:r>
            <w:r w:rsidRPr="009D1213">
              <w:rPr>
                <w:sz w:val="20"/>
                <w:szCs w:val="20"/>
                <w:u w:val="single"/>
              </w:rPr>
              <w:t xml:space="preserve"> criteria.</w:t>
            </w:r>
          </w:p>
        </w:tc>
      </w:tr>
      <w:tr w:rsidR="006A1B6B" w:rsidRPr="001A4ADA" w14:paraId="5DD4A74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F5EC2" w14:textId="16D499B5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A2F5C4" w14:textId="11384ABE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B505F" w14:textId="033AC271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072321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DB81EE" w14:textId="59A3B82C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814523E" w14:textId="05558150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4E9314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3   The student will analyze, interpret, and evaluate artwork.</w:t>
            </w:r>
          </w:p>
          <w:p w14:paraId="2EA3D2A4" w14:textId="240E5BF0" w:rsidR="006A1B6B" w:rsidRPr="006A1B6B" w:rsidRDefault="006A1B6B" w:rsidP="006A1B6B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7.1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the processes artists use to create works of art. </w:t>
            </w:r>
          </w:p>
        </w:tc>
      </w:tr>
      <w:tr w:rsidR="000279B7" w:rsidRPr="001A4ADA" w14:paraId="284A1718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285459" w14:textId="6AD4E31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38A662" w14:textId="6359692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  <w:r w:rsidR="006A1B6B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53E573" w14:textId="5AA8B655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6638B" w14:textId="3A78239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57B26" w14:textId="1567CE1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F024EB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EC95A5" w14:textId="77777777" w:rsidR="000279B7" w:rsidRPr="009D1213" w:rsidRDefault="000279B7" w:rsidP="000279B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7.3   The student will analyze, interpret, and evaluate artwork.</w:t>
            </w:r>
          </w:p>
          <w:p w14:paraId="22CCDD14" w14:textId="43F2699C" w:rsidR="000279B7" w:rsidRPr="00B84FB0" w:rsidRDefault="000279B7" w:rsidP="006A1B6B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7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>, interpret, and evaluate works of art, based on personal</w:t>
            </w:r>
            <w:r w:rsidRPr="009D1213">
              <w:rPr>
                <w:sz w:val="20"/>
                <w:szCs w:val="20"/>
                <w:u w:val="single"/>
              </w:rPr>
              <w:t>, cultural,</w:t>
            </w:r>
            <w:r w:rsidRPr="009D1213">
              <w:rPr>
                <w:sz w:val="20"/>
                <w:szCs w:val="20"/>
              </w:rPr>
              <w:t xml:space="preserve"> and contextual information.</w:t>
            </w:r>
          </w:p>
        </w:tc>
      </w:tr>
      <w:tr w:rsidR="000279B7" w:rsidRPr="001A4ADA" w14:paraId="747C0B1F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4AA7E" w14:textId="6591BB79" w:rsidR="000279B7" w:rsidRPr="007A5108" w:rsidRDefault="000279B7" w:rsidP="006A1B6B">
            <w:pPr>
              <w:jc w:val="center"/>
              <w:rPr>
                <w:sz w:val="20"/>
                <w:szCs w:val="20"/>
              </w:rPr>
            </w:pPr>
            <w:r w:rsidRPr="00D452AF">
              <w:rPr>
                <w:sz w:val="20"/>
                <w:szCs w:val="20"/>
              </w:rPr>
              <w:t>7.</w:t>
            </w:r>
            <w:r>
              <w:rPr>
                <w:sz w:val="20"/>
                <w:szCs w:val="20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ED7525" w14:textId="6290131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  <w:r w:rsidR="00A95F62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B3F053" w14:textId="3819B7E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7587F" w14:textId="2DF9A30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AAF0C2" w14:textId="78DD4FE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E2F62D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EA2AD9" w14:textId="6B9DBE47" w:rsidR="000279B7" w:rsidRPr="009D1213" w:rsidRDefault="000279B7" w:rsidP="000279B7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7.4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4F0B02ED" w14:textId="6D29C792" w:rsidR="000279B7" w:rsidRPr="00B84FB0" w:rsidRDefault="000279B7" w:rsidP="00091C0C">
            <w:pPr>
              <w:pStyle w:val="SOLNumberedBullet"/>
              <w:numPr>
                <w:ilvl w:val="0"/>
                <w:numId w:val="0"/>
              </w:num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7.18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and reflect on the purposes and meaning of art.</w:t>
            </w:r>
          </w:p>
        </w:tc>
      </w:tr>
      <w:tr w:rsidR="006A1B6B" w:rsidRPr="001A4ADA" w14:paraId="3DFFCE4A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27CCD1" w14:textId="6BE131FE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E922C1" w14:textId="5FC6157A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  <w:r w:rsidR="00A95F62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E6FBC2" w14:textId="34D97352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543C7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5FE56" w14:textId="5D4ECAD9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CB094C" w14:textId="01E1CDC5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9FBBEF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7.4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2D30A391" w14:textId="330D50E3" w:rsidR="006A1B6B" w:rsidRPr="00A95F62" w:rsidRDefault="006A1B6B" w:rsidP="00A95F62">
            <w:pPr>
              <w:pStyle w:val="SOLNumberedBullet"/>
              <w:numPr>
                <w:ilvl w:val="0"/>
                <w:numId w:val="0"/>
              </w:num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7.19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personal responses to visual qualities of works of art.</w:t>
            </w:r>
          </w:p>
        </w:tc>
      </w:tr>
      <w:tr w:rsidR="006A1B6B" w:rsidRPr="001A4ADA" w14:paraId="01F818B4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99B3D8" w14:textId="6352D348" w:rsidR="006A1B6B" w:rsidRPr="00D452AF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951978" w14:textId="30B7BF15" w:rsidR="006A1B6B" w:rsidRDefault="006A1B6B" w:rsidP="006A1B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  <w:r w:rsidR="00A95F62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FEECAE" w14:textId="075C0130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AB21E" w14:textId="77777777" w:rsidR="006A1B6B" w:rsidRPr="007A5108" w:rsidRDefault="006A1B6B" w:rsidP="006A1B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FF9BE" w14:textId="6FA63B51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4BCEDDA" w14:textId="573E8B0F" w:rsidR="006A1B6B" w:rsidRPr="00586D99" w:rsidRDefault="006A1B6B" w:rsidP="006A1B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69A960" w14:textId="77777777" w:rsidR="006A1B6B" w:rsidRPr="009D1213" w:rsidRDefault="006A1B6B" w:rsidP="006A1B6B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7.4   The student will </w:t>
            </w:r>
            <w:r w:rsidRPr="009D1213">
              <w:rPr>
                <w:sz w:val="20"/>
                <w:szCs w:val="20"/>
                <w:u w:val="single"/>
              </w:rPr>
              <w:t xml:space="preserve"> formulate,  justify</w:t>
            </w:r>
            <w:r w:rsidRPr="00102C59">
              <w:rPr>
                <w:sz w:val="20"/>
                <w:szCs w:val="20"/>
                <w:u w:val="single"/>
              </w:rPr>
              <w:t>, and examine</w:t>
            </w:r>
            <w:r w:rsidRPr="009D1213">
              <w:rPr>
                <w:sz w:val="20"/>
                <w:szCs w:val="20"/>
                <w:u w:val="single"/>
              </w:rPr>
              <w:t xml:space="preserve"> personal responses to art.</w:t>
            </w:r>
          </w:p>
          <w:p w14:paraId="1EFD998A" w14:textId="08B3E23A" w:rsidR="006A1B6B" w:rsidRPr="00A95F62" w:rsidRDefault="006A1B6B" w:rsidP="00A95F62">
            <w:pPr>
              <w:pStyle w:val="SOLNumberedBullet"/>
              <w:numPr>
                <w:ilvl w:val="0"/>
                <w:numId w:val="0"/>
              </w:numPr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7.20   The student will </w:t>
            </w:r>
            <w:r w:rsidRPr="009D1213">
              <w:rPr>
                <w:sz w:val="20"/>
                <w:szCs w:val="20"/>
                <w:u w:val="single"/>
              </w:rPr>
              <w:t>Identify</w:t>
            </w:r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interpret</w:t>
            </w:r>
            <w:r w:rsidRPr="009D1213">
              <w:rPr>
                <w:sz w:val="20"/>
                <w:szCs w:val="20"/>
              </w:rPr>
              <w:t xml:space="preserve"> ways that social and cultural beliefs can influence responses to works of art.</w:t>
            </w:r>
          </w:p>
        </w:tc>
      </w:tr>
      <w:tr w:rsidR="000279B7" w:rsidRPr="001A4ADA" w14:paraId="7BBF931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399F9" w14:textId="4F30EB0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F6CD15" w14:textId="675CF90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6807C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BF76E" w14:textId="5CF0419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FFD65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ED8DBA3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D06B53" w14:textId="77777777" w:rsidR="000279B7" w:rsidRPr="009D1213" w:rsidRDefault="000279B7" w:rsidP="000279B7">
            <w:pPr>
              <w:rPr>
                <w:color w:val="000000" w:themeColor="text1"/>
                <w:sz w:val="20"/>
                <w:szCs w:val="20"/>
              </w:rPr>
            </w:pPr>
            <w:r w:rsidRPr="001E270E">
              <w:rPr>
                <w:color w:val="000000" w:themeColor="text1"/>
                <w:sz w:val="20"/>
                <w:szCs w:val="20"/>
                <w:u w:val="single"/>
              </w:rPr>
              <w:t xml:space="preserve">7.5   The student will develop 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>communication and collaboration skills for a community of artists.</w:t>
            </w:r>
          </w:p>
          <w:p w14:paraId="3ADDC19A" w14:textId="77777777" w:rsidR="000279B7" w:rsidRPr="000279B7" w:rsidRDefault="000279B7" w:rsidP="000279B7">
            <w:pPr>
              <w:rPr>
                <w:sz w:val="20"/>
                <w:szCs w:val="20"/>
              </w:rPr>
            </w:pPr>
            <w:r w:rsidRPr="000279B7">
              <w:rPr>
                <w:sz w:val="20"/>
                <w:szCs w:val="20"/>
                <w:u w:val="single"/>
              </w:rPr>
              <w:t>Contribute to group discussions about visual arts topics.</w:t>
            </w:r>
          </w:p>
          <w:p w14:paraId="406EF526" w14:textId="60B27FCD" w:rsidR="000279B7" w:rsidRPr="000279B7" w:rsidRDefault="000279B7" w:rsidP="000279B7">
            <w:pPr>
              <w:rPr>
                <w:sz w:val="20"/>
                <w:szCs w:val="20"/>
              </w:rPr>
            </w:pPr>
            <w:r w:rsidRPr="000279B7">
              <w:rPr>
                <w:color w:val="000000" w:themeColor="text1"/>
                <w:sz w:val="20"/>
                <w:szCs w:val="20"/>
                <w:u w:val="single"/>
              </w:rPr>
              <w:t>Describe procedures for the safety and care of art materials and tools.</w:t>
            </w:r>
          </w:p>
        </w:tc>
      </w:tr>
      <w:tr w:rsidR="000279B7" w:rsidRPr="001A4ADA" w14:paraId="34EF5CEB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A6A49" w14:textId="27592A0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FC2CF6" w14:textId="1A05555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55CD4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11CEC" w14:textId="7904C20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F549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4CE9F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B78828" w14:textId="32C8CBC3" w:rsidR="000279B7" w:rsidRPr="00B84FB0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7.7   The student will identify venues for experiencing visual arts in the community and the Commonwealth.</w:t>
            </w:r>
          </w:p>
        </w:tc>
      </w:tr>
      <w:tr w:rsidR="000279B7" w:rsidRPr="001A4ADA" w14:paraId="3B1B692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CC7CE9" w14:textId="22AD787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E0D2CF" w14:textId="59A8700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0412B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E9CD9" w14:textId="4693B07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3E44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BA7C60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4221E7" w14:textId="7A875CE6" w:rsidR="000279B7" w:rsidRPr="00B84FB0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color w:val="000000"/>
                <w:sz w:val="20"/>
                <w:szCs w:val="20"/>
                <w:u w:val="single"/>
              </w:rPr>
              <w:t>7.8   The student will describe and apply digital citizenship skills related to intellectual property in art research, creation, use of source materials, and sharing.</w:t>
            </w:r>
          </w:p>
        </w:tc>
      </w:tr>
      <w:tr w:rsidR="000279B7" w:rsidRPr="001A4ADA" w14:paraId="36E2C2C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9D9995" w14:textId="41AD648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19DA58" w14:textId="53832E0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A4D6B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8C77A" w14:textId="30CA3C6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6989B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D4BE4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951F69" w14:textId="13A4A0C8" w:rsidR="000279B7" w:rsidRPr="00B84FB0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7.10   The student will investigate and explore a variety of contemporary and digital media tools  </w:t>
            </w:r>
            <w:r w:rsidRPr="00102C59">
              <w:rPr>
                <w:color w:val="000000" w:themeColor="text1"/>
                <w:sz w:val="20"/>
                <w:szCs w:val="20"/>
                <w:u w:val="single"/>
              </w:rPr>
              <w:t>as part of a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 creative process.</w:t>
            </w:r>
          </w:p>
        </w:tc>
      </w:tr>
      <w:tr w:rsidR="000279B7" w:rsidRPr="001A4ADA" w14:paraId="6EDAF7C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8B9F9" w14:textId="73F5906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03504F" w14:textId="7E3E090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CD22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86C169" w14:textId="31E70E1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6CF8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43446DF2" w14:textId="77777777" w:rsidR="000279B7" w:rsidRPr="00586D99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3AB914" w14:textId="447E612D" w:rsidR="000279B7" w:rsidRPr="00B84FB0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7.17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create and respond to </w:t>
            </w:r>
            <w:r w:rsidRPr="009D1213">
              <w:rPr>
                <w:sz w:val="20"/>
                <w:szCs w:val="20"/>
                <w:u w:val="single"/>
              </w:rPr>
              <w:t>representational and nonrepresentational artwork.</w:t>
            </w:r>
          </w:p>
        </w:tc>
      </w:tr>
    </w:tbl>
    <w:p w14:paraId="61605A05" w14:textId="77777777" w:rsidR="00EA6C0A" w:rsidRPr="001A4ADA" w:rsidRDefault="00EA6C0A" w:rsidP="00EA6C0A"/>
    <w:p w14:paraId="782E2DEB" w14:textId="77777777" w:rsidR="001E270E" w:rsidRDefault="001E270E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30E53DB4" w14:textId="5C926B60" w:rsidR="00EA6C0A" w:rsidRPr="00D12EA8" w:rsidRDefault="00841D78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Eight</w:t>
      </w:r>
      <w:r w:rsidR="003B543C">
        <w:rPr>
          <w:b/>
          <w:bCs/>
          <w:sz w:val="32"/>
        </w:rPr>
        <w:t xml:space="preserve"> Visual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54013A30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7CFBC7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D3F5E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8CAADC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B835F8A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49F4EBA7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60D7A989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221914" w14:textId="75559019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2905B6" w14:textId="17B6758F" w:rsidR="00EA6C0A" w:rsidRPr="00817BBD" w:rsidRDefault="009531EF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CCABD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ABAA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6AA0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75490F9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4A8B87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A95F62" w:rsidRPr="001A4ADA" w14:paraId="0AE46308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A3AE1" w14:textId="0D983D6C" w:rsidR="00A95F62" w:rsidRDefault="00A95F62" w:rsidP="002C447F">
            <w:pPr>
              <w:jc w:val="center"/>
              <w:rPr>
                <w:sz w:val="20"/>
                <w:szCs w:val="20"/>
              </w:rPr>
            </w:pPr>
            <w:r w:rsidRPr="00A62B5C">
              <w:rPr>
                <w:sz w:val="20"/>
                <w:szCs w:val="20"/>
              </w:rPr>
              <w:t>8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A19665" w14:textId="53A335D2" w:rsidR="00A95F62" w:rsidRDefault="00A95F62" w:rsidP="00A9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2</w:t>
            </w:r>
            <w:r w:rsidR="002C447F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134D34" w14:textId="4A1D5CC4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57352" w14:textId="77777777" w:rsidR="00A95F62" w:rsidRPr="007A5108" w:rsidRDefault="00A95F62" w:rsidP="00A95F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600CD" w14:textId="637C966E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07971DE" w14:textId="3DA3E1E3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1D98D5" w14:textId="77777777" w:rsidR="00A95F62" w:rsidRPr="009D1213" w:rsidRDefault="00A95F62" w:rsidP="00A95F62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2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pply steps of a creative process.</w:t>
            </w:r>
          </w:p>
          <w:p w14:paraId="2E1230BC" w14:textId="646CB7B0" w:rsidR="00A95F62" w:rsidRPr="00A95F62" w:rsidRDefault="00A95F62" w:rsidP="00A95F62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8.1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P</w:t>
            </w:r>
            <w:r w:rsidRPr="009D1213">
              <w:rPr>
                <w:strike/>
                <w:sz w:val="20"/>
                <w:szCs w:val="20"/>
              </w:rPr>
              <w:t>p</w:t>
            </w:r>
            <w:r w:rsidRPr="009D1213">
              <w:rPr>
                <w:sz w:val="20"/>
                <w:szCs w:val="20"/>
              </w:rPr>
              <w:t>lan</w:t>
            </w:r>
            <w:proofErr w:type="spellEnd"/>
            <w:r w:rsidRPr="009D1213">
              <w:rPr>
                <w:sz w:val="20"/>
                <w:szCs w:val="20"/>
              </w:rPr>
              <w:t xml:space="preserve"> for and reflect on the </w:t>
            </w:r>
            <w:r w:rsidRPr="009D1213">
              <w:rPr>
                <w:strike/>
                <w:sz w:val="20"/>
                <w:szCs w:val="20"/>
              </w:rPr>
              <w:t>art-making</w:t>
            </w:r>
            <w:r w:rsidRPr="009D1213">
              <w:rPr>
                <w:sz w:val="20"/>
                <w:szCs w:val="20"/>
                <w:u w:val="single"/>
              </w:rPr>
              <w:t xml:space="preserve"> creative</w:t>
            </w:r>
            <w:r w:rsidRPr="009D1213">
              <w:rPr>
                <w:sz w:val="20"/>
                <w:szCs w:val="20"/>
              </w:rPr>
              <w:t xml:space="preserve"> process, using a </w:t>
            </w:r>
            <w:r w:rsidRPr="009D1213">
              <w:rPr>
                <w:sz w:val="20"/>
                <w:szCs w:val="20"/>
                <w:u w:val="single"/>
              </w:rPr>
              <w:t xml:space="preserve">digital or traditional </w:t>
            </w:r>
            <w:r w:rsidRPr="009D1213">
              <w:rPr>
                <w:sz w:val="20"/>
                <w:szCs w:val="20"/>
              </w:rPr>
              <w:t>sketchbook/journal.</w:t>
            </w:r>
          </w:p>
        </w:tc>
      </w:tr>
      <w:tr w:rsidR="00A95F62" w:rsidRPr="001A4ADA" w14:paraId="151BA1B2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B7EF5D" w14:textId="691E0B0A" w:rsidR="00A95F62" w:rsidRDefault="00A95F62" w:rsidP="00A9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66AB3D" w14:textId="45D9056A" w:rsidR="00A95F62" w:rsidRDefault="00A95F62" w:rsidP="00A95F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2</w:t>
            </w:r>
            <w:r w:rsidR="002C447F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C3FEBA" w14:textId="7F8565FE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00EEB" w14:textId="77777777" w:rsidR="00A95F62" w:rsidRPr="007A5108" w:rsidRDefault="00A95F62" w:rsidP="00A95F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19360C" w14:textId="3BA6B710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D3B3AC3" w14:textId="05C9A8F9" w:rsidR="00A95F62" w:rsidRPr="00586D99" w:rsidRDefault="00A95F62" w:rsidP="00A95F62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6408DD" w14:textId="77777777" w:rsidR="00A95F62" w:rsidRPr="009D1213" w:rsidRDefault="00A95F62" w:rsidP="00A95F62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2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pply steps of a creative process.</w:t>
            </w:r>
          </w:p>
          <w:p w14:paraId="3449FA7F" w14:textId="2E3B6903" w:rsidR="00A95F62" w:rsidRPr="009D1213" w:rsidRDefault="00A95F62" w:rsidP="00A95F62">
            <w:pPr>
              <w:pStyle w:val="Paragraph"/>
              <w:spacing w:after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8.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velop</w:t>
            </w:r>
            <w:proofErr w:type="spellEnd"/>
            <w:r w:rsidRPr="009D1213">
              <w:rPr>
                <w:sz w:val="20"/>
                <w:szCs w:val="20"/>
              </w:rPr>
              <w:t xml:space="preserve"> and use a </w:t>
            </w:r>
            <w:r w:rsidRPr="009D1213">
              <w:rPr>
                <w:sz w:val="20"/>
                <w:szCs w:val="20"/>
                <w:u w:val="single"/>
              </w:rPr>
              <w:t xml:space="preserve">digital or traditional </w:t>
            </w:r>
            <w:r w:rsidRPr="009D1213">
              <w:rPr>
                <w:strike/>
                <w:sz w:val="20"/>
                <w:szCs w:val="20"/>
              </w:rPr>
              <w:t>process</w:t>
            </w:r>
            <w:r w:rsidRPr="009D1213">
              <w:rPr>
                <w:sz w:val="20"/>
                <w:szCs w:val="20"/>
              </w:rPr>
              <w:t xml:space="preserve"> art portfolio as an idea-building resource to create works of art.</w:t>
            </w:r>
          </w:p>
        </w:tc>
      </w:tr>
      <w:tr w:rsidR="002C447F" w:rsidRPr="001A4ADA" w14:paraId="33B0DDFB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16EF0C" w14:textId="50A8AADE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DD80D7" w14:textId="71AFE189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A49E02" w14:textId="036C2B4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4E8DC4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A16648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6DD95F9" w14:textId="6E2D6B02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CF45AE" w14:textId="0731A8E2" w:rsidR="002C447F" w:rsidRPr="009D1213" w:rsidRDefault="002C447F" w:rsidP="002C447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8</w:t>
            </w:r>
            <w:r w:rsidRPr="009D1213">
              <w:rPr>
                <w:strike/>
                <w:sz w:val="20"/>
                <w:szCs w:val="20"/>
              </w:rPr>
              <w:t>.3</w:t>
            </w:r>
            <w:r w:rsidRPr="009D1213">
              <w:rPr>
                <w:sz w:val="20"/>
                <w:szCs w:val="20"/>
                <w:u w:val="single"/>
              </w:rPr>
              <w:t>15</w:t>
            </w:r>
            <w:r w:rsidRPr="009D1213">
              <w:rPr>
                <w:sz w:val="20"/>
                <w:szCs w:val="20"/>
              </w:rPr>
              <w:t xml:space="preserve">   The </w:t>
            </w:r>
            <w:r>
              <w:rPr>
                <w:sz w:val="20"/>
                <w:szCs w:val="20"/>
              </w:rPr>
              <w:t xml:space="preserve">student will </w:t>
            </w:r>
            <w:r w:rsidRPr="009D1213">
              <w:rPr>
                <w:sz w:val="20"/>
                <w:szCs w:val="20"/>
              </w:rPr>
              <w:t>refine personal works of art to improve quality of craftsmanship.</w:t>
            </w:r>
          </w:p>
        </w:tc>
      </w:tr>
      <w:tr w:rsidR="000279B7" w:rsidRPr="001A4ADA" w14:paraId="02DCA0E0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8FD166" w14:textId="46EC7B85" w:rsidR="000279B7" w:rsidRPr="007A5108" w:rsidRDefault="000279B7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610DB9" w14:textId="1687AE1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 w:rsidR="002C447F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58399D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A719D9" w14:textId="785ED56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75D3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7DF05F5" w14:textId="2313136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88CAC1" w14:textId="77777777" w:rsidR="000279B7" w:rsidRPr="009D1213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8.1   The student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will apply creative thinking to artmaking.</w:t>
            </w:r>
          </w:p>
          <w:p w14:paraId="31F443DF" w14:textId="443BBAE6" w:rsidR="000279B7" w:rsidRPr="00841D78" w:rsidRDefault="00091C0C" w:rsidP="00091C0C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0279B7" w:rsidRPr="009D1213">
              <w:rPr>
                <w:strike/>
                <w:sz w:val="20"/>
                <w:szCs w:val="20"/>
              </w:rPr>
              <w:t xml:space="preserve">8.4   The student will </w:t>
            </w:r>
            <w:proofErr w:type="spellStart"/>
            <w:r w:rsidR="000279B7" w:rsidRPr="009D1213">
              <w:rPr>
                <w:sz w:val="20"/>
                <w:szCs w:val="20"/>
                <w:u w:val="single"/>
              </w:rPr>
              <w:t>S</w:t>
            </w:r>
            <w:r w:rsidR="000279B7" w:rsidRPr="009D1213">
              <w:rPr>
                <w:strike/>
                <w:sz w:val="20"/>
                <w:szCs w:val="20"/>
              </w:rPr>
              <w:t>s</w:t>
            </w:r>
            <w:r w:rsidR="000279B7" w:rsidRPr="009D1213">
              <w:rPr>
                <w:sz w:val="20"/>
                <w:szCs w:val="20"/>
              </w:rPr>
              <w:t>ynthesize</w:t>
            </w:r>
            <w:proofErr w:type="spellEnd"/>
            <w:r w:rsidR="000279B7" w:rsidRPr="009D1213">
              <w:rPr>
                <w:sz w:val="20"/>
                <w:szCs w:val="20"/>
              </w:rPr>
              <w:t xml:space="preserve"> prior knowledge and experience to </w:t>
            </w:r>
            <w:r w:rsidR="000279B7" w:rsidRPr="009D1213">
              <w:rPr>
                <w:sz w:val="20"/>
                <w:szCs w:val="20"/>
                <w:u w:val="single"/>
              </w:rPr>
              <w:t>develop a personal investigation by</w:t>
            </w:r>
            <w:r w:rsidR="000279B7" w:rsidRPr="009D1213">
              <w:rPr>
                <w:sz w:val="20"/>
                <w:szCs w:val="20"/>
              </w:rPr>
              <w:t xml:space="preserve"> </w:t>
            </w:r>
            <w:r w:rsidR="000279B7" w:rsidRPr="009D1213">
              <w:rPr>
                <w:strike/>
                <w:sz w:val="20"/>
                <w:szCs w:val="20"/>
              </w:rPr>
              <w:t>create</w:t>
            </w:r>
            <w:r w:rsidR="000279B7" w:rsidRPr="009D1213">
              <w:rPr>
                <w:sz w:val="20"/>
                <w:szCs w:val="20"/>
                <w:u w:val="single"/>
              </w:rPr>
              <w:t xml:space="preserve"> creating a series of</w:t>
            </w:r>
            <w:r w:rsidR="000279B7" w:rsidRPr="009D1213">
              <w:rPr>
                <w:sz w:val="20"/>
                <w:szCs w:val="20"/>
              </w:rPr>
              <w:t xml:space="preserve"> works of art.</w:t>
            </w:r>
          </w:p>
        </w:tc>
      </w:tr>
      <w:tr w:rsidR="000279B7" w:rsidRPr="001A4ADA" w14:paraId="1A082043" w14:textId="77777777" w:rsidTr="009531E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46333" w14:textId="305ED93F" w:rsidR="000279B7" w:rsidRPr="007A5108" w:rsidRDefault="002C447F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2E93B7" w14:textId="41C10F2B" w:rsidR="000279B7" w:rsidRPr="007A5108" w:rsidRDefault="002C447F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E5AB72" w14:textId="3218D1C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EF17B1" w14:textId="27989A44" w:rsidR="000279B7" w:rsidRPr="007A5108" w:rsidRDefault="002C447F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6CD4FD" w14:textId="5EA9C5D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D33D923" w14:textId="45FB8F0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ED3B49" w14:textId="24DDD9A2" w:rsidR="000279B7" w:rsidRPr="00841D78" w:rsidRDefault="00A123BF" w:rsidP="00091C0C">
            <w:pPr>
              <w:pStyle w:val="Paragraph"/>
              <w:spacing w:after="0"/>
              <w:ind w:left="389" w:hanging="360"/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8.5   The student will convey points of view about contemporary issues in personal works of art.</w:t>
            </w:r>
          </w:p>
        </w:tc>
      </w:tr>
      <w:tr w:rsidR="002C447F" w:rsidRPr="001A4ADA" w14:paraId="5FFF2CE3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7C89B" w14:textId="5032ED6B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F7B794" w14:textId="23311EB1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A82DF" w14:textId="20611B3A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8B5587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5CFA30" w14:textId="485E320C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AF6F956" w14:textId="60B2D61E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CD1BFB" w14:textId="77777777" w:rsidR="002C447F" w:rsidRPr="009D1213" w:rsidRDefault="002C447F" w:rsidP="002C447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8.1   The student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will apply creative thinking to artmaking.</w:t>
            </w:r>
          </w:p>
          <w:p w14:paraId="1FC83DFF" w14:textId="15AE751F" w:rsidR="002C447F" w:rsidRPr="002C447F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8.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municate</w:t>
            </w:r>
            <w:proofErr w:type="spellEnd"/>
            <w:r w:rsidRPr="009D1213">
              <w:rPr>
                <w:sz w:val="20"/>
                <w:szCs w:val="20"/>
              </w:rPr>
              <w:t xml:space="preserve"> ideas, experiences, and narratives through the creation of original works of art, using </w:t>
            </w:r>
            <w:r w:rsidRPr="009D1213">
              <w:rPr>
                <w:sz w:val="20"/>
                <w:szCs w:val="20"/>
                <w:u w:val="single"/>
              </w:rPr>
              <w:t>self-</w:t>
            </w:r>
            <w:r w:rsidRPr="009D1213">
              <w:rPr>
                <w:sz w:val="20"/>
                <w:szCs w:val="20"/>
              </w:rPr>
              <w:t>selected media.</w:t>
            </w:r>
          </w:p>
        </w:tc>
      </w:tr>
      <w:tr w:rsidR="002C447F" w:rsidRPr="001A4ADA" w14:paraId="2B085EEB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08F55D" w14:textId="26CB3D4D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B9EE97" w14:textId="4A5F2689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2EFCC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B62FE4" w14:textId="3F56389A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57FBF1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1693CA6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485598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</w:p>
        </w:tc>
      </w:tr>
      <w:tr w:rsidR="002C447F" w:rsidRPr="001A4ADA" w14:paraId="122738AE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2E27C6" w14:textId="5AC35E5D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 w:rsidRPr="003B1A3D">
              <w:rPr>
                <w:sz w:val="20"/>
                <w:szCs w:val="20"/>
              </w:rPr>
              <w:t>8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B8BEEE" w14:textId="140805F5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818ECC" w14:textId="12D93843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FF5E3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8CDC6" w14:textId="325014EB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21AE345" w14:textId="453F4626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730449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8.</w:t>
            </w:r>
            <w:r w:rsidRPr="009D1213">
              <w:rPr>
                <w:strike/>
                <w:sz w:val="20"/>
                <w:szCs w:val="20"/>
              </w:rPr>
              <w:t>8</w:t>
            </w:r>
            <w:r w:rsidRPr="009D1213">
              <w:rPr>
                <w:sz w:val="20"/>
                <w:szCs w:val="20"/>
                <w:u w:val="single"/>
              </w:rPr>
              <w:t>12</w:t>
            </w:r>
            <w:r w:rsidRPr="009D1213">
              <w:rPr>
                <w:sz w:val="20"/>
                <w:szCs w:val="20"/>
              </w:rPr>
              <w:t xml:space="preserve">   The student will use elements of art and principles of design </w:t>
            </w:r>
            <w:r w:rsidRPr="009D1213">
              <w:rPr>
                <w:strike/>
                <w:sz w:val="20"/>
                <w:szCs w:val="20"/>
              </w:rPr>
              <w:t>including the following</w:t>
            </w:r>
            <w:r w:rsidRPr="009D1213">
              <w:rPr>
                <w:sz w:val="20"/>
                <w:szCs w:val="20"/>
              </w:rPr>
              <w:t>, to express meaning in works of art</w:t>
            </w:r>
            <w:r w:rsidRPr="009D1213">
              <w:rPr>
                <w:sz w:val="20"/>
                <w:szCs w:val="20"/>
                <w:u w:val="single"/>
              </w:rPr>
              <w:t>.</w:t>
            </w:r>
            <w:r w:rsidRPr="009D1213">
              <w:rPr>
                <w:strike/>
                <w:sz w:val="20"/>
                <w:szCs w:val="20"/>
              </w:rPr>
              <w:t>:</w:t>
            </w:r>
          </w:p>
          <w:p w14:paraId="02782E41" w14:textId="77777777" w:rsidR="002C447F" w:rsidRPr="009D1213" w:rsidRDefault="002C447F" w:rsidP="002C447F">
            <w:pPr>
              <w:pStyle w:val="SOLNumber"/>
              <w:numPr>
                <w:ilvl w:val="1"/>
                <w:numId w:val="67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a)</w:t>
            </w:r>
            <w:r w:rsidRPr="009D1213">
              <w:rPr>
                <w:sz w:val="20"/>
                <w:szCs w:val="20"/>
              </w:rPr>
              <w:t xml:space="preserve"> Color—contrasting relationships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57931CE6" w14:textId="77777777" w:rsidR="002C447F" w:rsidRPr="009D1213" w:rsidRDefault="002C447F" w:rsidP="002C447F">
            <w:pPr>
              <w:pStyle w:val="SOLNumber"/>
              <w:numPr>
                <w:ilvl w:val="1"/>
                <w:numId w:val="67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b) </w:t>
            </w:r>
            <w:r w:rsidRPr="009D1213">
              <w:rPr>
                <w:sz w:val="20"/>
                <w:szCs w:val="20"/>
              </w:rPr>
              <w:t>Value—shading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41C8809E" w14:textId="77777777" w:rsidR="002C447F" w:rsidRPr="009D1213" w:rsidRDefault="002C447F" w:rsidP="002C447F">
            <w:pPr>
              <w:pStyle w:val="SOLNumber"/>
              <w:numPr>
                <w:ilvl w:val="1"/>
                <w:numId w:val="67"/>
              </w:numPr>
              <w:ind w:left="540" w:hanging="421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c)</w:t>
            </w:r>
            <w:r w:rsidRPr="009D1213">
              <w:rPr>
                <w:sz w:val="20"/>
                <w:szCs w:val="20"/>
              </w:rPr>
              <w:t xml:space="preserve"> Proportion—scale, ratio relationships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3DFD9629" w14:textId="77777777" w:rsidR="002C447F" w:rsidRDefault="002C447F" w:rsidP="002C447F">
            <w:pPr>
              <w:pStyle w:val="SOLNumber"/>
              <w:numPr>
                <w:ilvl w:val="1"/>
                <w:numId w:val="67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d)</w:t>
            </w:r>
            <w:r w:rsidRPr="009D1213">
              <w:rPr>
                <w:sz w:val="20"/>
                <w:szCs w:val="20"/>
              </w:rPr>
              <w:t xml:space="preserve"> Unity—harmony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  <w:p w14:paraId="6C8DACB3" w14:textId="12A423C9" w:rsidR="002C447F" w:rsidRPr="009D1213" w:rsidRDefault="002C447F" w:rsidP="002C447F">
            <w:pPr>
              <w:pStyle w:val="SOLNumber"/>
              <w:numPr>
                <w:ilvl w:val="1"/>
                <w:numId w:val="67"/>
              </w:numPr>
              <w:ind w:left="540" w:hanging="421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>e)</w:t>
            </w:r>
            <w:r w:rsidRPr="009D1213">
              <w:rPr>
                <w:sz w:val="20"/>
                <w:szCs w:val="20"/>
              </w:rPr>
              <w:t xml:space="preserve"> Variety</w:t>
            </w:r>
            <w:r w:rsidRPr="009D1213">
              <w:rPr>
                <w:sz w:val="20"/>
                <w:szCs w:val="20"/>
                <w:u w:val="single"/>
              </w:rPr>
              <w:t>.</w:t>
            </w:r>
          </w:p>
        </w:tc>
      </w:tr>
      <w:tr w:rsidR="002C447F" w:rsidRPr="001A4ADA" w14:paraId="2505893B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B62330" w14:textId="23900BBA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 w:rsidRPr="003B1A3D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708FDA" w14:textId="681EAC45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B6680" w14:textId="7BC3BAC4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82135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0EA686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174C54" w14:textId="1EE0DA08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D810B3" w14:textId="33191CE1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8.</w:t>
            </w:r>
            <w:r w:rsidRPr="009D1213">
              <w:rPr>
                <w:strike/>
                <w:sz w:val="20"/>
                <w:szCs w:val="20"/>
              </w:rPr>
              <w:t>9</w:t>
            </w:r>
            <w:r w:rsidRPr="009D1213">
              <w:rPr>
                <w:sz w:val="20"/>
                <w:szCs w:val="20"/>
                <w:u w:val="single"/>
              </w:rPr>
              <w:t>13</w:t>
            </w:r>
            <w:r w:rsidRPr="009D1213">
              <w:rPr>
                <w:sz w:val="20"/>
                <w:szCs w:val="20"/>
              </w:rPr>
              <w:t xml:space="preserve">   The student will combine a variety of compositional techniques to create the illusion of space within the picture plane.</w:t>
            </w:r>
          </w:p>
        </w:tc>
      </w:tr>
      <w:tr w:rsidR="002C447F" w:rsidRPr="001A4ADA" w14:paraId="56E7B8AF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6E6CFB" w14:textId="6575B183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 w:rsidRPr="003B1A3D">
              <w:rPr>
                <w:sz w:val="20"/>
                <w:szCs w:val="20"/>
              </w:rPr>
              <w:t>8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57BD24" w14:textId="6F27DD42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FFCD64" w14:textId="676011AE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761D3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F0B618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A867369" w14:textId="6B931ED8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0661ED" w14:textId="06132E1F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8.</w:t>
            </w:r>
            <w:r w:rsidRPr="009D1213">
              <w:rPr>
                <w:strike/>
                <w:sz w:val="20"/>
                <w:szCs w:val="20"/>
              </w:rPr>
              <w:t>10</w:t>
            </w:r>
            <w:r w:rsidRPr="009D1213">
              <w:rPr>
                <w:sz w:val="20"/>
                <w:szCs w:val="20"/>
                <w:u w:val="single"/>
              </w:rPr>
              <w:t>14</w:t>
            </w:r>
            <w:r w:rsidRPr="009D1213">
              <w:rPr>
                <w:sz w:val="20"/>
                <w:szCs w:val="20"/>
              </w:rPr>
              <w:t xml:space="preserve">   The student will use observational and expressive drawing techniques to demonstrate multiple viewpoints (e.g., above, below, front, back).</w:t>
            </w:r>
          </w:p>
        </w:tc>
      </w:tr>
      <w:tr w:rsidR="002C447F" w:rsidRPr="001A4ADA" w14:paraId="35F3D2EB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A4E785" w14:textId="28DD133C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5299E7" w14:textId="4437B293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E722CA" w14:textId="27CA79B6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E5A20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44670C" w14:textId="77777777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4322700" w14:textId="1DABF976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0F1DB7" w14:textId="698DDC23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</w:rPr>
              <w:t>8.</w:t>
            </w:r>
            <w:r w:rsidRPr="009D1213">
              <w:rPr>
                <w:strike/>
                <w:sz w:val="20"/>
                <w:szCs w:val="20"/>
              </w:rPr>
              <w:t>11</w:t>
            </w:r>
            <w:r w:rsidRPr="009D1213">
              <w:rPr>
                <w:sz w:val="20"/>
                <w:szCs w:val="20"/>
                <w:u w:val="single"/>
              </w:rPr>
              <w:t>16</w:t>
            </w:r>
            <w:r w:rsidRPr="009D1213">
              <w:rPr>
                <w:sz w:val="20"/>
                <w:szCs w:val="20"/>
              </w:rPr>
              <w:t xml:space="preserve">   The student will create three-dimensional works of art by combining a variety of techniques and processes.</w:t>
            </w:r>
          </w:p>
        </w:tc>
      </w:tr>
      <w:tr w:rsidR="002C447F" w:rsidRPr="001A4ADA" w14:paraId="222725CD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A6D4B" w14:textId="1774CB48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 w:rsidRPr="003B1A3D">
              <w:rPr>
                <w:sz w:val="20"/>
                <w:szCs w:val="20"/>
              </w:rPr>
              <w:t>8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7F9689" w14:textId="2B846CF6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BED9C3" w14:textId="3C123258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B4FF6E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B806E3" w14:textId="3347BD2A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BED09D4" w14:textId="3641B3DB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9DBBFE" w14:textId="77777777" w:rsidR="002C447F" w:rsidRPr="009D1213" w:rsidRDefault="002C447F" w:rsidP="002C447F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6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explore and understand historical and cultural influences of art.</w:t>
            </w:r>
          </w:p>
          <w:p w14:paraId="6B41B42C" w14:textId="77777777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9D1213">
              <w:rPr>
                <w:strike/>
                <w:sz w:val="20"/>
                <w:szCs w:val="20"/>
              </w:rPr>
              <w:t xml:space="preserve">8.12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D</w:t>
            </w:r>
            <w:r w:rsidRPr="009D1213">
              <w:rPr>
                <w:strike/>
                <w:sz w:val="20"/>
                <w:szCs w:val="20"/>
              </w:rPr>
              <w:t>d</w:t>
            </w:r>
            <w:r w:rsidRPr="009D1213">
              <w:rPr>
                <w:sz w:val="20"/>
                <w:szCs w:val="20"/>
              </w:rPr>
              <w:t>escribe</w:t>
            </w:r>
            <w:proofErr w:type="spellEnd"/>
            <w:r w:rsidRPr="009D1213">
              <w:rPr>
                <w:sz w:val="20"/>
                <w:szCs w:val="20"/>
              </w:rPr>
              <w:t xml:space="preserve"> how works of art are influenced by social, political, and economic factors.</w:t>
            </w:r>
          </w:p>
          <w:p w14:paraId="4F9F0246" w14:textId="0D532EC1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z w:val="20"/>
                <w:szCs w:val="20"/>
                <w:u w:val="single"/>
              </w:rPr>
              <w:t>Describe how society, politics, and economics may be influenced by art.</w:t>
            </w:r>
          </w:p>
        </w:tc>
      </w:tr>
      <w:tr w:rsidR="002C447F" w:rsidRPr="001A4ADA" w14:paraId="1649CEB6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CAD5E" w14:textId="7A9E6429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B3DF64" w14:textId="5C291648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DDCE9" w14:textId="0F58C8D3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0D1E7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15D1D" w14:textId="5C1D0C56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63E0556" w14:textId="616F163B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B4D136" w14:textId="77777777" w:rsidR="002C447F" w:rsidRPr="009D1213" w:rsidRDefault="002C447F" w:rsidP="002C447F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6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explore and understand historical and cultural influences of art.</w:t>
            </w:r>
          </w:p>
          <w:p w14:paraId="745FB258" w14:textId="5BADAAA9" w:rsidR="002C447F" w:rsidRPr="002C447F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8.13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pare</w:t>
            </w:r>
            <w:proofErr w:type="spellEnd"/>
            <w:r w:rsidRPr="009D1213">
              <w:rPr>
                <w:sz w:val="20"/>
                <w:szCs w:val="20"/>
              </w:rPr>
              <w:t xml:space="preserve"> and contrast works of art according to medium, </w:t>
            </w:r>
            <w:r w:rsidRPr="009D1213">
              <w:rPr>
                <w:sz w:val="20"/>
                <w:szCs w:val="20"/>
                <w:u w:val="single"/>
              </w:rPr>
              <w:t xml:space="preserve">time </w:t>
            </w:r>
            <w:r w:rsidRPr="009D1213">
              <w:rPr>
                <w:sz w:val="20"/>
                <w:szCs w:val="20"/>
              </w:rPr>
              <w:t xml:space="preserve">period, </w:t>
            </w:r>
            <w:r w:rsidRPr="009D1213">
              <w:rPr>
                <w:sz w:val="20"/>
                <w:szCs w:val="20"/>
                <w:u w:val="single"/>
              </w:rPr>
              <w:t xml:space="preserve">culture, </w:t>
            </w:r>
            <w:r w:rsidRPr="009D1213">
              <w:rPr>
                <w:sz w:val="20"/>
                <w:szCs w:val="20"/>
              </w:rPr>
              <w:t>style, and artist.</w:t>
            </w:r>
          </w:p>
        </w:tc>
      </w:tr>
      <w:tr w:rsidR="002C447F" w:rsidRPr="001A4ADA" w14:paraId="767DDC9D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BCF98" w14:textId="275D2079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A7CBE5" w14:textId="1546EE17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45C338" w14:textId="14815469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F0992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EF1CA" w14:textId="408FF079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48EC4B9" w14:textId="6D0931DD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CAD84F" w14:textId="77777777" w:rsidR="002C447F" w:rsidRPr="009D1213" w:rsidRDefault="002C447F" w:rsidP="002C447F">
            <w:pPr>
              <w:pStyle w:val="Paragraph"/>
              <w:spacing w:after="0"/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6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explore and understand historical and cultural influences of art.</w:t>
            </w:r>
          </w:p>
          <w:p w14:paraId="341DCE3D" w14:textId="0752CC7E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 xml:space="preserve">8.14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I</w:t>
            </w:r>
            <w:r w:rsidRPr="009D1213">
              <w:rPr>
                <w:strike/>
                <w:sz w:val="20"/>
                <w:szCs w:val="20"/>
              </w:rPr>
              <w:t>i</w:t>
            </w:r>
            <w:r w:rsidRPr="009D1213">
              <w:rPr>
                <w:sz w:val="20"/>
                <w:szCs w:val="20"/>
              </w:rPr>
              <w:t>dentify</w:t>
            </w:r>
            <w:proofErr w:type="spellEnd"/>
            <w:r w:rsidRPr="009D1213">
              <w:rPr>
                <w:sz w:val="20"/>
                <w:szCs w:val="20"/>
              </w:rPr>
              <w:t xml:space="preserve"> </w:t>
            </w:r>
            <w:r w:rsidRPr="009D1213">
              <w:rPr>
                <w:strike/>
                <w:sz w:val="20"/>
                <w:szCs w:val="20"/>
              </w:rPr>
              <w:t>the roles</w:t>
            </w:r>
            <w:r w:rsidRPr="009D1213">
              <w:rPr>
                <w:sz w:val="20"/>
                <w:szCs w:val="20"/>
                <w:u w:val="single"/>
              </w:rPr>
              <w:t xml:space="preserve"> contributions and significance</w:t>
            </w:r>
            <w:r w:rsidRPr="009D1213">
              <w:rPr>
                <w:sz w:val="20"/>
                <w:szCs w:val="20"/>
              </w:rPr>
              <w:t xml:space="preserve"> of artists in </w:t>
            </w:r>
            <w:r w:rsidRPr="009D1213">
              <w:rPr>
                <w:strike/>
                <w:sz w:val="20"/>
                <w:szCs w:val="20"/>
              </w:rPr>
              <w:t xml:space="preserve">society </w:t>
            </w:r>
            <w:r w:rsidRPr="009D1213">
              <w:rPr>
                <w:sz w:val="20"/>
                <w:szCs w:val="20"/>
                <w:u w:val="single"/>
              </w:rPr>
              <w:t xml:space="preserve">historical </w:t>
            </w:r>
            <w:r w:rsidRPr="00102C59">
              <w:rPr>
                <w:sz w:val="20"/>
                <w:szCs w:val="20"/>
                <w:u w:val="single"/>
              </w:rPr>
              <w:t xml:space="preserve">and </w:t>
            </w:r>
            <w:r w:rsidRPr="009D1213">
              <w:rPr>
                <w:sz w:val="20"/>
                <w:szCs w:val="20"/>
                <w:u w:val="single"/>
              </w:rPr>
              <w:t>contemporary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9D1213">
              <w:rPr>
                <w:sz w:val="20"/>
                <w:szCs w:val="20"/>
                <w:u w:val="single"/>
              </w:rPr>
              <w:t>societies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0279B7" w:rsidRPr="001A4ADA" w14:paraId="421157AA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CA5B6B" w14:textId="5138C894" w:rsidR="000279B7" w:rsidRPr="007A5108" w:rsidRDefault="000279B7" w:rsidP="002C447F">
            <w:pPr>
              <w:jc w:val="center"/>
              <w:rPr>
                <w:sz w:val="20"/>
                <w:szCs w:val="20"/>
              </w:rPr>
            </w:pPr>
            <w:r w:rsidRPr="00A62B5C">
              <w:rPr>
                <w:sz w:val="20"/>
                <w:szCs w:val="20"/>
              </w:rPr>
              <w:t>8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21F0BD" w14:textId="1C933F7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  <w:r w:rsidR="002C447F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D4679" w14:textId="696C42B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255231" w14:textId="0A81522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CF1185" w14:textId="6230CAA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DFEE8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8B6EB8" w14:textId="77777777" w:rsidR="000279B7" w:rsidRPr="009D1213" w:rsidRDefault="000279B7" w:rsidP="000279B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54D67347" w14:textId="0A73AC3D" w:rsidR="000279B7" w:rsidRPr="00841D78" w:rsidRDefault="00091C0C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0279B7" w:rsidRPr="009D1213">
              <w:rPr>
                <w:strike/>
                <w:sz w:val="20"/>
                <w:szCs w:val="20"/>
              </w:rPr>
              <w:t xml:space="preserve">8.15   The student will </w:t>
            </w:r>
            <w:proofErr w:type="spellStart"/>
            <w:r w:rsidR="000279B7" w:rsidRPr="009D1213">
              <w:rPr>
                <w:sz w:val="20"/>
                <w:szCs w:val="20"/>
                <w:u w:val="single"/>
              </w:rPr>
              <w:t>A</w:t>
            </w:r>
            <w:r w:rsidR="000279B7" w:rsidRPr="009D1213">
              <w:rPr>
                <w:strike/>
                <w:sz w:val="20"/>
                <w:szCs w:val="20"/>
              </w:rPr>
              <w:t>a</w:t>
            </w:r>
            <w:r w:rsidR="000279B7" w:rsidRPr="009D1213">
              <w:rPr>
                <w:sz w:val="20"/>
                <w:szCs w:val="20"/>
              </w:rPr>
              <w:t>nalyze</w:t>
            </w:r>
            <w:proofErr w:type="spellEnd"/>
            <w:r w:rsidR="000279B7" w:rsidRPr="009D1213">
              <w:rPr>
                <w:sz w:val="20"/>
                <w:szCs w:val="20"/>
              </w:rPr>
              <w:t xml:space="preserve"> how visual organization in works of art affects the communication of ideas.</w:t>
            </w:r>
          </w:p>
        </w:tc>
      </w:tr>
      <w:tr w:rsidR="002C447F" w:rsidRPr="001A4ADA" w14:paraId="3A479555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8DC070" w14:textId="4CAE576E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1C4C20" w14:textId="53082DA3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12D62" w14:textId="2C752529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56E691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D7F39B" w14:textId="04DB2CB5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A98495" w14:textId="401D0758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AF8466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6250367F" w14:textId="26859801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9D1213">
              <w:rPr>
                <w:strike/>
                <w:sz w:val="20"/>
                <w:szCs w:val="20"/>
              </w:rPr>
              <w:t xml:space="preserve">8.16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the uses and impact of persuasive techniques (e.g., selection of images, design, type, media) in print and contemporary media.</w:t>
            </w:r>
          </w:p>
        </w:tc>
      </w:tr>
      <w:tr w:rsidR="002C447F" w:rsidRPr="001A4ADA" w14:paraId="4C530508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38A6A2" w14:textId="568984EC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5D7D02" w14:textId="61086E17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915546" w14:textId="5C677211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123F7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D83C9" w14:textId="674ECC88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C593AE" w14:textId="3708CEA3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C1E67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49BF55FF" w14:textId="22C7CD23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9D1213">
              <w:rPr>
                <w:strike/>
                <w:sz w:val="20"/>
                <w:szCs w:val="20"/>
              </w:rPr>
              <w:t xml:space="preserve">8.17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ommunicate</w:t>
            </w:r>
            <w:proofErr w:type="spellEnd"/>
            <w:r w:rsidRPr="009D1213">
              <w:rPr>
                <w:sz w:val="20"/>
                <w:szCs w:val="20"/>
              </w:rPr>
              <w:t xml:space="preserve"> how personal experiences influence critical interpretations and evaluations of works of art.</w:t>
            </w:r>
          </w:p>
        </w:tc>
      </w:tr>
      <w:tr w:rsidR="002C447F" w:rsidRPr="001A4ADA" w14:paraId="00B4B2C2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F4E53D" w14:textId="17B37E49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0B2D1F" w14:textId="17C9A37C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.f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CF07E8" w14:textId="68C1831F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6F1CAE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C3166" w14:textId="62D038CA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AF00F5E" w14:textId="691F993D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469CA9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068A3F8D" w14:textId="113D0E8B" w:rsidR="002C447F" w:rsidRPr="009D1213" w:rsidRDefault="002C447F" w:rsidP="002C44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)    </w:t>
            </w:r>
            <w:r w:rsidRPr="009D1213">
              <w:rPr>
                <w:strike/>
                <w:sz w:val="20"/>
                <w:szCs w:val="20"/>
              </w:rPr>
              <w:t xml:space="preserve">8.18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C</w:t>
            </w:r>
            <w:r w:rsidRPr="009D1213">
              <w:rPr>
                <w:strike/>
                <w:sz w:val="20"/>
                <w:szCs w:val="20"/>
              </w:rPr>
              <w:t>c</w:t>
            </w:r>
            <w:r w:rsidRPr="009D1213">
              <w:rPr>
                <w:sz w:val="20"/>
                <w:szCs w:val="20"/>
              </w:rPr>
              <w:t>ritique</w:t>
            </w:r>
            <w:proofErr w:type="spellEnd"/>
            <w:r w:rsidRPr="009D1213">
              <w:rPr>
                <w:sz w:val="20"/>
                <w:szCs w:val="20"/>
              </w:rPr>
              <w:t xml:space="preserve"> personal work and the work of others </w:t>
            </w:r>
            <w:r w:rsidRPr="009D1213">
              <w:rPr>
                <w:sz w:val="20"/>
                <w:szCs w:val="20"/>
                <w:u w:val="single"/>
              </w:rPr>
              <w:t>to refine the quality of technical skill and communication of creative intent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2C447F" w:rsidRPr="001A4ADA" w14:paraId="0CE6EF5F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3A683C" w14:textId="40D354FE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BDA2A2" w14:textId="25D5E67B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.d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50836" w14:textId="7DBD424E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E902AB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8281E" w14:textId="550960C3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CC80A79" w14:textId="4E83A231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F2178E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01469C4D" w14:textId="52B73251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9D1213">
              <w:rPr>
                <w:strike/>
                <w:sz w:val="20"/>
                <w:szCs w:val="20"/>
              </w:rPr>
              <w:t xml:space="preserve">8.19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F</w:t>
            </w:r>
            <w:r w:rsidRPr="009D1213">
              <w:rPr>
                <w:strike/>
                <w:sz w:val="20"/>
                <w:szCs w:val="20"/>
              </w:rPr>
              <w:t>f</w:t>
            </w:r>
            <w:r w:rsidRPr="009D1213">
              <w:rPr>
                <w:sz w:val="20"/>
                <w:szCs w:val="20"/>
              </w:rPr>
              <w:t>ormulate</w:t>
            </w:r>
            <w:proofErr w:type="spellEnd"/>
            <w:r w:rsidRPr="009D1213">
              <w:rPr>
                <w:sz w:val="20"/>
                <w:szCs w:val="20"/>
              </w:rPr>
              <w:t xml:space="preserve"> a working definition of </w:t>
            </w:r>
            <w:r w:rsidRPr="009D1213">
              <w:rPr>
                <w:i/>
                <w:sz w:val="20"/>
                <w:szCs w:val="20"/>
              </w:rPr>
              <w:t>art</w:t>
            </w:r>
            <w:r w:rsidRPr="009D1213">
              <w:rPr>
                <w:sz w:val="20"/>
                <w:szCs w:val="20"/>
              </w:rPr>
              <w:t>.</w:t>
            </w:r>
          </w:p>
        </w:tc>
      </w:tr>
      <w:tr w:rsidR="002C447F" w:rsidRPr="001A4ADA" w14:paraId="396A9510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79C83D" w14:textId="6AF81F93" w:rsidR="002C447F" w:rsidRPr="00A62B5C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037807" w14:textId="204336F8" w:rsidR="002C447F" w:rsidRDefault="002C447F" w:rsidP="002C44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.e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209F03" w14:textId="760B3485" w:rsidR="002C447F" w:rsidRPr="00586D99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811EFD" w14:textId="77777777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EB523" w14:textId="63D1ED22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4C7E8D7" w14:textId="16F78862" w:rsidR="002C447F" w:rsidRPr="007A5108" w:rsidRDefault="002C447F" w:rsidP="002C447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37D3FF" w14:textId="77777777" w:rsidR="002C447F" w:rsidRPr="009D1213" w:rsidRDefault="002C447F" w:rsidP="002C447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3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243C53E1" w14:textId="62DF803E" w:rsidR="002C447F" w:rsidRPr="009D1213" w:rsidRDefault="002C447F" w:rsidP="002C447F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)    </w:t>
            </w:r>
            <w:r w:rsidRPr="009D1213">
              <w:rPr>
                <w:strike/>
                <w:sz w:val="20"/>
                <w:szCs w:val="20"/>
              </w:rPr>
              <w:t xml:space="preserve">8.20   The student will </w:t>
            </w:r>
            <w:proofErr w:type="spellStart"/>
            <w:r w:rsidRPr="009D1213">
              <w:rPr>
                <w:sz w:val="20"/>
                <w:szCs w:val="20"/>
                <w:u w:val="single"/>
              </w:rPr>
              <w:t>A</w:t>
            </w:r>
            <w:r w:rsidRPr="009D1213">
              <w:rPr>
                <w:strike/>
                <w:sz w:val="20"/>
                <w:szCs w:val="20"/>
              </w:rPr>
              <w:t>a</w:t>
            </w:r>
            <w:r w:rsidRPr="009D1213">
              <w:rPr>
                <w:sz w:val="20"/>
                <w:szCs w:val="20"/>
              </w:rPr>
              <w:t>nalyze</w:t>
            </w:r>
            <w:proofErr w:type="spellEnd"/>
            <w:r w:rsidRPr="009D1213">
              <w:rPr>
                <w:sz w:val="20"/>
                <w:szCs w:val="20"/>
              </w:rPr>
              <w:t xml:space="preserve"> purposes, values, and meanings of works of art.</w:t>
            </w:r>
          </w:p>
        </w:tc>
      </w:tr>
      <w:tr w:rsidR="000279B7" w:rsidRPr="001A4ADA" w14:paraId="334D9EF5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CEBAD" w14:textId="0225A60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A62B5C">
              <w:rPr>
                <w:sz w:val="20"/>
                <w:szCs w:val="20"/>
              </w:rPr>
              <w:lastRenderedPageBreak/>
              <w:t>8.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CA1A4C" w14:textId="1145388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5FB645" w14:textId="6CF8DAC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E034AF" w14:textId="1E38F31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51D93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607034D" w14:textId="7C5462C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165F2A" w14:textId="62703CFD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</w:rPr>
              <w:t>8.</w:t>
            </w:r>
            <w:r w:rsidRPr="009D1213">
              <w:rPr>
                <w:strike/>
                <w:sz w:val="20"/>
                <w:szCs w:val="20"/>
              </w:rPr>
              <w:t>21</w:t>
            </w:r>
            <w:r w:rsidRPr="009D1213">
              <w:rPr>
                <w:sz w:val="20"/>
                <w:szCs w:val="20"/>
                <w:u w:val="single"/>
              </w:rPr>
              <w:t>4</w:t>
            </w:r>
            <w:r w:rsidRPr="009D1213">
              <w:rPr>
                <w:sz w:val="20"/>
                <w:szCs w:val="20"/>
              </w:rPr>
              <w:t xml:space="preserve">   The student will describe and justify personal responses to visual qualities in works of art.</w:t>
            </w:r>
          </w:p>
        </w:tc>
      </w:tr>
      <w:tr w:rsidR="000279B7" w:rsidRPr="001A4ADA" w14:paraId="154CD7DB" w14:textId="77777777" w:rsidTr="009531E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7E888" w14:textId="795E8CC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0086D7" w14:textId="27955A1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1D35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5F718" w14:textId="09D376A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F50D8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162FD8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E09213" w14:textId="77777777" w:rsidR="000279B7" w:rsidRPr="009D1213" w:rsidRDefault="000279B7" w:rsidP="000279B7">
            <w:pPr>
              <w:rPr>
                <w:color w:val="000000" w:themeColor="text1"/>
                <w:sz w:val="20"/>
                <w:szCs w:val="20"/>
              </w:rPr>
            </w:pPr>
            <w:r w:rsidRPr="009D1213">
              <w:rPr>
                <w:color w:val="000000" w:themeColor="text1"/>
                <w:sz w:val="20"/>
                <w:szCs w:val="20"/>
                <w:u w:val="single"/>
              </w:rPr>
              <w:t>8.</w:t>
            </w:r>
            <w:r w:rsidRPr="00E9425E">
              <w:rPr>
                <w:color w:val="000000" w:themeColor="text1"/>
                <w:sz w:val="20"/>
                <w:szCs w:val="20"/>
                <w:u w:val="single"/>
              </w:rPr>
              <w:t>5   The student will develop</w:t>
            </w:r>
            <w:r w:rsidRPr="009D1213">
              <w:rPr>
                <w:color w:val="000000" w:themeColor="text1"/>
                <w:sz w:val="20"/>
                <w:szCs w:val="20"/>
                <w:u w:val="single"/>
              </w:rPr>
              <w:t xml:space="preserve"> communication and collaboration skills for a community of artists.</w:t>
            </w:r>
          </w:p>
          <w:p w14:paraId="7050A669" w14:textId="046EB42F" w:rsidR="000279B7" w:rsidRPr="00091C0C" w:rsidRDefault="00091C0C" w:rsidP="00091C0C">
            <w:pPr>
              <w:ind w:left="389" w:hanging="360"/>
              <w:rPr>
                <w:color w:val="000000" w:themeColor="text1"/>
                <w:sz w:val="20"/>
                <w:szCs w:val="20"/>
                <w:u w:val="single"/>
              </w:rPr>
            </w:pPr>
            <w:r w:rsidRPr="00091C0C">
              <w:rPr>
                <w:sz w:val="20"/>
                <w:szCs w:val="20"/>
              </w:rPr>
              <w:t xml:space="preserve">a)   </w:t>
            </w:r>
            <w:r w:rsidR="000279B7" w:rsidRPr="00091C0C">
              <w:rPr>
                <w:sz w:val="20"/>
                <w:szCs w:val="20"/>
                <w:u w:val="single"/>
              </w:rPr>
              <w:t>Develop visual art topics for group discussions.</w:t>
            </w:r>
          </w:p>
          <w:p w14:paraId="65A1EEE0" w14:textId="4FB32051" w:rsidR="000279B7" w:rsidRPr="00091C0C" w:rsidRDefault="00091C0C" w:rsidP="00091C0C">
            <w:pPr>
              <w:ind w:left="389" w:hanging="360"/>
              <w:rPr>
                <w:sz w:val="20"/>
                <w:szCs w:val="20"/>
              </w:rPr>
            </w:pPr>
            <w:r w:rsidRPr="00091C0C">
              <w:rPr>
                <w:sz w:val="20"/>
                <w:szCs w:val="20"/>
              </w:rPr>
              <w:t xml:space="preserve">b)   </w:t>
            </w:r>
            <w:r w:rsidR="000279B7" w:rsidRPr="00091C0C">
              <w:rPr>
                <w:sz w:val="20"/>
                <w:szCs w:val="20"/>
                <w:u w:val="single"/>
              </w:rPr>
              <w:t>Recognize a variety of contributions to the class community.</w:t>
            </w:r>
          </w:p>
          <w:p w14:paraId="4E36544C" w14:textId="5BDD4149" w:rsidR="000279B7" w:rsidRPr="00091C0C" w:rsidRDefault="00091C0C" w:rsidP="00091C0C">
            <w:pPr>
              <w:ind w:left="389" w:hanging="360"/>
              <w:rPr>
                <w:sz w:val="20"/>
                <w:szCs w:val="20"/>
              </w:rPr>
            </w:pPr>
            <w:r w:rsidRPr="00091C0C">
              <w:rPr>
                <w:sz w:val="20"/>
                <w:szCs w:val="20"/>
              </w:rPr>
              <w:t xml:space="preserve">c)   </w:t>
            </w:r>
            <w:r w:rsidR="000279B7" w:rsidRPr="00091C0C">
              <w:rPr>
                <w:color w:val="000000" w:themeColor="text1"/>
                <w:sz w:val="20"/>
                <w:szCs w:val="20"/>
                <w:u w:val="single"/>
              </w:rPr>
              <w:t>Explain procedures for the safety and care of art materials and tools.</w:t>
            </w:r>
          </w:p>
        </w:tc>
      </w:tr>
      <w:tr w:rsidR="000279B7" w:rsidRPr="001A4ADA" w14:paraId="5B7389B1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DE3FB" w14:textId="455888B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FFC0D7" w14:textId="0552174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5DBD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F7184" w14:textId="1A33D53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52A774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EEEC01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4C1FFA" w14:textId="73FC484F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8.7   The student will identify visual art resources in the community and the Commonwealth, including but not limited to community art centers, museums, and galleries.</w:t>
            </w:r>
          </w:p>
        </w:tc>
      </w:tr>
      <w:tr w:rsidR="000279B7" w:rsidRPr="001A4ADA" w14:paraId="0915407E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763D43" w14:textId="7080F445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193E1C" w14:textId="3953147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07AE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28F697" w14:textId="5186532D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8901E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1AEF4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5A7A5D" w14:textId="306F0785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color w:val="000000"/>
                <w:sz w:val="20"/>
                <w:szCs w:val="20"/>
                <w:u w:val="single"/>
              </w:rPr>
              <w:t xml:space="preserve">8.8   The 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color w:val="000000"/>
                <w:sz w:val="20"/>
                <w:szCs w:val="20"/>
                <w:u w:val="single"/>
              </w:rPr>
              <w:t>explain and apply digital citizenship skills related to intellectual property in art research, creation, use of source materials, and sharing.</w:t>
            </w:r>
          </w:p>
        </w:tc>
      </w:tr>
      <w:tr w:rsidR="000279B7" w:rsidRPr="001A4ADA" w14:paraId="0BD9758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57DB3F" w14:textId="1E27F29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82BF94" w14:textId="43452319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FC536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177613" w14:textId="2931BCC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19757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BC49C5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66E7DA" w14:textId="2E8046DE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8.</w:t>
            </w:r>
            <w:r w:rsidRPr="001E270E">
              <w:rPr>
                <w:sz w:val="20"/>
                <w:szCs w:val="20"/>
                <w:u w:val="single"/>
              </w:rPr>
              <w:t>9   The student will investigate</w:t>
            </w:r>
            <w:r w:rsidRPr="009D1213">
              <w:rPr>
                <w:sz w:val="20"/>
                <w:szCs w:val="20"/>
                <w:u w:val="single"/>
              </w:rPr>
              <w:t xml:space="preserve"> connections between visual arts skills and college, career, and workplace skills.</w:t>
            </w:r>
          </w:p>
        </w:tc>
      </w:tr>
      <w:tr w:rsidR="000279B7" w:rsidRPr="001A4ADA" w14:paraId="54F0596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DB180" w14:textId="7D91E6D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0F5AF5" w14:textId="4E60585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15294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9CEFC" w14:textId="74246A3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65D82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8AE146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517488" w14:textId="0A2B8C6B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8.10   The student will explore digital media for creating and engaging others through their artwork.</w:t>
            </w:r>
          </w:p>
        </w:tc>
      </w:tr>
      <w:tr w:rsidR="000279B7" w:rsidRPr="001A4ADA" w14:paraId="7B2CCEF6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A28FA6" w14:textId="6150AB9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6D94DE" w14:textId="6128D3E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4E004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42CB5A" w14:textId="340CDD1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8003A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417F95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C5BE92" w14:textId="43B68936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>8.11   The student will synthesize knowledge from other content areas to connect to visual arts knowledge and processes in order to develop solutions to solve a real-world problem.</w:t>
            </w:r>
          </w:p>
        </w:tc>
      </w:tr>
      <w:tr w:rsidR="000279B7" w:rsidRPr="001A4ADA" w14:paraId="02C6A73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3BF6C2" w14:textId="2F8BB56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766F7A" w14:textId="07A2A10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F9708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1BD1D" w14:textId="426474E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0C5A5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5B348C" w14:textId="77777777" w:rsidR="000279B7" w:rsidRPr="00586D99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FBC524" w14:textId="04C9F949" w:rsidR="000279B7" w:rsidRPr="00841D78" w:rsidRDefault="000279B7" w:rsidP="000279B7">
            <w:pPr>
              <w:rPr>
                <w:sz w:val="20"/>
                <w:szCs w:val="20"/>
              </w:rPr>
            </w:pPr>
            <w:r w:rsidRPr="009D1213">
              <w:rPr>
                <w:sz w:val="20"/>
                <w:szCs w:val="20"/>
                <w:u w:val="single"/>
              </w:rPr>
              <w:t xml:space="preserve">8.17   The </w:t>
            </w:r>
            <w:r>
              <w:rPr>
                <w:sz w:val="20"/>
                <w:szCs w:val="20"/>
                <w:u w:val="single"/>
              </w:rPr>
              <w:t xml:space="preserve">student will </w:t>
            </w:r>
            <w:r w:rsidRPr="009D1213">
              <w:rPr>
                <w:sz w:val="20"/>
                <w:szCs w:val="20"/>
                <w:u w:val="single"/>
              </w:rPr>
              <w:t>explore abstraction of subject matter.</w:t>
            </w:r>
          </w:p>
        </w:tc>
      </w:tr>
    </w:tbl>
    <w:p w14:paraId="1A0A6245" w14:textId="77777777" w:rsidR="00EA6C0A" w:rsidRPr="001A4ADA" w:rsidRDefault="00EA6C0A" w:rsidP="00EA6C0A"/>
    <w:p w14:paraId="7F83C510" w14:textId="77777777" w:rsidR="003A3A0E" w:rsidRDefault="003A3A0E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5175417C" w14:textId="19DAF207" w:rsidR="00EA6C0A" w:rsidRPr="00D12EA8" w:rsidRDefault="003B543C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Visual Arts</w:t>
      </w:r>
      <w:r w:rsidR="00E474C6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810"/>
        <w:gridCol w:w="810"/>
        <w:gridCol w:w="810"/>
        <w:gridCol w:w="810"/>
        <w:gridCol w:w="630"/>
        <w:gridCol w:w="9480"/>
      </w:tblGrid>
      <w:tr w:rsidR="00EA6C0A" w:rsidRPr="00817BBD" w14:paraId="05F53849" w14:textId="77777777" w:rsidTr="005F7050">
        <w:trPr>
          <w:cantSplit/>
          <w:trHeight w:val="127"/>
          <w:tblHeader/>
        </w:trPr>
        <w:tc>
          <w:tcPr>
            <w:tcW w:w="168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5E17CD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C3E09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4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8B3DB8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FCB9F46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51AA1BB1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760EFC23" w14:textId="77777777" w:rsidTr="005F7050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7CF9F9" w14:textId="5B1AA75B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E9ACC" w14:textId="48C31B97" w:rsidR="00EA6C0A" w:rsidRPr="00817BBD" w:rsidRDefault="009531EF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5800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DEA4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0ABAA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936496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4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AA306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22BF9" w:rsidRPr="001A4ADA" w14:paraId="69DDF5BB" w14:textId="77777777" w:rsidTr="00322BF9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B08D12" w14:textId="3FA26F05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20D08B" w14:textId="6C5EC71C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h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D38A4" w14:textId="5BD88AB4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A2C4BF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628CB5" w14:textId="1D4DF874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ABCD3DE" w14:textId="5341448B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EF7080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 xml:space="preserve">AI.2   The student will identify and </w:t>
            </w:r>
            <w:r w:rsidRPr="00E71C04">
              <w:rPr>
                <w:strike/>
                <w:sz w:val="20"/>
                <w:szCs w:val="20"/>
              </w:rPr>
              <w:t>us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apply</w:t>
            </w:r>
            <w:r w:rsidRPr="00E71C04">
              <w:rPr>
                <w:sz w:val="20"/>
                <w:szCs w:val="20"/>
              </w:rPr>
              <w:t xml:space="preserve"> steps of</w:t>
            </w:r>
            <w:r w:rsidRPr="00E71C04">
              <w:rPr>
                <w:strike/>
                <w:sz w:val="20"/>
                <w:szCs w:val="20"/>
              </w:rPr>
              <w:t xml:space="preserve"> th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design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a creative</w:t>
            </w:r>
            <w:r w:rsidRPr="00E71C04">
              <w:rPr>
                <w:sz w:val="20"/>
                <w:szCs w:val="20"/>
              </w:rPr>
              <w:t xml:space="preserve"> process </w:t>
            </w:r>
            <w:r w:rsidRPr="00E71C04">
              <w:rPr>
                <w:sz w:val="20"/>
                <w:szCs w:val="20"/>
                <w:u w:val="single"/>
              </w:rPr>
              <w:t>to develop ideas and artwork.</w:t>
            </w:r>
            <w:r w:rsidRPr="00E71C04">
              <w:rPr>
                <w:strike/>
                <w:sz w:val="20"/>
                <w:szCs w:val="20"/>
              </w:rPr>
              <w:t>, including</w:t>
            </w:r>
          </w:p>
          <w:p w14:paraId="1918DCDE" w14:textId="2745F1D6" w:rsidR="00322BF9" w:rsidRPr="00322BF9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)   </w:t>
            </w:r>
            <w:r w:rsidRPr="00E71C04">
              <w:rPr>
                <w:strike/>
                <w:sz w:val="20"/>
                <w:szCs w:val="20"/>
              </w:rPr>
              <w:t xml:space="preserve">AI.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M</w:t>
            </w:r>
            <w:r w:rsidRPr="00E71C04">
              <w:rPr>
                <w:strike/>
                <w:sz w:val="20"/>
                <w:szCs w:val="20"/>
              </w:rPr>
              <w:t>m</w:t>
            </w:r>
            <w:r w:rsidRPr="00E71C04">
              <w:rPr>
                <w:sz w:val="20"/>
                <w:szCs w:val="20"/>
              </w:rPr>
              <w:t>aintain</w:t>
            </w:r>
            <w:proofErr w:type="spellEnd"/>
            <w:r w:rsidRPr="00E71C04">
              <w:rPr>
                <w:sz w:val="20"/>
                <w:szCs w:val="20"/>
              </w:rPr>
              <w:t xml:space="preserve"> and use a process art portfolio (e.g., sketchbook/journal and </w:t>
            </w:r>
            <w:r w:rsidRPr="00E71C04">
              <w:rPr>
                <w:sz w:val="20"/>
                <w:szCs w:val="20"/>
                <w:u w:val="single"/>
              </w:rPr>
              <w:t xml:space="preserve">digital or traditional </w:t>
            </w:r>
            <w:r w:rsidRPr="00E71C04">
              <w:rPr>
                <w:sz w:val="20"/>
                <w:szCs w:val="20"/>
              </w:rPr>
              <w:t>working portfolio) for planning and as a resource in the art-making process.</w:t>
            </w:r>
          </w:p>
        </w:tc>
      </w:tr>
      <w:tr w:rsidR="00322BF9" w:rsidRPr="001A4ADA" w14:paraId="3A5E5531" w14:textId="77777777" w:rsidTr="00322BF9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8F2E9" w14:textId="1B9329A8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FB7E4E" w14:textId="77B1E26D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294FE1" w14:textId="7E486BFA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A3789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189F0" w14:textId="3B6343BE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AF5B01B" w14:textId="6A2A957B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B57821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 xml:space="preserve">AI.2   The student will identify and </w:t>
            </w:r>
            <w:r w:rsidRPr="00E71C04">
              <w:rPr>
                <w:strike/>
                <w:sz w:val="20"/>
                <w:szCs w:val="20"/>
              </w:rPr>
              <w:t>us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apply</w:t>
            </w:r>
            <w:r w:rsidRPr="00E71C04">
              <w:rPr>
                <w:sz w:val="20"/>
                <w:szCs w:val="20"/>
              </w:rPr>
              <w:t xml:space="preserve"> steps of</w:t>
            </w:r>
            <w:r w:rsidRPr="00E71C04">
              <w:rPr>
                <w:strike/>
                <w:sz w:val="20"/>
                <w:szCs w:val="20"/>
              </w:rPr>
              <w:t xml:space="preserve"> th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design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a creative</w:t>
            </w:r>
            <w:r w:rsidRPr="00E71C04">
              <w:rPr>
                <w:sz w:val="20"/>
                <w:szCs w:val="20"/>
              </w:rPr>
              <w:t xml:space="preserve"> process </w:t>
            </w:r>
            <w:r w:rsidRPr="00E71C04">
              <w:rPr>
                <w:sz w:val="20"/>
                <w:szCs w:val="20"/>
                <w:u w:val="single"/>
              </w:rPr>
              <w:t>to develop ideas and artwork.</w:t>
            </w:r>
            <w:r w:rsidRPr="00E71C04">
              <w:rPr>
                <w:strike/>
                <w:sz w:val="20"/>
                <w:szCs w:val="20"/>
              </w:rPr>
              <w:t>, including</w:t>
            </w:r>
          </w:p>
          <w:p w14:paraId="12CE9223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z w:val="20"/>
                <w:szCs w:val="20"/>
                <w:u w:val="single"/>
              </w:rPr>
              <w:t xml:space="preserve">Develop personal questions for inquiry. </w:t>
            </w:r>
          </w:p>
          <w:p w14:paraId="19C8FDD7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R</w:t>
            </w:r>
            <w:r w:rsidRPr="00E71C04">
              <w:rPr>
                <w:strike/>
                <w:sz w:val="20"/>
                <w:szCs w:val="20"/>
                <w:u w:val="single"/>
              </w:rPr>
              <w:t>r</w:t>
            </w:r>
            <w:r w:rsidRPr="00E71C04">
              <w:rPr>
                <w:sz w:val="20"/>
                <w:szCs w:val="20"/>
                <w:u w:val="single"/>
              </w:rPr>
              <w:t>esearch</w:t>
            </w:r>
            <w:r w:rsidRPr="00E71C0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[re-ordered]</w:t>
            </w:r>
          </w:p>
          <w:p w14:paraId="4EBEF2A0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B</w:t>
            </w:r>
            <w:r w:rsidRPr="00E71C04">
              <w:rPr>
                <w:strike/>
                <w:sz w:val="20"/>
                <w:szCs w:val="20"/>
              </w:rPr>
              <w:t>b</w:t>
            </w:r>
            <w:r w:rsidRPr="00E71C04">
              <w:rPr>
                <w:sz w:val="20"/>
                <w:szCs w:val="20"/>
              </w:rPr>
              <w:t>rainstorm</w:t>
            </w:r>
            <w:r w:rsidRPr="00E71C04">
              <w:rPr>
                <w:strike/>
                <w:sz w:val="20"/>
                <w:szCs w:val="20"/>
              </w:rPr>
              <w:t>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 xml:space="preserve">, </w:t>
            </w:r>
          </w:p>
          <w:p w14:paraId="0E6ED5F2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102C59">
              <w:rPr>
                <w:sz w:val="20"/>
                <w:szCs w:val="20"/>
                <w:u w:val="single"/>
              </w:rPr>
              <w:t>Develop p</w:t>
            </w:r>
            <w:r w:rsidRPr="00E71C04">
              <w:rPr>
                <w:sz w:val="20"/>
                <w:szCs w:val="20"/>
              </w:rPr>
              <w:t xml:space="preserve">reliminary </w:t>
            </w:r>
            <w:proofErr w:type="spellStart"/>
            <w:r w:rsidRPr="00E71C04">
              <w:rPr>
                <w:sz w:val="20"/>
                <w:szCs w:val="20"/>
              </w:rPr>
              <w:t>sketch</w:t>
            </w:r>
            <w:r w:rsidRPr="00E71C04">
              <w:rPr>
                <w:sz w:val="20"/>
                <w:szCs w:val="20"/>
                <w:u w:val="single"/>
              </w:rPr>
              <w:t>es</w:t>
            </w:r>
            <w:r w:rsidRPr="00E71C0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</w:p>
          <w:p w14:paraId="4D125504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)  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P</w:t>
            </w:r>
            <w:r w:rsidRPr="00E71C04">
              <w:rPr>
                <w:strike/>
                <w:sz w:val="20"/>
                <w:szCs w:val="20"/>
              </w:rPr>
              <w:t>p</w:t>
            </w:r>
            <w:r w:rsidRPr="00E71C04">
              <w:rPr>
                <w:sz w:val="20"/>
                <w:szCs w:val="20"/>
              </w:rPr>
              <w:t>lan</w:t>
            </w:r>
            <w:r w:rsidRPr="00E71C04">
              <w:rPr>
                <w:strike/>
                <w:sz w:val="20"/>
                <w:szCs w:val="20"/>
              </w:rPr>
              <w:t>n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</w:p>
          <w:p w14:paraId="53546BD2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)  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R</w:t>
            </w:r>
            <w:r w:rsidRPr="00E71C04">
              <w:rPr>
                <w:strike/>
                <w:sz w:val="20"/>
                <w:szCs w:val="20"/>
                <w:u w:val="single"/>
              </w:rPr>
              <w:t>r</w:t>
            </w:r>
            <w:r w:rsidRPr="00E71C04">
              <w:rPr>
                <w:sz w:val="20"/>
                <w:szCs w:val="20"/>
                <w:u w:val="single"/>
              </w:rPr>
              <w:t>efine</w:t>
            </w:r>
            <w:r w:rsidRPr="00E71C0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</w:t>
            </w:r>
          </w:p>
          <w:p w14:paraId="68B92A4F" w14:textId="77777777" w:rsidR="00322BF9" w:rsidRPr="00E71C04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)  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R</w:t>
            </w:r>
            <w:r w:rsidRPr="00E71C04">
              <w:rPr>
                <w:strike/>
                <w:sz w:val="20"/>
                <w:szCs w:val="20"/>
              </w:rPr>
              <w:t>r</w:t>
            </w:r>
            <w:r w:rsidRPr="00E71C04">
              <w:rPr>
                <w:sz w:val="20"/>
                <w:szCs w:val="20"/>
              </w:rPr>
              <w:t>eflect</w:t>
            </w:r>
            <w:r w:rsidRPr="00E71C04">
              <w:rPr>
                <w:strike/>
                <w:sz w:val="20"/>
                <w:szCs w:val="20"/>
              </w:rPr>
              <w:t>ing</w:t>
            </w:r>
            <w:proofErr w:type="spellEnd"/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elaborating, and researching, in creative problem solving.</w:t>
            </w:r>
          </w:p>
          <w:p w14:paraId="2298FC6E" w14:textId="77777777" w:rsidR="00322BF9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)   </w:t>
            </w:r>
            <w:r w:rsidRPr="00E71C04">
              <w:rPr>
                <w:strike/>
                <w:sz w:val="20"/>
                <w:szCs w:val="20"/>
              </w:rPr>
              <w:t xml:space="preserve">AI.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M</w:t>
            </w:r>
            <w:r w:rsidRPr="00E71C04">
              <w:rPr>
                <w:strike/>
                <w:sz w:val="20"/>
                <w:szCs w:val="20"/>
              </w:rPr>
              <w:t>m</w:t>
            </w:r>
            <w:r w:rsidRPr="00E71C04">
              <w:rPr>
                <w:sz w:val="20"/>
                <w:szCs w:val="20"/>
              </w:rPr>
              <w:t>aintain</w:t>
            </w:r>
            <w:proofErr w:type="spellEnd"/>
            <w:r w:rsidRPr="00E71C04">
              <w:rPr>
                <w:sz w:val="20"/>
                <w:szCs w:val="20"/>
              </w:rPr>
              <w:t xml:space="preserve"> and use a process art portfolio (e.g., sketchbook/journal and </w:t>
            </w:r>
            <w:r w:rsidRPr="00E71C04">
              <w:rPr>
                <w:sz w:val="20"/>
                <w:szCs w:val="20"/>
                <w:u w:val="single"/>
              </w:rPr>
              <w:t xml:space="preserve">digital or traditional </w:t>
            </w:r>
            <w:r w:rsidRPr="00E71C04">
              <w:rPr>
                <w:sz w:val="20"/>
                <w:szCs w:val="20"/>
              </w:rPr>
              <w:t>working portfolio) for planning and as a resource in the art-making process.</w:t>
            </w:r>
          </w:p>
          <w:p w14:paraId="0E71AF4A" w14:textId="6218D8BB" w:rsidR="00322BF9" w:rsidRPr="00E71C04" w:rsidRDefault="00322BF9" w:rsidP="00322BF9">
            <w:pPr>
              <w:pStyle w:val="Paragraph"/>
              <w:spacing w:after="0"/>
              <w:ind w:left="331" w:hanging="90"/>
              <w:rPr>
                <w:sz w:val="20"/>
                <w:szCs w:val="20"/>
                <w:u w:val="single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)   </w:t>
            </w:r>
            <w:r w:rsidRPr="00E71C04">
              <w:rPr>
                <w:sz w:val="20"/>
                <w:szCs w:val="20"/>
                <w:u w:val="single"/>
              </w:rPr>
              <w:t>Recognize the role of exhibition as part of the creative process.</w:t>
            </w:r>
          </w:p>
        </w:tc>
      </w:tr>
      <w:tr w:rsidR="000279B7" w:rsidRPr="001A4ADA" w14:paraId="1A6FCD86" w14:textId="77777777" w:rsidTr="00322BF9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BB111" w14:textId="08B20EF5" w:rsidR="000279B7" w:rsidRPr="007A5108" w:rsidRDefault="000279B7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7F4B7CF" w14:textId="03FAC8D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3C69D9" w14:textId="77777777" w:rsidR="000279B7" w:rsidRPr="007A5108" w:rsidRDefault="000279B7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B58804" w14:textId="428B9926" w:rsidR="000279B7" w:rsidRPr="007A5108" w:rsidRDefault="000279B7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FE7A8" w14:textId="7E81D9BC" w:rsidR="000279B7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DD6E894" w14:textId="77777777" w:rsidR="000279B7" w:rsidRPr="007A5108" w:rsidRDefault="000279B7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3FB287" w14:textId="77777777" w:rsidR="000279B7" w:rsidRPr="00E71C04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1   The student will apply creative thinking to original artistic works.</w:t>
            </w:r>
          </w:p>
          <w:p w14:paraId="18A559B9" w14:textId="28790847" w:rsidR="000279B7" w:rsidRPr="00841D78" w:rsidRDefault="00226561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0279B7" w:rsidRPr="00E71C04">
              <w:rPr>
                <w:strike/>
                <w:sz w:val="20"/>
                <w:szCs w:val="20"/>
              </w:rPr>
              <w:t xml:space="preserve">AI.3   The student will </w:t>
            </w:r>
            <w:proofErr w:type="spellStart"/>
            <w:r w:rsidR="000279B7" w:rsidRPr="00E71C04">
              <w:rPr>
                <w:sz w:val="20"/>
                <w:szCs w:val="20"/>
                <w:u w:val="single"/>
              </w:rPr>
              <w:t>C</w:t>
            </w:r>
            <w:r w:rsidR="000279B7" w:rsidRPr="00E71C04">
              <w:rPr>
                <w:strike/>
                <w:sz w:val="20"/>
                <w:szCs w:val="20"/>
              </w:rPr>
              <w:t>c</w:t>
            </w:r>
            <w:r w:rsidR="000279B7" w:rsidRPr="00E71C04">
              <w:rPr>
                <w:sz w:val="20"/>
                <w:szCs w:val="20"/>
              </w:rPr>
              <w:t>ommunicate</w:t>
            </w:r>
            <w:proofErr w:type="spellEnd"/>
            <w:r w:rsidR="000279B7" w:rsidRPr="00E71C04">
              <w:rPr>
                <w:sz w:val="20"/>
                <w:szCs w:val="20"/>
              </w:rPr>
              <w:t xml:space="preserve"> </w:t>
            </w:r>
            <w:r w:rsidR="000279B7" w:rsidRPr="00E71C04">
              <w:rPr>
                <w:sz w:val="20"/>
                <w:szCs w:val="20"/>
                <w:u w:val="single"/>
              </w:rPr>
              <w:t>personal</w:t>
            </w:r>
            <w:r w:rsidR="000279B7" w:rsidRPr="00E71C04">
              <w:rPr>
                <w:sz w:val="20"/>
                <w:szCs w:val="20"/>
              </w:rPr>
              <w:t xml:space="preserve"> ideas in works of art by </w:t>
            </w:r>
            <w:r w:rsidR="000279B7" w:rsidRPr="00E71C04">
              <w:rPr>
                <w:strike/>
                <w:sz w:val="20"/>
                <w:szCs w:val="20"/>
              </w:rPr>
              <w:t>identifying and using steps of an artistic process, including</w:t>
            </w:r>
            <w:r w:rsidR="000279B7" w:rsidRPr="00E71C04">
              <w:rPr>
                <w:sz w:val="20"/>
                <w:szCs w:val="20"/>
              </w:rPr>
              <w:t xml:space="preserve"> selecting media and incorporating </w:t>
            </w:r>
            <w:r w:rsidR="000279B7" w:rsidRPr="00E71C04">
              <w:rPr>
                <w:sz w:val="20"/>
                <w:szCs w:val="20"/>
                <w:u w:val="single"/>
              </w:rPr>
              <w:t xml:space="preserve">appropriate </w:t>
            </w:r>
            <w:r w:rsidR="000279B7" w:rsidRPr="00E71C04">
              <w:rPr>
                <w:sz w:val="20"/>
                <w:szCs w:val="20"/>
              </w:rPr>
              <w:t>elements of art and principles of design.</w:t>
            </w:r>
          </w:p>
        </w:tc>
      </w:tr>
      <w:tr w:rsidR="00322BF9" w:rsidRPr="001A4ADA" w14:paraId="369E3C41" w14:textId="77777777" w:rsidTr="00322BF9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974364" w14:textId="6C7C6014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015AA5" w14:textId="7A7ECD2F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FF6DF1" w14:textId="6D926FE5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299616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6F942B" w14:textId="25DB8CB8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E942F15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DEFD09" w14:textId="72B2314D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4</w:t>
            </w:r>
            <w:r w:rsidRPr="00E71C04">
              <w:rPr>
                <w:sz w:val="20"/>
                <w:szCs w:val="20"/>
                <w:u w:val="single"/>
              </w:rPr>
              <w:t>15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exercise increasing skill and control in the use of media and techniques </w:t>
            </w:r>
            <w:r w:rsidRPr="00E71C04">
              <w:rPr>
                <w:strike/>
                <w:sz w:val="20"/>
                <w:szCs w:val="20"/>
              </w:rPr>
              <w:t>describe and demonstrate craftsmanship (artisanship) in works of art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322BF9" w:rsidRPr="001A4ADA" w14:paraId="61F60E21" w14:textId="77777777" w:rsidTr="00322BF9">
        <w:trPr>
          <w:cantSplit/>
          <w:trHeight w:val="145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982D01" w14:textId="3AFEB80C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A033C0F" w14:textId="58E770DC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23C3DF" w14:textId="41E19338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E133C" w14:textId="007F1C14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4BABE" w14:textId="568B059F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40CCB9D" w14:textId="05D9A962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43C682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1   The student will apply creative thinking to original artistic works.</w:t>
            </w:r>
          </w:p>
          <w:p w14:paraId="57548EC5" w14:textId="0EE8B8E0" w:rsidR="00322BF9" w:rsidRPr="00841D78" w:rsidRDefault="00322BF9" w:rsidP="00322BF9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.5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mploy</w:t>
            </w:r>
            <w:proofErr w:type="spellEnd"/>
            <w:r w:rsidRPr="00E71C04">
              <w:rPr>
                <w:sz w:val="20"/>
                <w:szCs w:val="20"/>
              </w:rPr>
              <w:t xml:space="preserve"> a variety of subject matter, including </w:t>
            </w:r>
            <w:r w:rsidRPr="00E71C04">
              <w:rPr>
                <w:sz w:val="20"/>
                <w:szCs w:val="20"/>
                <w:u w:val="single"/>
              </w:rPr>
              <w:t xml:space="preserve">symbols and metaphors, to represent ideas about personal, </w:t>
            </w:r>
            <w:r w:rsidRPr="00E71C04">
              <w:rPr>
                <w:sz w:val="20"/>
                <w:szCs w:val="20"/>
              </w:rPr>
              <w:t>cultural</w:t>
            </w:r>
            <w:r w:rsidRPr="00E71C04">
              <w:rPr>
                <w:sz w:val="20"/>
                <w:szCs w:val="20"/>
                <w:u w:val="single"/>
              </w:rPr>
              <w:t>,</w:t>
            </w:r>
            <w:r w:rsidRPr="00E71C04">
              <w:rPr>
                <w:sz w:val="20"/>
                <w:szCs w:val="20"/>
              </w:rPr>
              <w:t xml:space="preserve"> or social concepts</w:t>
            </w:r>
            <w:r w:rsidRPr="00E71C04">
              <w:rPr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>, to express ideas</w:t>
            </w:r>
            <w:r w:rsidRPr="00E71C04">
              <w:rPr>
                <w:strike/>
                <w:sz w:val="20"/>
                <w:szCs w:val="20"/>
                <w:u w:val="single"/>
              </w:rPr>
              <w:t>.</w:t>
            </w:r>
            <w:r w:rsidRPr="00E71C04">
              <w:rPr>
                <w:strike/>
                <w:sz w:val="20"/>
                <w:szCs w:val="20"/>
              </w:rPr>
              <w:t xml:space="preserve"> in original works of art.</w:t>
            </w:r>
          </w:p>
        </w:tc>
      </w:tr>
      <w:tr w:rsidR="00322BF9" w:rsidRPr="001A4ADA" w14:paraId="00773949" w14:textId="77777777" w:rsidTr="00322BF9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F9270" w14:textId="43C233AC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41BFDB" w14:textId="0C45229B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6A2759" w14:textId="534D54F9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465A9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CE68D" w14:textId="58C1A4EE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5D5871E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AD3FD9" w14:textId="17E11B73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6</w:t>
            </w:r>
            <w:r w:rsidRPr="00E71C04">
              <w:rPr>
                <w:sz w:val="20"/>
                <w:szCs w:val="20"/>
                <w:u w:val="single"/>
              </w:rPr>
              <w:t>16</w:t>
            </w:r>
            <w:r w:rsidRPr="00E71C04">
              <w:rPr>
                <w:sz w:val="20"/>
                <w:szCs w:val="20"/>
              </w:rPr>
              <w:t xml:space="preserve">   The student will use a variety of </w:t>
            </w:r>
            <w:r w:rsidRPr="00E71C04">
              <w:rPr>
                <w:strike/>
                <w:sz w:val="20"/>
                <w:szCs w:val="20"/>
              </w:rPr>
              <w:t xml:space="preserve">traditional and contemporary media </w:t>
            </w:r>
            <w:r w:rsidRPr="00E71C04">
              <w:rPr>
                <w:strike/>
                <w:sz w:val="20"/>
                <w:szCs w:val="20"/>
              </w:rPr>
              <w:tab/>
              <w:t xml:space="preserve">(e.g., </w:t>
            </w:r>
            <w:r w:rsidRPr="00E71C04">
              <w:rPr>
                <w:sz w:val="20"/>
                <w:szCs w:val="20"/>
              </w:rPr>
              <w:t xml:space="preserve">two-dimensional, three-dimensional, </w:t>
            </w:r>
            <w:r w:rsidRPr="00E71C04">
              <w:rPr>
                <w:sz w:val="20"/>
                <w:szCs w:val="20"/>
                <w:u w:val="single"/>
              </w:rPr>
              <w:t xml:space="preserve">and contemporary media </w:t>
            </w:r>
            <w:r w:rsidRPr="00E71C04">
              <w:rPr>
                <w:strike/>
                <w:sz w:val="20"/>
                <w:szCs w:val="20"/>
              </w:rPr>
              <w:t xml:space="preserve">multidimensional) </w:t>
            </w:r>
            <w:r w:rsidRPr="00E71C04">
              <w:rPr>
                <w:sz w:val="20"/>
                <w:szCs w:val="20"/>
              </w:rPr>
              <w:t>to create works of art.</w:t>
            </w:r>
          </w:p>
        </w:tc>
      </w:tr>
      <w:tr w:rsidR="00322BF9" w:rsidRPr="001A4ADA" w14:paraId="2E862AD0" w14:textId="77777777" w:rsidTr="00322BF9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DD43A3" w14:textId="4FFEEEEF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78C52B" w14:textId="02212C5B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30D8DD" w14:textId="4DAF5741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FC72BF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CAE8C5" w14:textId="5AB33B4B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150B02B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836353" w14:textId="28F6A58F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7</w:t>
            </w:r>
            <w:r w:rsidRPr="00E71C04">
              <w:rPr>
                <w:sz w:val="20"/>
                <w:szCs w:val="20"/>
                <w:u w:val="single"/>
              </w:rPr>
              <w:t>8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trike/>
                <w:sz w:val="20"/>
                <w:szCs w:val="20"/>
              </w:rPr>
              <w:t>adhere to</w:t>
            </w:r>
            <w:r w:rsidRPr="00E71C04">
              <w:rPr>
                <w:sz w:val="20"/>
                <w:szCs w:val="20"/>
                <w:u w:val="single"/>
              </w:rPr>
              <w:t xml:space="preserve"> define and follow</w:t>
            </w:r>
            <w:r w:rsidRPr="00E71C04">
              <w:rPr>
                <w:sz w:val="20"/>
                <w:szCs w:val="20"/>
              </w:rPr>
              <w:t xml:space="preserve"> ethical </w:t>
            </w:r>
            <w:r w:rsidRPr="00E71C04">
              <w:rPr>
                <w:strike/>
                <w:sz w:val="20"/>
                <w:szCs w:val="20"/>
              </w:rPr>
              <w:t xml:space="preserve">choices </w:t>
            </w:r>
            <w:r w:rsidRPr="00E71C04">
              <w:rPr>
                <w:sz w:val="20"/>
                <w:szCs w:val="20"/>
                <w:u w:val="single"/>
              </w:rPr>
              <w:t>behaviors</w:t>
            </w:r>
            <w:r w:rsidRPr="00E71C04">
              <w:rPr>
                <w:sz w:val="20"/>
                <w:szCs w:val="20"/>
              </w:rPr>
              <w:t xml:space="preserve"> when creating works of art and design</w:t>
            </w:r>
            <w:r w:rsidRPr="00E71C04">
              <w:rPr>
                <w:sz w:val="20"/>
                <w:szCs w:val="20"/>
                <w:u w:val="single"/>
              </w:rPr>
              <w:t xml:space="preserve"> to include citation of resources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322BF9" w:rsidRPr="001A4ADA" w14:paraId="753B5A48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254839" w14:textId="062F6BDA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I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50AAAA" w14:textId="64494430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0349E" w14:textId="69C9D5E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DF6AC9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0959B" w14:textId="2E637636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9484D6D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CF1A94" w14:textId="077D119B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8</w:t>
            </w:r>
            <w:r w:rsidRPr="00E71C04">
              <w:rPr>
                <w:sz w:val="20"/>
                <w:szCs w:val="20"/>
                <w:u w:val="single"/>
              </w:rPr>
              <w:t xml:space="preserve">12   The student will </w:t>
            </w:r>
            <w:r w:rsidRPr="00E71C04">
              <w:rPr>
                <w:sz w:val="20"/>
                <w:szCs w:val="20"/>
              </w:rPr>
              <w:t>select and apply elements of art and principles of design to communicate meaning in works of art.</w:t>
            </w:r>
          </w:p>
        </w:tc>
      </w:tr>
      <w:tr w:rsidR="00322BF9" w:rsidRPr="001A4ADA" w14:paraId="748F3204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3770B" w14:textId="64190D4C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CFA9046" w14:textId="301FF9F9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7DBEE0" w14:textId="55C5855F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105689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4CAB1" w14:textId="159A650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170CB23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2DA13B" w14:textId="5F229D60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9</w:t>
            </w:r>
            <w:r w:rsidRPr="00E71C04">
              <w:rPr>
                <w:sz w:val="20"/>
                <w:szCs w:val="20"/>
                <w:u w:val="single"/>
              </w:rPr>
              <w:t>13</w:t>
            </w:r>
            <w:r w:rsidRPr="00E71C04">
              <w:rPr>
                <w:sz w:val="20"/>
                <w:szCs w:val="20"/>
              </w:rPr>
              <w:t xml:space="preserve">   The student will combine a variety of </w:t>
            </w:r>
            <w:r w:rsidRPr="00E71C04">
              <w:rPr>
                <w:strike/>
                <w:sz w:val="20"/>
                <w:szCs w:val="20"/>
              </w:rPr>
              <w:t xml:space="preserve">perspective techniques, including one-point perspective, </w:t>
            </w:r>
            <w:r w:rsidRPr="00E71C04">
              <w:rPr>
                <w:sz w:val="20"/>
                <w:szCs w:val="20"/>
                <w:u w:val="single"/>
              </w:rPr>
              <w:t>approaches</w:t>
            </w:r>
            <w:r w:rsidRPr="00E71C04">
              <w:rPr>
                <w:sz w:val="20"/>
                <w:szCs w:val="20"/>
              </w:rPr>
              <w:t xml:space="preserve"> to create the illusion of space within works of art</w:t>
            </w:r>
            <w:r w:rsidRPr="00E71C04">
              <w:rPr>
                <w:sz w:val="20"/>
                <w:szCs w:val="20"/>
                <w:u w:val="single"/>
              </w:rPr>
              <w:t xml:space="preserve"> such as overlapping, size, placement, and one-point perspective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322BF9" w:rsidRPr="001A4ADA" w14:paraId="385C39EF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7ECA1A" w14:textId="4DFC51ED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1C0AA7" w14:textId="63DFDA12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1A63F" w14:textId="1DBDD0BD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E3A937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DF4CDE" w14:textId="15FDA13A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B94A8BC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19DDBB" w14:textId="3E1EFB3F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10</w:t>
            </w:r>
            <w:r w:rsidRPr="00E71C04">
              <w:rPr>
                <w:sz w:val="20"/>
                <w:szCs w:val="20"/>
                <w:u w:val="single"/>
              </w:rPr>
              <w:t>14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trike/>
                <w:sz w:val="20"/>
                <w:szCs w:val="20"/>
              </w:rPr>
              <w:t>use a variety of drawing media and processes to creat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use</w:t>
            </w:r>
            <w:r w:rsidRPr="00E71C04">
              <w:rPr>
                <w:sz w:val="20"/>
                <w:szCs w:val="20"/>
              </w:rPr>
              <w:t xml:space="preserve"> observational </w:t>
            </w:r>
            <w:r w:rsidRPr="00E71C04">
              <w:rPr>
                <w:sz w:val="20"/>
                <w:szCs w:val="20"/>
                <w:u w:val="single"/>
              </w:rPr>
              <w:t>skills to creat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and expressive</w:t>
            </w:r>
            <w:r w:rsidRPr="00E71C04">
              <w:rPr>
                <w:sz w:val="20"/>
                <w:szCs w:val="20"/>
              </w:rPr>
              <w:t xml:space="preserve"> works of art.</w:t>
            </w:r>
          </w:p>
        </w:tc>
      </w:tr>
      <w:tr w:rsidR="00322BF9" w:rsidRPr="001A4ADA" w14:paraId="145CC865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2747FC" w14:textId="7C2A8683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F01774D" w14:textId="271AF480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A75E7" w14:textId="5A582074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9E9D9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CF5E2" w14:textId="01E1EA3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E61C6F4" w14:textId="52E3254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1A2B2D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.6</w:t>
            </w:r>
            <w:r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59F73D08" w14:textId="77777777" w:rsidR="00322BF9" w:rsidRPr="00E71C04" w:rsidRDefault="00322BF9" w:rsidP="00322BF9">
            <w:pPr>
              <w:pStyle w:val="SOLStatement"/>
              <w:keepNext/>
              <w:spacing w:before="0"/>
              <w:ind w:left="521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z w:val="20"/>
                <w:szCs w:val="20"/>
                <w:u w:val="single"/>
              </w:rPr>
              <w:t>Explore works from diverse artists (including diversity of ability, ethnicity, race, and gender).</w:t>
            </w:r>
          </w:p>
          <w:p w14:paraId="7CED3418" w14:textId="77777777" w:rsidR="00322BF9" w:rsidRPr="00E71C04" w:rsidRDefault="00322BF9" w:rsidP="00322BF9">
            <w:pPr>
              <w:pStyle w:val="SOLStatement"/>
              <w:keepNext/>
              <w:spacing w:before="0"/>
              <w:ind w:left="521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.11   The student will analyze </w:t>
            </w:r>
            <w:r w:rsidRPr="00E71C04">
              <w:rPr>
                <w:sz w:val="20"/>
                <w:szCs w:val="20"/>
                <w:u w:val="single"/>
              </w:rPr>
              <w:t xml:space="preserve">Explore works of historical and contemporary </w:t>
            </w:r>
            <w:r w:rsidRPr="00E71C04">
              <w:rPr>
                <w:sz w:val="20"/>
                <w:szCs w:val="20"/>
              </w:rPr>
              <w:t xml:space="preserve">art movements </w:t>
            </w:r>
            <w:r w:rsidRPr="00E71C04">
              <w:rPr>
                <w:strike/>
                <w:sz w:val="20"/>
                <w:szCs w:val="20"/>
              </w:rPr>
              <w:t>and influential artists according</w:t>
            </w:r>
          </w:p>
          <w:p w14:paraId="281A4F31" w14:textId="5CFDF9FE" w:rsidR="00322BF9" w:rsidRPr="00322BF9" w:rsidRDefault="00322BF9" w:rsidP="00322BF9">
            <w:pPr>
              <w:pStyle w:val="SOLStatement"/>
              <w:keepNext/>
              <w:spacing w:before="0"/>
              <w:ind w:left="521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z w:val="20"/>
                <w:szCs w:val="20"/>
                <w:u w:val="single"/>
              </w:rPr>
              <w:t>Analyze art in relation</w:t>
            </w:r>
            <w:r w:rsidRPr="00E71C04">
              <w:rPr>
                <w:sz w:val="20"/>
                <w:szCs w:val="20"/>
              </w:rPr>
              <w:t xml:space="preserve"> to events, places, cultures, and historical periods.</w:t>
            </w:r>
          </w:p>
        </w:tc>
      </w:tr>
      <w:tr w:rsidR="00322BF9" w:rsidRPr="001A4ADA" w14:paraId="2F7A7AA3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0258A" w14:textId="09AE5D1B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4D01BD" w14:textId="013693AD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88AFF" w14:textId="25CC1689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94297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4C4830" w14:textId="21895293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E7A2F27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6FE395" w14:textId="2C319759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12</w:t>
            </w:r>
            <w:r w:rsidRPr="00E71C04">
              <w:rPr>
                <w:sz w:val="20"/>
                <w:szCs w:val="20"/>
                <w:u w:val="single"/>
              </w:rPr>
              <w:t>10</w:t>
            </w:r>
            <w:r w:rsidRPr="00E71C04">
              <w:rPr>
                <w:sz w:val="20"/>
                <w:szCs w:val="20"/>
              </w:rPr>
              <w:t xml:space="preserve">   The student will identify </w:t>
            </w:r>
            <w:r w:rsidRPr="00E71C04">
              <w:rPr>
                <w:sz w:val="20"/>
                <w:szCs w:val="20"/>
                <w:u w:val="single"/>
              </w:rPr>
              <w:t>and explore</w:t>
            </w:r>
            <w:r w:rsidRPr="00E71C04">
              <w:rPr>
                <w:sz w:val="20"/>
                <w:szCs w:val="20"/>
              </w:rPr>
              <w:t xml:space="preserve"> technological developments </w:t>
            </w:r>
            <w:r w:rsidRPr="00E71C04">
              <w:rPr>
                <w:sz w:val="20"/>
                <w:szCs w:val="20"/>
                <w:u w:val="single"/>
              </w:rPr>
              <w:t xml:space="preserve">and new media </w:t>
            </w:r>
            <w:r w:rsidRPr="00E71C04">
              <w:rPr>
                <w:sz w:val="20"/>
                <w:szCs w:val="20"/>
              </w:rPr>
              <w:t>in the visual arts.</w:t>
            </w:r>
          </w:p>
        </w:tc>
      </w:tr>
      <w:tr w:rsidR="00322BF9" w:rsidRPr="001A4ADA" w14:paraId="50D50283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BF78D7" w14:textId="56766AB7" w:rsidR="00322BF9" w:rsidRDefault="00322BF9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8B775E" w14:textId="73FC7382" w:rsidR="00322BF9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F31E1" w14:textId="77777777" w:rsidR="00322BF9" w:rsidRPr="00586D99" w:rsidRDefault="00322BF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971AE" w14:textId="6FBD00DB" w:rsidR="00322BF9" w:rsidRPr="007A5108" w:rsidRDefault="00167216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B2476" w14:textId="77777777" w:rsidR="00322BF9" w:rsidRPr="00586D99" w:rsidRDefault="00322BF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4E28D46" w14:textId="77777777" w:rsidR="00322BF9" w:rsidRPr="00586D99" w:rsidRDefault="00322BF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527812" w14:textId="053A36A0" w:rsidR="00322BF9" w:rsidRPr="00E71C04" w:rsidRDefault="00A123BF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.13   The student will analyze works of art as representational, abstract, or nonrepresentational, including nonobjective and conceptual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322BF9" w:rsidRPr="001A4ADA" w14:paraId="7D338D05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E295E" w14:textId="08A9EB59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15C373" w14:textId="79B663B6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F81DD9" w14:textId="651C27AA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DC61B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C5BD18" w14:textId="042A89FD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FF41FE8" w14:textId="77777777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78D295" w14:textId="6EFC7198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14</w:t>
            </w:r>
            <w:r w:rsidRPr="00E71C04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trike/>
                <w:sz w:val="20"/>
                <w:szCs w:val="20"/>
              </w:rPr>
              <w:t xml:space="preserve">describe </w:t>
            </w:r>
            <w:r w:rsidRPr="00E71C04">
              <w:rPr>
                <w:sz w:val="20"/>
                <w:szCs w:val="20"/>
                <w:u w:val="single"/>
              </w:rPr>
              <w:t xml:space="preserve">explore </w:t>
            </w:r>
            <w:r w:rsidRPr="00E71C04">
              <w:rPr>
                <w:sz w:val="20"/>
                <w:szCs w:val="20"/>
              </w:rPr>
              <w:t xml:space="preserve">how the </w:t>
            </w:r>
            <w:r w:rsidRPr="00E71C04">
              <w:rPr>
                <w:sz w:val="20"/>
                <w:szCs w:val="20"/>
                <w:u w:val="single"/>
              </w:rPr>
              <w:t xml:space="preserve">creative and/or </w:t>
            </w:r>
            <w:r w:rsidRPr="00E71C04">
              <w:rPr>
                <w:sz w:val="20"/>
                <w:szCs w:val="20"/>
              </w:rPr>
              <w:t xml:space="preserve">design process </w:t>
            </w:r>
            <w:r w:rsidRPr="00E71C04">
              <w:rPr>
                <w:sz w:val="20"/>
                <w:szCs w:val="20"/>
                <w:u w:val="single"/>
              </w:rPr>
              <w:t>relates to</w:t>
            </w:r>
            <w:r w:rsidRPr="00E71C04">
              <w:rPr>
                <w:sz w:val="20"/>
                <w:szCs w:val="20"/>
              </w:rPr>
              <w:t xml:space="preserve"> various careers</w:t>
            </w:r>
            <w:r w:rsidRPr="00E71C04">
              <w:rPr>
                <w:sz w:val="20"/>
                <w:szCs w:val="20"/>
                <w:u w:val="single"/>
              </w:rPr>
              <w:t xml:space="preserve"> and can be used to solve real-world problems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322BF9" w:rsidRPr="001A4ADA" w14:paraId="0EE774BE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B5F26D" w14:textId="0446EA5F" w:rsidR="00322BF9" w:rsidRDefault="00322BF9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82211F3" w14:textId="3FA8EB4C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3</w:t>
            </w:r>
            <w:r w:rsidR="00167216">
              <w:rPr>
                <w:sz w:val="20"/>
                <w:szCs w:val="20"/>
              </w:rPr>
              <w:t>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73C4B" w14:textId="49BDCB3F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70D8BE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7E684" w14:textId="112B0AA1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B93023C" w14:textId="3B4374B1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E0789A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 3   The student will analyze, interpret, and evaluate artwork.</w:t>
            </w:r>
          </w:p>
          <w:p w14:paraId="61C99F0C" w14:textId="43294B31" w:rsidR="00322BF9" w:rsidRPr="00167216" w:rsidRDefault="00322BF9" w:rsidP="00167216">
            <w:pPr>
              <w:pStyle w:val="SOLStatement"/>
              <w:spacing w:before="0"/>
              <w:ind w:left="52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sz w:val="20"/>
                <w:szCs w:val="20"/>
              </w:rPr>
              <w:t xml:space="preserve">AI. 15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U</w:t>
            </w:r>
            <w:r w:rsidRPr="00E71C04">
              <w:rPr>
                <w:strike/>
                <w:sz w:val="20"/>
                <w:szCs w:val="20"/>
              </w:rPr>
              <w:t>u</w:t>
            </w:r>
            <w:r w:rsidRPr="00E71C04">
              <w:rPr>
                <w:sz w:val="20"/>
                <w:szCs w:val="20"/>
              </w:rPr>
              <w:t>se</w:t>
            </w:r>
            <w:proofErr w:type="spellEnd"/>
            <w:r w:rsidRPr="00E71C04">
              <w:rPr>
                <w:sz w:val="20"/>
                <w:szCs w:val="20"/>
              </w:rPr>
              <w:t xml:space="preserve"> art criticism skills to</w:t>
            </w:r>
            <w:r w:rsidRPr="00E71C04">
              <w:rPr>
                <w:sz w:val="20"/>
                <w:szCs w:val="20"/>
                <w:u w:val="single"/>
              </w:rPr>
              <w:t xml:space="preserve"> describe,</w:t>
            </w:r>
            <w:r w:rsidRPr="00E71C04">
              <w:rPr>
                <w:sz w:val="20"/>
                <w:szCs w:val="20"/>
              </w:rPr>
              <w:t xml:space="preserve"> interpret, analyze, and evaluate works of art</w:t>
            </w:r>
            <w:r w:rsidR="00167216">
              <w:rPr>
                <w:sz w:val="20"/>
                <w:szCs w:val="20"/>
              </w:rPr>
              <w:t>.</w:t>
            </w:r>
          </w:p>
        </w:tc>
      </w:tr>
      <w:tr w:rsidR="00322BF9" w:rsidRPr="001A4ADA" w14:paraId="6786EC75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64748" w14:textId="55FE447C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998014" w14:textId="1E74EAC7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6</w:t>
            </w:r>
            <w:r w:rsidR="00167216">
              <w:rPr>
                <w:sz w:val="20"/>
                <w:szCs w:val="20"/>
              </w:rPr>
              <w:t>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360D2" w14:textId="1B0CB5E3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364528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80CE4" w14:textId="51AA7FE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BE335F4" w14:textId="14F9DB33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5AE6ED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.6</w:t>
            </w:r>
            <w:r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5699DB82" w14:textId="3F7B7638" w:rsidR="00322BF9" w:rsidRPr="00E71C04" w:rsidRDefault="00322BF9" w:rsidP="00167216">
            <w:pPr>
              <w:pStyle w:val="Paragraph"/>
              <w:spacing w:after="0"/>
              <w:ind w:left="421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E71C04">
              <w:rPr>
                <w:strike/>
                <w:sz w:val="20"/>
                <w:szCs w:val="20"/>
              </w:rPr>
              <w:t xml:space="preserve">AI.16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valuate</w:t>
            </w:r>
            <w:proofErr w:type="spellEnd"/>
            <w:r w:rsidRPr="00E71C04">
              <w:rPr>
                <w:sz w:val="20"/>
                <w:szCs w:val="20"/>
              </w:rPr>
              <w:t xml:space="preserve"> how social, cultural, and historical context </w:t>
            </w:r>
            <w:r w:rsidRPr="00E71C04">
              <w:rPr>
                <w:strike/>
                <w:sz w:val="20"/>
                <w:szCs w:val="20"/>
              </w:rPr>
              <w:t>contribute to</w:t>
            </w:r>
            <w:r w:rsidRPr="00E71C04">
              <w:rPr>
                <w:sz w:val="20"/>
                <w:szCs w:val="20"/>
                <w:u w:val="single"/>
              </w:rPr>
              <w:t xml:space="preserve"> influence</w:t>
            </w:r>
            <w:r w:rsidRPr="00E71C04">
              <w:rPr>
                <w:sz w:val="20"/>
                <w:szCs w:val="20"/>
              </w:rPr>
              <w:t xml:space="preserve"> meaning in works of art and design.</w:t>
            </w:r>
          </w:p>
        </w:tc>
      </w:tr>
      <w:tr w:rsidR="00322BF9" w:rsidRPr="001A4ADA" w14:paraId="4D6ECE91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2A235D" w14:textId="5E084131" w:rsidR="00322BF9" w:rsidRDefault="00322BF9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9B7EF9" w14:textId="5D950B9A" w:rsidR="00322BF9" w:rsidRDefault="00322BF9" w:rsidP="00322B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3</w:t>
            </w:r>
            <w:r w:rsidR="00167216"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630EA4" w14:textId="3AD2C91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590E7" w14:textId="77777777" w:rsidR="00322BF9" w:rsidRPr="007A5108" w:rsidRDefault="00322BF9" w:rsidP="00322B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4DA57" w14:textId="43796AF8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3390F27" w14:textId="2409905A" w:rsidR="00322BF9" w:rsidRPr="00586D99" w:rsidRDefault="00322BF9" w:rsidP="00322BF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F38186" w14:textId="77777777" w:rsidR="00322BF9" w:rsidRPr="00E71C04" w:rsidRDefault="00322BF9" w:rsidP="00322BF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 3   The student will analyze, interpret, and evaluate artwork.</w:t>
            </w:r>
          </w:p>
          <w:p w14:paraId="7F0712F2" w14:textId="047F2D36" w:rsidR="00322BF9" w:rsidRPr="00167216" w:rsidRDefault="00322BF9" w:rsidP="00167216">
            <w:pPr>
              <w:pStyle w:val="SOLStatement"/>
              <w:spacing w:before="0"/>
              <w:ind w:left="521" w:hanging="3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.17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A</w:t>
            </w:r>
            <w:r w:rsidRPr="00E71C04">
              <w:rPr>
                <w:strike/>
                <w:sz w:val="20"/>
                <w:szCs w:val="20"/>
              </w:rPr>
              <w:t>a</w:t>
            </w:r>
            <w:r w:rsidRPr="00E71C04">
              <w:rPr>
                <w:sz w:val="20"/>
                <w:szCs w:val="20"/>
              </w:rPr>
              <w:t>nalyze</w:t>
            </w:r>
            <w:proofErr w:type="spellEnd"/>
            <w:r w:rsidRPr="00E71C04">
              <w:rPr>
                <w:sz w:val="20"/>
                <w:szCs w:val="20"/>
              </w:rPr>
              <w:t xml:space="preserve"> how media and visual organization in works of art affect the communication of ideas.</w:t>
            </w:r>
          </w:p>
        </w:tc>
      </w:tr>
      <w:tr w:rsidR="000279B7" w:rsidRPr="001A4ADA" w14:paraId="599DD063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BA98B" w14:textId="5F4BBC40" w:rsidR="000279B7" w:rsidRPr="007A5108" w:rsidRDefault="000279B7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I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342060" w14:textId="46B8D31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3</w:t>
            </w:r>
            <w:r w:rsidR="00167216">
              <w:rPr>
                <w:sz w:val="20"/>
                <w:szCs w:val="20"/>
              </w:rPr>
              <w:t>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AC56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43260" w14:textId="2764D38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D4F8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1B2141D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CC119A" w14:textId="77777777" w:rsidR="000279B7" w:rsidRPr="00E71C04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 3   The student will analyze, interpret, and evaluate artwork.</w:t>
            </w:r>
          </w:p>
          <w:p w14:paraId="6D25AE54" w14:textId="668E0D50" w:rsidR="000279B7" w:rsidRPr="00841D78" w:rsidRDefault="00226561" w:rsidP="00167216">
            <w:pPr>
              <w:pStyle w:val="SOLStatement"/>
              <w:spacing w:before="0"/>
              <w:ind w:left="521" w:hanging="3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)   </w:t>
            </w:r>
            <w:r w:rsidR="000279B7" w:rsidRPr="00E71C04">
              <w:rPr>
                <w:strike/>
                <w:sz w:val="20"/>
                <w:szCs w:val="20"/>
              </w:rPr>
              <w:t>AI.18   The student will develop constructive</w:t>
            </w:r>
            <w:r w:rsidR="000279B7" w:rsidRPr="00E71C04">
              <w:rPr>
                <w:sz w:val="20"/>
                <w:szCs w:val="20"/>
                <w:u w:val="single"/>
              </w:rPr>
              <w:t xml:space="preserve"> Engage in collaborative</w:t>
            </w:r>
            <w:r w:rsidR="000279B7" w:rsidRPr="00E71C04">
              <w:rPr>
                <w:sz w:val="20"/>
                <w:szCs w:val="20"/>
              </w:rPr>
              <w:t xml:space="preserve"> approaches to critique </w:t>
            </w:r>
            <w:r w:rsidR="000279B7" w:rsidRPr="00E71C04">
              <w:rPr>
                <w:sz w:val="20"/>
                <w:szCs w:val="20"/>
                <w:u w:val="single"/>
              </w:rPr>
              <w:t>such as</w:t>
            </w:r>
            <w:r w:rsidR="000279B7" w:rsidRPr="00E71C04">
              <w:rPr>
                <w:sz w:val="20"/>
                <w:szCs w:val="20"/>
              </w:rPr>
              <w:t xml:space="preserve"> </w:t>
            </w:r>
            <w:r w:rsidR="000279B7" w:rsidRPr="00E71C04">
              <w:rPr>
                <w:strike/>
                <w:sz w:val="20"/>
                <w:szCs w:val="20"/>
              </w:rPr>
              <w:t xml:space="preserve">(formative, </w:t>
            </w:r>
            <w:r w:rsidR="000279B7" w:rsidRPr="00E71C04">
              <w:rPr>
                <w:sz w:val="20"/>
                <w:szCs w:val="20"/>
                <w:u w:val="single"/>
              </w:rPr>
              <w:t>formal and informal,</w:t>
            </w:r>
            <w:r w:rsidR="000279B7" w:rsidRPr="00E71C04">
              <w:rPr>
                <w:sz w:val="20"/>
                <w:szCs w:val="20"/>
              </w:rPr>
              <w:t xml:space="preserve"> peer-to-peer, </w:t>
            </w:r>
            <w:r w:rsidR="000279B7" w:rsidRPr="00E71C04">
              <w:rPr>
                <w:sz w:val="20"/>
                <w:szCs w:val="20"/>
                <w:u w:val="single"/>
              </w:rPr>
              <w:t xml:space="preserve">small group, and large group </w:t>
            </w:r>
            <w:r w:rsidR="000279B7" w:rsidRPr="00E71C04">
              <w:rPr>
                <w:strike/>
                <w:sz w:val="20"/>
                <w:szCs w:val="20"/>
              </w:rPr>
              <w:t>self-reflective, summative) that are supportive in intent and that offer alternative points of view</w:t>
            </w:r>
            <w:r w:rsidR="000279B7" w:rsidRPr="00E71C04">
              <w:rPr>
                <w:sz w:val="20"/>
                <w:szCs w:val="20"/>
              </w:rPr>
              <w:t>.</w:t>
            </w:r>
          </w:p>
        </w:tc>
      </w:tr>
      <w:tr w:rsidR="00167216" w:rsidRPr="001A4ADA" w14:paraId="682A8DB1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775519" w14:textId="0D5B0F65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086924" w14:textId="796A560D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B64160" w14:textId="77777777" w:rsidR="00167216" w:rsidRPr="00586D99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F6DBA9" w14:textId="7F74320C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55CFCB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21159B8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AB9973" w14:textId="1C4EAED3" w:rsidR="00167216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.19   The student will articulate the difference between personal preference and informed judgment when discussing works of art.</w:t>
            </w:r>
          </w:p>
        </w:tc>
      </w:tr>
      <w:tr w:rsidR="00167216" w:rsidRPr="001A4ADA" w14:paraId="73DBD2FD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448C74" w14:textId="12C19242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CD3726" w14:textId="74C70737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C99422" w14:textId="77777777" w:rsidR="00167216" w:rsidRPr="00586D99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44A256" w14:textId="27B0E3FB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1489BF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EF52951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3F0CD4" w14:textId="31F89BA0" w:rsidR="00167216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.20   The student will describe aesthetic qualities found in works of art.</w:t>
            </w:r>
          </w:p>
        </w:tc>
      </w:tr>
      <w:tr w:rsidR="00167216" w:rsidRPr="001A4ADA" w14:paraId="048CF2C3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3A3A08" w14:textId="65BF1721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D12423" w14:textId="5A650B64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3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644DC0" w14:textId="3A5284EE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077C1E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15BAB" w14:textId="6F24E08A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296A7FB" w14:textId="61BBF193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2F7896" w14:textId="77777777" w:rsidR="00167216" w:rsidRPr="00E71C04" w:rsidRDefault="00167216" w:rsidP="001672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. 3   The student will analyze, interpret, and evaluate artwork.</w:t>
            </w:r>
          </w:p>
          <w:p w14:paraId="58B7217F" w14:textId="588E2114" w:rsidR="00167216" w:rsidRPr="00E71C04" w:rsidRDefault="00167216" w:rsidP="00167216">
            <w:pPr>
              <w:pStyle w:val="SOLStatement"/>
              <w:spacing w:before="0"/>
              <w:ind w:left="521" w:hanging="3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.2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A</w:t>
            </w:r>
            <w:r w:rsidRPr="00E71C04">
              <w:rPr>
                <w:strike/>
                <w:sz w:val="20"/>
                <w:szCs w:val="20"/>
              </w:rPr>
              <w:t>a</w:t>
            </w:r>
            <w:r w:rsidRPr="00E71C04">
              <w:rPr>
                <w:sz w:val="20"/>
                <w:szCs w:val="20"/>
              </w:rPr>
              <w:t>nalyze</w:t>
            </w:r>
            <w:proofErr w:type="spellEnd"/>
            <w:r w:rsidRPr="00E71C04">
              <w:rPr>
                <w:sz w:val="20"/>
                <w:szCs w:val="20"/>
              </w:rPr>
              <w:t xml:space="preserve"> the functions, purposes, and perceived meanings of works of design</w:t>
            </w:r>
          </w:p>
        </w:tc>
      </w:tr>
      <w:tr w:rsidR="000279B7" w:rsidRPr="001A4ADA" w14:paraId="0CC97FFB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505A2E" w14:textId="377E85E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A065FD" w14:textId="058C5E9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5552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FB1FF" w14:textId="6212C41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6C69C3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D224DC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0ED9E2" w14:textId="30443E6C" w:rsidR="000279B7" w:rsidRPr="00841D7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22</w:t>
            </w:r>
            <w:r w:rsidRPr="00E71C04">
              <w:rPr>
                <w:sz w:val="20"/>
                <w:szCs w:val="20"/>
                <w:u w:val="single"/>
              </w:rPr>
              <w:t>4</w:t>
            </w:r>
            <w:r w:rsidRPr="00E71C04">
              <w:rPr>
                <w:sz w:val="20"/>
                <w:szCs w:val="20"/>
              </w:rPr>
              <w:t xml:space="preserve">   The student will formulate a definition for </w:t>
            </w:r>
            <w:r w:rsidRPr="00E71C04">
              <w:rPr>
                <w:i/>
                <w:sz w:val="20"/>
                <w:szCs w:val="20"/>
              </w:rPr>
              <w:t>art</w:t>
            </w:r>
            <w:r w:rsidRPr="00E71C04">
              <w:rPr>
                <w:sz w:val="20"/>
                <w:szCs w:val="20"/>
              </w:rPr>
              <w:t xml:space="preserve"> and defend that definition in relation to objects in the world.</w:t>
            </w:r>
          </w:p>
        </w:tc>
      </w:tr>
      <w:tr w:rsidR="00167216" w:rsidRPr="001A4ADA" w14:paraId="439091B3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7CEDB" w14:textId="700A7914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775244" w14:textId="6C7D36F3" w:rsidR="00167216" w:rsidRDefault="00167216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9BE912" w14:textId="77777777" w:rsidR="00167216" w:rsidRPr="00586D99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4946D0" w14:textId="124B4405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E42FF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4CD1BA2" w14:textId="77777777" w:rsidR="00167216" w:rsidRPr="007A5108" w:rsidRDefault="00167216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A9FE60" w14:textId="76E91208" w:rsidR="00167216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.23   The student will use personal criteria when making visual aesthetic judgments.</w:t>
            </w:r>
          </w:p>
        </w:tc>
      </w:tr>
      <w:tr w:rsidR="000279B7" w:rsidRPr="001A4ADA" w14:paraId="3FB974F7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F8199" w14:textId="0BE3925D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5B9404" w14:textId="75158E8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A113A" w14:textId="1519DF7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83CB9D" w14:textId="04F9B5F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7354E" w14:textId="1C9D896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34C10F" w14:textId="62AE0E3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DF407A" w14:textId="451B7BAB" w:rsidR="000279B7" w:rsidRPr="00841D7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. 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>The student will identify communication and collaboration skills for the art studio, including safety procedures.</w:t>
            </w:r>
          </w:p>
        </w:tc>
      </w:tr>
      <w:tr w:rsidR="000279B7" w:rsidRPr="001A4ADA" w14:paraId="6CD1C32E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9D2EA0" w14:textId="3BF2442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12738F" w14:textId="5BB1091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E82113" w14:textId="548276E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498D80" w14:textId="2308569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638CD" w14:textId="5372F25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7DC705" w14:textId="7BC6CDF0" w:rsidR="000279B7" w:rsidRPr="007A5108" w:rsidRDefault="00167216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48EDA6" w14:textId="30EA72FD" w:rsidR="000279B7" w:rsidRPr="00841D7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.7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identify ways to engage the school community through the visual arts.  </w:t>
            </w:r>
          </w:p>
        </w:tc>
      </w:tr>
      <w:tr w:rsidR="000279B7" w:rsidRPr="001A4ADA" w14:paraId="0B7A3E4B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475C28" w14:textId="331F1D2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A73156" w14:textId="285CB44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CA30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74E3D" w14:textId="707B2D9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135F4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A2FA98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87A2B8" w14:textId="3829B632" w:rsidR="000279B7" w:rsidRPr="00841D7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.11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identify and describe relationships between music, dance, theatre, visual art, and non-arts fields of knowledge.</w:t>
            </w:r>
          </w:p>
        </w:tc>
      </w:tr>
      <w:tr w:rsidR="000279B7" w:rsidRPr="001A4ADA" w14:paraId="42601037" w14:textId="77777777" w:rsidTr="005F7050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491D2C" w14:textId="5DD0D0E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F0F2CF" w14:textId="12F07F6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23B7A">
              <w:rPr>
                <w:sz w:val="20"/>
                <w:szCs w:val="20"/>
              </w:rPr>
              <w:t>AI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FB02A" w14:textId="6FEF823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36013D" w14:textId="3D45FFE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DA7407" w14:textId="52649C6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</w:tcPr>
          <w:p w14:paraId="4BA1F58D" w14:textId="78D0FC72" w:rsidR="000279B7" w:rsidRPr="00586D99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56073A" w14:textId="6389A894" w:rsidR="000279B7" w:rsidRPr="00841D7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.1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 xml:space="preserve">The student will </w:t>
            </w:r>
            <w:r w:rsidRPr="00102C59">
              <w:rPr>
                <w:sz w:val="20"/>
                <w:szCs w:val="20"/>
                <w:u w:val="single"/>
              </w:rPr>
              <w:t>create original artworks in response to</w:t>
            </w:r>
            <w:r w:rsidRPr="00E71C04">
              <w:rPr>
                <w:sz w:val="20"/>
                <w:szCs w:val="20"/>
                <w:u w:val="single"/>
              </w:rPr>
              <w:t xml:space="preserve"> </w:t>
            </w:r>
            <w:r w:rsidRPr="00102C59">
              <w:rPr>
                <w:sz w:val="20"/>
                <w:szCs w:val="20"/>
                <w:u w:val="single"/>
              </w:rPr>
              <w:t xml:space="preserve">styles from </w:t>
            </w:r>
            <w:r w:rsidRPr="00E71C04">
              <w:rPr>
                <w:sz w:val="20"/>
                <w:szCs w:val="20"/>
                <w:u w:val="single"/>
              </w:rPr>
              <w:t>art/design history.</w:t>
            </w:r>
          </w:p>
        </w:tc>
      </w:tr>
    </w:tbl>
    <w:p w14:paraId="1806FB65" w14:textId="77777777" w:rsidR="00167216" w:rsidRDefault="00167216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338EE1D1" w14:textId="24818639" w:rsidR="00EA6C0A" w:rsidRPr="00D12EA8" w:rsidRDefault="003B543C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Visual Arts</w:t>
      </w:r>
      <w:r w:rsidR="00E474C6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3AA26B78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79E0C0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FE6B6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32C077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60E61BB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20C82E3C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0E455C55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1B2DD" w14:textId="06E61EA5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377AB6" w14:textId="1EF1B242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6B7B5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6E58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7F9BA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582E69A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D57DB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67216" w:rsidRPr="001A4ADA" w14:paraId="65641257" w14:textId="77777777" w:rsidTr="00D0756A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3E3DA" w14:textId="6D23BCDD" w:rsidR="00167216" w:rsidRPr="007A5108" w:rsidRDefault="00167216" w:rsidP="00977BAC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78D3CC" w14:textId="387F6E7D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2</w:t>
            </w:r>
            <w:r w:rsidR="00977BAC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621C63" w14:textId="21633137" w:rsidR="00167216" w:rsidRPr="007A5108" w:rsidRDefault="00167216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E7F5A7" w14:textId="4013747F" w:rsidR="00167216" w:rsidRPr="007A5108" w:rsidRDefault="00167216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7F2E5" w14:textId="7563CE7D" w:rsidR="00167216" w:rsidRPr="007A5108" w:rsidRDefault="00167216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EBDEBF8" w14:textId="10F58481" w:rsidR="00167216" w:rsidRPr="007A5108" w:rsidRDefault="00167216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E8FC57" w14:textId="77777777" w:rsidR="00167216" w:rsidRPr="00E71C04" w:rsidRDefault="00167216" w:rsidP="001672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 apply a creative process to develop ideas and artwork.</w:t>
            </w:r>
          </w:p>
          <w:p w14:paraId="2A038DCF" w14:textId="502544BB" w:rsidR="00167216" w:rsidRPr="002E5417" w:rsidRDefault="00167216" w:rsidP="00977BAC">
            <w:pPr>
              <w:pStyle w:val="SOLStatement"/>
              <w:spacing w:before="0"/>
              <w:ind w:left="389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I.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xpand</w:t>
            </w:r>
            <w:proofErr w:type="spellEnd"/>
            <w:r w:rsidRPr="00E71C04">
              <w:rPr>
                <w:sz w:val="20"/>
                <w:szCs w:val="20"/>
              </w:rPr>
              <w:t xml:space="preserve"> the use of a </w:t>
            </w:r>
            <w:r w:rsidRPr="00E71C04">
              <w:rPr>
                <w:sz w:val="20"/>
                <w:szCs w:val="20"/>
                <w:u w:val="single"/>
              </w:rPr>
              <w:t xml:space="preserve">digital or traditional </w:t>
            </w:r>
            <w:r w:rsidRPr="00E71C04">
              <w:rPr>
                <w:sz w:val="20"/>
                <w:szCs w:val="20"/>
              </w:rPr>
              <w:t xml:space="preserve">process art portfolio to include </w:t>
            </w:r>
            <w:r w:rsidRPr="00E71C04">
              <w:rPr>
                <w:sz w:val="20"/>
                <w:szCs w:val="20"/>
                <w:u w:val="single"/>
              </w:rPr>
              <w:t xml:space="preserve">research, inquiry, </w:t>
            </w:r>
            <w:r w:rsidRPr="00E71C04">
              <w:rPr>
                <w:sz w:val="20"/>
                <w:szCs w:val="20"/>
              </w:rPr>
              <w:t xml:space="preserve">preliminary sketches, completed works, critical writings, and </w:t>
            </w:r>
            <w:r w:rsidRPr="00E71C04">
              <w:rPr>
                <w:sz w:val="20"/>
                <w:szCs w:val="20"/>
                <w:u w:val="single"/>
              </w:rPr>
              <w:t xml:space="preserve">reflections. </w:t>
            </w:r>
            <w:r w:rsidRPr="00E71C04">
              <w:rPr>
                <w:strike/>
                <w:sz w:val="20"/>
                <w:szCs w:val="20"/>
              </w:rPr>
              <w:t>class notes</w:t>
            </w:r>
            <w:r w:rsidRPr="00E71C04">
              <w:rPr>
                <w:sz w:val="20"/>
                <w:szCs w:val="20"/>
              </w:rPr>
              <w:t xml:space="preserve"> </w:t>
            </w:r>
          </w:p>
        </w:tc>
      </w:tr>
      <w:tr w:rsidR="000279B7" w:rsidRPr="001A4ADA" w14:paraId="3E34389F" w14:textId="77777777" w:rsidTr="00D0756A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2DB5C" w14:textId="77777777" w:rsidR="000279B7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2</w:t>
            </w:r>
          </w:p>
          <w:p w14:paraId="4B209322" w14:textId="0F11539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BB95F09" w14:textId="25C0612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2</w:t>
            </w:r>
            <w:r w:rsidR="00977BAC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7FB462" w14:textId="77777777" w:rsidR="000279B7" w:rsidRPr="007A5108" w:rsidRDefault="000279B7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3804D2" w14:textId="45690F31" w:rsidR="000279B7" w:rsidRPr="007A5108" w:rsidRDefault="000279B7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1DB160" w14:textId="77777777" w:rsidR="000279B7" w:rsidRPr="007A5108" w:rsidRDefault="000279B7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2A757C" w14:textId="77777777" w:rsidR="000279B7" w:rsidRPr="007A5108" w:rsidRDefault="000279B7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C4ABEC" w14:textId="7C892005" w:rsidR="000279B7" w:rsidRPr="00E71C04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 apply a creative process to develop ideas and artwork.</w:t>
            </w:r>
          </w:p>
          <w:p w14:paraId="42F14D6D" w14:textId="282695FF" w:rsidR="000279B7" w:rsidRPr="00841D78" w:rsidRDefault="002E5417" w:rsidP="00977BAC">
            <w:pPr>
              <w:pStyle w:val="SOLStatement"/>
              <w:spacing w:before="0"/>
              <w:ind w:left="389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0279B7" w:rsidRPr="00E71C04">
              <w:rPr>
                <w:strike/>
                <w:sz w:val="20"/>
                <w:szCs w:val="20"/>
              </w:rPr>
              <w:t xml:space="preserve">AII.2   The student will </w:t>
            </w:r>
            <w:r w:rsidR="000279B7" w:rsidRPr="00E71C04">
              <w:rPr>
                <w:strike/>
                <w:sz w:val="20"/>
                <w:szCs w:val="20"/>
                <w:u w:val="single"/>
              </w:rPr>
              <w:t>use the creative process to</w:t>
            </w:r>
            <w:r w:rsidR="000279B7" w:rsidRPr="00E71C04">
              <w:rPr>
                <w:sz w:val="20"/>
                <w:szCs w:val="20"/>
                <w:u w:val="single"/>
              </w:rPr>
              <w:t xml:space="preserve"> Refine and edit </w:t>
            </w:r>
            <w:r w:rsidR="000279B7" w:rsidRPr="00E71C04">
              <w:rPr>
                <w:strike/>
                <w:sz w:val="20"/>
                <w:szCs w:val="20"/>
              </w:rPr>
              <w:t>make critical and reflective choices to create</w:t>
            </w:r>
            <w:r w:rsidR="000279B7" w:rsidRPr="00E71C04">
              <w:rPr>
                <w:sz w:val="20"/>
                <w:szCs w:val="20"/>
              </w:rPr>
              <w:t xml:space="preserve"> </w:t>
            </w:r>
            <w:r w:rsidR="000279B7" w:rsidRPr="00E71C04">
              <w:rPr>
                <w:sz w:val="20"/>
                <w:szCs w:val="20"/>
                <w:u w:val="single"/>
              </w:rPr>
              <w:t>original</w:t>
            </w:r>
            <w:r w:rsidR="000279B7" w:rsidRPr="00E71C04">
              <w:rPr>
                <w:sz w:val="20"/>
                <w:szCs w:val="20"/>
              </w:rPr>
              <w:t xml:space="preserve"> works of art.</w:t>
            </w:r>
          </w:p>
        </w:tc>
      </w:tr>
      <w:tr w:rsidR="00D0756A" w:rsidRPr="001A4ADA" w14:paraId="279FAD76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99238" w14:textId="309DC6C7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DB5BE4" w14:textId="2FDF981C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102BD" w14:textId="2FDB3F84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2B605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DC1D8" w14:textId="09208086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F02681E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6108E8" w14:textId="3EEF58CA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3</w:t>
            </w:r>
            <w:r w:rsidRPr="00E71C04">
              <w:rPr>
                <w:sz w:val="20"/>
                <w:szCs w:val="20"/>
                <w:u w:val="single"/>
              </w:rPr>
              <w:t>15</w:t>
            </w:r>
            <w:r w:rsidRPr="00E71C04">
              <w:rPr>
                <w:sz w:val="20"/>
                <w:szCs w:val="20"/>
              </w:rPr>
              <w:t xml:space="preserve">   The student will demonstrate proficiency</w:t>
            </w:r>
            <w:r w:rsidRPr="00E71C04">
              <w:rPr>
                <w:sz w:val="20"/>
                <w:szCs w:val="20"/>
                <w:u w:val="single"/>
              </w:rPr>
              <w:t>, skill, and control in the use of media and techniques.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and craftsmanship (artisanship) in the use of a variety of art media.</w:t>
            </w:r>
          </w:p>
        </w:tc>
      </w:tr>
      <w:tr w:rsidR="00D0756A" w:rsidRPr="001A4ADA" w14:paraId="6DE85ED3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CE410A" w14:textId="7F2E1B7D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A1E6D1" w14:textId="26E19002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208CAA" w14:textId="365E7179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C0F3BA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531996" w14:textId="6033F324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30970D2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3A269E" w14:textId="44039128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4</w:t>
            </w:r>
            <w:r w:rsidRPr="00E71C04">
              <w:rPr>
                <w:sz w:val="20"/>
                <w:szCs w:val="20"/>
                <w:u w:val="single"/>
              </w:rPr>
              <w:t>16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combine </w:t>
            </w:r>
            <w:r w:rsidRPr="00E71C04">
              <w:rPr>
                <w:strike/>
                <w:sz w:val="20"/>
                <w:szCs w:val="20"/>
              </w:rPr>
              <w:t xml:space="preserve">use </w:t>
            </w:r>
            <w:r w:rsidRPr="00E71C04">
              <w:rPr>
                <w:sz w:val="20"/>
                <w:szCs w:val="20"/>
              </w:rPr>
              <w:t xml:space="preserve">traditional and nontraditional media </w:t>
            </w:r>
            <w:r w:rsidRPr="00E71C04">
              <w:rPr>
                <w:strike/>
                <w:sz w:val="20"/>
                <w:szCs w:val="20"/>
              </w:rPr>
              <w:t>and concepts as inspiration</w:t>
            </w:r>
            <w:r w:rsidRPr="00E71C04">
              <w:rPr>
                <w:sz w:val="20"/>
                <w:szCs w:val="20"/>
              </w:rPr>
              <w:t xml:space="preserve"> to create works of art.</w:t>
            </w:r>
          </w:p>
        </w:tc>
      </w:tr>
      <w:tr w:rsidR="00D0756A" w:rsidRPr="001A4ADA" w14:paraId="410D2563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8AC648" w14:textId="6ECED637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E574ED" w14:textId="0FFCDD51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C3677D" w14:textId="72C31E1A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65F384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3BBEE8" w14:textId="4266B5B2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17ADB7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7008C5" w14:textId="79553704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5</w:t>
            </w:r>
            <w:r w:rsidRPr="00E71C04">
              <w:rPr>
                <w:sz w:val="20"/>
                <w:szCs w:val="20"/>
                <w:u w:val="single"/>
              </w:rPr>
              <w:t>10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identify how </w:t>
            </w:r>
            <w:r w:rsidRPr="00E71C04">
              <w:rPr>
                <w:strike/>
                <w:sz w:val="20"/>
                <w:szCs w:val="20"/>
              </w:rPr>
              <w:t>use contemporary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digital</w:t>
            </w:r>
            <w:r w:rsidRPr="00E71C04">
              <w:rPr>
                <w:sz w:val="20"/>
                <w:szCs w:val="20"/>
              </w:rPr>
              <w:t xml:space="preserve"> media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 xml:space="preserve">and technology </w:t>
            </w:r>
            <w:r w:rsidRPr="00E71C04">
              <w:rPr>
                <w:sz w:val="20"/>
                <w:szCs w:val="20"/>
              </w:rPr>
              <w:t>tools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can be used to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 xml:space="preserve">and processes to </w:t>
            </w:r>
            <w:r w:rsidRPr="00E71C04">
              <w:rPr>
                <w:sz w:val="20"/>
                <w:szCs w:val="20"/>
              </w:rPr>
              <w:t>create</w:t>
            </w:r>
            <w:r w:rsidRPr="00E71C04">
              <w:rPr>
                <w:sz w:val="20"/>
                <w:szCs w:val="20"/>
                <w:u w:val="single"/>
              </w:rPr>
              <w:t>, edit, and present</w:t>
            </w:r>
            <w:r w:rsidRPr="00E71C04">
              <w:rPr>
                <w:sz w:val="20"/>
                <w:szCs w:val="20"/>
              </w:rPr>
              <w:t xml:space="preserve"> works of art.</w:t>
            </w:r>
          </w:p>
        </w:tc>
      </w:tr>
      <w:tr w:rsidR="00977BAC" w:rsidRPr="001A4ADA" w14:paraId="4F4E935B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602D2B" w14:textId="726A8CA2" w:rsidR="00977BAC" w:rsidRPr="000D65D6" w:rsidRDefault="00D0756A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B19B2B" w14:textId="7CA20814" w:rsidR="00977BAC" w:rsidRDefault="00D0756A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9AA493" w14:textId="77777777" w:rsidR="00977BAC" w:rsidRPr="00586D99" w:rsidRDefault="00977BAC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8813B" w14:textId="483D5BB7" w:rsidR="00977BAC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728880" w14:textId="77777777" w:rsidR="00977BAC" w:rsidRPr="00586D99" w:rsidRDefault="00977BAC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EEB8F0F" w14:textId="77777777" w:rsidR="00977BAC" w:rsidRPr="00586D99" w:rsidRDefault="00977BAC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DC1642" w14:textId="73F2BFE5" w:rsidR="00977BAC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6   The student will express personal beliefs and values in works of art.</w:t>
            </w:r>
          </w:p>
        </w:tc>
      </w:tr>
      <w:tr w:rsidR="00D0756A" w:rsidRPr="001A4ADA" w14:paraId="73BB8009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77D870" w14:textId="48E4F8CF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B6F403" w14:textId="1329F278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BC0131" w14:textId="4B47B431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867013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863004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ECDC3F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CA5213" w14:textId="18D8AA66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color w:val="000000" w:themeColor="text1"/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 xml:space="preserve"> 7</w:t>
            </w:r>
            <w:r w:rsidRPr="00E71C04">
              <w:rPr>
                <w:sz w:val="20"/>
                <w:szCs w:val="20"/>
                <w:u w:val="single"/>
              </w:rPr>
              <w:t>8</w:t>
            </w:r>
            <w:r>
              <w:rPr>
                <w:color w:val="000000" w:themeColor="text1"/>
                <w:sz w:val="20"/>
                <w:szCs w:val="20"/>
              </w:rPr>
              <w:t xml:space="preserve">   The student will </w:t>
            </w:r>
            <w:r w:rsidRPr="00E71C04">
              <w:rPr>
                <w:color w:val="000000" w:themeColor="text1"/>
                <w:sz w:val="20"/>
                <w:szCs w:val="20"/>
              </w:rPr>
              <w:t>apply and justify ethical choices when creating works of art and design.</w:t>
            </w:r>
          </w:p>
        </w:tc>
      </w:tr>
      <w:tr w:rsidR="00D0756A" w:rsidRPr="001A4ADA" w14:paraId="61453593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C4334E" w14:textId="7C8B720E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F10962" w14:textId="0CA38ADC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01CA79" w14:textId="7912D27D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13D93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42464" w14:textId="62220AEE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DD4F10F" w14:textId="74F44C40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30B965" w14:textId="575FFC1F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8</w:t>
            </w:r>
            <w:r w:rsidRPr="00E71C04">
              <w:rPr>
                <w:sz w:val="20"/>
                <w:szCs w:val="20"/>
                <w:u w:val="single"/>
              </w:rPr>
              <w:t>12</w:t>
            </w:r>
            <w:r w:rsidRPr="00E71C04">
              <w:rPr>
                <w:sz w:val="20"/>
                <w:szCs w:val="20"/>
              </w:rPr>
              <w:t xml:space="preserve">   The student will employ elements of art</w:t>
            </w:r>
            <w:r w:rsidRPr="00E71C04">
              <w:rPr>
                <w:strike/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and</w:t>
            </w:r>
            <w:r w:rsidRPr="00E71C04">
              <w:rPr>
                <w:sz w:val="20"/>
                <w:szCs w:val="20"/>
              </w:rPr>
              <w:t xml:space="preserve"> principles of design</w:t>
            </w:r>
            <w:r w:rsidRPr="00E71C04">
              <w:rPr>
                <w:strike/>
                <w:sz w:val="20"/>
                <w:szCs w:val="20"/>
              </w:rPr>
              <w:t>, and a variety of media</w:t>
            </w:r>
            <w:r w:rsidRPr="00E71C04">
              <w:rPr>
                <w:sz w:val="20"/>
                <w:szCs w:val="20"/>
              </w:rPr>
              <w:t xml:space="preserve"> to </w:t>
            </w:r>
            <w:r w:rsidRPr="00E71C04">
              <w:rPr>
                <w:sz w:val="20"/>
                <w:szCs w:val="20"/>
                <w:u w:val="single"/>
              </w:rPr>
              <w:t xml:space="preserve">effectively communicate intended </w:t>
            </w:r>
            <w:r w:rsidRPr="00E71C04">
              <w:rPr>
                <w:strike/>
                <w:sz w:val="20"/>
                <w:szCs w:val="20"/>
              </w:rPr>
              <w:t>express</w:t>
            </w:r>
            <w:r w:rsidRPr="00E71C04">
              <w:rPr>
                <w:sz w:val="20"/>
                <w:szCs w:val="20"/>
              </w:rPr>
              <w:t xml:space="preserve"> meaning in works of art and design.</w:t>
            </w:r>
          </w:p>
        </w:tc>
      </w:tr>
      <w:tr w:rsidR="00D0756A" w:rsidRPr="001A4ADA" w14:paraId="503A2430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253918" w14:textId="185811D9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0C2EC1" w14:textId="05B16A7B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6A5E35" w14:textId="024EB074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ACE4A7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CCCCDC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5DBE6DD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34AF6A" w14:textId="1FD3F55C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9</w:t>
            </w:r>
            <w:r w:rsidRPr="00E71C04">
              <w:rPr>
                <w:sz w:val="20"/>
                <w:szCs w:val="20"/>
                <w:u w:val="single"/>
              </w:rPr>
              <w:t>13</w:t>
            </w:r>
            <w:r w:rsidRPr="00E71C04">
              <w:rPr>
                <w:sz w:val="20"/>
                <w:szCs w:val="20"/>
              </w:rPr>
              <w:t xml:space="preserve">   The student will use a variety of perspective techniques</w:t>
            </w:r>
            <w:r w:rsidRPr="00E71C04">
              <w:rPr>
                <w:sz w:val="20"/>
                <w:szCs w:val="20"/>
                <w:u w:val="single"/>
              </w:rPr>
              <w:t xml:space="preserve"> such as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 xml:space="preserve">(e.g., </w:t>
            </w:r>
            <w:r w:rsidRPr="00E71C04">
              <w:rPr>
                <w:sz w:val="20"/>
                <w:szCs w:val="20"/>
              </w:rPr>
              <w:t>linear, atmospheric, and/or multi</w:t>
            </w:r>
            <w:r w:rsidRPr="00E71C04">
              <w:rPr>
                <w:strike/>
                <w:sz w:val="20"/>
                <w:szCs w:val="20"/>
              </w:rPr>
              <w:t>-</w:t>
            </w:r>
            <w:r w:rsidRPr="00E71C04">
              <w:rPr>
                <w:sz w:val="20"/>
                <w:szCs w:val="20"/>
              </w:rPr>
              <w:t>point perspective</w:t>
            </w:r>
            <w:r w:rsidRPr="00E71C04">
              <w:rPr>
                <w:strike/>
                <w:sz w:val="20"/>
                <w:szCs w:val="20"/>
              </w:rPr>
              <w:t>)</w:t>
            </w:r>
            <w:r w:rsidRPr="00E71C04">
              <w:rPr>
                <w:sz w:val="20"/>
                <w:szCs w:val="20"/>
              </w:rPr>
              <w:t xml:space="preserve"> to create the illusion of space in works of art.</w:t>
            </w:r>
          </w:p>
        </w:tc>
      </w:tr>
      <w:tr w:rsidR="00D0756A" w:rsidRPr="001A4ADA" w14:paraId="2195B7DA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8B257E" w14:textId="21788C23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2A4DBB" w14:textId="28A4F0A9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F4DB8C" w14:textId="5AB143FB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9750D2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43C4B" w14:textId="5D89E40D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889BEF9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7012FF" w14:textId="0DFEA7D5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.</w:t>
            </w:r>
            <w:r w:rsidRPr="00E71C04">
              <w:rPr>
                <w:strike/>
                <w:sz w:val="20"/>
                <w:szCs w:val="20"/>
              </w:rPr>
              <w:t>10</w:t>
            </w:r>
            <w:r w:rsidRPr="00E71C04">
              <w:rPr>
                <w:sz w:val="20"/>
                <w:szCs w:val="20"/>
                <w:u w:val="single"/>
              </w:rPr>
              <w:t>14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trike/>
                <w:sz w:val="20"/>
                <w:szCs w:val="20"/>
              </w:rPr>
              <w:t>use drawing media and processes to plan for and create works of art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expand on observational skills to create expressive and meaningful artworks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D0756A" w:rsidRPr="001A4ADA" w14:paraId="01FE10E4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6D731" w14:textId="6831B5C4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6A356A" w14:textId="56171C95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8FE958" w14:textId="4FB06E0C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79388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E3BBF2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CAE2733" w14:textId="3E7AAE1B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76234B" w14:textId="77777777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 apply a creative process to develop ideas and artwork.</w:t>
            </w:r>
          </w:p>
          <w:p w14:paraId="7022CC21" w14:textId="6634B3C9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trike/>
                <w:sz w:val="20"/>
                <w:szCs w:val="20"/>
              </w:rPr>
              <w:t xml:space="preserve">AII.11   The student will </w:t>
            </w:r>
            <w:proofErr w:type="spellStart"/>
            <w:r w:rsidRPr="00E71C04">
              <w:rPr>
                <w:strike/>
                <w:sz w:val="20"/>
                <w:szCs w:val="20"/>
              </w:rPr>
              <w:t>s</w:t>
            </w:r>
            <w:r w:rsidRPr="00E71C04">
              <w:rPr>
                <w:sz w:val="20"/>
                <w:szCs w:val="20"/>
              </w:rPr>
              <w:t>Select</w:t>
            </w:r>
            <w:proofErr w:type="spellEnd"/>
            <w:r w:rsidRPr="00E71C04">
              <w:rPr>
                <w:sz w:val="20"/>
                <w:szCs w:val="20"/>
              </w:rPr>
              <w:t>, prepare, and submit works of art for exhibition.</w:t>
            </w:r>
          </w:p>
        </w:tc>
      </w:tr>
      <w:tr w:rsidR="00D0756A" w:rsidRPr="001A4ADA" w14:paraId="1AF304E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DABAE5" w14:textId="40075254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lastRenderedPageBreak/>
              <w:t>AII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40A24A" w14:textId="2BDB52EA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9E92BE" w14:textId="28552B3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05180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F38393" w14:textId="6667922D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00B83B4" w14:textId="2E5FC734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69DD39" w14:textId="77777777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04C8806A" w14:textId="13811AE9" w:rsidR="00D0756A" w:rsidRPr="00D0756A" w:rsidRDefault="00D0756A" w:rsidP="00D0756A">
            <w:pPr>
              <w:ind w:left="389" w:hanging="270"/>
              <w:rPr>
                <w:color w:val="000000" w:themeColor="text1"/>
                <w:sz w:val="20"/>
                <w:szCs w:val="20"/>
              </w:rPr>
            </w:pPr>
            <w:r w:rsidRPr="002E5417">
              <w:rPr>
                <w:sz w:val="20"/>
                <w:szCs w:val="20"/>
              </w:rPr>
              <w:t xml:space="preserve">a)  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AII.12</w:t>
            </w:r>
            <w:r w:rsidRPr="002E5417">
              <w:rPr>
                <w:strike/>
                <w:color w:val="000000" w:themeColor="text1"/>
                <w:sz w:val="20"/>
                <w:szCs w:val="20"/>
                <w:u w:val="single"/>
              </w:rPr>
              <w:t xml:space="preserve">  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 xml:space="preserve">The student will </w:t>
            </w:r>
            <w:proofErr w:type="spellStart"/>
            <w:r w:rsidRPr="002E5417">
              <w:rPr>
                <w:color w:val="000000" w:themeColor="text1"/>
                <w:sz w:val="20"/>
                <w:szCs w:val="20"/>
                <w:u w:val="single"/>
              </w:rPr>
              <w:t>I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i</w:t>
            </w:r>
            <w:r w:rsidRPr="002E5417">
              <w:rPr>
                <w:color w:val="000000" w:themeColor="text1"/>
                <w:sz w:val="20"/>
                <w:szCs w:val="20"/>
              </w:rPr>
              <w:t>dentify</w:t>
            </w:r>
            <w:proofErr w:type="spellEnd"/>
            <w:r w:rsidRPr="002E541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2E5417">
              <w:rPr>
                <w:color w:val="000000" w:themeColor="text1"/>
                <w:sz w:val="20"/>
                <w:szCs w:val="20"/>
                <w:u w:val="single"/>
              </w:rPr>
              <w:t xml:space="preserve">diverse </w:t>
            </w:r>
            <w:r w:rsidRPr="002E5417">
              <w:rPr>
                <w:color w:val="000000" w:themeColor="text1"/>
                <w:sz w:val="20"/>
                <w:szCs w:val="20"/>
              </w:rPr>
              <w:t xml:space="preserve">historical and contemporary </w:t>
            </w:r>
            <w:r w:rsidRPr="002E5417">
              <w:rPr>
                <w:color w:val="000000" w:themeColor="text1"/>
                <w:sz w:val="20"/>
                <w:szCs w:val="20"/>
                <w:u w:val="single"/>
              </w:rPr>
              <w:t>artists and art</w:t>
            </w:r>
            <w:r w:rsidRPr="002E5417">
              <w:rPr>
                <w:color w:val="000000" w:themeColor="text1"/>
                <w:sz w:val="20"/>
                <w:szCs w:val="20"/>
              </w:rPr>
              <w:t xml:space="preserve">works.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of art and artistic developments</w:t>
            </w:r>
            <w:r w:rsidRPr="002E5417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D0756A" w:rsidRPr="001A4ADA" w14:paraId="39BDD0F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0FD3B4" w14:textId="11F1577E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398CAA" w14:textId="216AB65E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D61B5E" w14:textId="5A2F4073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4B52C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073286" w14:textId="5B1E2C1C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02A1AD7" w14:textId="61663395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D5B652" w14:textId="77777777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1A5493FB" w14:textId="6F6441C6" w:rsidR="00D0756A" w:rsidRPr="00D0756A" w:rsidRDefault="00D0756A" w:rsidP="00D0756A">
            <w:pPr>
              <w:ind w:left="389" w:hanging="270"/>
              <w:rPr>
                <w:sz w:val="20"/>
                <w:szCs w:val="20"/>
              </w:rPr>
            </w:pPr>
            <w:r w:rsidRPr="002E5417">
              <w:rPr>
                <w:sz w:val="20"/>
                <w:szCs w:val="20"/>
              </w:rPr>
              <w:t xml:space="preserve">b)  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AII.</w:t>
            </w:r>
            <w:r w:rsidRPr="00D0756A">
              <w:rPr>
                <w:strike/>
                <w:color w:val="000000" w:themeColor="text1"/>
                <w:sz w:val="20"/>
                <w:szCs w:val="20"/>
              </w:rPr>
              <w:t>13   The student will</w:t>
            </w:r>
            <w:r w:rsidRPr="002E5417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2E5417">
              <w:rPr>
                <w:color w:val="000000" w:themeColor="text1"/>
                <w:sz w:val="20"/>
                <w:szCs w:val="20"/>
                <w:u w:val="single"/>
              </w:rPr>
              <w:t>E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e</w:t>
            </w:r>
            <w:r w:rsidRPr="002E5417">
              <w:rPr>
                <w:color w:val="000000" w:themeColor="text1"/>
                <w:sz w:val="20"/>
                <w:szCs w:val="20"/>
              </w:rPr>
              <w:t>xamine</w:t>
            </w:r>
            <w:proofErr w:type="spellEnd"/>
            <w:r w:rsidRPr="002E5417">
              <w:rPr>
                <w:color w:val="000000" w:themeColor="text1"/>
                <w:sz w:val="20"/>
                <w:szCs w:val="20"/>
              </w:rPr>
              <w:t xml:space="preserve"> and discuss social, political, economic, and cultural factors that influence works of art and design.</w:t>
            </w:r>
          </w:p>
        </w:tc>
      </w:tr>
      <w:tr w:rsidR="00D0756A" w:rsidRPr="001A4ADA" w14:paraId="332CC747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39FD32" w14:textId="4F770CDA" w:rsidR="00D0756A" w:rsidRPr="000D65D6" w:rsidRDefault="00D0756A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B34BA5" w14:textId="2534F8CA" w:rsidR="00D0756A" w:rsidRDefault="00D0756A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9C2AC" w14:textId="77777777" w:rsidR="00D0756A" w:rsidRPr="00586D99" w:rsidRDefault="00D0756A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5E1022" w14:textId="64DE9375" w:rsidR="00D0756A" w:rsidRPr="007A5108" w:rsidRDefault="00D0756A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9DC56B" w14:textId="77777777" w:rsidR="00D0756A" w:rsidRPr="00586D99" w:rsidRDefault="00D0756A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1AB3DE9" w14:textId="77777777" w:rsidR="00D0756A" w:rsidRPr="00586D99" w:rsidRDefault="00D0756A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72FBA6" w14:textId="578D506F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14   The student will describe traditional and nontraditional media and subject matter in works of art in relation to historical and contemporary meaning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D0756A" w:rsidRPr="001A4ADA" w14:paraId="3B7798AC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9C5533" w14:textId="714D025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7D31A9" w14:textId="7037A52D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3</w:t>
            </w:r>
            <w:r w:rsidR="00A22CE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6F9B6" w14:textId="512CA6C6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068260" w14:textId="6A78A995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46CC0" w14:textId="21C8A73C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08CCD5B" w14:textId="5556057B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1D19AC" w14:textId="77777777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721F727A" w14:textId="120FBCC5" w:rsidR="00D0756A" w:rsidRPr="00D0756A" w:rsidRDefault="00D0756A" w:rsidP="00D0756A">
            <w:pPr>
              <w:pStyle w:val="SOLStatement"/>
              <w:spacing w:before="0"/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color w:val="000000" w:themeColor="text1"/>
                <w:sz w:val="20"/>
                <w:szCs w:val="20"/>
              </w:rPr>
              <w:t xml:space="preserve">AII.15   The student will </w:t>
            </w:r>
            <w:proofErr w:type="spellStart"/>
            <w:r w:rsidRPr="00E71C04">
              <w:rPr>
                <w:color w:val="000000" w:themeColor="text1"/>
                <w:sz w:val="20"/>
                <w:szCs w:val="20"/>
                <w:u w:val="single"/>
              </w:rPr>
              <w:t>I</w:t>
            </w:r>
            <w:r w:rsidRPr="00E71C04">
              <w:rPr>
                <w:strike/>
                <w:color w:val="000000" w:themeColor="text1"/>
                <w:sz w:val="20"/>
                <w:szCs w:val="20"/>
              </w:rPr>
              <w:t>i</w:t>
            </w:r>
            <w:r w:rsidRPr="00E71C04">
              <w:rPr>
                <w:color w:val="000000" w:themeColor="text1"/>
                <w:sz w:val="20"/>
                <w:szCs w:val="20"/>
              </w:rPr>
              <w:t>dentify</w:t>
            </w:r>
            <w:proofErr w:type="spellEnd"/>
            <w:r w:rsidRPr="00E71C04">
              <w:rPr>
                <w:color w:val="000000" w:themeColor="text1"/>
                <w:sz w:val="20"/>
                <w:szCs w:val="20"/>
              </w:rPr>
              <w:t xml:space="preserve"> common characteristics of works of art and design that are presented as a series or sequence.</w:t>
            </w:r>
          </w:p>
        </w:tc>
      </w:tr>
      <w:tr w:rsidR="00D0756A" w:rsidRPr="001A4ADA" w14:paraId="6F434A2E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8DD1E" w14:textId="5C991108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t>AII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B7B18D" w14:textId="772F496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232631" w14:textId="6C1FEB0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7D19F1" w14:textId="320EB0B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8FADC" w14:textId="1F885A11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B9C8842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2450FA" w14:textId="4CF3EEA7" w:rsidR="00D0756A" w:rsidRPr="00841D78" w:rsidRDefault="00D0756A" w:rsidP="00D0756A">
            <w:pPr>
              <w:ind w:hanging="3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I</w:t>
            </w:r>
            <w:r w:rsidRPr="00E71C04">
              <w:rPr>
                <w:strike/>
                <w:sz w:val="20"/>
                <w:szCs w:val="20"/>
              </w:rPr>
              <w:t xml:space="preserve">.16 </w:t>
            </w:r>
            <w:r w:rsidRPr="00E71C04">
              <w:rPr>
                <w:sz w:val="20"/>
                <w:szCs w:val="20"/>
                <w:u w:val="single"/>
              </w:rPr>
              <w:t xml:space="preserve">9   The student will </w:t>
            </w:r>
            <w:r w:rsidRPr="00E71C04">
              <w:rPr>
                <w:sz w:val="20"/>
                <w:szCs w:val="20"/>
              </w:rPr>
              <w:t xml:space="preserve">describe various art-related </w:t>
            </w:r>
            <w:r w:rsidRPr="00E71C04">
              <w:rPr>
                <w:sz w:val="20"/>
                <w:szCs w:val="20"/>
                <w:u w:val="single"/>
              </w:rPr>
              <w:t xml:space="preserve">skills that relate to a variety of </w:t>
            </w:r>
            <w:r w:rsidRPr="00E71C04">
              <w:rPr>
                <w:sz w:val="20"/>
                <w:szCs w:val="20"/>
              </w:rPr>
              <w:t>postsecondary educational and career opportunities.</w:t>
            </w:r>
          </w:p>
        </w:tc>
      </w:tr>
      <w:tr w:rsidR="00D0756A" w:rsidRPr="001A4ADA" w14:paraId="3C065BD2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1ABDE" w14:textId="0652F940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AB1F85" w14:textId="5AE89C82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3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E4E9D0" w14:textId="78C708DC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EAA8C0" w14:textId="789E326C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58C5F0" w14:textId="06ABE0BA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CAE4926" w14:textId="0AD8FC5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5554FF" w14:textId="77777777" w:rsidR="00D0756A" w:rsidRPr="00E71C04" w:rsidRDefault="00D0756A" w:rsidP="00D0756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45392327" w14:textId="4ED0BF5B" w:rsidR="00D0756A" w:rsidRPr="00841D78" w:rsidRDefault="00D0756A" w:rsidP="00D0756A">
            <w:pPr>
              <w:pStyle w:val="SOLStatement"/>
              <w:spacing w:before="0"/>
              <w:ind w:left="389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>AII.17   The student will use art criticism skills when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 xml:space="preserve">Describe,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analyze</w:t>
            </w:r>
            <w:r w:rsidRPr="00E71C0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E71C04">
              <w:rPr>
                <w:sz w:val="20"/>
                <w:szCs w:val="20"/>
              </w:rPr>
              <w:t>, interpret</w:t>
            </w:r>
            <w:r w:rsidRPr="00E71C04">
              <w:rPr>
                <w:strike/>
                <w:sz w:val="20"/>
                <w:szCs w:val="20"/>
              </w:rPr>
              <w:t>ing</w:t>
            </w:r>
            <w:r w:rsidRPr="00E71C04">
              <w:rPr>
                <w:sz w:val="20"/>
                <w:szCs w:val="20"/>
              </w:rPr>
              <w:t xml:space="preserve">, and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valuate</w:t>
            </w:r>
            <w:r w:rsidRPr="00E71C04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E71C04">
              <w:rPr>
                <w:sz w:val="20"/>
                <w:szCs w:val="20"/>
              </w:rPr>
              <w:t xml:space="preserve"> personal</w:t>
            </w:r>
            <w:r w:rsidRPr="00E71C04">
              <w:rPr>
                <w:sz w:val="20"/>
                <w:szCs w:val="20"/>
                <w:u w:val="single"/>
              </w:rPr>
              <w:t>, peer,</w:t>
            </w:r>
            <w:r w:rsidRPr="00E71C04">
              <w:rPr>
                <w:sz w:val="20"/>
                <w:szCs w:val="20"/>
              </w:rPr>
              <w:t xml:space="preserve"> and professional works of art and design.</w:t>
            </w:r>
          </w:p>
        </w:tc>
      </w:tr>
      <w:tr w:rsidR="00D0756A" w:rsidRPr="001A4ADA" w14:paraId="065C3D23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8A664" w14:textId="5DE6ACFC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F3EF31" w14:textId="7C391EF1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2C12B9" w14:textId="09447982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D740EF" w14:textId="7915B25E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67125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30916" w14:textId="004F9CF1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1E05900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C31DD6" w14:textId="10BA95FF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18   The student will participate in art criticism processes based on one or more established models.</w:t>
            </w:r>
          </w:p>
        </w:tc>
      </w:tr>
      <w:tr w:rsidR="00D0756A" w:rsidRPr="001A4ADA" w14:paraId="16D56BB0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A22981" w14:textId="521259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1EFFC6" w14:textId="36650148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471477" w14:textId="50F876D5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E8E249" w14:textId="5068AC0B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67125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3DE82D" w14:textId="0B68DD24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F01087F" w14:textId="77777777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AFDD9C" w14:textId="21A80FDA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19   The student will evaluate the effectiveness of the communication of ideas in personal works of art and design.</w:t>
            </w:r>
          </w:p>
        </w:tc>
      </w:tr>
      <w:tr w:rsidR="00D0756A" w:rsidRPr="001A4ADA" w14:paraId="436E8E1A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90F364" w14:textId="4B7AE1FA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D5FC80" w14:textId="5BEEF934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484AF" w14:textId="0F233EDB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A2DA4E" w14:textId="5A9D116A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67125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DCD0A" w14:textId="3339BA42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4CF9EEC" w14:textId="27DAC779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10969C" w14:textId="6929334F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20   The student will define and practice ethical behaviors when responding to works of art and design.</w:t>
            </w:r>
          </w:p>
        </w:tc>
      </w:tr>
      <w:tr w:rsidR="00D72743" w:rsidRPr="001A4ADA" w14:paraId="707B9F2A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EC53AF" w14:textId="30010678" w:rsidR="00D72743" w:rsidRDefault="00D72743" w:rsidP="00D727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5320DC" w14:textId="3E74F40F" w:rsidR="00D72743" w:rsidRDefault="00D72743" w:rsidP="00D727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3</w:t>
            </w:r>
            <w:r w:rsidR="00D0756A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209248" w14:textId="730B4370" w:rsidR="00D72743" w:rsidRPr="0059530A" w:rsidRDefault="00D72743" w:rsidP="00D7274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89F77" w14:textId="77777777" w:rsidR="00D72743" w:rsidRPr="007A5108" w:rsidRDefault="00D72743" w:rsidP="00D7274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2A3A65" w14:textId="122704B2" w:rsidR="00D72743" w:rsidRPr="00586D99" w:rsidRDefault="00D72743" w:rsidP="00D7274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50F2E4C" w14:textId="7DEBCE71" w:rsidR="00D72743" w:rsidRPr="00586D99" w:rsidRDefault="00D72743" w:rsidP="00D7274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5BC494" w14:textId="77777777" w:rsidR="00D72743" w:rsidRPr="00E71C04" w:rsidRDefault="00D72743" w:rsidP="00D7274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12701252" w14:textId="17E3385B" w:rsidR="00D72743" w:rsidRPr="00E71C04" w:rsidRDefault="00D72743" w:rsidP="00D0756A">
            <w:pPr>
              <w:pStyle w:val="SOLStatement"/>
              <w:spacing w:before="0"/>
              <w:ind w:left="389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trike/>
                <w:sz w:val="20"/>
                <w:szCs w:val="20"/>
              </w:rPr>
              <w:t xml:space="preserve">AII.21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Expand on </w:t>
            </w:r>
            <w:r w:rsidRPr="00E71C04">
              <w:rPr>
                <w:strike/>
                <w:sz w:val="20"/>
                <w:szCs w:val="20"/>
              </w:rPr>
              <w:t xml:space="preserve">use </w:t>
            </w:r>
            <w:r w:rsidRPr="00E71C04">
              <w:rPr>
                <w:sz w:val="20"/>
                <w:szCs w:val="20"/>
              </w:rPr>
              <w:t xml:space="preserve">constructive </w:t>
            </w:r>
            <w:r w:rsidRPr="00E71C04">
              <w:rPr>
                <w:strike/>
                <w:sz w:val="20"/>
                <w:szCs w:val="20"/>
              </w:rPr>
              <w:t xml:space="preserve">critical </w:t>
            </w:r>
            <w:r w:rsidRPr="00E71C04">
              <w:rPr>
                <w:sz w:val="20"/>
                <w:szCs w:val="20"/>
              </w:rPr>
              <w:t xml:space="preserve">approaches to critique </w:t>
            </w:r>
            <w:r w:rsidRPr="00E71C04">
              <w:rPr>
                <w:sz w:val="20"/>
                <w:szCs w:val="20"/>
                <w:u w:val="single"/>
              </w:rPr>
              <w:t xml:space="preserve">such as in-progress </w:t>
            </w:r>
            <w:r w:rsidRPr="00E71C04">
              <w:rPr>
                <w:sz w:val="20"/>
                <w:szCs w:val="20"/>
              </w:rPr>
              <w:t>(formative</w:t>
            </w:r>
            <w:r w:rsidRPr="00E71C04">
              <w:rPr>
                <w:sz w:val="20"/>
                <w:szCs w:val="20"/>
                <w:u w:val="single"/>
              </w:rPr>
              <w:t>)</w:t>
            </w:r>
            <w:r w:rsidRPr="00E71C04">
              <w:rPr>
                <w:sz w:val="20"/>
                <w:szCs w:val="20"/>
              </w:rPr>
              <w:t xml:space="preserve">, </w:t>
            </w:r>
            <w:r w:rsidRPr="00E71C04">
              <w:rPr>
                <w:strike/>
                <w:sz w:val="20"/>
                <w:szCs w:val="20"/>
              </w:rPr>
              <w:t>peer-to-peer,</w:t>
            </w:r>
            <w:r w:rsidRPr="00E71C04">
              <w:rPr>
                <w:sz w:val="20"/>
                <w:szCs w:val="20"/>
              </w:rPr>
              <w:t xml:space="preserve"> self-reflective, </w:t>
            </w:r>
            <w:r w:rsidRPr="00E71C04">
              <w:rPr>
                <w:sz w:val="20"/>
                <w:szCs w:val="20"/>
                <w:u w:val="single"/>
              </w:rPr>
              <w:t xml:space="preserve">and </w:t>
            </w:r>
            <w:r w:rsidRPr="00E71C04">
              <w:rPr>
                <w:sz w:val="20"/>
                <w:szCs w:val="20"/>
              </w:rPr>
              <w:t>summative</w:t>
            </w:r>
            <w:r w:rsidRPr="00E71C04">
              <w:rPr>
                <w:strike/>
                <w:sz w:val="20"/>
                <w:szCs w:val="20"/>
              </w:rPr>
              <w:t>)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D72743" w:rsidRPr="001A4ADA" w14:paraId="07CC251B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ED6E4A" w14:textId="6C5B7225" w:rsidR="00D72743" w:rsidRPr="000D65D6" w:rsidRDefault="00D72743" w:rsidP="00D727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.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ACE90B" w14:textId="5083F069" w:rsidR="00D72743" w:rsidRDefault="00D72743" w:rsidP="00D727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7534DE" w14:textId="70AAC229" w:rsidR="00D72743" w:rsidRPr="00586D99" w:rsidRDefault="00D72743" w:rsidP="00D7274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A1BBD" w14:textId="77777777" w:rsidR="00D72743" w:rsidRPr="007A5108" w:rsidRDefault="00D72743" w:rsidP="00D7274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6FB80" w14:textId="77777777" w:rsidR="00D72743" w:rsidRPr="00586D99" w:rsidRDefault="00D72743" w:rsidP="00D7274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6B2F2C" w14:textId="77777777" w:rsidR="00D72743" w:rsidRPr="00586D99" w:rsidRDefault="00D72743" w:rsidP="00D7274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FD8460" w14:textId="0B11F363" w:rsidR="00D72743" w:rsidRPr="00E71C04" w:rsidRDefault="00D72743" w:rsidP="00D72743">
            <w:pPr>
              <w:pStyle w:val="Paragraph"/>
              <w:spacing w:after="0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.</w:t>
            </w:r>
            <w:r w:rsidRPr="00E71C04">
              <w:rPr>
                <w:strike/>
                <w:sz w:val="20"/>
                <w:szCs w:val="20"/>
              </w:rPr>
              <w:t>22</w:t>
            </w:r>
            <w:r w:rsidRPr="00E71C04">
              <w:rPr>
                <w:sz w:val="20"/>
                <w:szCs w:val="20"/>
                <w:u w:val="single"/>
              </w:rPr>
              <w:t>4</w:t>
            </w:r>
            <w:r w:rsidRPr="00E71C04">
              <w:rPr>
                <w:sz w:val="20"/>
                <w:szCs w:val="20"/>
              </w:rPr>
              <w:t xml:space="preserve">   The student will formulate a definition for </w:t>
            </w:r>
            <w:r w:rsidRPr="00E71C04">
              <w:rPr>
                <w:i/>
                <w:sz w:val="20"/>
                <w:szCs w:val="20"/>
              </w:rPr>
              <w:t>art</w:t>
            </w:r>
            <w:r w:rsidRPr="00E71C04">
              <w:rPr>
                <w:sz w:val="20"/>
                <w:szCs w:val="20"/>
              </w:rPr>
              <w:t xml:space="preserve"> and defend that definition in relation to objects in the world.</w:t>
            </w:r>
          </w:p>
        </w:tc>
      </w:tr>
      <w:tr w:rsidR="00D0756A" w:rsidRPr="001A4ADA" w14:paraId="2CD5F160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29B9B" w14:textId="4C7885E2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78664C" w14:textId="5FDB8255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F9350C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74D31D" w14:textId="4FAEF238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392E8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403DC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A4E05E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4060FF" w14:textId="73B23D4A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22   The student will describe how the perception of quality in works of art shifts over time.</w:t>
            </w:r>
          </w:p>
        </w:tc>
      </w:tr>
      <w:tr w:rsidR="00D0756A" w:rsidRPr="001A4ADA" w14:paraId="73DB7E19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6041F" w14:textId="5C04CA81" w:rsidR="00D0756A" w:rsidRDefault="00D0756A" w:rsidP="00D0756A">
            <w:pPr>
              <w:jc w:val="center"/>
              <w:rPr>
                <w:sz w:val="20"/>
                <w:szCs w:val="20"/>
              </w:rPr>
            </w:pPr>
            <w:r w:rsidRPr="000D65D6">
              <w:rPr>
                <w:sz w:val="20"/>
                <w:szCs w:val="20"/>
              </w:rPr>
              <w:lastRenderedPageBreak/>
              <w:t>AII.</w:t>
            </w:r>
            <w:r>
              <w:rPr>
                <w:sz w:val="20"/>
                <w:szCs w:val="20"/>
              </w:rPr>
              <w:t>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28E877" w14:textId="12D6B451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AD07B" w14:textId="4C6E1433" w:rsidR="00D0756A" w:rsidRPr="0059530A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CCE1D1" w14:textId="058F1EE5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392E8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FFE552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0D3ED2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2FFBCB" w14:textId="1B44FB4C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.23   The student will demonstrate the ability to reflect on and analyze personal responses to works of art and design.</w:t>
            </w:r>
          </w:p>
        </w:tc>
      </w:tr>
      <w:tr w:rsidR="00D0756A" w:rsidRPr="001A4ADA" w14:paraId="43FFF2DD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A668DA" w14:textId="7D9D5BDE" w:rsidR="00D0756A" w:rsidRPr="000D65D6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117353" w14:textId="0323E361" w:rsidR="00D0756A" w:rsidRDefault="00D0756A" w:rsidP="00D075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820201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93CBCF" w14:textId="5EA0F4C8" w:rsidR="00D0756A" w:rsidRPr="007A5108" w:rsidRDefault="00D0756A" w:rsidP="00D0756A">
            <w:pPr>
              <w:jc w:val="center"/>
              <w:rPr>
                <w:sz w:val="20"/>
                <w:szCs w:val="20"/>
              </w:rPr>
            </w:pPr>
            <w:r w:rsidRPr="00392E8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FEB02C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2B95802" w14:textId="77777777" w:rsidR="00D0756A" w:rsidRPr="00586D99" w:rsidRDefault="00D0756A" w:rsidP="00D075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721E44" w14:textId="79246FE6" w:rsidR="00D0756A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.24   The student will describe personal responses to aesthetic qualities found in works of art and design.</w:t>
            </w:r>
          </w:p>
        </w:tc>
      </w:tr>
      <w:tr w:rsidR="00167216" w:rsidRPr="001A4ADA" w14:paraId="38BE673D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17FBD" w14:textId="4D2F87F4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2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0E5CD5" w14:textId="750E3CFB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6</w:t>
            </w:r>
            <w:r w:rsidR="00D0756A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C5C27" w14:textId="3CB676C0" w:rsidR="00167216" w:rsidRPr="0059530A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818EA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208D32" w14:textId="3EF6847C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AD575E0" w14:textId="12454FA2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0CB161" w14:textId="77777777" w:rsidR="00167216" w:rsidRPr="00E71C04" w:rsidRDefault="00167216" w:rsidP="001672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6A1813D9" w14:textId="642B2930" w:rsidR="00167216" w:rsidRPr="00E71C04" w:rsidRDefault="00167216" w:rsidP="00D0756A">
            <w:pPr>
              <w:pStyle w:val="Paragraph"/>
              <w:spacing w:after="0"/>
              <w:ind w:left="481" w:hanging="360"/>
              <w:rPr>
                <w:sz w:val="20"/>
                <w:szCs w:val="20"/>
                <w:u w:val="single"/>
              </w:rPr>
            </w:pPr>
            <w:r w:rsidRPr="002E5417">
              <w:rPr>
                <w:sz w:val="20"/>
                <w:szCs w:val="20"/>
              </w:rPr>
              <w:t xml:space="preserve">c)  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 xml:space="preserve">AII.25   The student will </w:t>
            </w:r>
            <w:proofErr w:type="spellStart"/>
            <w:r w:rsidRPr="002E5417">
              <w:rPr>
                <w:color w:val="000000" w:themeColor="text1"/>
                <w:sz w:val="20"/>
                <w:szCs w:val="20"/>
                <w:u w:val="single"/>
              </w:rPr>
              <w:t>I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i</w:t>
            </w:r>
            <w:r w:rsidRPr="002E5417">
              <w:rPr>
                <w:color w:val="000000" w:themeColor="text1"/>
                <w:sz w:val="20"/>
                <w:szCs w:val="20"/>
              </w:rPr>
              <w:t>nvestigate</w:t>
            </w:r>
            <w:proofErr w:type="spellEnd"/>
            <w:r w:rsidRPr="002E5417">
              <w:rPr>
                <w:color w:val="000000" w:themeColor="text1"/>
                <w:sz w:val="20"/>
                <w:szCs w:val="20"/>
              </w:rPr>
              <w:t xml:space="preserve"> how art and design can be viewed from a variety of </w:t>
            </w:r>
            <w:r w:rsidRPr="002E5417">
              <w:rPr>
                <w:strike/>
                <w:color w:val="000000" w:themeColor="text1"/>
                <w:sz w:val="20"/>
                <w:szCs w:val="20"/>
              </w:rPr>
              <w:t>aesthetic stances/theories</w:t>
            </w:r>
            <w:r w:rsidRPr="002E541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2E5417">
              <w:rPr>
                <w:color w:val="000000" w:themeColor="text1"/>
                <w:sz w:val="20"/>
                <w:szCs w:val="20"/>
                <w:u w:val="single"/>
              </w:rPr>
              <w:t>personal, cultural, and historical perspectives</w:t>
            </w:r>
            <w:r w:rsidRPr="002E5417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167216" w:rsidRPr="001A4ADA" w14:paraId="302D6007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B9B718" w14:textId="6443004C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B21AE3" w14:textId="796F3E32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BE6A61" w14:textId="77777777" w:rsidR="00167216" w:rsidRPr="0059530A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03E514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7801F1" w14:textId="77777777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DEF2D93" w14:textId="3BB1F528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16D613" w14:textId="77777777" w:rsidR="00167216" w:rsidRPr="00E71C04" w:rsidRDefault="00167216" w:rsidP="001672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.1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creative thinking to original artistic works.</w:t>
            </w:r>
          </w:p>
          <w:p w14:paraId="481F68E0" w14:textId="77777777" w:rsidR="00167216" w:rsidRPr="002E5417" w:rsidRDefault="00167216" w:rsidP="00167216">
            <w:pPr>
              <w:ind w:left="479" w:hanging="360"/>
              <w:rPr>
                <w:sz w:val="20"/>
                <w:szCs w:val="20"/>
              </w:rPr>
            </w:pPr>
            <w:r w:rsidRPr="002E5417">
              <w:rPr>
                <w:sz w:val="20"/>
                <w:szCs w:val="20"/>
              </w:rPr>
              <w:t xml:space="preserve">a)   </w:t>
            </w:r>
            <w:r w:rsidRPr="002E5417">
              <w:rPr>
                <w:sz w:val="20"/>
                <w:szCs w:val="20"/>
                <w:u w:val="single"/>
              </w:rPr>
              <w:t>Select materials, media, and processes of personal interest to communicate ideas in artworks.</w:t>
            </w:r>
          </w:p>
          <w:p w14:paraId="5BB454FD" w14:textId="78072845" w:rsidR="00167216" w:rsidRPr="00E71C04" w:rsidRDefault="00167216" w:rsidP="00167216">
            <w:pPr>
              <w:ind w:left="479" w:hanging="360"/>
              <w:rPr>
                <w:sz w:val="20"/>
                <w:szCs w:val="20"/>
                <w:u w:val="single"/>
              </w:rPr>
            </w:pPr>
            <w:r w:rsidRPr="002E5417">
              <w:rPr>
                <w:sz w:val="20"/>
                <w:szCs w:val="20"/>
              </w:rPr>
              <w:t xml:space="preserve">b)   </w:t>
            </w:r>
            <w:r w:rsidRPr="002E5417">
              <w:rPr>
                <w:sz w:val="20"/>
                <w:szCs w:val="20"/>
                <w:u w:val="single"/>
              </w:rPr>
              <w:t>Communicate a personal style and point of view in artwork.</w:t>
            </w:r>
          </w:p>
        </w:tc>
      </w:tr>
      <w:tr w:rsidR="00167216" w:rsidRPr="001A4ADA" w14:paraId="4FF359EE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4A5B5D" w14:textId="127B3385" w:rsidR="00167216" w:rsidRPr="000D65D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9FCA0D" w14:textId="1B741DEE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72CF3" w14:textId="77777777" w:rsidR="00167216" w:rsidRPr="0059530A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244EC4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E8753" w14:textId="77777777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CA57FD" w14:textId="50ACF82B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9E60C6" w14:textId="16B9791E" w:rsidR="00167216" w:rsidRPr="00E71C04" w:rsidRDefault="00167216" w:rsidP="00167216">
            <w:pPr>
              <w:ind w:hanging="3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. 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>The student will demonstrate personal responsibility for the care and safe use of shared art materials.</w:t>
            </w:r>
          </w:p>
        </w:tc>
      </w:tr>
      <w:tr w:rsidR="00167216" w:rsidRPr="001A4ADA" w14:paraId="47232943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CDDCAC" w14:textId="07AFEFD9" w:rsidR="00167216" w:rsidRPr="000D65D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978AD4" w14:textId="03911F78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B5A06A" w14:textId="77777777" w:rsidR="00167216" w:rsidRPr="0059530A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D7BB3A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68D2B" w14:textId="77777777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1D27015" w14:textId="7170E494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2297B8" w14:textId="12FE057E" w:rsidR="00167216" w:rsidRPr="00E71C04" w:rsidRDefault="00167216" w:rsidP="00167216">
            <w:pPr>
              <w:ind w:hanging="3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.7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identify ways that art can be used to address community needs.</w:t>
            </w:r>
          </w:p>
        </w:tc>
      </w:tr>
      <w:tr w:rsidR="00167216" w:rsidRPr="001A4ADA" w14:paraId="693BEF6F" w14:textId="77777777" w:rsidTr="00D0756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2CAC1" w14:textId="781EDED0" w:rsidR="00167216" w:rsidRPr="000D65D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5918AB" w14:textId="5356C866" w:rsidR="00167216" w:rsidRDefault="00167216" w:rsidP="001672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1427B2" w14:textId="77777777" w:rsidR="00167216" w:rsidRPr="0059530A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3ADC2" w14:textId="77777777" w:rsidR="00167216" w:rsidRPr="007A5108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6DBA00" w14:textId="77777777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78579A0" w14:textId="1F961EDE" w:rsidR="00167216" w:rsidRPr="00586D99" w:rsidRDefault="00167216" w:rsidP="001672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97D10E" w14:textId="5ABCFF2C" w:rsidR="00167216" w:rsidRPr="00E71C04" w:rsidRDefault="00167216" w:rsidP="00167216">
            <w:pPr>
              <w:ind w:hanging="3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>The student will explore and respond to works of art that are inspired by other fine arts and fields of knowledge.</w:t>
            </w:r>
          </w:p>
        </w:tc>
      </w:tr>
      <w:tr w:rsidR="000279B7" w:rsidRPr="001A4ADA" w14:paraId="3F3FC165" w14:textId="77777777" w:rsidTr="00102C5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E6B865" w14:textId="732F477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3CB189" w14:textId="2FBB9C2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3D379" w14:textId="48D5C49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4A8B7" w14:textId="6A5376A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95390" w14:textId="03D2CB8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3E17A869" w14:textId="6330ED12" w:rsidR="000279B7" w:rsidRPr="00586D99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A4899B" w14:textId="33686A13" w:rsidR="000279B7" w:rsidRPr="00841D78" w:rsidRDefault="000279B7" w:rsidP="000279B7">
            <w:pPr>
              <w:ind w:hanging="3"/>
              <w:rPr>
                <w:sz w:val="20"/>
                <w:szCs w:val="20"/>
              </w:rPr>
            </w:pPr>
            <w:r w:rsidRPr="00E71C04">
              <w:rPr>
                <w:color w:val="000000"/>
                <w:sz w:val="20"/>
                <w:szCs w:val="20"/>
                <w:u w:val="single"/>
              </w:rPr>
              <w:t>AII.17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color w:val="000000"/>
                <w:sz w:val="20"/>
                <w:szCs w:val="20"/>
                <w:u w:val="single"/>
              </w:rPr>
              <w:t>interpret a subject in an original style or point of view.</w:t>
            </w:r>
          </w:p>
        </w:tc>
      </w:tr>
    </w:tbl>
    <w:p w14:paraId="7C5540AE" w14:textId="77777777" w:rsidR="003A3A0E" w:rsidRDefault="003A3A0E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066830C1" w14:textId="4EB1213F" w:rsidR="00EA6C0A" w:rsidRPr="00D12EA8" w:rsidRDefault="003B543C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Visual Arts</w:t>
      </w:r>
      <w:r w:rsidR="00E474C6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II</w:t>
      </w:r>
    </w:p>
    <w:tbl>
      <w:tblPr>
        <w:tblW w:w="1428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870"/>
        <w:gridCol w:w="810"/>
        <w:gridCol w:w="810"/>
        <w:gridCol w:w="810"/>
        <w:gridCol w:w="630"/>
        <w:gridCol w:w="9450"/>
      </w:tblGrid>
      <w:tr w:rsidR="00EA6C0A" w:rsidRPr="00817BBD" w14:paraId="76F2F637" w14:textId="77777777" w:rsidTr="00A22CE9">
        <w:trPr>
          <w:cantSplit/>
          <w:trHeight w:val="127"/>
          <w:tblHeader/>
        </w:trPr>
        <w:tc>
          <w:tcPr>
            <w:tcW w:w="177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230BD7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8A2BFE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45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C696E5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197D76A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392FB9AD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7171E090" w14:textId="77777777" w:rsidTr="00A22CE9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C9583" w14:textId="7380E74E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60B467" w14:textId="39ECD9E1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5D040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2F241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47AA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1F17C9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45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4530E7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0279B7" w:rsidRPr="001A4ADA" w14:paraId="4A00EA6A" w14:textId="77777777" w:rsidTr="00A22CE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0DB91" w14:textId="0B43F61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9B408D7" w14:textId="0429AF84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C3FEA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DA26F" w14:textId="2B1A118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D84F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183EA1A" w14:textId="693E878D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E05A9C" w14:textId="60318721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II.</w:t>
            </w:r>
            <w:r>
              <w:rPr>
                <w:sz w:val="20"/>
                <w:szCs w:val="20"/>
              </w:rPr>
              <w:t>1</w:t>
            </w:r>
            <w:r w:rsidRPr="00E71C04">
              <w:rPr>
                <w:sz w:val="20"/>
                <w:szCs w:val="20"/>
              </w:rPr>
              <w:t xml:space="preserve">   The student will develop </w:t>
            </w:r>
            <w:r w:rsidRPr="00E71C04">
              <w:rPr>
                <w:strike/>
                <w:sz w:val="20"/>
                <w:szCs w:val="20"/>
              </w:rPr>
              <w:t>an area of concentration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>essential questions to guide a sustained investigation which includes  synthesis of ideas, materials, and processes over tim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through the maintenance of a portfolio containing works of art objectively selected on the basis of technical skill, personal style, direction, and intended purpose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A22CE9" w:rsidRPr="001A4ADA" w14:paraId="69FA8484" w14:textId="77777777" w:rsidTr="00A22CE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7F4E2" w14:textId="0F32114A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14A5006" w14:textId="4D5FD9A9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CF2C8" w14:textId="53BB8DC9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2AE57A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B27F37" w14:textId="5D3B2844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9C75198" w14:textId="4184A726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0D2C9B" w14:textId="77777777" w:rsidR="00A22CE9" w:rsidRPr="00E71C04" w:rsidRDefault="00A22CE9" w:rsidP="00A22CE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 creative process to develop ideas and artwork.</w:t>
            </w:r>
          </w:p>
          <w:p w14:paraId="2974FAF2" w14:textId="77777777" w:rsidR="00A22CE9" w:rsidRPr="00D747B6" w:rsidRDefault="00A22CE9" w:rsidP="00A22CE9">
            <w:pPr>
              <w:pStyle w:val="Paragraph"/>
              <w:spacing w:after="0"/>
              <w:ind w:left="515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D747B6">
              <w:rPr>
                <w:sz w:val="20"/>
                <w:szCs w:val="20"/>
                <w:u w:val="single"/>
              </w:rPr>
              <w:t xml:space="preserve">Develop essential questions to guide a related series of works which includes a synthesis of ideas, materials, and processes over time </w:t>
            </w:r>
          </w:p>
          <w:p w14:paraId="1E9234A6" w14:textId="0E079C90" w:rsidR="00A22CE9" w:rsidRPr="00A22CE9" w:rsidRDefault="00A22CE9" w:rsidP="00A22CE9">
            <w:pPr>
              <w:pStyle w:val="Paragraph"/>
              <w:spacing w:after="0"/>
              <w:ind w:left="515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trike/>
                <w:sz w:val="20"/>
                <w:szCs w:val="20"/>
              </w:rPr>
              <w:t xml:space="preserve">AIII.2   The student will </w:t>
            </w:r>
            <w:proofErr w:type="spellStart"/>
            <w:r w:rsidRPr="00E71C04">
              <w:rPr>
                <w:sz w:val="20"/>
                <w:szCs w:val="20"/>
              </w:rPr>
              <w:t>M</w:t>
            </w:r>
            <w:r w:rsidRPr="00E71C04">
              <w:rPr>
                <w:strike/>
                <w:sz w:val="20"/>
                <w:szCs w:val="20"/>
              </w:rPr>
              <w:t>m</w:t>
            </w:r>
            <w:r w:rsidRPr="00E71C04">
              <w:rPr>
                <w:sz w:val="20"/>
                <w:szCs w:val="20"/>
              </w:rPr>
              <w:t>aintain</w:t>
            </w:r>
            <w:proofErr w:type="spellEnd"/>
            <w:r w:rsidRPr="00E71C04">
              <w:rPr>
                <w:sz w:val="20"/>
                <w:szCs w:val="20"/>
              </w:rPr>
              <w:t xml:space="preserve"> a digital or traditional process art portfolio that demonstrates inquiry research, fluency of ideas, flexibility of thought, connections, concepts, media exploration, and processes.</w:t>
            </w:r>
          </w:p>
        </w:tc>
      </w:tr>
      <w:tr w:rsidR="00A22CE9" w:rsidRPr="001A4ADA" w14:paraId="5DA7F55B" w14:textId="77777777" w:rsidTr="00A22CE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AAF58" w14:textId="7D250E46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6E59251" w14:textId="11A1803B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B14FA" w14:textId="7BC10104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D095DB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11E700" w14:textId="3650EF63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9D7A8F7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9EDE4" w14:textId="59FC8965" w:rsidR="00A22CE9" w:rsidRPr="00E71C04" w:rsidRDefault="00A22CE9" w:rsidP="00A22CE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I.</w:t>
            </w:r>
            <w:r w:rsidRPr="00E71C04">
              <w:rPr>
                <w:strike/>
                <w:sz w:val="20"/>
                <w:szCs w:val="20"/>
              </w:rPr>
              <w:t>3</w:t>
            </w:r>
            <w:r w:rsidRPr="00E71C04">
              <w:rPr>
                <w:sz w:val="20"/>
                <w:szCs w:val="20"/>
                <w:u w:val="single"/>
              </w:rPr>
              <w:t>15</w:t>
            </w:r>
            <w:r w:rsidRPr="00E71C04">
              <w:rPr>
                <w:sz w:val="20"/>
                <w:szCs w:val="20"/>
              </w:rPr>
              <w:t xml:space="preserve">   The student will demonstrate </w:t>
            </w:r>
            <w:r w:rsidRPr="00E71C04">
              <w:rPr>
                <w:sz w:val="20"/>
                <w:szCs w:val="20"/>
                <w:u w:val="single"/>
              </w:rPr>
              <w:t xml:space="preserve">technical </w:t>
            </w:r>
            <w:r w:rsidRPr="00E71C04">
              <w:rPr>
                <w:sz w:val="20"/>
                <w:szCs w:val="20"/>
              </w:rPr>
              <w:t>skill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  <w:u w:val="single"/>
              </w:rPr>
              <w:t xml:space="preserve">and </w:t>
            </w:r>
            <w:r w:rsidRPr="00E71C04">
              <w:rPr>
                <w:sz w:val="20"/>
                <w:szCs w:val="20"/>
              </w:rPr>
              <w:t>independent thinking</w:t>
            </w:r>
            <w:r w:rsidRPr="00E71C04">
              <w:rPr>
                <w:strike/>
                <w:sz w:val="20"/>
                <w:szCs w:val="20"/>
              </w:rPr>
              <w:t>, and craftsmanship (artisanship)</w:t>
            </w:r>
            <w:r w:rsidRPr="00E71C04">
              <w:rPr>
                <w:sz w:val="20"/>
                <w:szCs w:val="20"/>
              </w:rPr>
              <w:t xml:space="preserve"> in the use of media, techniques, and processes to achieve desired intentions in works of art and design.</w:t>
            </w:r>
          </w:p>
        </w:tc>
      </w:tr>
      <w:tr w:rsidR="000279B7" w:rsidRPr="001A4ADA" w14:paraId="313CA667" w14:textId="77777777" w:rsidTr="00A22CE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DB2E3" w14:textId="056499A1" w:rsidR="000279B7" w:rsidRPr="007A5108" w:rsidRDefault="000279B7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4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43461CB" w14:textId="155A2E7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2</w:t>
            </w:r>
            <w:r w:rsidR="00245EC9"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986C7B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68C51" w14:textId="221E690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1CCE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3DE8CB6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0580FD" w14:textId="77777777" w:rsidR="000279B7" w:rsidRPr="00E71C04" w:rsidRDefault="000279B7" w:rsidP="000279B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 creative process to develop ideas and artwork.</w:t>
            </w:r>
          </w:p>
          <w:p w14:paraId="72325E1F" w14:textId="7D180EC8" w:rsidR="000279B7" w:rsidRPr="00D747B6" w:rsidRDefault="002E5417" w:rsidP="002E5417">
            <w:pPr>
              <w:pStyle w:val="Paragraph"/>
              <w:spacing w:after="0"/>
              <w:ind w:left="515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0279B7" w:rsidRPr="00D747B6">
              <w:rPr>
                <w:sz w:val="20"/>
                <w:szCs w:val="20"/>
                <w:u w:val="single"/>
              </w:rPr>
              <w:t xml:space="preserve">Develop essential questions to guide a related series of works which includes a synthesis of ideas, materials, and processes over time </w:t>
            </w:r>
          </w:p>
          <w:p w14:paraId="60AEE965" w14:textId="396FA567" w:rsidR="000279B7" w:rsidRPr="00496E60" w:rsidRDefault="002E5417" w:rsidP="00245EC9">
            <w:pPr>
              <w:pStyle w:val="Paragraph"/>
              <w:spacing w:after="0"/>
              <w:ind w:left="515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0279B7" w:rsidRPr="00E71C04">
              <w:rPr>
                <w:strike/>
                <w:sz w:val="20"/>
                <w:szCs w:val="20"/>
              </w:rPr>
              <w:t>AIII.4 The student will</w:t>
            </w:r>
            <w:r w:rsidR="000279B7" w:rsidRPr="00E71C04">
              <w:rPr>
                <w:sz w:val="20"/>
                <w:szCs w:val="20"/>
              </w:rPr>
              <w:t xml:space="preserve"> </w:t>
            </w:r>
            <w:proofErr w:type="spellStart"/>
            <w:r w:rsidR="000279B7" w:rsidRPr="00E71C04">
              <w:rPr>
                <w:sz w:val="20"/>
                <w:szCs w:val="20"/>
              </w:rPr>
              <w:t>U</w:t>
            </w:r>
            <w:r w:rsidR="000279B7" w:rsidRPr="00E71C04">
              <w:rPr>
                <w:strike/>
                <w:sz w:val="20"/>
                <w:szCs w:val="20"/>
              </w:rPr>
              <w:t>u</w:t>
            </w:r>
            <w:r w:rsidR="000279B7" w:rsidRPr="00E71C04">
              <w:rPr>
                <w:sz w:val="20"/>
                <w:szCs w:val="20"/>
              </w:rPr>
              <w:t>se</w:t>
            </w:r>
            <w:proofErr w:type="spellEnd"/>
            <w:r w:rsidR="000279B7" w:rsidRPr="00E71C04">
              <w:rPr>
                <w:sz w:val="20"/>
                <w:szCs w:val="20"/>
              </w:rPr>
              <w:t xml:space="preserve"> the creative </w:t>
            </w:r>
            <w:r w:rsidR="000279B7" w:rsidRPr="00E71C04">
              <w:rPr>
                <w:strike/>
                <w:sz w:val="20"/>
                <w:szCs w:val="20"/>
              </w:rPr>
              <w:t>artistic</w:t>
            </w:r>
            <w:r w:rsidR="000279B7" w:rsidRPr="00E71C04">
              <w:rPr>
                <w:sz w:val="20"/>
                <w:szCs w:val="20"/>
              </w:rPr>
              <w:t xml:space="preserve"> process to develop and inform an original </w:t>
            </w:r>
            <w:r w:rsidR="000279B7" w:rsidRPr="00E71C04">
              <w:rPr>
                <w:strike/>
                <w:sz w:val="20"/>
                <w:szCs w:val="20"/>
              </w:rPr>
              <w:t>artistic</w:t>
            </w:r>
            <w:r w:rsidR="000279B7" w:rsidRPr="00E71C04">
              <w:rPr>
                <w:sz w:val="20"/>
                <w:szCs w:val="20"/>
              </w:rPr>
              <w:t xml:space="preserve"> vision/voice.</w:t>
            </w:r>
          </w:p>
        </w:tc>
      </w:tr>
      <w:tr w:rsidR="00245EC9" w:rsidRPr="001A4ADA" w14:paraId="0D86AFCE" w14:textId="77777777" w:rsidTr="0027726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02664" w14:textId="335029D2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D9DA477" w14:textId="78990126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BB56C7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FCD959" w14:textId="34FB47CB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B08FE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504D410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4830D9" w14:textId="58B01823" w:rsidR="00245EC9" w:rsidRPr="00E71C04" w:rsidRDefault="00A123BF" w:rsidP="00245EC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I.5   The student will create a series or sequence of related works of art.</w:t>
            </w:r>
          </w:p>
        </w:tc>
      </w:tr>
      <w:tr w:rsidR="00245EC9" w:rsidRPr="001A4ADA" w14:paraId="1960502D" w14:textId="77777777" w:rsidTr="0027726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132371" w14:textId="30E3EEE2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6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04362F9" w14:textId="20CE03EB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38916D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2FB81A" w14:textId="26FDFB28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B66516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E50B3D8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101773" w14:textId="156FB8D2" w:rsidR="00245EC9" w:rsidRPr="00E71C04" w:rsidRDefault="00A123BF" w:rsidP="00245EC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I.6   The student will demonstrate originality, fluency, commitment to tasks, and openness to new ideas in the creation of works of art and design.</w:t>
            </w:r>
          </w:p>
        </w:tc>
      </w:tr>
      <w:tr w:rsidR="00A22CE9" w:rsidRPr="001A4ADA" w14:paraId="56843955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F08712" w14:textId="5F7FC62B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7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C7A8446" w14:textId="43E24453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3136E3" w14:textId="5A6402C9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38AEB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C514CA" w14:textId="49CBC2AB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</w:tcPr>
          <w:p w14:paraId="3DBB64CC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16B0A9" w14:textId="28F7F84F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II.</w:t>
            </w:r>
            <w:r w:rsidRPr="00E71C04">
              <w:rPr>
                <w:strike/>
                <w:sz w:val="20"/>
                <w:szCs w:val="20"/>
              </w:rPr>
              <w:t>7</w:t>
            </w:r>
            <w:r w:rsidRPr="00E71C04">
              <w:rPr>
                <w:sz w:val="20"/>
                <w:szCs w:val="20"/>
                <w:u w:val="single"/>
              </w:rPr>
              <w:t>16</w:t>
            </w:r>
            <w:r w:rsidRPr="00E71C04">
              <w:rPr>
                <w:sz w:val="20"/>
                <w:szCs w:val="20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investigate, evaluate, and </w:t>
            </w:r>
            <w:r w:rsidRPr="00E71C04">
              <w:rPr>
                <w:sz w:val="20"/>
                <w:szCs w:val="20"/>
              </w:rPr>
              <w:t xml:space="preserve">select art-making media and techniques to create </w:t>
            </w:r>
            <w:r w:rsidRPr="00E71C04">
              <w:rPr>
                <w:sz w:val="20"/>
                <w:szCs w:val="20"/>
                <w:u w:val="single"/>
              </w:rPr>
              <w:t xml:space="preserve">a series or sequence of </w:t>
            </w:r>
            <w:r w:rsidRPr="00E71C04">
              <w:rPr>
                <w:sz w:val="20"/>
                <w:szCs w:val="20"/>
              </w:rPr>
              <w:t>personal works of art.</w:t>
            </w:r>
          </w:p>
        </w:tc>
      </w:tr>
      <w:tr w:rsidR="00A22CE9" w:rsidRPr="001A4ADA" w14:paraId="745505BF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9847F9" w14:textId="1F5D0543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8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20DE9FB" w14:textId="4E9FABE3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D629CE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ECC0F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B7179E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211DCC5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4F3946" w14:textId="5E92076B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E5273">
              <w:rPr>
                <w:sz w:val="20"/>
                <w:szCs w:val="20"/>
              </w:rPr>
              <w:t>AIII.8   The student will practice ethics in all aspects of art making and designing.</w:t>
            </w:r>
          </w:p>
        </w:tc>
      </w:tr>
      <w:tr w:rsidR="00245EC9" w:rsidRPr="001A4ADA" w14:paraId="7B6875D6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CA6FFC" w14:textId="1C8D15BC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9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D3723A2" w14:textId="4AF6B7A7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EFF41" w14:textId="47FF6221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732EC4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D5D9FD" w14:textId="11CCA669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2188F03" w14:textId="4433583E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CD1254" w14:textId="77777777" w:rsidR="00245EC9" w:rsidRPr="00E71C04" w:rsidRDefault="00245EC9" w:rsidP="00245EC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 creative process to develop ideas and artwork.</w:t>
            </w:r>
          </w:p>
          <w:p w14:paraId="2333203C" w14:textId="49D8F264" w:rsidR="00245EC9" w:rsidRPr="00E71C04" w:rsidRDefault="00245EC9" w:rsidP="00245EC9">
            <w:pPr>
              <w:pStyle w:val="Paragraph"/>
              <w:spacing w:after="0"/>
              <w:ind w:left="511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E71C04">
              <w:rPr>
                <w:strike/>
                <w:sz w:val="20"/>
                <w:szCs w:val="20"/>
              </w:rPr>
              <w:t xml:space="preserve">AIII.9   The student will </w:t>
            </w:r>
            <w:proofErr w:type="spellStart"/>
            <w:r w:rsidRPr="00E71C04">
              <w:rPr>
                <w:sz w:val="20"/>
                <w:szCs w:val="20"/>
              </w:rPr>
              <w:t>P</w:t>
            </w:r>
            <w:r w:rsidRPr="00E71C04">
              <w:rPr>
                <w:strike/>
                <w:sz w:val="20"/>
                <w:szCs w:val="20"/>
              </w:rPr>
              <w:t>p</w:t>
            </w:r>
            <w:r w:rsidRPr="00E71C04">
              <w:rPr>
                <w:sz w:val="20"/>
                <w:szCs w:val="20"/>
              </w:rPr>
              <w:t>resent</w:t>
            </w:r>
            <w:proofErr w:type="spellEnd"/>
            <w:r w:rsidRPr="00E71C04">
              <w:rPr>
                <w:sz w:val="20"/>
                <w:szCs w:val="20"/>
              </w:rPr>
              <w:t xml:space="preserve"> and exhibit works of art as part of the artistic process, including selecting and preparing works and writing supporting documentation and reflective statements.</w:t>
            </w:r>
          </w:p>
        </w:tc>
      </w:tr>
      <w:tr w:rsidR="00A22CE9" w:rsidRPr="001A4ADA" w14:paraId="6EB98AFF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D59960" w14:textId="41B66D21" w:rsidR="00A22CE9" w:rsidRDefault="00245EC9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III.</w:t>
            </w:r>
            <w:r w:rsidR="00A22CE9">
              <w:rPr>
                <w:sz w:val="20"/>
                <w:szCs w:val="20"/>
              </w:rPr>
              <w:t>10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D69B8C4" w14:textId="1A79249E" w:rsidR="00A22CE9" w:rsidRDefault="00245EC9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1F637" w14:textId="77777777" w:rsidR="00A22CE9" w:rsidRPr="00586D99" w:rsidRDefault="00A22CE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AF9E78" w14:textId="347E777F" w:rsidR="00A22CE9" w:rsidRPr="007A5108" w:rsidRDefault="00245EC9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F34D7" w14:textId="77777777" w:rsidR="00A22CE9" w:rsidRPr="00586D99" w:rsidRDefault="00A22CE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17AEE60" w14:textId="77777777" w:rsidR="00A22CE9" w:rsidRPr="00586D99" w:rsidRDefault="00A22CE9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17C3A7" w14:textId="2552EA53" w:rsidR="00A22CE9" w:rsidRPr="00E71C04" w:rsidRDefault="00A123BF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I.10   The student will investigate and describe visual arts resources in the local community and throughout the world.</w:t>
            </w:r>
          </w:p>
        </w:tc>
      </w:tr>
      <w:tr w:rsidR="00A22CE9" w:rsidRPr="001A4ADA" w14:paraId="53936383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654B7" w14:textId="03939A90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6BCE8E3" w14:textId="165A9802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6</w:t>
            </w:r>
            <w:r w:rsidR="00245EC9">
              <w:rPr>
                <w:sz w:val="20"/>
                <w:szCs w:val="20"/>
              </w:rPr>
              <w:t>.c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F48B2" w14:textId="213707E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4B4CC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28D1AD" w14:textId="5736EEE6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6008BFA" w14:textId="7177E06B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E9542C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understand historical and cultural influences of art.</w:t>
            </w:r>
          </w:p>
          <w:p w14:paraId="2E06BD28" w14:textId="33CAF8B4" w:rsidR="00A22CE9" w:rsidRPr="00245EC9" w:rsidRDefault="00A22CE9" w:rsidP="00245EC9">
            <w:pPr>
              <w:pStyle w:val="SOLStatement"/>
              <w:spacing w:before="0"/>
              <w:ind w:left="425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trike/>
                <w:sz w:val="20"/>
                <w:szCs w:val="20"/>
              </w:rPr>
              <w:t xml:space="preserve">AIII.1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R</w:t>
            </w:r>
            <w:r w:rsidRPr="00E71C04">
              <w:rPr>
                <w:strike/>
                <w:sz w:val="20"/>
                <w:szCs w:val="20"/>
              </w:rPr>
              <w:t>r</w:t>
            </w:r>
            <w:r w:rsidRPr="00E71C04">
              <w:rPr>
                <w:sz w:val="20"/>
                <w:szCs w:val="20"/>
              </w:rPr>
              <w:t>esearch</w:t>
            </w:r>
            <w:proofErr w:type="spellEnd"/>
            <w:r w:rsidRPr="00E71C04">
              <w:rPr>
                <w:sz w:val="20"/>
                <w:szCs w:val="20"/>
              </w:rPr>
              <w:t xml:space="preserve"> and analyze</w:t>
            </w:r>
            <w:r w:rsidRPr="00E71C04">
              <w:rPr>
                <w:sz w:val="20"/>
                <w:szCs w:val="20"/>
                <w:u w:val="single"/>
              </w:rPr>
              <w:t xml:space="preserve"> diverse</w:t>
            </w:r>
            <w:r w:rsidRPr="00E71C04">
              <w:rPr>
                <w:sz w:val="20"/>
                <w:szCs w:val="20"/>
              </w:rPr>
              <w:t xml:space="preserve"> artists, art styles, and cultures that inspire personal works of art.</w:t>
            </w:r>
          </w:p>
        </w:tc>
      </w:tr>
      <w:tr w:rsidR="00A22CE9" w:rsidRPr="001A4ADA" w14:paraId="5F59A5FC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F8DD9" w14:textId="09EBDC6B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921BAAA" w14:textId="38739ADC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2D6E9" w14:textId="4608C748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FB899B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DAB470" w14:textId="59D1FB6F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248D7D9" w14:textId="77777777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8D6B49" w14:textId="67A7A8D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</w:t>
            </w:r>
            <w:r w:rsidRPr="00E71C04">
              <w:rPr>
                <w:strike/>
                <w:sz w:val="20"/>
                <w:szCs w:val="20"/>
              </w:rPr>
              <w:t>IV</w:t>
            </w:r>
            <w:r w:rsidRPr="00E71C04">
              <w:rPr>
                <w:sz w:val="20"/>
                <w:szCs w:val="20"/>
                <w:u w:val="single"/>
              </w:rPr>
              <w:t>III</w:t>
            </w:r>
            <w:r w:rsidRPr="00E71C04">
              <w:rPr>
                <w:sz w:val="20"/>
                <w:szCs w:val="20"/>
              </w:rPr>
              <w:t>.</w:t>
            </w:r>
            <w:r w:rsidRPr="00E71C04">
              <w:rPr>
                <w:strike/>
                <w:sz w:val="20"/>
                <w:szCs w:val="20"/>
              </w:rPr>
              <w:t>12</w:t>
            </w:r>
            <w:r w:rsidRPr="00E71C04">
              <w:rPr>
                <w:sz w:val="20"/>
                <w:szCs w:val="20"/>
                <w:u w:val="single"/>
              </w:rPr>
              <w:t xml:space="preserve">9   The student will </w:t>
            </w:r>
            <w:r w:rsidRPr="00E71C04">
              <w:rPr>
                <w:strike/>
                <w:sz w:val="20"/>
                <w:szCs w:val="20"/>
              </w:rPr>
              <w:t>i</w:t>
            </w:r>
            <w:r w:rsidRPr="00E71C04">
              <w:rPr>
                <w:sz w:val="20"/>
                <w:szCs w:val="20"/>
              </w:rPr>
              <w:t xml:space="preserve">nvestigate and describe </w:t>
            </w:r>
            <w:r w:rsidRPr="00E71C04">
              <w:rPr>
                <w:sz w:val="20"/>
                <w:szCs w:val="20"/>
                <w:u w:val="single"/>
              </w:rPr>
              <w:t>applications of fine arts skills in a variety of workplace, college, and career pursuits.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careers in the visual arts in relation to personal skills, artistic aptitudes, and interests.</w:t>
            </w:r>
          </w:p>
        </w:tc>
      </w:tr>
      <w:tr w:rsidR="00A22CE9" w:rsidRPr="001A4ADA" w14:paraId="0D6C677C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4FB23C" w14:textId="52DADD8C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9757CD8" w14:textId="6A06EE20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6</w:t>
            </w:r>
            <w:r w:rsidR="00245EC9">
              <w:rPr>
                <w:sz w:val="20"/>
                <w:szCs w:val="20"/>
              </w:rPr>
              <w:t>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432429" w14:textId="445232CC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F33DA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050EE1" w14:textId="2073895D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618C207" w14:textId="0B6972AE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613209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understand historical and cultural influences of art.</w:t>
            </w:r>
          </w:p>
          <w:p w14:paraId="3ED85CC9" w14:textId="0173D025" w:rsidR="00A22CE9" w:rsidRPr="00E71C04" w:rsidRDefault="00A22CE9" w:rsidP="00245EC9">
            <w:pPr>
              <w:pStyle w:val="SOLStatement"/>
              <w:spacing w:before="0"/>
              <w:ind w:left="425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sz w:val="20"/>
                <w:szCs w:val="20"/>
              </w:rPr>
              <w:t xml:space="preserve">AIII.12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xplain</w:t>
            </w:r>
            <w:proofErr w:type="spellEnd"/>
            <w:r w:rsidRPr="00E71C04">
              <w:rPr>
                <w:sz w:val="20"/>
                <w:szCs w:val="20"/>
              </w:rPr>
              <w:t xml:space="preserve"> how themes throughout the history of art have been influenced by traditions, norms, values, beliefs, and events. </w:t>
            </w:r>
          </w:p>
        </w:tc>
      </w:tr>
      <w:tr w:rsidR="00A22CE9" w:rsidRPr="001A4ADA" w14:paraId="250CAC2D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FC157" w14:textId="3B43061B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628DDE8" w14:textId="78553821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6</w:t>
            </w:r>
            <w:r w:rsidR="00245EC9"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5C2B5" w14:textId="4D4A12ED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B60CA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CE059" w14:textId="2DC4DAAD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E97B4A9" w14:textId="7405EABF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0BA1AB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understand historical and cultural influences of art.</w:t>
            </w:r>
          </w:p>
          <w:p w14:paraId="2CFA9AAD" w14:textId="4880E311" w:rsidR="00A22CE9" w:rsidRPr="00245EC9" w:rsidRDefault="00A22CE9" w:rsidP="00245EC9">
            <w:pPr>
              <w:pStyle w:val="SOLStatement"/>
              <w:spacing w:before="0"/>
              <w:ind w:left="425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II.13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C</w:t>
            </w:r>
            <w:r w:rsidRPr="00E71C04">
              <w:rPr>
                <w:strike/>
                <w:sz w:val="20"/>
                <w:szCs w:val="20"/>
              </w:rPr>
              <w:t>c</w:t>
            </w:r>
            <w:r w:rsidRPr="00E71C04">
              <w:rPr>
                <w:sz w:val="20"/>
                <w:szCs w:val="20"/>
              </w:rPr>
              <w:t>ompare</w:t>
            </w:r>
            <w:proofErr w:type="spellEnd"/>
            <w:r w:rsidRPr="00E71C04">
              <w:rPr>
                <w:sz w:val="20"/>
                <w:szCs w:val="20"/>
              </w:rPr>
              <w:t xml:space="preserve"> and analyze </w:t>
            </w:r>
            <w:r w:rsidRPr="00E71C04">
              <w:rPr>
                <w:strike/>
                <w:sz w:val="20"/>
                <w:szCs w:val="20"/>
              </w:rPr>
              <w:t>relationships between</w:t>
            </w:r>
            <w:r w:rsidRPr="00E71C04">
              <w:rPr>
                <w:sz w:val="20"/>
                <w:szCs w:val="20"/>
              </w:rPr>
              <w:t xml:space="preserve"> art styles </w:t>
            </w:r>
            <w:r w:rsidRPr="00E71C04">
              <w:rPr>
                <w:sz w:val="20"/>
                <w:szCs w:val="20"/>
                <w:u w:val="single"/>
              </w:rPr>
              <w:t xml:space="preserve">within cultural contexts </w:t>
            </w:r>
            <w:r w:rsidRPr="00E71C04">
              <w:rPr>
                <w:strike/>
                <w:sz w:val="20"/>
                <w:szCs w:val="20"/>
              </w:rPr>
              <w:t>their related cultures</w:t>
            </w:r>
            <w:r w:rsidRPr="00E71C04">
              <w:rPr>
                <w:sz w:val="20"/>
                <w:szCs w:val="20"/>
              </w:rPr>
              <w:t xml:space="preserve">. </w:t>
            </w:r>
          </w:p>
        </w:tc>
      </w:tr>
      <w:tr w:rsidR="00A22CE9" w:rsidRPr="001A4ADA" w14:paraId="284208B0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35FF34" w14:textId="54A1F8A9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4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C8C6B53" w14:textId="2A9E339C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6</w:t>
            </w:r>
            <w:r w:rsidR="00245EC9">
              <w:rPr>
                <w:sz w:val="20"/>
                <w:szCs w:val="20"/>
              </w:rPr>
              <w:t>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E0553" w14:textId="3064B1CD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1F2782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B5E59" w14:textId="2205C7A3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F9F580C" w14:textId="52C87A9A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143D3C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understand historical and cultural influences of art.</w:t>
            </w:r>
          </w:p>
          <w:p w14:paraId="6F01846C" w14:textId="1AC9A641" w:rsidR="00A22CE9" w:rsidRPr="00E71C04" w:rsidRDefault="00A22CE9" w:rsidP="00245EC9">
            <w:pPr>
              <w:pStyle w:val="Paragraph"/>
              <w:spacing w:after="0"/>
              <w:ind w:left="511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E71C04">
              <w:rPr>
                <w:strike/>
                <w:sz w:val="20"/>
                <w:szCs w:val="20"/>
              </w:rPr>
              <w:t xml:space="preserve">AIII.14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A</w:t>
            </w:r>
            <w:r w:rsidRPr="00E71C04">
              <w:rPr>
                <w:strike/>
                <w:sz w:val="20"/>
                <w:szCs w:val="20"/>
              </w:rPr>
              <w:t>a</w:t>
            </w:r>
            <w:r w:rsidRPr="00E71C04">
              <w:rPr>
                <w:sz w:val="20"/>
                <w:szCs w:val="20"/>
              </w:rPr>
              <w:t>nalyze</w:t>
            </w:r>
            <w:proofErr w:type="spellEnd"/>
            <w:r w:rsidRPr="00E71C04">
              <w:rPr>
                <w:sz w:val="20"/>
                <w:szCs w:val="20"/>
              </w:rPr>
              <w:t xml:space="preserve"> the ways that </w:t>
            </w:r>
            <w:r w:rsidRPr="00E71C04">
              <w:rPr>
                <w:sz w:val="20"/>
                <w:szCs w:val="20"/>
                <w:u w:val="single"/>
              </w:rPr>
              <w:t xml:space="preserve">technology and innovation have impacted the evolution of </w:t>
            </w:r>
            <w:r w:rsidRPr="00E71C04">
              <w:rPr>
                <w:strike/>
                <w:sz w:val="20"/>
                <w:szCs w:val="20"/>
              </w:rPr>
              <w:t>form and function of historical and contemporary</w:t>
            </w:r>
            <w:r w:rsidRPr="00E71C04">
              <w:rPr>
                <w:sz w:val="20"/>
                <w:szCs w:val="20"/>
              </w:rPr>
              <w:t xml:space="preserve"> art and design </w:t>
            </w:r>
            <w:r w:rsidRPr="00E71C04">
              <w:rPr>
                <w:strike/>
                <w:sz w:val="20"/>
                <w:szCs w:val="20"/>
              </w:rPr>
              <w:t>have changed over time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245EC9" w:rsidRPr="001A4ADA" w14:paraId="321E9CB3" w14:textId="77777777" w:rsidTr="00E9743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5D6EB8" w14:textId="50A0DAEC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36D6E00" w14:textId="7B6D000C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9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1B1B7" w14:textId="5454574F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ABB0C4" w14:textId="257B863E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A92FA3" w14:textId="6EBE26A5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D95515C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5F2BC2" w14:textId="68BAA43F" w:rsidR="00245EC9" w:rsidRPr="00E71C04" w:rsidRDefault="00245EC9" w:rsidP="00245EC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</w:t>
            </w:r>
            <w:r w:rsidRPr="00E71C04">
              <w:rPr>
                <w:strike/>
                <w:sz w:val="20"/>
                <w:szCs w:val="20"/>
              </w:rPr>
              <w:t>III</w:t>
            </w:r>
            <w:r w:rsidRPr="00E71C04">
              <w:rPr>
                <w:sz w:val="20"/>
                <w:szCs w:val="20"/>
                <w:u w:val="single"/>
              </w:rPr>
              <w:t>IV</w:t>
            </w:r>
            <w:r w:rsidRPr="00E71C04">
              <w:rPr>
                <w:sz w:val="20"/>
                <w:szCs w:val="20"/>
              </w:rPr>
              <w:t>.</w:t>
            </w:r>
            <w:r w:rsidRPr="00E71C04">
              <w:rPr>
                <w:strike/>
                <w:sz w:val="20"/>
                <w:szCs w:val="20"/>
              </w:rPr>
              <w:t>15</w:t>
            </w:r>
            <w:r w:rsidRPr="00E71C04">
              <w:rPr>
                <w:sz w:val="20"/>
                <w:szCs w:val="20"/>
                <w:u w:val="single"/>
              </w:rPr>
              <w:t>9</w:t>
            </w:r>
            <w:r w:rsidRPr="00E71C04">
              <w:rPr>
                <w:sz w:val="20"/>
                <w:szCs w:val="20"/>
              </w:rPr>
              <w:t xml:space="preserve">   The student will analyze a selected career in the visual arts, identifying the training, skills, and plan of action necessary for realizing such a professional goal.</w:t>
            </w:r>
          </w:p>
        </w:tc>
      </w:tr>
      <w:tr w:rsidR="00245EC9" w:rsidRPr="001A4ADA" w14:paraId="05D784B7" w14:textId="77777777" w:rsidTr="00E9743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3E0C2A" w14:textId="45FB5F9C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6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B657508" w14:textId="64C9E8F1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7A294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34C61B" w14:textId="30FA56B2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A0D872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9C50C6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D3A115" w14:textId="6144F217" w:rsidR="00245EC9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I.1</w:t>
            </w:r>
            <w:r>
              <w:rPr>
                <w:strike/>
                <w:sz w:val="20"/>
                <w:szCs w:val="20"/>
              </w:rPr>
              <w:t>6</w:t>
            </w:r>
            <w:r w:rsidRPr="00E71C04">
              <w:rPr>
                <w:strike/>
                <w:sz w:val="20"/>
                <w:szCs w:val="20"/>
              </w:rPr>
              <w:t xml:space="preserve">   The student will compare and contrast two or more points of view when interpreting works of art.</w:t>
            </w:r>
            <w:r w:rsidRPr="00E71C04">
              <w:rPr>
                <w:sz w:val="20"/>
                <w:szCs w:val="20"/>
              </w:rPr>
              <w:t xml:space="preserve"> </w:t>
            </w:r>
          </w:p>
        </w:tc>
      </w:tr>
      <w:tr w:rsidR="00245EC9" w:rsidRPr="001A4ADA" w14:paraId="22CAC3C0" w14:textId="77777777" w:rsidTr="00E9743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0B0B0A" w14:textId="578FC647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7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AB35F11" w14:textId="70037B12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2E03F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71BF41" w14:textId="2B1FC96E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5E1E1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C30FE2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04520E8" w14:textId="77777777" w:rsidR="00245EC9" w:rsidRPr="00586D99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0C028D" w14:textId="438AEC4C" w:rsidR="00245EC9" w:rsidRPr="00A123BF" w:rsidRDefault="00A123BF" w:rsidP="00A123BF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I.17   The student will interpret works of art for symbolic and metaphorical meanings.</w:t>
            </w:r>
          </w:p>
        </w:tc>
      </w:tr>
      <w:tr w:rsidR="00A22CE9" w:rsidRPr="001A4ADA" w14:paraId="2B8FB524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8DD6E" w14:textId="493D8DFA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8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FC3ABD7" w14:textId="343ED42B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3.a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A419A4" w14:textId="44404A5C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788DCF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E500E3" w14:textId="71717A8B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D5FD145" w14:textId="29771F82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007F30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4FEBFE83" w14:textId="1B60770F" w:rsidR="00A22CE9" w:rsidRPr="00E71C04" w:rsidRDefault="00A22CE9" w:rsidP="00A22CE9">
            <w:pPr>
              <w:pStyle w:val="SOLStatement"/>
              <w:spacing w:before="0"/>
              <w:ind w:left="425" w:hanging="27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sz w:val="20"/>
                <w:szCs w:val="20"/>
              </w:rPr>
              <w:t xml:space="preserve">AIII.18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valuate</w:t>
            </w:r>
            <w:proofErr w:type="spellEnd"/>
            <w:r w:rsidRPr="00E71C04">
              <w:rPr>
                <w:sz w:val="20"/>
                <w:szCs w:val="20"/>
              </w:rPr>
              <w:t xml:space="preserve"> the effectiveness of the communication of artistic vision/voice in personal works of art.</w:t>
            </w:r>
          </w:p>
        </w:tc>
      </w:tr>
      <w:tr w:rsidR="00A22CE9" w:rsidRPr="001A4ADA" w14:paraId="05F5BDDB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24FFD8" w14:textId="1AE86B13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9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D77CC2B" w14:textId="3DA0CEB5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3.d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0917E" w14:textId="5B0A6CFA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A82FC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FF342" w14:textId="3A039DE5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6E4129B" w14:textId="37CD2352" w:rsidR="00A22CE9" w:rsidRPr="00586D99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D0E56B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76AA7FCC" w14:textId="0CE6B847" w:rsidR="00A22CE9" w:rsidRPr="00E71C04" w:rsidRDefault="00A22CE9" w:rsidP="00A22CE9">
            <w:pPr>
              <w:pStyle w:val="Paragraph"/>
              <w:spacing w:after="0"/>
              <w:ind w:left="511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d)   </w:t>
            </w:r>
            <w:r w:rsidRPr="00E71C04">
              <w:rPr>
                <w:strike/>
                <w:sz w:val="20"/>
                <w:szCs w:val="20"/>
              </w:rPr>
              <w:t>AIII.19</w:t>
            </w:r>
            <w:r w:rsidRPr="00E71C04">
              <w:rPr>
                <w:sz w:val="20"/>
                <w:szCs w:val="20"/>
                <w:u w:val="single"/>
              </w:rPr>
              <w:t xml:space="preserve">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U</w:t>
            </w:r>
            <w:r w:rsidRPr="00E71C04">
              <w:rPr>
                <w:strike/>
                <w:sz w:val="20"/>
                <w:szCs w:val="20"/>
              </w:rPr>
              <w:t>u</w:t>
            </w:r>
            <w:r w:rsidRPr="00E71C04">
              <w:rPr>
                <w:sz w:val="20"/>
                <w:szCs w:val="20"/>
              </w:rPr>
              <w:t>se</w:t>
            </w:r>
            <w:proofErr w:type="spellEnd"/>
            <w:r w:rsidRPr="00E71C04">
              <w:rPr>
                <w:sz w:val="20"/>
                <w:szCs w:val="20"/>
              </w:rPr>
              <w:t xml:space="preserve"> a </w:t>
            </w:r>
            <w:r w:rsidRPr="00E71C04">
              <w:rPr>
                <w:sz w:val="20"/>
                <w:szCs w:val="20"/>
                <w:u w:val="single"/>
              </w:rPr>
              <w:t>variety of</w:t>
            </w:r>
            <w:r w:rsidRPr="00E71C04">
              <w:rPr>
                <w:sz w:val="20"/>
                <w:szCs w:val="20"/>
              </w:rPr>
              <w:t xml:space="preserve"> critique process</w:t>
            </w:r>
            <w:r w:rsidRPr="00E71C04">
              <w:rPr>
                <w:sz w:val="20"/>
                <w:szCs w:val="20"/>
                <w:u w:val="single"/>
              </w:rPr>
              <w:t>es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(formative, peer-to-peer, self-reflective, summative)</w:t>
            </w:r>
            <w:r w:rsidRPr="00E71C04">
              <w:rPr>
                <w:sz w:val="20"/>
                <w:szCs w:val="20"/>
              </w:rPr>
              <w:t xml:space="preserve"> to reflect on and inform personal artistic vision/voice.</w:t>
            </w:r>
          </w:p>
        </w:tc>
      </w:tr>
      <w:tr w:rsidR="000279B7" w:rsidRPr="001A4ADA" w14:paraId="63C3E1F6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09AB8C" w14:textId="021A93B3" w:rsidR="000279B7" w:rsidRPr="007A5108" w:rsidRDefault="000279B7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III.20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4070097" w14:textId="009522D9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3</w:t>
            </w:r>
            <w:r w:rsidR="00245EC9">
              <w:rPr>
                <w:sz w:val="20"/>
                <w:szCs w:val="20"/>
              </w:rPr>
              <w:t>.b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AE5588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4107C" w14:textId="03B0830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922DD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54B4C8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54D41D" w14:textId="77777777" w:rsidR="000279B7" w:rsidRPr="00E71C04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41D3572B" w14:textId="1F71E214" w:rsidR="000279B7" w:rsidRPr="00496E60" w:rsidRDefault="002E5417" w:rsidP="00245EC9">
            <w:pPr>
              <w:pStyle w:val="SOLStatement"/>
              <w:spacing w:before="0"/>
              <w:ind w:left="331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="000279B7" w:rsidRPr="00E71C04">
              <w:rPr>
                <w:strike/>
                <w:sz w:val="20"/>
                <w:szCs w:val="20"/>
              </w:rPr>
              <w:t>AIII.20</w:t>
            </w:r>
            <w:r w:rsidR="000279B7" w:rsidRPr="00E71C04">
              <w:rPr>
                <w:sz w:val="20"/>
                <w:szCs w:val="20"/>
              </w:rPr>
              <w:t xml:space="preserve">   The student will </w:t>
            </w:r>
            <w:r w:rsidR="000279B7" w:rsidRPr="00E71C04">
              <w:rPr>
                <w:sz w:val="20"/>
                <w:szCs w:val="20"/>
                <w:u w:val="single"/>
              </w:rPr>
              <w:t xml:space="preserve">Analyze </w:t>
            </w:r>
            <w:r w:rsidR="000279B7" w:rsidRPr="00E71C04">
              <w:rPr>
                <w:strike/>
                <w:sz w:val="20"/>
                <w:szCs w:val="20"/>
              </w:rPr>
              <w:t xml:space="preserve">view </w:t>
            </w:r>
            <w:r w:rsidR="000279B7" w:rsidRPr="00E71C04">
              <w:rPr>
                <w:sz w:val="20"/>
                <w:szCs w:val="20"/>
              </w:rPr>
              <w:t xml:space="preserve">art exhibitions </w:t>
            </w:r>
            <w:r w:rsidR="000279B7" w:rsidRPr="00E71C04">
              <w:rPr>
                <w:sz w:val="20"/>
                <w:szCs w:val="20"/>
                <w:u w:val="single"/>
              </w:rPr>
              <w:t>in written reflections</w:t>
            </w:r>
            <w:r w:rsidR="000279B7" w:rsidRPr="00E71C04">
              <w:rPr>
                <w:sz w:val="20"/>
                <w:szCs w:val="20"/>
              </w:rPr>
              <w:t xml:space="preserve"> </w:t>
            </w:r>
            <w:r w:rsidR="000279B7" w:rsidRPr="00E71C04">
              <w:rPr>
                <w:strike/>
                <w:sz w:val="20"/>
                <w:szCs w:val="20"/>
              </w:rPr>
              <w:t>and write reflections about them</w:t>
            </w:r>
            <w:r w:rsidR="000279B7" w:rsidRPr="00E71C04">
              <w:rPr>
                <w:sz w:val="20"/>
                <w:szCs w:val="20"/>
              </w:rPr>
              <w:t>.</w:t>
            </w:r>
          </w:p>
        </w:tc>
      </w:tr>
      <w:tr w:rsidR="00245EC9" w:rsidRPr="001A4ADA" w14:paraId="77E02054" w14:textId="77777777" w:rsidTr="00A3611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58BDC" w14:textId="0E8C6D4F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B6328D2" w14:textId="7711FA57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1FF71" w14:textId="77777777" w:rsidR="00245EC9" w:rsidRPr="0059530A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517554" w14:textId="07BDC901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0F0B34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52DB51D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89F09A" w14:textId="5A373EE2" w:rsidR="00245EC9" w:rsidRPr="00E71C04" w:rsidRDefault="00A123BF" w:rsidP="00245EC9">
            <w:pPr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II.</w:t>
            </w:r>
            <w:r>
              <w:rPr>
                <w:strike/>
                <w:sz w:val="20"/>
                <w:szCs w:val="20"/>
              </w:rPr>
              <w:t>21</w:t>
            </w:r>
            <w:r w:rsidRPr="00E71C04">
              <w:rPr>
                <w:strike/>
                <w:sz w:val="20"/>
                <w:szCs w:val="20"/>
              </w:rPr>
              <w:t xml:space="preserve">   The student will describe how the purpose of works of art shifts over time.</w:t>
            </w:r>
          </w:p>
        </w:tc>
      </w:tr>
      <w:tr w:rsidR="000279B7" w:rsidRPr="001A4ADA" w14:paraId="609F1590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C0964C" w14:textId="7B351D1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352CC15" w14:textId="6A43F1F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C1FD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0D54C3" w14:textId="25A011B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79B3C1" w14:textId="4A5C5D4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2F1B0C9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17AEF1" w14:textId="267BEA9E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II.</w:t>
            </w:r>
            <w:r w:rsidRPr="00E71C04">
              <w:rPr>
                <w:strike/>
                <w:sz w:val="20"/>
                <w:szCs w:val="20"/>
              </w:rPr>
              <w:t>22</w:t>
            </w:r>
            <w:r w:rsidRPr="00E71C04">
              <w:rPr>
                <w:sz w:val="20"/>
                <w:szCs w:val="20"/>
                <w:u w:val="single"/>
              </w:rPr>
              <w:t>4</w:t>
            </w:r>
            <w:r w:rsidRPr="00E71C04">
              <w:rPr>
                <w:sz w:val="20"/>
                <w:szCs w:val="20"/>
              </w:rPr>
              <w:t xml:space="preserve">   The student will analyze how the attributes of works of art and design may evoke viewer response.</w:t>
            </w:r>
          </w:p>
        </w:tc>
      </w:tr>
      <w:tr w:rsidR="00245EC9" w:rsidRPr="001A4ADA" w14:paraId="4826A20B" w14:textId="77777777" w:rsidTr="00B7580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7833B5" w14:textId="5E48BC0E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36487A3" w14:textId="69C95C7C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44CBD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F09DF0" w14:textId="6CEDE90C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7F1A1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32D9E7B" w14:textId="77777777" w:rsidR="00245EC9" w:rsidRPr="0059530A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25AB3A" w14:textId="1365AC55" w:rsidR="00245EC9" w:rsidRPr="00E71C04" w:rsidRDefault="00A123BF" w:rsidP="00245EC9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I.</w:t>
            </w:r>
            <w:r>
              <w:rPr>
                <w:strike/>
                <w:sz w:val="20"/>
                <w:szCs w:val="20"/>
              </w:rPr>
              <w:t>23</w:t>
            </w:r>
            <w:r w:rsidRPr="00E71C04">
              <w:rPr>
                <w:strike/>
                <w:sz w:val="20"/>
                <w:szCs w:val="20"/>
              </w:rPr>
              <w:t xml:space="preserve">   The student will compare and contrast the aesthetics of two or more artists.</w:t>
            </w:r>
          </w:p>
        </w:tc>
      </w:tr>
      <w:tr w:rsidR="00245EC9" w:rsidRPr="001A4ADA" w14:paraId="389F02B1" w14:textId="77777777" w:rsidTr="00462A7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234EE6" w14:textId="24EDA1B8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4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E968B4C" w14:textId="30AA6C92" w:rsidR="00245EC9" w:rsidRDefault="00245EC9" w:rsidP="00245EC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AAFDD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96F2C" w14:textId="1513DD2E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  <w:r w:rsidRPr="00F143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5AEC8A" w14:textId="77777777" w:rsidR="00245EC9" w:rsidRPr="007A5108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8311FC9" w14:textId="77777777" w:rsidR="00245EC9" w:rsidRPr="0059530A" w:rsidRDefault="00245EC9" w:rsidP="00245E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9D1799" w14:textId="342B6619" w:rsidR="00245EC9" w:rsidRPr="00E71C04" w:rsidRDefault="00A123BF" w:rsidP="00245EC9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II.</w:t>
            </w:r>
            <w:r>
              <w:rPr>
                <w:strike/>
                <w:sz w:val="20"/>
                <w:szCs w:val="20"/>
              </w:rPr>
              <w:t>24</w:t>
            </w:r>
            <w:r w:rsidRPr="00E71C04">
              <w:rPr>
                <w:strike/>
                <w:sz w:val="20"/>
                <w:szCs w:val="20"/>
              </w:rPr>
              <w:t xml:space="preserve">   The student will research aesthetic stances/theories to inform personal artistic voice/vision.</w:t>
            </w:r>
          </w:p>
        </w:tc>
      </w:tr>
      <w:tr w:rsidR="00A22CE9" w:rsidRPr="001A4ADA" w14:paraId="4A9882C9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701AD" w14:textId="392EFC7D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2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4482304" w14:textId="327D0AB6" w:rsidR="00A22CE9" w:rsidRDefault="00A22CE9" w:rsidP="00A22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3.c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7409C5" w14:textId="3BCC11E5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A7C90C" w14:textId="77777777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D89C36" w14:textId="1ED7454D" w:rsidR="00A22CE9" w:rsidRPr="007A5108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7EDAF10" w14:textId="438A5CE9" w:rsidR="00A22CE9" w:rsidRPr="0059530A" w:rsidRDefault="00A22CE9" w:rsidP="00A22C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1B2A7E" w14:textId="77777777" w:rsidR="00A22CE9" w:rsidRPr="00E71C04" w:rsidRDefault="00A22CE9" w:rsidP="00A22C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5461E4EF" w14:textId="6151FC97" w:rsidR="00A22CE9" w:rsidRPr="00A22CE9" w:rsidRDefault="00A22CE9" w:rsidP="00A22CE9">
            <w:pPr>
              <w:pStyle w:val="SOLStatement"/>
              <w:spacing w:before="0"/>
              <w:ind w:left="425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E71C04">
              <w:rPr>
                <w:strike/>
                <w:sz w:val="20"/>
                <w:szCs w:val="20"/>
              </w:rPr>
              <w:t xml:space="preserve">AIII.25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Describe how the purpose of art shifts over time and </w:t>
            </w:r>
            <w:r w:rsidRPr="00E71C04">
              <w:rPr>
                <w:sz w:val="20"/>
                <w:szCs w:val="20"/>
              </w:rPr>
              <w:t>explain the functions and purposes of personal works of art.</w:t>
            </w:r>
          </w:p>
        </w:tc>
      </w:tr>
      <w:tr w:rsidR="000279B7" w:rsidRPr="001A4ADA" w14:paraId="3D13DE53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0B271E" w14:textId="3FAA822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0E89772" w14:textId="4BA77D7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6B952" w14:textId="00D50AB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04E84" w14:textId="08D56A3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0DB9F" w14:textId="5473FD9B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86290B" w14:textId="0808B51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E1735F" w14:textId="7AE48257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I. 5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collaborate to achieve a common artistic goal within a small group.</w:t>
            </w:r>
          </w:p>
        </w:tc>
      </w:tr>
      <w:tr w:rsidR="000279B7" w:rsidRPr="001A4ADA" w14:paraId="30BCC03D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7C9E1" w14:textId="60B9F7A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B8906F" w14:textId="6C45A459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9C80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CC200C" w14:textId="1E418FF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F61BF1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79AAD23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F10795" w14:textId="17DCDBD8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I.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>The student will describe opportunities for visual arts engagement, leadership, and advocacy within the community.</w:t>
            </w:r>
          </w:p>
        </w:tc>
      </w:tr>
      <w:tr w:rsidR="000279B7" w:rsidRPr="001A4ADA" w14:paraId="34369754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D5E3F" w14:textId="6AA2A2C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4B5851B" w14:textId="1C18718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C03E24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CC30C" w14:textId="1EAE18A5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736047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B41511F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D1D71F" w14:textId="3239497F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 xml:space="preserve">AIII.10   The student will </w:t>
            </w:r>
            <w:r w:rsidRPr="00102C59">
              <w:rPr>
                <w:sz w:val="20"/>
                <w:szCs w:val="20"/>
                <w:u w:val="single"/>
              </w:rPr>
              <w:t xml:space="preserve"> describe</w:t>
            </w:r>
            <w:r w:rsidRPr="00E71C04">
              <w:rPr>
                <w:sz w:val="20"/>
                <w:szCs w:val="20"/>
                <w:u w:val="single"/>
              </w:rPr>
              <w:t xml:space="preserve"> how contemporary innovative media, tools, and processes </w:t>
            </w:r>
            <w:r w:rsidRPr="00102C59">
              <w:rPr>
                <w:sz w:val="20"/>
                <w:szCs w:val="20"/>
                <w:u w:val="single"/>
              </w:rPr>
              <w:t xml:space="preserve">are used </w:t>
            </w:r>
            <w:r w:rsidRPr="00E71C04">
              <w:rPr>
                <w:sz w:val="20"/>
                <w:szCs w:val="20"/>
                <w:u w:val="single"/>
              </w:rPr>
              <w:t>to create works of art.</w:t>
            </w:r>
          </w:p>
        </w:tc>
      </w:tr>
      <w:tr w:rsidR="000279B7" w:rsidRPr="001A4ADA" w14:paraId="0A046843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584DE7" w14:textId="7C4A976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FB16F56" w14:textId="70C9118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08F69B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97347" w14:textId="17F4283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80B8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FDF6F12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B4D962" w14:textId="76267BAC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I.</w:t>
            </w:r>
            <w:r w:rsidRPr="005F7050">
              <w:rPr>
                <w:sz w:val="20"/>
                <w:szCs w:val="20"/>
                <w:u w:val="single"/>
              </w:rPr>
              <w:t>11   The student will  cultivate</w:t>
            </w:r>
            <w:r w:rsidRPr="00E71C04">
              <w:rPr>
                <w:sz w:val="20"/>
                <w:szCs w:val="20"/>
                <w:u w:val="single"/>
              </w:rPr>
              <w:t xml:space="preserve"> cross-curricular connections with visual art.</w:t>
            </w:r>
          </w:p>
        </w:tc>
      </w:tr>
      <w:tr w:rsidR="000279B7" w:rsidRPr="001A4ADA" w14:paraId="24DDBF85" w14:textId="77777777" w:rsidTr="00A22CE9">
        <w:trPr>
          <w:cantSplit/>
          <w:trHeight w:val="12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35047" w14:textId="549F740E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53B665F" w14:textId="6CB14F3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D3154B" w14:textId="5423B3D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49C5D" w14:textId="0CB6A6C3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F6584" w14:textId="78A10402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F6489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96F910" w14:textId="3B5DD630" w:rsidR="000279B7" w:rsidRPr="00496E60" w:rsidRDefault="000279B7" w:rsidP="000279B7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II.1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 elements of art used in a personal series or sequence.</w:t>
            </w:r>
          </w:p>
        </w:tc>
      </w:tr>
      <w:tr w:rsidR="000279B7" w:rsidRPr="001A4ADA" w14:paraId="6F215EDD" w14:textId="77777777" w:rsidTr="00A22CE9">
        <w:trPr>
          <w:cantSplit/>
          <w:trHeight w:val="280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90996" w14:textId="04341FE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7C1A923" w14:textId="6937CFA8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2A843" w14:textId="49F8283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7DF89E" w14:textId="56283AD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B79CEB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C0B9CD6" w14:textId="26A1D209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1678B3" w14:textId="19EEB247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I.13   The student will analyze and evaluate appropriate perspective techniques and spatial relationships in the development of individual artistic work.</w:t>
            </w:r>
          </w:p>
        </w:tc>
      </w:tr>
      <w:tr w:rsidR="000279B7" w:rsidRPr="001A4ADA" w14:paraId="1D649CF2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413D97" w14:textId="5EB9444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7E4CD0E" w14:textId="1D265D8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B6E05" w14:textId="3118FCA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8B127" w14:textId="60662631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0D80A" w14:textId="77777777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D3D04A6" w14:textId="290379A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E82874" w14:textId="753A022A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II.14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ppropriate observation skills in the development of individual artistic work</w:t>
            </w:r>
          </w:p>
        </w:tc>
      </w:tr>
      <w:tr w:rsidR="000279B7" w:rsidRPr="001A4ADA" w14:paraId="204E113D" w14:textId="77777777" w:rsidTr="00A22CE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27220" w14:textId="2F59374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D6118E8" w14:textId="1DDE213A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7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0549AF" w14:textId="34A278E0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E88A67" w14:textId="5A910345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2645E" w14:textId="081F523C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</w:tcPr>
          <w:p w14:paraId="42A1208C" w14:textId="5804023D" w:rsidR="000279B7" w:rsidRPr="00586D99" w:rsidRDefault="000279B7" w:rsidP="000279B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5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6A6FC1" w14:textId="60C5AC1F" w:rsidR="000279B7" w:rsidRPr="00496E60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color w:val="000000"/>
                <w:sz w:val="20"/>
                <w:szCs w:val="20"/>
                <w:u w:val="single"/>
              </w:rPr>
              <w:t>AIII.17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color w:val="000000"/>
                <w:sz w:val="20"/>
                <w:szCs w:val="20"/>
                <w:u w:val="single"/>
              </w:rPr>
              <w:t>refine personal stylistic choices for subject matter of artwork.</w:t>
            </w:r>
          </w:p>
        </w:tc>
      </w:tr>
    </w:tbl>
    <w:p w14:paraId="2B94670A" w14:textId="77777777" w:rsidR="00A123BF" w:rsidRDefault="00A123BF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39EFF2A3" w14:textId="114F559F" w:rsidR="00EA6C0A" w:rsidRPr="00D12EA8" w:rsidRDefault="003B543C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Visual Arts</w:t>
      </w:r>
      <w:r w:rsidR="00E474C6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V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900"/>
        <w:gridCol w:w="720"/>
        <w:gridCol w:w="810"/>
        <w:gridCol w:w="810"/>
        <w:gridCol w:w="720"/>
        <w:gridCol w:w="9390"/>
      </w:tblGrid>
      <w:tr w:rsidR="00EA6C0A" w:rsidRPr="00817BBD" w14:paraId="4BB1C422" w14:textId="77777777" w:rsidTr="00610974">
        <w:trPr>
          <w:cantSplit/>
          <w:trHeight w:val="127"/>
          <w:tblHeader/>
        </w:trPr>
        <w:tc>
          <w:tcPr>
            <w:tcW w:w="177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3C2750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BD0892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9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FEA115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0766684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</w:p>
          <w:p w14:paraId="79479F28" w14:textId="77777777" w:rsidR="00EA6C0A" w:rsidRPr="00817BBD" w:rsidRDefault="00EA6C0A" w:rsidP="00841D78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    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6CEAE504" w14:textId="77777777" w:rsidTr="00610974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E16E7" w14:textId="5C51C4EB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1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8191DC" w14:textId="5A271384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0279B7">
              <w:rPr>
                <w:sz w:val="16"/>
                <w:szCs w:val="22"/>
              </w:rPr>
              <w:t>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C554C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318EF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073B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793AA1E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9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F1FFB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BD1D1A" w:rsidRPr="001A4ADA" w14:paraId="335AF71B" w14:textId="77777777" w:rsidTr="00610974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80C856" w14:textId="4540011A" w:rsidR="00BD1D1A" w:rsidRDefault="00BD1D1A" w:rsidP="006109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392812E" w14:textId="1CE6364D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2</w:t>
            </w:r>
            <w:r w:rsidR="00B909C8">
              <w:rPr>
                <w:sz w:val="20"/>
                <w:szCs w:val="20"/>
              </w:rPr>
              <w:t>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7297F4" w14:textId="36C5AC65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3C481A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A6ECD4" w14:textId="587381D2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2D8639E" w14:textId="62483B0A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0DE21A" w14:textId="77777777" w:rsidR="00BD1D1A" w:rsidRPr="00E71C04" w:rsidRDefault="00BD1D1A" w:rsidP="00BD1D1A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 creative process to develop ideas and artwork.</w:t>
            </w:r>
          </w:p>
          <w:p w14:paraId="7272A619" w14:textId="2B462460" w:rsidR="00BD1D1A" w:rsidRPr="00E71C04" w:rsidRDefault="00BD1D1A" w:rsidP="00B909C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sz w:val="20"/>
                <w:szCs w:val="20"/>
              </w:rPr>
              <w:t xml:space="preserve">AIV.1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M</w:t>
            </w:r>
            <w:r w:rsidRPr="00E71C04">
              <w:rPr>
                <w:strike/>
                <w:sz w:val="20"/>
                <w:szCs w:val="20"/>
              </w:rPr>
              <w:t>m</w:t>
            </w:r>
            <w:r w:rsidRPr="00E71C04">
              <w:rPr>
                <w:sz w:val="20"/>
                <w:szCs w:val="20"/>
              </w:rPr>
              <w:t>aintain</w:t>
            </w:r>
            <w:proofErr w:type="spellEnd"/>
            <w:r w:rsidRPr="00E71C04">
              <w:rPr>
                <w:sz w:val="20"/>
                <w:szCs w:val="20"/>
              </w:rPr>
              <w:t xml:space="preserve"> a </w:t>
            </w:r>
            <w:r w:rsidRPr="00E71C04">
              <w:rPr>
                <w:sz w:val="20"/>
                <w:szCs w:val="20"/>
                <w:u w:val="single"/>
              </w:rPr>
              <w:t xml:space="preserve">digital or traditional </w:t>
            </w:r>
            <w:r w:rsidRPr="00E71C04">
              <w:rPr>
                <w:sz w:val="20"/>
                <w:szCs w:val="20"/>
              </w:rPr>
              <w:t xml:space="preserve">process art portfolio that demonstrates independent research and development directly related to the </w:t>
            </w:r>
            <w:r w:rsidRPr="00E71C04">
              <w:rPr>
                <w:sz w:val="20"/>
                <w:szCs w:val="20"/>
                <w:u w:val="single"/>
              </w:rPr>
              <w:t>creative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 xml:space="preserve">artistic </w:t>
            </w:r>
            <w:r w:rsidRPr="00E71C04">
              <w:rPr>
                <w:sz w:val="20"/>
                <w:szCs w:val="20"/>
              </w:rPr>
              <w:t xml:space="preserve">process </w:t>
            </w:r>
            <w:r w:rsidRPr="00E71C04">
              <w:rPr>
                <w:sz w:val="20"/>
                <w:szCs w:val="20"/>
                <w:u w:val="single"/>
              </w:rPr>
              <w:t>for the development of a sustained investigation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0279B7" w:rsidRPr="001A4ADA" w14:paraId="6A214356" w14:textId="77777777" w:rsidTr="00610974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0C1BE" w14:textId="5CE9024F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CF55018" w14:textId="1BEC0D95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E79CB" w14:textId="77777777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6328C2" w14:textId="66E66358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F3CF1" w14:textId="04AC3659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C71D8AB" w14:textId="77777777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920045" w14:textId="1828C519" w:rsidR="000279B7" w:rsidRPr="007A5108" w:rsidRDefault="000279B7" w:rsidP="000279B7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V.</w:t>
            </w:r>
            <w:r w:rsidRPr="00E71C04">
              <w:rPr>
                <w:strike/>
                <w:sz w:val="20"/>
                <w:szCs w:val="20"/>
              </w:rPr>
              <w:t>2</w:t>
            </w:r>
            <w:r w:rsidRPr="00E71C04">
              <w:rPr>
                <w:sz w:val="20"/>
                <w:szCs w:val="20"/>
                <w:u w:val="single"/>
              </w:rPr>
              <w:t>1</w:t>
            </w:r>
            <w:r w:rsidRPr="00E71C04">
              <w:rPr>
                <w:sz w:val="20"/>
                <w:szCs w:val="20"/>
              </w:rPr>
              <w:t xml:space="preserve">   The student will demonstrate an in depth, sustained investigation driven by essential questions showing growth over time and exhibiting </w:t>
            </w:r>
            <w:r w:rsidRPr="00E71C04">
              <w:rPr>
                <w:strike/>
                <w:sz w:val="20"/>
                <w:szCs w:val="20"/>
              </w:rPr>
              <w:t>mastery through a culminating portfolio that exhibits</w:t>
            </w:r>
            <w:r w:rsidRPr="00E71C04">
              <w:rPr>
                <w:sz w:val="20"/>
                <w:szCs w:val="20"/>
              </w:rPr>
              <w:t xml:space="preserve"> originality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and personal voice </w:t>
            </w:r>
            <w:r w:rsidRPr="00E71C04">
              <w:rPr>
                <w:strike/>
                <w:sz w:val="20"/>
                <w:szCs w:val="20"/>
              </w:rPr>
              <w:t>direction, quality, concentration, breadth of experience, and technical skills developed over time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610974" w:rsidRPr="001A4ADA" w14:paraId="681340EE" w14:textId="77777777" w:rsidTr="00610974">
        <w:trPr>
          <w:cantSplit/>
          <w:trHeight w:val="145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212624" w14:textId="7E9C1194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A417C1">
              <w:rPr>
                <w:sz w:val="20"/>
                <w:szCs w:val="20"/>
              </w:rPr>
              <w:t>AIV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7C0FC23" w14:textId="43771145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58203" w14:textId="03B8B323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A988E0" w14:textId="210ED7E7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4E28B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F4E6C5" w14:textId="1255E180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F45F4E7" w14:textId="53161CA6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C41980" w14:textId="5B7A13FD" w:rsidR="00610974" w:rsidRPr="00B909C8" w:rsidRDefault="00610974" w:rsidP="00610974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V.3   The student will use the artistic process to refine and inform artistic vision/voice.</w:t>
            </w:r>
          </w:p>
        </w:tc>
      </w:tr>
      <w:tr w:rsidR="00610974" w:rsidRPr="001A4ADA" w14:paraId="0AC03A7C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26DF02" w14:textId="445B49CF" w:rsidR="00610974" w:rsidRDefault="00610974" w:rsidP="00610974">
            <w:pPr>
              <w:jc w:val="center"/>
              <w:rPr>
                <w:sz w:val="20"/>
                <w:szCs w:val="20"/>
              </w:rPr>
            </w:pPr>
            <w:r w:rsidRPr="00A417C1">
              <w:rPr>
                <w:sz w:val="20"/>
                <w:szCs w:val="20"/>
              </w:rPr>
              <w:t>AIV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74632C8" w14:textId="49DE6134" w:rsidR="00610974" w:rsidRDefault="00610974" w:rsidP="006109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70172" w14:textId="4B02F6A4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9F1D47" w14:textId="517D8A84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4E28B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2DC5F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D3D0F76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8711BC" w14:textId="755DB59C" w:rsidR="00610974" w:rsidRPr="00E71C04" w:rsidRDefault="00610974" w:rsidP="00610974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V.4   The student will refine a series or sequence of related works based on a personally developed concept or theme.</w:t>
            </w:r>
          </w:p>
        </w:tc>
      </w:tr>
      <w:tr w:rsidR="00BD1D1A" w:rsidRPr="001A4ADA" w14:paraId="373DE5FF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04AB7" w14:textId="357A064A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98F13A4" w14:textId="25501AE7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14728" w14:textId="0D24D77A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855E7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439570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C89D3D" w14:textId="596B28B4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54505CD" w14:textId="77777777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FC75BE" w14:textId="7F0562DE" w:rsidR="00BD1D1A" w:rsidRPr="00E71C04" w:rsidRDefault="00BD1D1A" w:rsidP="00BD1D1A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V.</w:t>
            </w:r>
            <w:r w:rsidRPr="00E71C04">
              <w:rPr>
                <w:strike/>
                <w:sz w:val="20"/>
                <w:szCs w:val="20"/>
              </w:rPr>
              <w:t>5</w:t>
            </w:r>
            <w:r w:rsidRPr="00E71C04">
              <w:rPr>
                <w:sz w:val="20"/>
                <w:szCs w:val="20"/>
                <w:u w:val="single"/>
              </w:rPr>
              <w:t>15</w:t>
            </w:r>
            <w:r w:rsidRPr="00E71C04">
              <w:rPr>
                <w:sz w:val="20"/>
                <w:szCs w:val="20"/>
              </w:rPr>
              <w:t xml:space="preserve">   The student will demonstrate innovative </w:t>
            </w:r>
            <w:r w:rsidRPr="00E71C04">
              <w:rPr>
                <w:sz w:val="20"/>
                <w:szCs w:val="20"/>
                <w:u w:val="single"/>
              </w:rPr>
              <w:t xml:space="preserve">use of media and quality of technical </w:t>
            </w:r>
            <w:r w:rsidRPr="00E71C04">
              <w:rPr>
                <w:sz w:val="20"/>
                <w:szCs w:val="20"/>
              </w:rPr>
              <w:t xml:space="preserve">skills </w:t>
            </w:r>
            <w:r w:rsidRPr="00E71C04">
              <w:rPr>
                <w:strike/>
                <w:sz w:val="20"/>
                <w:szCs w:val="20"/>
              </w:rPr>
              <w:t xml:space="preserve">and craftsmanship (artisanship) </w:t>
            </w:r>
            <w:r w:rsidRPr="00E71C04">
              <w:rPr>
                <w:sz w:val="20"/>
                <w:szCs w:val="20"/>
              </w:rPr>
              <w:t xml:space="preserve">in applying </w:t>
            </w:r>
            <w:r w:rsidRPr="00E71C04">
              <w:rPr>
                <w:sz w:val="20"/>
                <w:szCs w:val="20"/>
                <w:u w:val="single"/>
              </w:rPr>
              <w:t>selected</w:t>
            </w:r>
            <w:r w:rsidRPr="00E71C04">
              <w:rPr>
                <w:sz w:val="20"/>
                <w:szCs w:val="20"/>
              </w:rPr>
              <w:t xml:space="preserve"> media, techniques, and processes when creating works of art.</w:t>
            </w:r>
          </w:p>
        </w:tc>
      </w:tr>
      <w:tr w:rsidR="00BD1D1A" w:rsidRPr="001A4ADA" w14:paraId="1B0919A7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AD37BC" w14:textId="5032C18A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C4007CD" w14:textId="4637B5C2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7841E1" w14:textId="6244A49F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855E7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418B4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45B32" w14:textId="7E6C5D19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B1B9B02" w14:textId="77777777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16495C" w14:textId="1E3C7328" w:rsidR="00BD1D1A" w:rsidRPr="00E71C04" w:rsidRDefault="00BD1D1A" w:rsidP="00BD1D1A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V.</w:t>
            </w:r>
            <w:r w:rsidRPr="00E71C04">
              <w:rPr>
                <w:strike/>
                <w:sz w:val="20"/>
                <w:szCs w:val="20"/>
              </w:rPr>
              <w:t>6</w:t>
            </w:r>
            <w:r w:rsidRPr="00E71C04">
              <w:rPr>
                <w:sz w:val="20"/>
                <w:szCs w:val="20"/>
                <w:u w:val="single"/>
              </w:rPr>
              <w:t>17</w:t>
            </w:r>
            <w:r w:rsidRPr="00E71C04">
              <w:rPr>
                <w:sz w:val="20"/>
                <w:szCs w:val="20"/>
              </w:rPr>
              <w:t xml:space="preserve">   The student will select subject matter, </w:t>
            </w:r>
            <w:r w:rsidRPr="00E71C04">
              <w:rPr>
                <w:sz w:val="20"/>
                <w:szCs w:val="20"/>
                <w:u w:val="single"/>
              </w:rPr>
              <w:t xml:space="preserve">style, </w:t>
            </w:r>
            <w:r w:rsidRPr="00E71C04">
              <w:rPr>
                <w:sz w:val="20"/>
                <w:szCs w:val="20"/>
              </w:rPr>
              <w:t xml:space="preserve">symbols, images, and media to communicate </w:t>
            </w:r>
            <w:r w:rsidRPr="00E71C04">
              <w:rPr>
                <w:sz w:val="20"/>
                <w:szCs w:val="20"/>
                <w:u w:val="single"/>
              </w:rPr>
              <w:t xml:space="preserve">original </w:t>
            </w:r>
            <w:r w:rsidRPr="00E71C04">
              <w:rPr>
                <w:sz w:val="20"/>
                <w:szCs w:val="20"/>
              </w:rPr>
              <w:t>ideas and themes</w:t>
            </w:r>
            <w:r w:rsidRPr="00E71C04">
              <w:rPr>
                <w:sz w:val="20"/>
                <w:szCs w:val="20"/>
                <w:u w:val="single"/>
              </w:rPr>
              <w:t xml:space="preserve"> through a sustained investigation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BD1D1A" w:rsidRPr="001A4ADA" w14:paraId="364D93FC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9DD3B" w14:textId="41C6D6EE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C18F7CD" w14:textId="04304992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7455E" w14:textId="4B832919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855E7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D1571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0C7846" w14:textId="49E74F58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E6F08AB" w14:textId="77777777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AC6FE6" w14:textId="01CC93BB" w:rsidR="00BD1D1A" w:rsidRPr="00E71C04" w:rsidRDefault="00BD1D1A" w:rsidP="00BD1D1A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V.</w:t>
            </w:r>
            <w:r w:rsidRPr="00E71C04">
              <w:rPr>
                <w:strike/>
                <w:sz w:val="20"/>
                <w:szCs w:val="20"/>
              </w:rPr>
              <w:t>7</w:t>
            </w:r>
            <w:r w:rsidRPr="00E71C04">
              <w:rPr>
                <w:sz w:val="20"/>
                <w:szCs w:val="20"/>
                <w:u w:val="single"/>
              </w:rPr>
              <w:t>16</w:t>
            </w:r>
            <w:r w:rsidRPr="00E71C04">
              <w:rPr>
                <w:sz w:val="20"/>
                <w:szCs w:val="20"/>
              </w:rPr>
              <w:t xml:space="preserve">   The student will select art-making media and techniques to support personal</w:t>
            </w:r>
            <w:r w:rsidRPr="00E71C04">
              <w:rPr>
                <w:strike/>
                <w:sz w:val="20"/>
                <w:szCs w:val="20"/>
              </w:rPr>
              <w:t>,</w:t>
            </w:r>
            <w:r w:rsidRPr="00E71C04">
              <w:rPr>
                <w:sz w:val="20"/>
                <w:szCs w:val="20"/>
              </w:rPr>
              <w:t xml:space="preserve"> creative intentions.</w:t>
            </w:r>
          </w:p>
        </w:tc>
      </w:tr>
      <w:tr w:rsidR="00B909C8" w:rsidRPr="001A4ADA" w14:paraId="1CEFEA8C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E2F9C5" w14:textId="617AA6C4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394E5F0" w14:textId="395CA4CA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460D31" w14:textId="060BF1F6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4E4F2" w14:textId="74594946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7FF114" w14:textId="128B536B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E506BF2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A2165" w14:textId="322AAF54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V.8   The student will assume personal responsibility and demonstrate integrity in making ethical decisions as they apply to art</w:t>
            </w:r>
            <w:r w:rsidRPr="00E71C04">
              <w:rPr>
                <w:strike/>
                <w:sz w:val="20"/>
                <w:szCs w:val="20"/>
              </w:rPr>
              <w:t xml:space="preserve"> </w:t>
            </w:r>
            <w:r w:rsidRPr="00E71C04">
              <w:rPr>
                <w:sz w:val="20"/>
                <w:szCs w:val="20"/>
              </w:rPr>
              <w:t>making and designing.</w:t>
            </w:r>
          </w:p>
        </w:tc>
      </w:tr>
      <w:tr w:rsidR="00BD1D1A" w:rsidRPr="001A4ADA" w14:paraId="16E8A8D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64791" w14:textId="3674DE82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CF45A57" w14:textId="01BECD34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2</w:t>
            </w:r>
            <w:r w:rsidR="00B909C8">
              <w:rPr>
                <w:sz w:val="20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3AC58C" w14:textId="6C096462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97521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F7B0F" w14:textId="5837BC60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DB0C2E5" w14:textId="6BC1661A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76E14A" w14:textId="77777777" w:rsidR="00BD1D1A" w:rsidRPr="00E71C04" w:rsidRDefault="00BD1D1A" w:rsidP="00BD1D1A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2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pply a creative process to develop ideas and artwork.</w:t>
            </w:r>
          </w:p>
          <w:p w14:paraId="713199DD" w14:textId="5F97D0D0" w:rsidR="00BD1D1A" w:rsidRPr="00E71C04" w:rsidRDefault="00BD1D1A" w:rsidP="00B909C8">
            <w:pPr>
              <w:pStyle w:val="Paragraph"/>
              <w:spacing w:after="0"/>
              <w:ind w:left="391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V.9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E</w:t>
            </w:r>
            <w:r w:rsidRPr="00E71C04">
              <w:rPr>
                <w:strike/>
                <w:sz w:val="20"/>
                <w:szCs w:val="20"/>
              </w:rPr>
              <w:t>e</w:t>
            </w:r>
            <w:r w:rsidRPr="00E71C04">
              <w:rPr>
                <w:sz w:val="20"/>
                <w:szCs w:val="20"/>
              </w:rPr>
              <w:t>xhibit</w:t>
            </w:r>
            <w:proofErr w:type="spellEnd"/>
            <w:r w:rsidRPr="00E71C04">
              <w:rPr>
                <w:sz w:val="20"/>
                <w:szCs w:val="20"/>
              </w:rPr>
              <w:t xml:space="preserve"> works of art as part of the artistic process, including selecting and preparing works and writing supporting documentation and reflective statements.</w:t>
            </w:r>
          </w:p>
        </w:tc>
      </w:tr>
      <w:tr w:rsidR="000279B7" w:rsidRPr="001A4ADA" w14:paraId="3D79448D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A96E4" w14:textId="3D1EF817" w:rsidR="000279B7" w:rsidRPr="007A5108" w:rsidRDefault="000279B7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8DB8298" w14:textId="46F38C26" w:rsidR="000279B7" w:rsidRPr="007A5108" w:rsidRDefault="000279B7" w:rsidP="000279B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6</w:t>
            </w:r>
            <w:r w:rsidR="00B909C8">
              <w:rPr>
                <w:sz w:val="20"/>
                <w:szCs w:val="20"/>
              </w:rPr>
              <w:t>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2DCBED" w14:textId="77777777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F4FA3E" w14:textId="2AB0D8CF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110BC" w14:textId="3E08A2A4" w:rsidR="000279B7" w:rsidRPr="007A5108" w:rsidRDefault="000279B7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95BF203" w14:textId="6C544AA3" w:rsidR="000279B7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149EDF" w14:textId="77777777" w:rsidR="000279B7" w:rsidRPr="00E71C04" w:rsidRDefault="000279B7" w:rsidP="000279B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77601E59" w14:textId="285E1F05" w:rsidR="000279B7" w:rsidRPr="002E5417" w:rsidRDefault="002E5417" w:rsidP="00610974">
            <w:pPr>
              <w:ind w:left="331" w:hanging="270"/>
              <w:rPr>
                <w:sz w:val="20"/>
                <w:szCs w:val="20"/>
              </w:rPr>
            </w:pPr>
            <w:r w:rsidRPr="002E5417">
              <w:rPr>
                <w:sz w:val="20"/>
                <w:szCs w:val="20"/>
              </w:rPr>
              <w:t xml:space="preserve">a)   </w:t>
            </w:r>
            <w:r w:rsidR="000279B7" w:rsidRPr="002E5417">
              <w:rPr>
                <w:strike/>
                <w:sz w:val="20"/>
                <w:szCs w:val="20"/>
              </w:rPr>
              <w:t xml:space="preserve">AIV.10   The student will </w:t>
            </w:r>
            <w:proofErr w:type="spellStart"/>
            <w:r w:rsidR="000279B7" w:rsidRPr="002E5417">
              <w:rPr>
                <w:sz w:val="20"/>
                <w:szCs w:val="20"/>
                <w:u w:val="single"/>
              </w:rPr>
              <w:t>D</w:t>
            </w:r>
            <w:r w:rsidR="000279B7" w:rsidRPr="002E5417">
              <w:rPr>
                <w:strike/>
                <w:sz w:val="20"/>
                <w:szCs w:val="20"/>
              </w:rPr>
              <w:t>d</w:t>
            </w:r>
            <w:r w:rsidR="000279B7" w:rsidRPr="002E5417">
              <w:rPr>
                <w:sz w:val="20"/>
                <w:szCs w:val="20"/>
              </w:rPr>
              <w:t>escribe</w:t>
            </w:r>
            <w:proofErr w:type="spellEnd"/>
            <w:r w:rsidR="000279B7" w:rsidRPr="002E5417">
              <w:rPr>
                <w:sz w:val="20"/>
                <w:szCs w:val="20"/>
              </w:rPr>
              <w:t xml:space="preserve"> how art and culture reflect and influence each other.</w:t>
            </w:r>
          </w:p>
        </w:tc>
      </w:tr>
      <w:tr w:rsidR="00BD1D1A" w:rsidRPr="001A4ADA" w14:paraId="1E10CB3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8A32FB" w14:textId="49C5712B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9D2B51B" w14:textId="36935BAF" w:rsidR="00BD1D1A" w:rsidRDefault="00BD1D1A" w:rsidP="00BD1D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A9231" w14:textId="4E3112FA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474348" w14:textId="77777777" w:rsidR="00BD1D1A" w:rsidRPr="007A5108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ED070F" w14:textId="02636843" w:rsidR="00BD1D1A" w:rsidRPr="00586D99" w:rsidRDefault="00BD1D1A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834A57D" w14:textId="78C03FFB" w:rsidR="00BD1D1A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3D9EA1" w14:textId="77777777" w:rsidR="00BD1D1A" w:rsidRPr="00E71C04" w:rsidRDefault="00BD1D1A" w:rsidP="00BD1D1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6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understand historical and cultural influences of art. </w:t>
            </w:r>
          </w:p>
          <w:p w14:paraId="36BD7A7D" w14:textId="581CBF3A" w:rsidR="00BD1D1A" w:rsidRPr="00E71C04" w:rsidRDefault="00BD1D1A" w:rsidP="00610974">
            <w:pPr>
              <w:pStyle w:val="Paragraph"/>
              <w:spacing w:after="0"/>
              <w:ind w:left="421" w:hanging="360"/>
              <w:rPr>
                <w:sz w:val="20"/>
                <w:szCs w:val="20"/>
                <w:u w:val="single"/>
              </w:rPr>
            </w:pPr>
            <w:r w:rsidRPr="002E5417">
              <w:rPr>
                <w:sz w:val="20"/>
                <w:szCs w:val="20"/>
              </w:rPr>
              <w:t xml:space="preserve">b)   </w:t>
            </w:r>
            <w:r w:rsidRPr="002E5417">
              <w:rPr>
                <w:strike/>
                <w:sz w:val="20"/>
                <w:szCs w:val="20"/>
              </w:rPr>
              <w:t xml:space="preserve">AIV.11   The student will </w:t>
            </w:r>
            <w:proofErr w:type="spellStart"/>
            <w:r w:rsidRPr="002E5417">
              <w:rPr>
                <w:sz w:val="20"/>
                <w:szCs w:val="20"/>
                <w:u w:val="single"/>
              </w:rPr>
              <w:t>A</w:t>
            </w:r>
            <w:r w:rsidRPr="002E5417">
              <w:rPr>
                <w:strike/>
                <w:sz w:val="20"/>
                <w:szCs w:val="20"/>
              </w:rPr>
              <w:t>a</w:t>
            </w:r>
            <w:r w:rsidRPr="002E5417">
              <w:rPr>
                <w:sz w:val="20"/>
                <w:szCs w:val="20"/>
              </w:rPr>
              <w:t>nalyze</w:t>
            </w:r>
            <w:proofErr w:type="spellEnd"/>
            <w:r w:rsidRPr="002E5417">
              <w:rPr>
                <w:sz w:val="20"/>
                <w:szCs w:val="20"/>
              </w:rPr>
              <w:t xml:space="preserve"> the impact of historical and/or contemporary art on the development of personal style.</w:t>
            </w:r>
          </w:p>
        </w:tc>
      </w:tr>
      <w:tr w:rsidR="00B909C8" w:rsidRPr="001A4ADA" w14:paraId="5ABE5A9C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47B7C0" w14:textId="0EB8D7F2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IV.1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613B7C" w14:textId="195862F2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III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3CBE7" w14:textId="3AA3915B" w:rsidR="00B909C8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23E2E" w14:textId="5D7A3D30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B81558" w14:textId="300C20AF" w:rsidR="00B909C8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617B85E" w14:textId="103EFCAE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08E176" w14:textId="56D7ED10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</w:t>
            </w:r>
            <w:r w:rsidRPr="00E71C04">
              <w:rPr>
                <w:strike/>
                <w:sz w:val="20"/>
                <w:szCs w:val="20"/>
              </w:rPr>
              <w:t>IV</w:t>
            </w:r>
            <w:r w:rsidRPr="00E71C04">
              <w:rPr>
                <w:sz w:val="20"/>
                <w:szCs w:val="20"/>
                <w:u w:val="single"/>
              </w:rPr>
              <w:t>III</w:t>
            </w:r>
            <w:r w:rsidRPr="00E71C04">
              <w:rPr>
                <w:sz w:val="20"/>
                <w:szCs w:val="20"/>
              </w:rPr>
              <w:t>.</w:t>
            </w:r>
            <w:r w:rsidRPr="00E71C04">
              <w:rPr>
                <w:strike/>
                <w:sz w:val="20"/>
                <w:szCs w:val="20"/>
              </w:rPr>
              <w:t>12</w:t>
            </w:r>
            <w:r w:rsidRPr="00E71C04">
              <w:rPr>
                <w:sz w:val="20"/>
                <w:szCs w:val="20"/>
                <w:u w:val="single"/>
              </w:rPr>
              <w:t xml:space="preserve">9   The student will </w:t>
            </w:r>
            <w:r w:rsidRPr="00E71C04">
              <w:rPr>
                <w:strike/>
                <w:sz w:val="20"/>
                <w:szCs w:val="20"/>
              </w:rPr>
              <w:t>i</w:t>
            </w:r>
            <w:r w:rsidRPr="00E71C04">
              <w:rPr>
                <w:sz w:val="20"/>
                <w:szCs w:val="20"/>
              </w:rPr>
              <w:t xml:space="preserve">nvestigate and describe </w:t>
            </w:r>
            <w:r w:rsidRPr="00E71C04">
              <w:rPr>
                <w:sz w:val="20"/>
                <w:szCs w:val="20"/>
                <w:u w:val="single"/>
              </w:rPr>
              <w:t>applications of fine arts skills in a variety of workplace, college, and career pursuits.</w:t>
            </w:r>
            <w:r w:rsidRPr="00E71C04">
              <w:rPr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careers in the visual arts in relation to personal skills, artistic aptitudes, and interests.</w:t>
            </w:r>
          </w:p>
        </w:tc>
      </w:tr>
      <w:tr w:rsidR="00B909C8" w:rsidRPr="001A4ADA" w14:paraId="3EB0C4D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A6FE58" w14:textId="6DD4119C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878507B" w14:textId="1F5252EE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3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468B5" w14:textId="1C9F6F05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1C26C" w14:textId="358A38EC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2C5478" w14:textId="2B72DB33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7B15204" w14:textId="704FF8D5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0A0441" w14:textId="77777777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28A435CD" w14:textId="4E4A797F" w:rsidR="00B909C8" w:rsidRPr="007A5108" w:rsidRDefault="00B909C8" w:rsidP="00B909C8">
            <w:pPr>
              <w:pStyle w:val="SOLStatement"/>
              <w:spacing w:before="0"/>
              <w:ind w:left="389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E71C04">
              <w:rPr>
                <w:strike/>
                <w:sz w:val="20"/>
                <w:szCs w:val="20"/>
              </w:rPr>
              <w:t xml:space="preserve">AIV.13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Describe and analyze how personal experiences, culture, and values </w:t>
            </w:r>
            <w:r w:rsidRPr="00E71C04">
              <w:rPr>
                <w:strike/>
                <w:sz w:val="20"/>
                <w:szCs w:val="20"/>
              </w:rPr>
              <w:t>interpret works of art, including personal work, in order to</w:t>
            </w:r>
            <w:r w:rsidRPr="00E71C04">
              <w:rPr>
                <w:sz w:val="20"/>
                <w:szCs w:val="20"/>
              </w:rPr>
              <w:t xml:space="preserve"> construct meaning </w:t>
            </w:r>
            <w:r w:rsidRPr="00E71C04">
              <w:rPr>
                <w:sz w:val="20"/>
                <w:szCs w:val="20"/>
                <w:u w:val="single"/>
              </w:rPr>
              <w:t>in personal work</w:t>
            </w:r>
            <w:r w:rsidRPr="00E71C04">
              <w:rPr>
                <w:sz w:val="20"/>
                <w:szCs w:val="20"/>
              </w:rPr>
              <w:t>.</w:t>
            </w:r>
          </w:p>
        </w:tc>
      </w:tr>
      <w:tr w:rsidR="00B909C8" w:rsidRPr="001A4ADA" w14:paraId="3F58A0DE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FFAB6" w14:textId="543E6F8A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7A20536" w14:textId="36862ACF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3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AED471" w14:textId="081572BF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18B524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E9E17E" w14:textId="5C4EB523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C7CA08D" w14:textId="56C4E2CF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3E1330" w14:textId="77777777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74280BC6" w14:textId="6A713835" w:rsidR="00B909C8" w:rsidRPr="00B909C8" w:rsidRDefault="00B909C8" w:rsidP="00B909C8">
            <w:pPr>
              <w:pStyle w:val="SOLStatement"/>
              <w:spacing w:before="0"/>
              <w:ind w:left="389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a)   </w:t>
            </w:r>
            <w:r w:rsidRPr="00E71C04">
              <w:rPr>
                <w:strike/>
                <w:sz w:val="20"/>
                <w:szCs w:val="20"/>
              </w:rPr>
              <w:t xml:space="preserve">AIV.14   The student will </w:t>
            </w:r>
            <w:proofErr w:type="spellStart"/>
            <w:r w:rsidRPr="00E71C04">
              <w:rPr>
                <w:sz w:val="20"/>
                <w:szCs w:val="20"/>
                <w:u w:val="single"/>
              </w:rPr>
              <w:t>A</w:t>
            </w:r>
            <w:r w:rsidRPr="00E71C04">
              <w:rPr>
                <w:strike/>
                <w:sz w:val="20"/>
                <w:szCs w:val="20"/>
              </w:rPr>
              <w:t>a</w:t>
            </w:r>
            <w:r w:rsidRPr="00E71C04">
              <w:rPr>
                <w:sz w:val="20"/>
                <w:szCs w:val="20"/>
              </w:rPr>
              <w:t>nalyze</w:t>
            </w:r>
            <w:proofErr w:type="spellEnd"/>
            <w:r w:rsidRPr="00E71C04">
              <w:rPr>
                <w:sz w:val="20"/>
                <w:szCs w:val="20"/>
              </w:rPr>
              <w:t xml:space="preserve"> contrasting reviews of art exhibitions or works of art</w:t>
            </w:r>
            <w:r w:rsidRPr="00E71C04">
              <w:rPr>
                <w:sz w:val="20"/>
                <w:szCs w:val="20"/>
                <w:u w:val="single"/>
              </w:rPr>
              <w:t>.</w:t>
            </w:r>
          </w:p>
        </w:tc>
      </w:tr>
      <w:tr w:rsidR="00B909C8" w:rsidRPr="001A4ADA" w14:paraId="5651EAC1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CAEB2" w14:textId="2C6AF85F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II.1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046B1CA" w14:textId="562B6E61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F6508" w14:textId="347F1FD3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3A4CC" w14:textId="12B69173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85E520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4B3CD40" w14:textId="05FF76D9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D5D4CF" w14:textId="240D2D49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</w:rPr>
              <w:t>A</w:t>
            </w:r>
            <w:r w:rsidRPr="00E71C04">
              <w:rPr>
                <w:strike/>
                <w:sz w:val="20"/>
                <w:szCs w:val="20"/>
              </w:rPr>
              <w:t>III</w:t>
            </w:r>
            <w:r w:rsidRPr="00E71C04">
              <w:rPr>
                <w:sz w:val="20"/>
                <w:szCs w:val="20"/>
                <w:u w:val="single"/>
              </w:rPr>
              <w:t>IV</w:t>
            </w:r>
            <w:r w:rsidRPr="00E71C04">
              <w:rPr>
                <w:sz w:val="20"/>
                <w:szCs w:val="20"/>
              </w:rPr>
              <w:t>.</w:t>
            </w:r>
            <w:r w:rsidRPr="00E71C04">
              <w:rPr>
                <w:strike/>
                <w:sz w:val="20"/>
                <w:szCs w:val="20"/>
              </w:rPr>
              <w:t>15</w:t>
            </w:r>
            <w:r w:rsidRPr="00E71C04">
              <w:rPr>
                <w:sz w:val="20"/>
                <w:szCs w:val="20"/>
                <w:u w:val="single"/>
              </w:rPr>
              <w:t>9</w:t>
            </w:r>
            <w:r w:rsidRPr="00E71C04">
              <w:rPr>
                <w:sz w:val="20"/>
                <w:szCs w:val="20"/>
              </w:rPr>
              <w:t xml:space="preserve">   The student will analyze a selected career in the visual arts, identifying the training, skills, and plan of action necessary for realizing such a professional goal.</w:t>
            </w:r>
          </w:p>
        </w:tc>
      </w:tr>
      <w:tr w:rsidR="00B909C8" w:rsidRPr="001A4ADA" w14:paraId="30DE8EA9" w14:textId="77777777" w:rsidTr="00610974">
        <w:trPr>
          <w:cantSplit/>
          <w:trHeight w:val="15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C98E3" w14:textId="0080132A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F11F3C3" w14:textId="2C63717C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3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15BA0" w14:textId="61705972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E4F685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22DA7" w14:textId="5287D834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62E1145" w14:textId="404A0410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8AA590" w14:textId="77777777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3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>analyze, interpret, and evaluate artwork.</w:t>
            </w:r>
          </w:p>
          <w:p w14:paraId="70596758" w14:textId="69DD0F7B" w:rsidR="00B909C8" w:rsidRPr="00E71C04" w:rsidRDefault="00B909C8" w:rsidP="00610974">
            <w:pPr>
              <w:ind w:left="151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726D7C">
              <w:rPr>
                <w:strike/>
                <w:sz w:val="20"/>
                <w:szCs w:val="20"/>
              </w:rPr>
              <w:t>AIV.16   The student will</w:t>
            </w:r>
            <w:r w:rsidRPr="00726D7C">
              <w:rPr>
                <w:sz w:val="20"/>
                <w:szCs w:val="20"/>
              </w:rPr>
              <w:t xml:space="preserve"> </w:t>
            </w:r>
            <w:proofErr w:type="spellStart"/>
            <w:r w:rsidRPr="00726D7C">
              <w:rPr>
                <w:sz w:val="20"/>
                <w:szCs w:val="20"/>
                <w:u w:val="single"/>
              </w:rPr>
              <w:t>C</w:t>
            </w:r>
            <w:r w:rsidRPr="00726D7C">
              <w:rPr>
                <w:strike/>
                <w:sz w:val="20"/>
                <w:szCs w:val="20"/>
              </w:rPr>
              <w:t>c</w:t>
            </w:r>
            <w:r w:rsidRPr="00726D7C">
              <w:rPr>
                <w:sz w:val="20"/>
                <w:szCs w:val="20"/>
              </w:rPr>
              <w:t>onduct</w:t>
            </w:r>
            <w:proofErr w:type="spellEnd"/>
            <w:r w:rsidRPr="00726D7C">
              <w:rPr>
                <w:sz w:val="20"/>
                <w:szCs w:val="20"/>
              </w:rPr>
              <w:t xml:space="preserve"> a criteria-based portfolio review.</w:t>
            </w:r>
          </w:p>
        </w:tc>
      </w:tr>
      <w:tr w:rsidR="00610974" w:rsidRPr="001A4ADA" w14:paraId="599A872B" w14:textId="77777777" w:rsidTr="00272C4E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F5804" w14:textId="5E57ABAA" w:rsidR="00610974" w:rsidRDefault="00610974" w:rsidP="00610974">
            <w:pPr>
              <w:jc w:val="center"/>
              <w:rPr>
                <w:sz w:val="20"/>
                <w:szCs w:val="20"/>
              </w:rPr>
            </w:pPr>
            <w:r w:rsidRPr="005438E6">
              <w:rPr>
                <w:sz w:val="20"/>
                <w:szCs w:val="20"/>
              </w:rPr>
              <w:t>AIV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D60563D" w14:textId="77777777" w:rsidR="00610974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D93242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69EE7D" w14:textId="6EC5AB5C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777B3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EEE316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78AAD3E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24ECBB" w14:textId="234D93EF" w:rsidR="00610974" w:rsidRPr="00B909C8" w:rsidRDefault="00610974" w:rsidP="00610974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V.17   The student will explain how personal experiences and values affect aesthetic responses to works of art</w:t>
            </w:r>
          </w:p>
        </w:tc>
      </w:tr>
      <w:tr w:rsidR="00610974" w:rsidRPr="001A4ADA" w14:paraId="20771243" w14:textId="77777777" w:rsidTr="00272C4E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40502B" w14:textId="08FD6EB0" w:rsidR="00610974" w:rsidRDefault="00610974" w:rsidP="00610974">
            <w:pPr>
              <w:jc w:val="center"/>
              <w:rPr>
                <w:sz w:val="20"/>
                <w:szCs w:val="20"/>
              </w:rPr>
            </w:pPr>
            <w:r w:rsidRPr="005438E6">
              <w:rPr>
                <w:sz w:val="20"/>
                <w:szCs w:val="20"/>
              </w:rPr>
              <w:t>AIV.</w:t>
            </w:r>
            <w:r>
              <w:rPr>
                <w:sz w:val="20"/>
                <w:szCs w:val="20"/>
              </w:rPr>
              <w:t>1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6504966" w14:textId="77777777" w:rsidR="00610974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CCEB6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32CAF2" w14:textId="304BD90A" w:rsidR="00610974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777B3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A093E9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7572975" w14:textId="77777777" w:rsidR="00610974" w:rsidRPr="00586D99" w:rsidRDefault="00610974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DE6935" w14:textId="7230FBDB" w:rsidR="00610974" w:rsidRPr="00E71C04" w:rsidRDefault="00610974" w:rsidP="00610974">
            <w:pPr>
              <w:rPr>
                <w:sz w:val="20"/>
                <w:szCs w:val="20"/>
              </w:rPr>
            </w:pPr>
            <w:r w:rsidRPr="00E71C04">
              <w:rPr>
                <w:strike/>
                <w:sz w:val="20"/>
                <w:szCs w:val="20"/>
              </w:rPr>
              <w:t>AIV.18   The student will explain</w:t>
            </w:r>
            <w:r w:rsidRPr="00E71C04" w:rsidDel="00D57134">
              <w:rPr>
                <w:strike/>
                <w:sz w:val="20"/>
                <w:szCs w:val="20"/>
              </w:rPr>
              <w:t xml:space="preserve"> </w:t>
            </w:r>
            <w:r w:rsidRPr="00E71C04">
              <w:rPr>
                <w:strike/>
                <w:sz w:val="20"/>
                <w:szCs w:val="20"/>
              </w:rPr>
              <w:t>aesthetic positions regarding personal works of art.</w:t>
            </w:r>
          </w:p>
        </w:tc>
      </w:tr>
      <w:tr w:rsidR="00B909C8" w:rsidRPr="001A4ADA" w14:paraId="1D1D6F2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3AE40" w14:textId="3B412315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1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F10CAAE" w14:textId="4CEBBEA2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3C519A" w14:textId="0AFD3D2C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332FF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8475D" w14:textId="6259291C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2F6ACC1" w14:textId="77777777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4E263B" w14:textId="69BBB20B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</w:rPr>
              <w:t>AIV.</w:t>
            </w:r>
            <w:r w:rsidRPr="00E71C04">
              <w:rPr>
                <w:strike/>
                <w:sz w:val="20"/>
                <w:szCs w:val="20"/>
              </w:rPr>
              <w:t>19</w:t>
            </w:r>
            <w:r w:rsidRPr="00E71C04">
              <w:rPr>
                <w:sz w:val="20"/>
                <w:szCs w:val="20"/>
                <w:u w:val="single"/>
              </w:rPr>
              <w:t>4</w:t>
            </w:r>
            <w:r w:rsidRPr="00E71C04">
              <w:rPr>
                <w:sz w:val="20"/>
                <w:szCs w:val="20"/>
              </w:rPr>
              <w:t xml:space="preserve">   The student will justify personal perceptions of an artist’s intent, using visual clues and research.</w:t>
            </w:r>
          </w:p>
        </w:tc>
      </w:tr>
      <w:tr w:rsidR="00B909C8" w:rsidRPr="001A4ADA" w14:paraId="0558793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5B3EB" w14:textId="2A3B1743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2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2443F2C" w14:textId="77777777" w:rsidR="00B909C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85E1D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F6449" w14:textId="68D22EC5" w:rsidR="00B909C8" w:rsidRPr="007A5108" w:rsidRDefault="00610974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73823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B71549A" w14:textId="77777777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C7997E" w14:textId="6AE9D1C0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trike/>
                <w:sz w:val="20"/>
                <w:szCs w:val="20"/>
              </w:rPr>
              <w:t>AIV.20   The student will justify the functions and purposes of personal works of art and design.</w:t>
            </w:r>
          </w:p>
        </w:tc>
      </w:tr>
      <w:tr w:rsidR="00B909C8" w:rsidRPr="001A4ADA" w14:paraId="6451A0A7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3E6DE9" w14:textId="60AA41E3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F0B3A58" w14:textId="7EAE7EE6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CA0C5F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498083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3FFEC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40DF4E1" w14:textId="07472ACE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77FDD5" w14:textId="5041CE04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5   The student will demonstrate shared responsibility and compromise to achieve a common artistic goal as a small group or class.</w:t>
            </w:r>
          </w:p>
        </w:tc>
      </w:tr>
      <w:tr w:rsidR="00B909C8" w:rsidRPr="001A4ADA" w14:paraId="415B0029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21121" w14:textId="42BC56A9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C782016" w14:textId="4E5559B3" w:rsidR="00B909C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73EAFF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B0DFB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242BC1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AAF4F39" w14:textId="3B5F0CBB" w:rsidR="00B909C8" w:rsidRPr="00586D99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7F1BD1" w14:textId="48784091" w:rsidR="00B909C8" w:rsidRPr="00E71C04" w:rsidRDefault="00B909C8" w:rsidP="00B909C8">
            <w:pPr>
              <w:rPr>
                <w:sz w:val="20"/>
                <w:szCs w:val="20"/>
                <w:u w:val="single"/>
              </w:rPr>
            </w:pPr>
            <w:r w:rsidRPr="00E71C04">
              <w:rPr>
                <w:sz w:val="20"/>
                <w:szCs w:val="20"/>
                <w:u w:val="single"/>
              </w:rPr>
              <w:t>AIV.7   The student will identify arts leaders and advocates in the community and describe their impact.</w:t>
            </w:r>
          </w:p>
        </w:tc>
      </w:tr>
      <w:tr w:rsidR="00B909C8" w:rsidRPr="001A4ADA" w14:paraId="571A8C7A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7DB23" w14:textId="1EC70C69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58E8C35" w14:textId="5B365388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59376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6F747" w14:textId="00F6A8D8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9175C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4A229F2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2FF6C3" w14:textId="288F0AC9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V.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E71C04">
              <w:rPr>
                <w:sz w:val="20"/>
                <w:szCs w:val="20"/>
                <w:u w:val="single"/>
              </w:rPr>
              <w:t>The student will expand and analyze how contemporary innovative media, tools, and processes are used to create works of art.</w:t>
            </w:r>
          </w:p>
        </w:tc>
      </w:tr>
      <w:tr w:rsidR="00B909C8" w:rsidRPr="001A4ADA" w14:paraId="27FCD2B2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C050E" w14:textId="5533DEF3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6AAB0AC" w14:textId="4E2F6F82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86E01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10D0E" w14:textId="11B82590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4EB31F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B3A685B" w14:textId="77777777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C23876" w14:textId="129D7C84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V.11   The student will analyze and evaluate cross-curricular connections in solving problems.</w:t>
            </w:r>
          </w:p>
        </w:tc>
      </w:tr>
      <w:tr w:rsidR="00B909C8" w:rsidRPr="001A4ADA" w14:paraId="72C68D87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E24270" w14:textId="41FD0311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61B7137" w14:textId="0CD5A5AC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D34378" w14:textId="6ED2D142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D00911" w14:textId="6085B68A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F8AD0A" w14:textId="413A260E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E1326A2" w14:textId="0BF4B5F3" w:rsidR="00B909C8" w:rsidRPr="007A5108" w:rsidRDefault="00B909C8" w:rsidP="006109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533FE1" w14:textId="3EBE8FF9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color w:val="000000"/>
                <w:sz w:val="20"/>
                <w:szCs w:val="20"/>
                <w:u w:val="single"/>
              </w:rPr>
              <w:t>AIV.12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color w:val="000000"/>
                <w:sz w:val="20"/>
                <w:szCs w:val="20"/>
                <w:u w:val="single"/>
              </w:rPr>
              <w:t xml:space="preserve">evaluate </w:t>
            </w:r>
            <w:r w:rsidRPr="00102C59">
              <w:rPr>
                <w:color w:val="000000"/>
                <w:sz w:val="20"/>
                <w:szCs w:val="20"/>
                <w:u w:val="single"/>
              </w:rPr>
              <w:t xml:space="preserve">the use of </w:t>
            </w:r>
            <w:r w:rsidRPr="00E71C04">
              <w:rPr>
                <w:color w:val="000000"/>
                <w:sz w:val="20"/>
                <w:szCs w:val="20"/>
                <w:u w:val="single"/>
              </w:rPr>
              <w:t>elements of art used in a sustained investigation.</w:t>
            </w:r>
          </w:p>
        </w:tc>
      </w:tr>
      <w:tr w:rsidR="00B909C8" w:rsidRPr="001A4ADA" w14:paraId="23FC3F01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30585F" w14:textId="226B8782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7BB16BE" w14:textId="7B4169FC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6455E1" w14:textId="6B862C1E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F974A" w14:textId="04B8BE71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9BEA24" w14:textId="28B2B994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1725573" w14:textId="45F4EC04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C05EA9" w14:textId="2FA609E4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V.13   The student will apply appropriate perspective techniques and spatial relationships in the development of individual artistic work.</w:t>
            </w:r>
          </w:p>
        </w:tc>
      </w:tr>
      <w:tr w:rsidR="00B909C8" w:rsidRPr="001A4ADA" w14:paraId="77DA3FB0" w14:textId="77777777" w:rsidTr="00610974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9D964" w14:textId="123A4206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7E58481" w14:textId="178BD2B9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V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192507" w14:textId="571A91C7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AE410E" w14:textId="3E6E98DE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0282CF" w14:textId="1557746F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1613F66" w14:textId="600F2CE5" w:rsidR="00B909C8" w:rsidRPr="007A5108" w:rsidRDefault="00B909C8" w:rsidP="00B909C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CA242A" w14:textId="188B9493" w:rsidR="00B909C8" w:rsidRPr="007A5108" w:rsidRDefault="00B909C8" w:rsidP="00B909C8">
            <w:pPr>
              <w:rPr>
                <w:sz w:val="20"/>
                <w:szCs w:val="20"/>
              </w:rPr>
            </w:pPr>
            <w:r w:rsidRPr="00E71C04">
              <w:rPr>
                <w:sz w:val="20"/>
                <w:szCs w:val="20"/>
                <w:u w:val="single"/>
              </w:rPr>
              <w:t>AIV.14</w:t>
            </w:r>
            <w:r>
              <w:rPr>
                <w:sz w:val="20"/>
                <w:szCs w:val="20"/>
                <w:u w:val="single"/>
              </w:rPr>
              <w:t xml:space="preserve">   The student will </w:t>
            </w:r>
            <w:r w:rsidRPr="00E71C04">
              <w:rPr>
                <w:sz w:val="20"/>
                <w:szCs w:val="20"/>
                <w:u w:val="single"/>
              </w:rPr>
              <w:t xml:space="preserve">analyze and evaluate </w:t>
            </w:r>
            <w:r w:rsidRPr="00102C59">
              <w:rPr>
                <w:sz w:val="20"/>
                <w:szCs w:val="20"/>
                <w:u w:val="single"/>
              </w:rPr>
              <w:t xml:space="preserve">their use of </w:t>
            </w:r>
            <w:r w:rsidRPr="00E71C04">
              <w:rPr>
                <w:sz w:val="20"/>
                <w:szCs w:val="20"/>
                <w:u w:val="single"/>
              </w:rPr>
              <w:t>observation skills in the development of  artistic work</w:t>
            </w:r>
            <w:r w:rsidRPr="00102C59">
              <w:rPr>
                <w:sz w:val="20"/>
                <w:szCs w:val="20"/>
                <w:u w:val="single"/>
              </w:rPr>
              <w:t>s.</w:t>
            </w:r>
          </w:p>
        </w:tc>
      </w:tr>
    </w:tbl>
    <w:p w14:paraId="59CA48E6" w14:textId="77777777" w:rsidR="00EA6C0A" w:rsidRPr="001A4ADA" w:rsidRDefault="00EA6C0A" w:rsidP="00EA6C0A"/>
    <w:p w14:paraId="405B9079" w14:textId="77777777" w:rsidR="00EA6C0A" w:rsidRDefault="00EA6C0A" w:rsidP="001A4ADA"/>
    <w:p w14:paraId="13C24189" w14:textId="77777777" w:rsidR="00EA6C0A" w:rsidRDefault="00EA6C0A" w:rsidP="001A4ADA"/>
    <w:sectPr w:rsidR="00EA6C0A" w:rsidSect="00A15481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D3CAD" w14:textId="77777777" w:rsidR="00486465" w:rsidRDefault="00486465" w:rsidP="005C0BB8">
      <w:r>
        <w:separator/>
      </w:r>
    </w:p>
  </w:endnote>
  <w:endnote w:type="continuationSeparator" w:id="0">
    <w:p w14:paraId="448E3C88" w14:textId="77777777" w:rsidR="00486465" w:rsidRDefault="00486465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26F98" w14:textId="77777777" w:rsidR="00D0756A" w:rsidRPr="009E5B42" w:rsidRDefault="00D0756A">
    <w:pPr>
      <w:pStyle w:val="Footer"/>
      <w:jc w:val="center"/>
      <w:rPr>
        <w:sz w:val="18"/>
        <w:szCs w:val="18"/>
      </w:rPr>
    </w:pPr>
    <w:r w:rsidRPr="009E5B42">
      <w:rPr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7481C248" wp14:editId="161A77CC">
          <wp:simplePos x="0" y="0"/>
          <wp:positionH relativeFrom="column">
            <wp:posOffset>7019290</wp:posOffset>
          </wp:positionH>
          <wp:positionV relativeFrom="paragraph">
            <wp:posOffset>-116840</wp:posOffset>
          </wp:positionV>
          <wp:extent cx="2207260" cy="743585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7260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>
      <w:rPr>
        <w:noProof/>
        <w:sz w:val="18"/>
        <w:szCs w:val="18"/>
      </w:rPr>
      <w:t>2</w:t>
    </w:r>
    <w:r w:rsidRPr="009E5B42">
      <w:rPr>
        <w:sz w:val="18"/>
        <w:szCs w:val="18"/>
      </w:rPr>
      <w:fldChar w:fldCharType="end"/>
    </w:r>
  </w:p>
  <w:p w14:paraId="3E5FEA05" w14:textId="31A2386A" w:rsidR="00D0756A" w:rsidRPr="00A15481" w:rsidRDefault="00D0756A" w:rsidP="00A15481">
    <w:pPr>
      <w:pStyle w:val="Footer"/>
      <w:rPr>
        <w:sz w:val="18"/>
      </w:rPr>
    </w:pPr>
    <w:r w:rsidRPr="00A15481">
      <w:rPr>
        <w:noProof/>
        <w:sz w:val="18"/>
      </w:rPr>
      <w:drawing>
        <wp:anchor distT="0" distB="0" distL="114300" distR="114300" simplePos="0" relativeHeight="251656192" behindDoc="1" locked="0" layoutInCell="1" allowOverlap="1" wp14:anchorId="7E07587A" wp14:editId="10728C80">
          <wp:simplePos x="0" y="0"/>
          <wp:positionH relativeFrom="margin">
            <wp:posOffset>12877800</wp:posOffset>
          </wp:positionH>
          <wp:positionV relativeFrom="paragraph">
            <wp:posOffset>9286875</wp:posOffset>
          </wp:positionV>
          <wp:extent cx="2209800" cy="742950"/>
          <wp:effectExtent l="0" t="0" r="0" b="0"/>
          <wp:wrapNone/>
          <wp:docPr id="2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mz37899\AppData\Local\Microsoft\Windows\INetCache\Content.Word\DOE_Logo_Long_Black-01 (1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5481">
      <w:rPr>
        <w:noProof/>
        <w:sz w:val="18"/>
      </w:rPr>
      <w:drawing>
        <wp:anchor distT="0" distB="0" distL="114300" distR="114300" simplePos="0" relativeHeight="251657216" behindDoc="1" locked="0" layoutInCell="1" allowOverlap="1" wp14:anchorId="215D4CD7" wp14:editId="1584D79B">
          <wp:simplePos x="0" y="0"/>
          <wp:positionH relativeFrom="margin">
            <wp:posOffset>12877800</wp:posOffset>
          </wp:positionH>
          <wp:positionV relativeFrom="paragraph">
            <wp:posOffset>9286875</wp:posOffset>
          </wp:positionV>
          <wp:extent cx="2209800" cy="74295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mz37899\AppData\Local\Microsoft\Windows\INetCache\Content.Word\DOE_Logo_Long_Black-01 (1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5481">
      <w:rPr>
        <w:sz w:val="18"/>
      </w:rPr>
      <w:t>0</w:t>
    </w:r>
    <w:r w:rsidR="007C2F2C">
      <w:rPr>
        <w:sz w:val="18"/>
      </w:rPr>
      <w:t>5</w:t>
    </w:r>
    <w:r w:rsidRPr="00A15481">
      <w:rPr>
        <w:sz w:val="18"/>
      </w:rPr>
      <w:t>/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FD24D" w14:textId="77777777" w:rsidR="00D0756A" w:rsidRDefault="00D0756A" w:rsidP="006D246A">
    <w:pPr>
      <w:pStyle w:val="Footer"/>
      <w:tabs>
        <w:tab w:val="clear" w:pos="4680"/>
        <w:tab w:val="clear" w:pos="9360"/>
        <w:tab w:val="left" w:pos="1301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703F87EE" wp14:editId="24500544">
          <wp:simplePos x="0" y="0"/>
          <wp:positionH relativeFrom="column">
            <wp:posOffset>6985635</wp:posOffset>
          </wp:positionH>
          <wp:positionV relativeFrom="paragraph">
            <wp:posOffset>-103505</wp:posOffset>
          </wp:positionV>
          <wp:extent cx="2219325" cy="752475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23BCBA" w14:textId="77777777" w:rsidR="00D0756A" w:rsidRDefault="00D0756A" w:rsidP="006D246A">
    <w:pPr>
      <w:pStyle w:val="Footer"/>
      <w:tabs>
        <w:tab w:val="clear" w:pos="4680"/>
        <w:tab w:val="clear" w:pos="9360"/>
        <w:tab w:val="left" w:pos="130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F1915" w14:textId="77777777" w:rsidR="00486465" w:rsidRDefault="00486465" w:rsidP="005C0BB8">
      <w:r>
        <w:separator/>
      </w:r>
    </w:p>
  </w:footnote>
  <w:footnote w:type="continuationSeparator" w:id="0">
    <w:p w14:paraId="249D54A1" w14:textId="77777777" w:rsidR="00486465" w:rsidRDefault="00486465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20A28" w14:textId="0D4ECED5" w:rsidR="00D0756A" w:rsidRPr="00A15481" w:rsidRDefault="00D0756A" w:rsidP="00A15481">
    <w:pPr>
      <w:pStyle w:val="Heading1"/>
      <w:tabs>
        <w:tab w:val="left" w:pos="11520"/>
      </w:tabs>
      <w:jc w:val="center"/>
      <w:rPr>
        <w:sz w:val="20"/>
        <w:szCs w:val="20"/>
      </w:rPr>
    </w:pPr>
    <w:r>
      <w:rPr>
        <w:sz w:val="20"/>
        <w:szCs w:val="20"/>
      </w:rPr>
      <w:t>VISUAL ARTS</w:t>
    </w:r>
    <w:r w:rsidRPr="00A15481">
      <w:rPr>
        <w:sz w:val="20"/>
        <w:szCs w:val="20"/>
      </w:rPr>
      <w:t xml:space="preserve"> STANDARDS OF LEARNING</w:t>
    </w:r>
    <w:r w:rsidRPr="00A15481">
      <w:rPr>
        <w:sz w:val="20"/>
        <w:szCs w:val="20"/>
      </w:rPr>
      <w:tab/>
      <w:t>2013 – 2020 CROSSWALK</w:t>
    </w:r>
  </w:p>
  <w:p w14:paraId="3FEC63AB" w14:textId="77777777" w:rsidR="00D0756A" w:rsidRPr="00A15481" w:rsidRDefault="00D0756A" w:rsidP="00A15481">
    <w:pPr>
      <w:pStyle w:val="Header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E710F"/>
    <w:multiLevelType w:val="hybridMultilevel"/>
    <w:tmpl w:val="CCFC8C9E"/>
    <w:lvl w:ilvl="0" w:tplc="495E0442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6C2821"/>
    <w:multiLevelType w:val="hybridMultilevel"/>
    <w:tmpl w:val="ACB63476"/>
    <w:lvl w:ilvl="0" w:tplc="010C954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3F45BB0"/>
    <w:multiLevelType w:val="hybridMultilevel"/>
    <w:tmpl w:val="D144C776"/>
    <w:lvl w:ilvl="0" w:tplc="9E1E5490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3FB6CB4"/>
    <w:multiLevelType w:val="hybridMultilevel"/>
    <w:tmpl w:val="8424DAA0"/>
    <w:lvl w:ilvl="0" w:tplc="8B9426CC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4444361"/>
    <w:multiLevelType w:val="hybridMultilevel"/>
    <w:tmpl w:val="56F67528"/>
    <w:lvl w:ilvl="0" w:tplc="01F8CA8A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sz w:val="20"/>
        <w:szCs w:val="2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49743A8"/>
    <w:multiLevelType w:val="hybridMultilevel"/>
    <w:tmpl w:val="34E48BE4"/>
    <w:lvl w:ilvl="0" w:tplc="49EA06A8">
      <w:start w:val="1"/>
      <w:numFmt w:val="lowerLetter"/>
      <w:lvlText w:val="%1)"/>
      <w:lvlJc w:val="left"/>
      <w:pPr>
        <w:ind w:left="5040" w:hanging="360"/>
      </w:pPr>
      <w:rPr>
        <w:rFonts w:cs="Times New Roman" w:hint="default"/>
        <w:color w:val="000000" w:themeColor="text1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7" w15:restartNumberingAfterBreak="0">
    <w:nsid w:val="050701DD"/>
    <w:multiLevelType w:val="hybridMultilevel"/>
    <w:tmpl w:val="81564756"/>
    <w:lvl w:ilvl="0" w:tplc="3A36928E">
      <w:start w:val="1"/>
      <w:numFmt w:val="decimal"/>
      <w:lvlText w:val="%1."/>
      <w:lvlJc w:val="left"/>
      <w:pPr>
        <w:ind w:left="126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05926E81"/>
    <w:multiLevelType w:val="hybridMultilevel"/>
    <w:tmpl w:val="82CC459E"/>
    <w:lvl w:ilvl="0" w:tplc="15B41B8A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05AF299C"/>
    <w:multiLevelType w:val="multilevel"/>
    <w:tmpl w:val="A8A0729C"/>
    <w:lvl w:ilvl="0">
      <w:start w:val="1"/>
      <w:numFmt w:val="decimal"/>
      <w:lvlText w:val="%1."/>
      <w:lvlJc w:val="left"/>
      <w:pPr>
        <w:ind w:left="2527" w:hanging="360"/>
      </w:pPr>
      <w:rPr>
        <w:rFonts w:hint="default"/>
        <w:b w:val="0"/>
        <w:bCs w:val="0"/>
        <w:strike/>
        <w:sz w:val="20"/>
        <w:szCs w:val="20"/>
      </w:rPr>
    </w:lvl>
    <w:lvl w:ilvl="1">
      <w:start w:val="623"/>
      <w:numFmt w:val="decimal"/>
      <w:isLgl/>
      <w:lvlText w:val="%1.%2"/>
      <w:lvlJc w:val="left"/>
      <w:pPr>
        <w:ind w:left="25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7" w:hanging="1440"/>
      </w:pPr>
      <w:rPr>
        <w:rFonts w:hint="default"/>
      </w:rPr>
    </w:lvl>
  </w:abstractNum>
  <w:abstractNum w:abstractNumId="10" w15:restartNumberingAfterBreak="0">
    <w:nsid w:val="06FD4AE9"/>
    <w:multiLevelType w:val="hybridMultilevel"/>
    <w:tmpl w:val="FEF459B6"/>
    <w:lvl w:ilvl="0" w:tplc="24986632">
      <w:start w:val="1"/>
      <w:numFmt w:val="decimal"/>
      <w:lvlText w:val="%1."/>
      <w:lvlJc w:val="left"/>
      <w:pPr>
        <w:ind w:left="2077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797" w:hanging="360"/>
      </w:pPr>
    </w:lvl>
    <w:lvl w:ilvl="2" w:tplc="0409001B" w:tentative="1">
      <w:start w:val="1"/>
      <w:numFmt w:val="lowerRoman"/>
      <w:lvlText w:val="%3."/>
      <w:lvlJc w:val="right"/>
      <w:pPr>
        <w:ind w:left="3517" w:hanging="180"/>
      </w:pPr>
    </w:lvl>
    <w:lvl w:ilvl="3" w:tplc="0409000F" w:tentative="1">
      <w:start w:val="1"/>
      <w:numFmt w:val="decimal"/>
      <w:lvlText w:val="%4."/>
      <w:lvlJc w:val="left"/>
      <w:pPr>
        <w:ind w:left="4237" w:hanging="360"/>
      </w:pPr>
    </w:lvl>
    <w:lvl w:ilvl="4" w:tplc="04090019" w:tentative="1">
      <w:start w:val="1"/>
      <w:numFmt w:val="lowerLetter"/>
      <w:lvlText w:val="%5."/>
      <w:lvlJc w:val="left"/>
      <w:pPr>
        <w:ind w:left="4957" w:hanging="360"/>
      </w:pPr>
    </w:lvl>
    <w:lvl w:ilvl="5" w:tplc="0409001B" w:tentative="1">
      <w:start w:val="1"/>
      <w:numFmt w:val="lowerRoman"/>
      <w:lvlText w:val="%6."/>
      <w:lvlJc w:val="right"/>
      <w:pPr>
        <w:ind w:left="5677" w:hanging="180"/>
      </w:pPr>
    </w:lvl>
    <w:lvl w:ilvl="6" w:tplc="0409000F" w:tentative="1">
      <w:start w:val="1"/>
      <w:numFmt w:val="decimal"/>
      <w:lvlText w:val="%7."/>
      <w:lvlJc w:val="left"/>
      <w:pPr>
        <w:ind w:left="6397" w:hanging="360"/>
      </w:pPr>
    </w:lvl>
    <w:lvl w:ilvl="7" w:tplc="04090019" w:tentative="1">
      <w:start w:val="1"/>
      <w:numFmt w:val="lowerLetter"/>
      <w:lvlText w:val="%8."/>
      <w:lvlJc w:val="left"/>
      <w:pPr>
        <w:ind w:left="7117" w:hanging="360"/>
      </w:pPr>
    </w:lvl>
    <w:lvl w:ilvl="8" w:tplc="0409001B" w:tentative="1">
      <w:start w:val="1"/>
      <w:numFmt w:val="lowerRoman"/>
      <w:lvlText w:val="%9."/>
      <w:lvlJc w:val="right"/>
      <w:pPr>
        <w:ind w:left="7837" w:hanging="180"/>
      </w:pPr>
    </w:lvl>
  </w:abstractNum>
  <w:abstractNum w:abstractNumId="11" w15:restartNumberingAfterBreak="0">
    <w:nsid w:val="0D0D4AFC"/>
    <w:multiLevelType w:val="hybridMultilevel"/>
    <w:tmpl w:val="AF62AF02"/>
    <w:lvl w:ilvl="0" w:tplc="8236E06A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0DF81AFF"/>
    <w:multiLevelType w:val="hybridMultilevel"/>
    <w:tmpl w:val="69C8956C"/>
    <w:lvl w:ilvl="0" w:tplc="D1540AF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22F4ED6"/>
    <w:multiLevelType w:val="multilevel"/>
    <w:tmpl w:val="953A4F56"/>
    <w:lvl w:ilvl="0">
      <w:start w:val="1"/>
      <w:numFmt w:val="lowerLetter"/>
      <w:lvlText w:val="%1)"/>
      <w:lvlJc w:val="left"/>
      <w:pPr>
        <w:ind w:left="2292" w:hanging="360"/>
      </w:pPr>
      <w:rPr>
        <w:u w:val="single"/>
      </w:rPr>
    </w:lvl>
    <w:lvl w:ilvl="1">
      <w:start w:val="3"/>
      <w:numFmt w:val="decimal"/>
      <w:isLgl/>
      <w:lvlText w:val="%1.%2"/>
      <w:lvlJc w:val="left"/>
      <w:pPr>
        <w:ind w:left="2292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2652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265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3012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3012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3372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3372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3372" w:hanging="1440"/>
      </w:pPr>
      <w:rPr>
        <w:rFonts w:hint="default"/>
        <w:u w:val="none"/>
      </w:rPr>
    </w:lvl>
  </w:abstractNum>
  <w:abstractNum w:abstractNumId="14" w15:restartNumberingAfterBreak="0">
    <w:nsid w:val="14332537"/>
    <w:multiLevelType w:val="hybridMultilevel"/>
    <w:tmpl w:val="C5D291B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15B32D0B"/>
    <w:multiLevelType w:val="hybridMultilevel"/>
    <w:tmpl w:val="AE44F6F2"/>
    <w:lvl w:ilvl="0" w:tplc="1220D456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170263A1"/>
    <w:multiLevelType w:val="hybridMultilevel"/>
    <w:tmpl w:val="440CF146"/>
    <w:lvl w:ilvl="0" w:tplc="D256ECAA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1BC63CB6"/>
    <w:multiLevelType w:val="hybridMultilevel"/>
    <w:tmpl w:val="663EBCA8"/>
    <w:lvl w:ilvl="0" w:tplc="1220D456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1C947E8C"/>
    <w:multiLevelType w:val="hybridMultilevel"/>
    <w:tmpl w:val="B1241E36"/>
    <w:lvl w:ilvl="0" w:tplc="7012CA3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D2E2F6D"/>
    <w:multiLevelType w:val="hybridMultilevel"/>
    <w:tmpl w:val="9A0C3746"/>
    <w:lvl w:ilvl="0" w:tplc="FD2C4772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1E38745A"/>
    <w:multiLevelType w:val="hybridMultilevel"/>
    <w:tmpl w:val="0BCA97F8"/>
    <w:lvl w:ilvl="0" w:tplc="A6546AE6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1E9F775B"/>
    <w:multiLevelType w:val="hybridMultilevel"/>
    <w:tmpl w:val="9B5C9240"/>
    <w:lvl w:ilvl="0" w:tplc="18F4871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1F6D3D7C"/>
    <w:multiLevelType w:val="hybridMultilevel"/>
    <w:tmpl w:val="FADA3E4C"/>
    <w:lvl w:ilvl="0" w:tplc="8B9426CC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207F6721"/>
    <w:multiLevelType w:val="hybridMultilevel"/>
    <w:tmpl w:val="61BA732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20CE3DC8"/>
    <w:multiLevelType w:val="hybridMultilevel"/>
    <w:tmpl w:val="E30AB80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24545673"/>
    <w:multiLevelType w:val="hybridMultilevel"/>
    <w:tmpl w:val="CDBC4A20"/>
    <w:lvl w:ilvl="0" w:tplc="1220D456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2569565E"/>
    <w:multiLevelType w:val="hybridMultilevel"/>
    <w:tmpl w:val="A2D2F9E2"/>
    <w:lvl w:ilvl="0" w:tplc="12AA858C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27D4220A"/>
    <w:multiLevelType w:val="hybridMultilevel"/>
    <w:tmpl w:val="9BC2EDC0"/>
    <w:lvl w:ilvl="0" w:tplc="0F5ED6BC">
      <w:start w:val="1"/>
      <w:numFmt w:val="decimal"/>
      <w:lvlText w:val="%1."/>
      <w:lvlJc w:val="left"/>
      <w:pPr>
        <w:ind w:left="1260" w:hanging="360"/>
      </w:pPr>
      <w:rPr>
        <w:strike/>
      </w:rPr>
    </w:lvl>
    <w:lvl w:ilvl="1" w:tplc="0EE26BD6">
      <w:start w:val="1"/>
      <w:numFmt w:val="lowerLetter"/>
      <w:lvlText w:val="%2)"/>
      <w:lvlJc w:val="left"/>
      <w:pPr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8" w15:restartNumberingAfterBreak="0">
    <w:nsid w:val="284A5D07"/>
    <w:multiLevelType w:val="hybridMultilevel"/>
    <w:tmpl w:val="6DE67722"/>
    <w:lvl w:ilvl="0" w:tplc="9766B932">
      <w:start w:val="1"/>
      <w:numFmt w:val="decimal"/>
      <w:lvlRestart w:val="0"/>
      <w:pStyle w:val="SOLNumbered"/>
      <w:lvlText w:val="%1."/>
      <w:lvlJc w:val="left"/>
      <w:pPr>
        <w:tabs>
          <w:tab w:val="num" w:pos="1267"/>
        </w:tabs>
        <w:ind w:left="1267" w:hanging="36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C723A0F"/>
    <w:multiLevelType w:val="hybridMultilevel"/>
    <w:tmpl w:val="D1509F06"/>
    <w:lvl w:ilvl="0" w:tplc="8B9426CC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2D1D66A2"/>
    <w:multiLevelType w:val="hybridMultilevel"/>
    <w:tmpl w:val="1AE2A460"/>
    <w:lvl w:ilvl="0" w:tplc="04090017">
      <w:start w:val="1"/>
      <w:numFmt w:val="lowerLetter"/>
      <w:lvlText w:val="%1)"/>
      <w:lvlJc w:val="left"/>
      <w:pPr>
        <w:ind w:left="34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31" w15:restartNumberingAfterBreak="0">
    <w:nsid w:val="2D50103A"/>
    <w:multiLevelType w:val="hybridMultilevel"/>
    <w:tmpl w:val="F4B8DC36"/>
    <w:lvl w:ilvl="0" w:tplc="A2C048E8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2EC035FC"/>
    <w:multiLevelType w:val="hybridMultilevel"/>
    <w:tmpl w:val="CE18ED0E"/>
    <w:lvl w:ilvl="0" w:tplc="0B74D1DE">
      <w:start w:val="1"/>
      <w:numFmt w:val="lowerLetter"/>
      <w:lvlText w:val="%1)"/>
      <w:lvlJc w:val="left"/>
      <w:pPr>
        <w:ind w:left="180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FC96882"/>
    <w:multiLevelType w:val="hybridMultilevel"/>
    <w:tmpl w:val="8E2EECF6"/>
    <w:lvl w:ilvl="0" w:tplc="2A34739C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3058548F"/>
    <w:multiLevelType w:val="hybridMultilevel"/>
    <w:tmpl w:val="781E7C5C"/>
    <w:lvl w:ilvl="0" w:tplc="442A5A30">
      <w:start w:val="1"/>
      <w:numFmt w:val="lowerLetter"/>
      <w:lvlText w:val="%1)"/>
      <w:lvlJc w:val="left"/>
      <w:pPr>
        <w:ind w:left="216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30A26C56"/>
    <w:multiLevelType w:val="hybridMultilevel"/>
    <w:tmpl w:val="F92A5BA0"/>
    <w:lvl w:ilvl="0" w:tplc="181EBB56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181EBB56">
      <w:start w:val="1"/>
      <w:numFmt w:val="decimal"/>
      <w:lvlText w:val="%2."/>
      <w:lvlJc w:val="left"/>
      <w:pPr>
        <w:ind w:left="2347" w:hanging="360"/>
      </w:pPr>
      <w:rPr>
        <w:strike/>
      </w:rPr>
    </w:lvl>
    <w:lvl w:ilvl="2" w:tplc="0409001B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6" w15:restartNumberingAfterBreak="0">
    <w:nsid w:val="30A720F8"/>
    <w:multiLevelType w:val="hybridMultilevel"/>
    <w:tmpl w:val="C43E22A2"/>
    <w:lvl w:ilvl="0" w:tplc="E9BEC35C">
      <w:start w:val="1"/>
      <w:numFmt w:val="lowerLetter"/>
      <w:lvlText w:val="%1)"/>
      <w:lvlJc w:val="left"/>
      <w:pPr>
        <w:ind w:left="144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335C1A07"/>
    <w:multiLevelType w:val="hybridMultilevel"/>
    <w:tmpl w:val="5D144BB8"/>
    <w:lvl w:ilvl="0" w:tplc="D1540AF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EE4E1B"/>
    <w:multiLevelType w:val="hybridMultilevel"/>
    <w:tmpl w:val="97922C12"/>
    <w:lvl w:ilvl="0" w:tplc="38FC91B8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3B5B463A"/>
    <w:multiLevelType w:val="hybridMultilevel"/>
    <w:tmpl w:val="4E9AEAA6"/>
    <w:lvl w:ilvl="0" w:tplc="78E0925E">
      <w:start w:val="1"/>
      <w:numFmt w:val="decimal"/>
      <w:lvlText w:val="%1."/>
      <w:lvlJc w:val="left"/>
      <w:pPr>
        <w:ind w:left="2527" w:hanging="360"/>
      </w:pPr>
      <w:rPr>
        <w:strike/>
        <w:u w:val="none"/>
      </w:rPr>
    </w:lvl>
    <w:lvl w:ilvl="1" w:tplc="04090019" w:tentative="1">
      <w:start w:val="1"/>
      <w:numFmt w:val="lowerLetter"/>
      <w:lvlText w:val="%2."/>
      <w:lvlJc w:val="left"/>
      <w:pPr>
        <w:ind w:left="3247" w:hanging="360"/>
      </w:pPr>
    </w:lvl>
    <w:lvl w:ilvl="2" w:tplc="0409001B" w:tentative="1">
      <w:start w:val="1"/>
      <w:numFmt w:val="lowerRoman"/>
      <w:lvlText w:val="%3."/>
      <w:lvlJc w:val="right"/>
      <w:pPr>
        <w:ind w:left="3967" w:hanging="180"/>
      </w:pPr>
    </w:lvl>
    <w:lvl w:ilvl="3" w:tplc="0409000F" w:tentative="1">
      <w:start w:val="1"/>
      <w:numFmt w:val="decimal"/>
      <w:lvlText w:val="%4."/>
      <w:lvlJc w:val="left"/>
      <w:pPr>
        <w:ind w:left="4687" w:hanging="360"/>
      </w:pPr>
    </w:lvl>
    <w:lvl w:ilvl="4" w:tplc="04090019" w:tentative="1">
      <w:start w:val="1"/>
      <w:numFmt w:val="lowerLetter"/>
      <w:lvlText w:val="%5."/>
      <w:lvlJc w:val="left"/>
      <w:pPr>
        <w:ind w:left="5407" w:hanging="360"/>
      </w:pPr>
    </w:lvl>
    <w:lvl w:ilvl="5" w:tplc="0409001B" w:tentative="1">
      <w:start w:val="1"/>
      <w:numFmt w:val="lowerRoman"/>
      <w:lvlText w:val="%6."/>
      <w:lvlJc w:val="right"/>
      <w:pPr>
        <w:ind w:left="6127" w:hanging="180"/>
      </w:pPr>
    </w:lvl>
    <w:lvl w:ilvl="6" w:tplc="0409000F" w:tentative="1">
      <w:start w:val="1"/>
      <w:numFmt w:val="decimal"/>
      <w:lvlText w:val="%7."/>
      <w:lvlJc w:val="left"/>
      <w:pPr>
        <w:ind w:left="6847" w:hanging="360"/>
      </w:pPr>
    </w:lvl>
    <w:lvl w:ilvl="7" w:tplc="04090019" w:tentative="1">
      <w:start w:val="1"/>
      <w:numFmt w:val="lowerLetter"/>
      <w:lvlText w:val="%8."/>
      <w:lvlJc w:val="left"/>
      <w:pPr>
        <w:ind w:left="7567" w:hanging="360"/>
      </w:pPr>
    </w:lvl>
    <w:lvl w:ilvl="8" w:tplc="0409001B" w:tentative="1">
      <w:start w:val="1"/>
      <w:numFmt w:val="lowerRoman"/>
      <w:lvlText w:val="%9."/>
      <w:lvlJc w:val="right"/>
      <w:pPr>
        <w:ind w:left="8287" w:hanging="180"/>
      </w:pPr>
    </w:lvl>
  </w:abstractNum>
  <w:abstractNum w:abstractNumId="40" w15:restartNumberingAfterBreak="0">
    <w:nsid w:val="3B626585"/>
    <w:multiLevelType w:val="hybridMultilevel"/>
    <w:tmpl w:val="69C8956C"/>
    <w:lvl w:ilvl="0" w:tplc="D1540AF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3C5E2097"/>
    <w:multiLevelType w:val="hybridMultilevel"/>
    <w:tmpl w:val="02EECAF0"/>
    <w:lvl w:ilvl="0" w:tplc="F856B87E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424B6B59"/>
    <w:multiLevelType w:val="hybridMultilevel"/>
    <w:tmpl w:val="59F695DC"/>
    <w:lvl w:ilvl="0" w:tplc="1220D456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43100E73"/>
    <w:multiLevelType w:val="hybridMultilevel"/>
    <w:tmpl w:val="EEA26EEC"/>
    <w:lvl w:ilvl="0" w:tplc="D16EE4C8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43C477C9"/>
    <w:multiLevelType w:val="hybridMultilevel"/>
    <w:tmpl w:val="5614D0B8"/>
    <w:lvl w:ilvl="0" w:tplc="BF4A14B6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4540655E"/>
    <w:multiLevelType w:val="hybridMultilevel"/>
    <w:tmpl w:val="99CCBA2C"/>
    <w:lvl w:ilvl="0" w:tplc="CC743542">
      <w:start w:val="1"/>
      <w:numFmt w:val="decimal"/>
      <w:lvlText w:val="%1."/>
      <w:lvlJc w:val="left"/>
      <w:pPr>
        <w:ind w:left="198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46" w15:restartNumberingAfterBreak="0">
    <w:nsid w:val="473F732D"/>
    <w:multiLevelType w:val="hybridMultilevel"/>
    <w:tmpl w:val="E8C44B34"/>
    <w:lvl w:ilvl="0" w:tplc="648A5BE4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496F59E9"/>
    <w:multiLevelType w:val="hybridMultilevel"/>
    <w:tmpl w:val="3F564846"/>
    <w:lvl w:ilvl="0" w:tplc="F586B1C8">
      <w:start w:val="1"/>
      <w:numFmt w:val="lowerLetter"/>
      <w:lvlText w:val="%1)"/>
      <w:lvlJc w:val="left"/>
      <w:pPr>
        <w:ind w:left="2160" w:hanging="360"/>
      </w:pPr>
      <w:rPr>
        <w:b w:val="0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4A2F2876"/>
    <w:multiLevelType w:val="hybridMultilevel"/>
    <w:tmpl w:val="B50C0D5A"/>
    <w:lvl w:ilvl="0" w:tplc="2F1EF39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27264CAC">
      <w:start w:val="1"/>
      <w:numFmt w:val="bullet"/>
      <w:lvlRestart w:val="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A612701"/>
    <w:multiLevelType w:val="hybridMultilevel"/>
    <w:tmpl w:val="DF30AEB6"/>
    <w:lvl w:ilvl="0" w:tplc="2C786D34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 w:cs="Times New Roman" w:hint="default"/>
        <w:b w:val="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0" w15:restartNumberingAfterBreak="0">
    <w:nsid w:val="4D410379"/>
    <w:multiLevelType w:val="hybridMultilevel"/>
    <w:tmpl w:val="A582F908"/>
    <w:lvl w:ilvl="0" w:tplc="39F03E40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1" w15:restartNumberingAfterBreak="0">
    <w:nsid w:val="4D8A5A79"/>
    <w:multiLevelType w:val="hybridMultilevel"/>
    <w:tmpl w:val="96BAC720"/>
    <w:lvl w:ilvl="0" w:tplc="922076DC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4EBA7224"/>
    <w:multiLevelType w:val="hybridMultilevel"/>
    <w:tmpl w:val="4B72A526"/>
    <w:lvl w:ilvl="0" w:tplc="495E0442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3" w15:restartNumberingAfterBreak="0">
    <w:nsid w:val="5013302B"/>
    <w:multiLevelType w:val="hybridMultilevel"/>
    <w:tmpl w:val="DFDE05FA"/>
    <w:lvl w:ilvl="0" w:tplc="BE429BA6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4" w15:restartNumberingAfterBreak="0">
    <w:nsid w:val="50F63C23"/>
    <w:multiLevelType w:val="hybridMultilevel"/>
    <w:tmpl w:val="306AD51A"/>
    <w:lvl w:ilvl="0" w:tplc="181EBB56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rFonts w:ascii="Times New Roman" w:hAnsi="Times New Roman" w:cs="Times New Roman" w:hint="default"/>
        <w:b w:val="0"/>
        <w:strike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56360C8D"/>
    <w:multiLevelType w:val="hybridMultilevel"/>
    <w:tmpl w:val="EE20FA50"/>
    <w:lvl w:ilvl="0" w:tplc="875674BA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6" w15:restartNumberingAfterBreak="0">
    <w:nsid w:val="563F767F"/>
    <w:multiLevelType w:val="hybridMultilevel"/>
    <w:tmpl w:val="15769F9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7" w15:restartNumberingAfterBreak="0">
    <w:nsid w:val="58BB47E8"/>
    <w:multiLevelType w:val="multilevel"/>
    <w:tmpl w:val="0E2633C0"/>
    <w:lvl w:ilvl="0">
      <w:start w:val="1"/>
      <w:numFmt w:val="lowerLetter"/>
      <w:lvlText w:val="%1)"/>
      <w:lvlJc w:val="left"/>
      <w:pPr>
        <w:ind w:left="3697" w:hanging="360"/>
      </w:pPr>
      <w:rPr>
        <w:rFonts w:hint="default"/>
        <w:b w:val="0"/>
        <w:strike w:val="0"/>
        <w:color w:val="auto"/>
        <w:u w:val="single"/>
      </w:rPr>
    </w:lvl>
    <w:lvl w:ilvl="1">
      <w:start w:val="623"/>
      <w:numFmt w:val="decimal"/>
      <w:isLgl/>
      <w:lvlText w:val="%1.%2"/>
      <w:lvlJc w:val="left"/>
      <w:pPr>
        <w:ind w:left="369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05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0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41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1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7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77" w:hanging="1440"/>
      </w:pPr>
      <w:rPr>
        <w:rFonts w:hint="default"/>
      </w:rPr>
    </w:lvl>
  </w:abstractNum>
  <w:abstractNum w:abstractNumId="58" w15:restartNumberingAfterBreak="0">
    <w:nsid w:val="5A0F3E01"/>
    <w:multiLevelType w:val="hybridMultilevel"/>
    <w:tmpl w:val="E72079B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9" w15:restartNumberingAfterBreak="0">
    <w:nsid w:val="5A456429"/>
    <w:multiLevelType w:val="hybridMultilevel"/>
    <w:tmpl w:val="F996825C"/>
    <w:lvl w:ilvl="0" w:tplc="8BFAA20C">
      <w:start w:val="1"/>
      <w:numFmt w:val="decimal"/>
      <w:lvlText w:val="%1."/>
      <w:lvlJc w:val="left"/>
      <w:pPr>
        <w:ind w:left="2174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60" w15:restartNumberingAfterBreak="0">
    <w:nsid w:val="5AFD5BCA"/>
    <w:multiLevelType w:val="hybridMultilevel"/>
    <w:tmpl w:val="39DE61BC"/>
    <w:lvl w:ilvl="0" w:tplc="D35E5EB4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1" w15:restartNumberingAfterBreak="0">
    <w:nsid w:val="5DBE1497"/>
    <w:multiLevelType w:val="hybridMultilevel"/>
    <w:tmpl w:val="5E4E44DE"/>
    <w:lvl w:ilvl="0" w:tplc="58F8A8A8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2" w15:restartNumberingAfterBreak="0">
    <w:nsid w:val="5E0812E9"/>
    <w:multiLevelType w:val="hybridMultilevel"/>
    <w:tmpl w:val="68B8C4D4"/>
    <w:lvl w:ilvl="0" w:tplc="D1540AF4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3" w15:restartNumberingAfterBreak="0">
    <w:nsid w:val="5E1A4E37"/>
    <w:multiLevelType w:val="hybridMultilevel"/>
    <w:tmpl w:val="34F4008A"/>
    <w:lvl w:ilvl="0" w:tplc="F75E9B10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4" w15:restartNumberingAfterBreak="0">
    <w:nsid w:val="5F784523"/>
    <w:multiLevelType w:val="hybridMultilevel"/>
    <w:tmpl w:val="6EB49168"/>
    <w:lvl w:ilvl="0" w:tplc="CAD84AA2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61444800"/>
    <w:multiLevelType w:val="hybridMultilevel"/>
    <w:tmpl w:val="6C9053EA"/>
    <w:lvl w:ilvl="0" w:tplc="88E659AC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6" w15:restartNumberingAfterBreak="0">
    <w:nsid w:val="635F77F5"/>
    <w:multiLevelType w:val="hybridMultilevel"/>
    <w:tmpl w:val="CEF87C58"/>
    <w:lvl w:ilvl="0" w:tplc="E384DC86">
      <w:start w:val="1"/>
      <w:numFmt w:val="decimal"/>
      <w:lvlText w:val="%1."/>
      <w:lvlJc w:val="left"/>
      <w:pPr>
        <w:ind w:left="3157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3877" w:hanging="360"/>
      </w:pPr>
    </w:lvl>
    <w:lvl w:ilvl="2" w:tplc="0409001B" w:tentative="1">
      <w:start w:val="1"/>
      <w:numFmt w:val="lowerRoman"/>
      <w:lvlText w:val="%3."/>
      <w:lvlJc w:val="right"/>
      <w:pPr>
        <w:ind w:left="4597" w:hanging="180"/>
      </w:pPr>
    </w:lvl>
    <w:lvl w:ilvl="3" w:tplc="0409000F" w:tentative="1">
      <w:start w:val="1"/>
      <w:numFmt w:val="decimal"/>
      <w:lvlText w:val="%4."/>
      <w:lvlJc w:val="left"/>
      <w:pPr>
        <w:ind w:left="5317" w:hanging="360"/>
      </w:pPr>
    </w:lvl>
    <w:lvl w:ilvl="4" w:tplc="04090019" w:tentative="1">
      <w:start w:val="1"/>
      <w:numFmt w:val="lowerLetter"/>
      <w:lvlText w:val="%5."/>
      <w:lvlJc w:val="left"/>
      <w:pPr>
        <w:ind w:left="6037" w:hanging="360"/>
      </w:pPr>
    </w:lvl>
    <w:lvl w:ilvl="5" w:tplc="0409001B" w:tentative="1">
      <w:start w:val="1"/>
      <w:numFmt w:val="lowerRoman"/>
      <w:lvlText w:val="%6."/>
      <w:lvlJc w:val="right"/>
      <w:pPr>
        <w:ind w:left="6757" w:hanging="180"/>
      </w:pPr>
    </w:lvl>
    <w:lvl w:ilvl="6" w:tplc="0409000F" w:tentative="1">
      <w:start w:val="1"/>
      <w:numFmt w:val="decimal"/>
      <w:lvlText w:val="%7."/>
      <w:lvlJc w:val="left"/>
      <w:pPr>
        <w:ind w:left="7477" w:hanging="360"/>
      </w:pPr>
    </w:lvl>
    <w:lvl w:ilvl="7" w:tplc="04090019" w:tentative="1">
      <w:start w:val="1"/>
      <w:numFmt w:val="lowerLetter"/>
      <w:lvlText w:val="%8."/>
      <w:lvlJc w:val="left"/>
      <w:pPr>
        <w:ind w:left="8197" w:hanging="360"/>
      </w:pPr>
    </w:lvl>
    <w:lvl w:ilvl="8" w:tplc="0409001B" w:tentative="1">
      <w:start w:val="1"/>
      <w:numFmt w:val="lowerRoman"/>
      <w:lvlText w:val="%9."/>
      <w:lvlJc w:val="right"/>
      <w:pPr>
        <w:ind w:left="8917" w:hanging="180"/>
      </w:pPr>
    </w:lvl>
  </w:abstractNum>
  <w:abstractNum w:abstractNumId="67" w15:restartNumberingAfterBreak="0">
    <w:nsid w:val="63725D5D"/>
    <w:multiLevelType w:val="hybridMultilevel"/>
    <w:tmpl w:val="3C945C3C"/>
    <w:lvl w:ilvl="0" w:tplc="EDB6DCF0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8" w15:restartNumberingAfterBreak="0">
    <w:nsid w:val="683B656E"/>
    <w:multiLevelType w:val="hybridMultilevel"/>
    <w:tmpl w:val="85DE0FF8"/>
    <w:lvl w:ilvl="0" w:tplc="120467A2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9" w15:restartNumberingAfterBreak="0">
    <w:nsid w:val="68A25837"/>
    <w:multiLevelType w:val="hybridMultilevel"/>
    <w:tmpl w:val="DE46D34A"/>
    <w:lvl w:ilvl="0" w:tplc="4028C24E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0" w15:restartNumberingAfterBreak="0">
    <w:nsid w:val="6D4B23B7"/>
    <w:multiLevelType w:val="hybridMultilevel"/>
    <w:tmpl w:val="E4065316"/>
    <w:lvl w:ilvl="0" w:tplc="CDA0F630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bCs w:val="0"/>
        <w:sz w:val="20"/>
        <w:szCs w:val="2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1" w15:restartNumberingAfterBreak="0">
    <w:nsid w:val="6DBB7207"/>
    <w:multiLevelType w:val="hybridMultilevel"/>
    <w:tmpl w:val="7AC0A766"/>
    <w:lvl w:ilvl="0" w:tplc="9752BE86">
      <w:start w:val="1"/>
      <w:numFmt w:val="lowerLetter"/>
      <w:lvlText w:val="%1)"/>
      <w:lvlJc w:val="left"/>
      <w:pPr>
        <w:ind w:left="455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5271" w:hanging="360"/>
      </w:pPr>
    </w:lvl>
    <w:lvl w:ilvl="2" w:tplc="0409001B" w:tentative="1">
      <w:start w:val="1"/>
      <w:numFmt w:val="lowerRoman"/>
      <w:lvlText w:val="%3."/>
      <w:lvlJc w:val="right"/>
      <w:pPr>
        <w:ind w:left="5991" w:hanging="180"/>
      </w:pPr>
    </w:lvl>
    <w:lvl w:ilvl="3" w:tplc="0409000F" w:tentative="1">
      <w:start w:val="1"/>
      <w:numFmt w:val="decimal"/>
      <w:lvlText w:val="%4."/>
      <w:lvlJc w:val="left"/>
      <w:pPr>
        <w:ind w:left="6711" w:hanging="360"/>
      </w:pPr>
    </w:lvl>
    <w:lvl w:ilvl="4" w:tplc="04090019" w:tentative="1">
      <w:start w:val="1"/>
      <w:numFmt w:val="lowerLetter"/>
      <w:lvlText w:val="%5."/>
      <w:lvlJc w:val="left"/>
      <w:pPr>
        <w:ind w:left="7431" w:hanging="360"/>
      </w:pPr>
    </w:lvl>
    <w:lvl w:ilvl="5" w:tplc="0409001B" w:tentative="1">
      <w:start w:val="1"/>
      <w:numFmt w:val="lowerRoman"/>
      <w:lvlText w:val="%6."/>
      <w:lvlJc w:val="right"/>
      <w:pPr>
        <w:ind w:left="8151" w:hanging="180"/>
      </w:pPr>
    </w:lvl>
    <w:lvl w:ilvl="6" w:tplc="0409000F" w:tentative="1">
      <w:start w:val="1"/>
      <w:numFmt w:val="decimal"/>
      <w:lvlText w:val="%7."/>
      <w:lvlJc w:val="left"/>
      <w:pPr>
        <w:ind w:left="8871" w:hanging="360"/>
      </w:pPr>
    </w:lvl>
    <w:lvl w:ilvl="7" w:tplc="04090019" w:tentative="1">
      <w:start w:val="1"/>
      <w:numFmt w:val="lowerLetter"/>
      <w:lvlText w:val="%8."/>
      <w:lvlJc w:val="left"/>
      <w:pPr>
        <w:ind w:left="9591" w:hanging="360"/>
      </w:pPr>
    </w:lvl>
    <w:lvl w:ilvl="8" w:tplc="0409001B" w:tentative="1">
      <w:start w:val="1"/>
      <w:numFmt w:val="lowerRoman"/>
      <w:lvlText w:val="%9."/>
      <w:lvlJc w:val="right"/>
      <w:pPr>
        <w:ind w:left="10311" w:hanging="180"/>
      </w:pPr>
    </w:lvl>
  </w:abstractNum>
  <w:abstractNum w:abstractNumId="72" w15:restartNumberingAfterBreak="0">
    <w:nsid w:val="6E57491D"/>
    <w:multiLevelType w:val="hybridMultilevel"/>
    <w:tmpl w:val="B718AAAC"/>
    <w:lvl w:ilvl="0" w:tplc="26AC02C6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3" w15:restartNumberingAfterBreak="0">
    <w:nsid w:val="73CF17F7"/>
    <w:multiLevelType w:val="multilevel"/>
    <w:tmpl w:val="0E2633C0"/>
    <w:lvl w:ilvl="0">
      <w:start w:val="1"/>
      <w:numFmt w:val="lowerLetter"/>
      <w:lvlText w:val="%1)"/>
      <w:lvlJc w:val="left"/>
      <w:pPr>
        <w:ind w:left="2527" w:hanging="360"/>
      </w:pPr>
      <w:rPr>
        <w:rFonts w:hint="default"/>
        <w:b w:val="0"/>
        <w:strike w:val="0"/>
        <w:color w:val="auto"/>
        <w:u w:val="single"/>
      </w:rPr>
    </w:lvl>
    <w:lvl w:ilvl="1">
      <w:start w:val="623"/>
      <w:numFmt w:val="decimal"/>
      <w:isLgl/>
      <w:lvlText w:val="%1.%2"/>
      <w:lvlJc w:val="left"/>
      <w:pPr>
        <w:ind w:left="25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7" w:hanging="1440"/>
      </w:pPr>
      <w:rPr>
        <w:rFonts w:hint="default"/>
      </w:rPr>
    </w:lvl>
  </w:abstractNum>
  <w:abstractNum w:abstractNumId="74" w15:restartNumberingAfterBreak="0">
    <w:nsid w:val="751B6FCB"/>
    <w:multiLevelType w:val="hybridMultilevel"/>
    <w:tmpl w:val="6BF29788"/>
    <w:lvl w:ilvl="0" w:tplc="EAE2755C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5" w15:restartNumberingAfterBreak="0">
    <w:nsid w:val="782E619B"/>
    <w:multiLevelType w:val="hybridMultilevel"/>
    <w:tmpl w:val="B82AD652"/>
    <w:lvl w:ilvl="0" w:tplc="943654EA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86B6A26"/>
    <w:multiLevelType w:val="hybridMultilevel"/>
    <w:tmpl w:val="E2845C14"/>
    <w:lvl w:ilvl="0" w:tplc="8B9426CC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7" w15:restartNumberingAfterBreak="0">
    <w:nsid w:val="79D24F10"/>
    <w:multiLevelType w:val="hybridMultilevel"/>
    <w:tmpl w:val="1990FBD8"/>
    <w:lvl w:ilvl="0" w:tplc="8B9426CC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8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9" w15:restartNumberingAfterBreak="0">
    <w:nsid w:val="7DCB3B53"/>
    <w:multiLevelType w:val="hybridMultilevel"/>
    <w:tmpl w:val="1730CA2E"/>
    <w:lvl w:ilvl="0" w:tplc="BF4A14B6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0" w15:restartNumberingAfterBreak="0">
    <w:nsid w:val="7F2747DE"/>
    <w:multiLevelType w:val="hybridMultilevel"/>
    <w:tmpl w:val="EA4ABE24"/>
    <w:lvl w:ilvl="0" w:tplc="10DAE25C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1" w15:restartNumberingAfterBreak="0">
    <w:nsid w:val="7F9F3B47"/>
    <w:multiLevelType w:val="hybridMultilevel"/>
    <w:tmpl w:val="D676FCEC"/>
    <w:lvl w:ilvl="0" w:tplc="9230A5C0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8"/>
  </w:num>
  <w:num w:numId="2">
    <w:abstractNumId w:val="1"/>
  </w:num>
  <w:num w:numId="3">
    <w:abstractNumId w:val="78"/>
  </w:num>
  <w:num w:numId="4">
    <w:abstractNumId w:val="28"/>
  </w:num>
  <w:num w:numId="5">
    <w:abstractNumId w:val="65"/>
  </w:num>
  <w:num w:numId="6">
    <w:abstractNumId w:val="21"/>
  </w:num>
  <w:num w:numId="7">
    <w:abstractNumId w:val="6"/>
  </w:num>
  <w:num w:numId="8">
    <w:abstractNumId w:val="32"/>
  </w:num>
  <w:num w:numId="9">
    <w:abstractNumId w:val="54"/>
  </w:num>
  <w:num w:numId="10">
    <w:abstractNumId w:val="54"/>
    <w:lvlOverride w:ilvl="0">
      <w:startOverride w:val="2"/>
    </w:lvlOverride>
  </w:num>
  <w:num w:numId="11">
    <w:abstractNumId w:val="27"/>
  </w:num>
  <w:num w:numId="12">
    <w:abstractNumId w:val="52"/>
  </w:num>
  <w:num w:numId="13">
    <w:abstractNumId w:val="19"/>
  </w:num>
  <w:num w:numId="14">
    <w:abstractNumId w:val="12"/>
  </w:num>
  <w:num w:numId="15">
    <w:abstractNumId w:val="26"/>
  </w:num>
  <w:num w:numId="16">
    <w:abstractNumId w:val="47"/>
  </w:num>
  <w:num w:numId="17">
    <w:abstractNumId w:val="71"/>
  </w:num>
  <w:num w:numId="18">
    <w:abstractNumId w:val="59"/>
  </w:num>
  <w:num w:numId="19">
    <w:abstractNumId w:val="46"/>
  </w:num>
  <w:num w:numId="20">
    <w:abstractNumId w:val="13"/>
  </w:num>
  <w:num w:numId="21">
    <w:abstractNumId w:val="68"/>
  </w:num>
  <w:num w:numId="22">
    <w:abstractNumId w:val="62"/>
  </w:num>
  <w:num w:numId="23">
    <w:abstractNumId w:val="22"/>
  </w:num>
  <w:num w:numId="24">
    <w:abstractNumId w:val="24"/>
  </w:num>
  <w:num w:numId="25">
    <w:abstractNumId w:val="15"/>
  </w:num>
  <w:num w:numId="26">
    <w:abstractNumId w:val="66"/>
  </w:num>
  <w:num w:numId="27">
    <w:abstractNumId w:val="73"/>
  </w:num>
  <w:num w:numId="28">
    <w:abstractNumId w:val="60"/>
  </w:num>
  <w:num w:numId="29">
    <w:abstractNumId w:val="0"/>
  </w:num>
  <w:num w:numId="30">
    <w:abstractNumId w:val="29"/>
  </w:num>
  <w:num w:numId="31">
    <w:abstractNumId w:val="14"/>
  </w:num>
  <w:num w:numId="32">
    <w:abstractNumId w:val="5"/>
  </w:num>
  <w:num w:numId="33">
    <w:abstractNumId w:val="9"/>
  </w:num>
  <w:num w:numId="34">
    <w:abstractNumId w:val="76"/>
  </w:num>
  <w:num w:numId="35">
    <w:abstractNumId w:val="77"/>
  </w:num>
  <w:num w:numId="36">
    <w:abstractNumId w:val="25"/>
  </w:num>
  <w:num w:numId="37">
    <w:abstractNumId w:val="49"/>
  </w:num>
  <w:num w:numId="38">
    <w:abstractNumId w:val="23"/>
  </w:num>
  <w:num w:numId="39">
    <w:abstractNumId w:val="7"/>
  </w:num>
  <w:num w:numId="40">
    <w:abstractNumId w:val="44"/>
  </w:num>
  <w:num w:numId="41">
    <w:abstractNumId w:val="4"/>
  </w:num>
  <w:num w:numId="42">
    <w:abstractNumId w:val="17"/>
  </w:num>
  <w:num w:numId="43">
    <w:abstractNumId w:val="11"/>
  </w:num>
  <w:num w:numId="44">
    <w:abstractNumId w:val="58"/>
  </w:num>
  <w:num w:numId="45">
    <w:abstractNumId w:val="42"/>
  </w:num>
  <w:num w:numId="46">
    <w:abstractNumId w:val="10"/>
  </w:num>
  <w:num w:numId="47">
    <w:abstractNumId w:val="57"/>
  </w:num>
  <w:num w:numId="48">
    <w:abstractNumId w:val="79"/>
  </w:num>
  <w:num w:numId="49">
    <w:abstractNumId w:val="31"/>
  </w:num>
  <w:num w:numId="50">
    <w:abstractNumId w:val="48"/>
  </w:num>
  <w:num w:numId="51">
    <w:abstractNumId w:val="38"/>
  </w:num>
  <w:num w:numId="52">
    <w:abstractNumId w:val="33"/>
  </w:num>
  <w:num w:numId="53">
    <w:abstractNumId w:val="67"/>
  </w:num>
  <w:num w:numId="54">
    <w:abstractNumId w:val="36"/>
  </w:num>
  <w:num w:numId="55">
    <w:abstractNumId w:val="45"/>
  </w:num>
  <w:num w:numId="56">
    <w:abstractNumId w:val="69"/>
  </w:num>
  <w:num w:numId="57">
    <w:abstractNumId w:val="34"/>
  </w:num>
  <w:num w:numId="58">
    <w:abstractNumId w:val="50"/>
  </w:num>
  <w:num w:numId="59">
    <w:abstractNumId w:val="56"/>
  </w:num>
  <w:num w:numId="60">
    <w:abstractNumId w:val="30"/>
  </w:num>
  <w:num w:numId="61">
    <w:abstractNumId w:val="39"/>
  </w:num>
  <w:num w:numId="62">
    <w:abstractNumId w:val="53"/>
  </w:num>
  <w:num w:numId="63">
    <w:abstractNumId w:val="8"/>
  </w:num>
  <w:num w:numId="64">
    <w:abstractNumId w:val="64"/>
  </w:num>
  <w:num w:numId="65">
    <w:abstractNumId w:val="63"/>
  </w:num>
  <w:num w:numId="66">
    <w:abstractNumId w:val="2"/>
  </w:num>
  <w:num w:numId="67">
    <w:abstractNumId w:val="35"/>
  </w:num>
  <w:num w:numId="68">
    <w:abstractNumId w:val="20"/>
  </w:num>
  <w:num w:numId="69">
    <w:abstractNumId w:val="75"/>
  </w:num>
  <w:num w:numId="70">
    <w:abstractNumId w:val="43"/>
  </w:num>
  <w:num w:numId="71">
    <w:abstractNumId w:val="55"/>
  </w:num>
  <w:num w:numId="72">
    <w:abstractNumId w:val="61"/>
  </w:num>
  <w:num w:numId="73">
    <w:abstractNumId w:val="81"/>
  </w:num>
  <w:num w:numId="74">
    <w:abstractNumId w:val="72"/>
  </w:num>
  <w:num w:numId="75">
    <w:abstractNumId w:val="16"/>
  </w:num>
  <w:num w:numId="76">
    <w:abstractNumId w:val="70"/>
  </w:num>
  <w:num w:numId="77">
    <w:abstractNumId w:val="74"/>
  </w:num>
  <w:num w:numId="78">
    <w:abstractNumId w:val="80"/>
  </w:num>
  <w:num w:numId="79">
    <w:abstractNumId w:val="41"/>
  </w:num>
  <w:num w:numId="80">
    <w:abstractNumId w:val="3"/>
  </w:num>
  <w:num w:numId="81">
    <w:abstractNumId w:val="51"/>
  </w:num>
  <w:num w:numId="82">
    <w:abstractNumId w:val="40"/>
  </w:num>
  <w:num w:numId="83">
    <w:abstractNumId w:val="37"/>
  </w:num>
  <w:num w:numId="84">
    <w:abstractNumId w:val="54"/>
    <w:lvlOverride w:ilvl="0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kwqwUAJLVG9ywAAAA="/>
  </w:docVars>
  <w:rsids>
    <w:rsidRoot w:val="00B438C2"/>
    <w:rsid w:val="00021DBB"/>
    <w:rsid w:val="000279B7"/>
    <w:rsid w:val="000409EC"/>
    <w:rsid w:val="000430C8"/>
    <w:rsid w:val="00045A71"/>
    <w:rsid w:val="00053FF3"/>
    <w:rsid w:val="00062D89"/>
    <w:rsid w:val="00065F7F"/>
    <w:rsid w:val="00074DD8"/>
    <w:rsid w:val="00075E99"/>
    <w:rsid w:val="00087D1A"/>
    <w:rsid w:val="00091C0C"/>
    <w:rsid w:val="00092D09"/>
    <w:rsid w:val="00093336"/>
    <w:rsid w:val="000A021F"/>
    <w:rsid w:val="000B48BD"/>
    <w:rsid w:val="000C4B9D"/>
    <w:rsid w:val="00102C59"/>
    <w:rsid w:val="00103414"/>
    <w:rsid w:val="00106240"/>
    <w:rsid w:val="00123EF7"/>
    <w:rsid w:val="00135931"/>
    <w:rsid w:val="00160666"/>
    <w:rsid w:val="00166220"/>
    <w:rsid w:val="00166678"/>
    <w:rsid w:val="00167216"/>
    <w:rsid w:val="00173D07"/>
    <w:rsid w:val="00182091"/>
    <w:rsid w:val="001A4ADA"/>
    <w:rsid w:val="001A6C40"/>
    <w:rsid w:val="001A75BB"/>
    <w:rsid w:val="001B5714"/>
    <w:rsid w:val="001C5E6F"/>
    <w:rsid w:val="001D2362"/>
    <w:rsid w:val="001E270E"/>
    <w:rsid w:val="001E3A4F"/>
    <w:rsid w:val="001F0659"/>
    <w:rsid w:val="001F1BBE"/>
    <w:rsid w:val="001F72A7"/>
    <w:rsid w:val="0021220A"/>
    <w:rsid w:val="002151FD"/>
    <w:rsid w:val="00226561"/>
    <w:rsid w:val="00236A3B"/>
    <w:rsid w:val="00245EC9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F60"/>
    <w:rsid w:val="002C447F"/>
    <w:rsid w:val="002C4C2D"/>
    <w:rsid w:val="002C6AC9"/>
    <w:rsid w:val="002D2C2A"/>
    <w:rsid w:val="002E4FBA"/>
    <w:rsid w:val="002E5417"/>
    <w:rsid w:val="002E6E2C"/>
    <w:rsid w:val="002E73A0"/>
    <w:rsid w:val="002F0437"/>
    <w:rsid w:val="002F76A4"/>
    <w:rsid w:val="002F771E"/>
    <w:rsid w:val="00305247"/>
    <w:rsid w:val="00317160"/>
    <w:rsid w:val="00322BF9"/>
    <w:rsid w:val="00327D17"/>
    <w:rsid w:val="003345D3"/>
    <w:rsid w:val="003372C5"/>
    <w:rsid w:val="00356E87"/>
    <w:rsid w:val="00361A6B"/>
    <w:rsid w:val="00364088"/>
    <w:rsid w:val="0036447D"/>
    <w:rsid w:val="00372625"/>
    <w:rsid w:val="00377B8D"/>
    <w:rsid w:val="003825D0"/>
    <w:rsid w:val="003A3A0E"/>
    <w:rsid w:val="003B1313"/>
    <w:rsid w:val="003B18E4"/>
    <w:rsid w:val="003B3698"/>
    <w:rsid w:val="003B543C"/>
    <w:rsid w:val="003C48A7"/>
    <w:rsid w:val="003D11AC"/>
    <w:rsid w:val="003E25F6"/>
    <w:rsid w:val="003F692A"/>
    <w:rsid w:val="004069C9"/>
    <w:rsid w:val="00406A4F"/>
    <w:rsid w:val="0042254D"/>
    <w:rsid w:val="00422C24"/>
    <w:rsid w:val="00426200"/>
    <w:rsid w:val="00430172"/>
    <w:rsid w:val="00431AEF"/>
    <w:rsid w:val="0043389D"/>
    <w:rsid w:val="00433D01"/>
    <w:rsid w:val="0043450E"/>
    <w:rsid w:val="004457BE"/>
    <w:rsid w:val="0044664E"/>
    <w:rsid w:val="00447816"/>
    <w:rsid w:val="00453E33"/>
    <w:rsid w:val="00454297"/>
    <w:rsid w:val="00461D15"/>
    <w:rsid w:val="00473C6A"/>
    <w:rsid w:val="00486465"/>
    <w:rsid w:val="00491E60"/>
    <w:rsid w:val="004968B1"/>
    <w:rsid w:val="00496E60"/>
    <w:rsid w:val="004A545A"/>
    <w:rsid w:val="004A652D"/>
    <w:rsid w:val="004B3A0D"/>
    <w:rsid w:val="004B5AB2"/>
    <w:rsid w:val="004D1497"/>
    <w:rsid w:val="004E1011"/>
    <w:rsid w:val="004E4076"/>
    <w:rsid w:val="004F0D2F"/>
    <w:rsid w:val="004F5114"/>
    <w:rsid w:val="004F7465"/>
    <w:rsid w:val="005076C6"/>
    <w:rsid w:val="00533A1E"/>
    <w:rsid w:val="00534DE3"/>
    <w:rsid w:val="00537A4E"/>
    <w:rsid w:val="00537A52"/>
    <w:rsid w:val="00570FC9"/>
    <w:rsid w:val="00571E4F"/>
    <w:rsid w:val="00586C6E"/>
    <w:rsid w:val="0058775E"/>
    <w:rsid w:val="005B16B2"/>
    <w:rsid w:val="005B3B32"/>
    <w:rsid w:val="005C07FF"/>
    <w:rsid w:val="005C0BB8"/>
    <w:rsid w:val="005D092F"/>
    <w:rsid w:val="005E5273"/>
    <w:rsid w:val="005E5416"/>
    <w:rsid w:val="005F3966"/>
    <w:rsid w:val="005F3EEB"/>
    <w:rsid w:val="005F5230"/>
    <w:rsid w:val="005F68D3"/>
    <w:rsid w:val="005F7050"/>
    <w:rsid w:val="006012C9"/>
    <w:rsid w:val="0060146E"/>
    <w:rsid w:val="0060292A"/>
    <w:rsid w:val="00610974"/>
    <w:rsid w:val="00615DC4"/>
    <w:rsid w:val="00631878"/>
    <w:rsid w:val="00631C87"/>
    <w:rsid w:val="00634DDF"/>
    <w:rsid w:val="006425BA"/>
    <w:rsid w:val="00656861"/>
    <w:rsid w:val="006570AC"/>
    <w:rsid w:val="0066232E"/>
    <w:rsid w:val="006706CA"/>
    <w:rsid w:val="00676775"/>
    <w:rsid w:val="00693B2F"/>
    <w:rsid w:val="006A0A6D"/>
    <w:rsid w:val="006A1B6B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26D7C"/>
    <w:rsid w:val="00730A64"/>
    <w:rsid w:val="00730D1D"/>
    <w:rsid w:val="00735B1D"/>
    <w:rsid w:val="00741592"/>
    <w:rsid w:val="00742384"/>
    <w:rsid w:val="00743072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5108"/>
    <w:rsid w:val="007A7B19"/>
    <w:rsid w:val="007B5C84"/>
    <w:rsid w:val="007C2F2C"/>
    <w:rsid w:val="007D50F5"/>
    <w:rsid w:val="007D79FB"/>
    <w:rsid w:val="007F0158"/>
    <w:rsid w:val="00803FC5"/>
    <w:rsid w:val="008047BF"/>
    <w:rsid w:val="008058DF"/>
    <w:rsid w:val="00806510"/>
    <w:rsid w:val="00815A0D"/>
    <w:rsid w:val="00817BBD"/>
    <w:rsid w:val="0084168B"/>
    <w:rsid w:val="00841D78"/>
    <w:rsid w:val="00844C6B"/>
    <w:rsid w:val="00845B6C"/>
    <w:rsid w:val="00854BCE"/>
    <w:rsid w:val="008649CC"/>
    <w:rsid w:val="008718CE"/>
    <w:rsid w:val="008736BE"/>
    <w:rsid w:val="00881F4F"/>
    <w:rsid w:val="00891D9E"/>
    <w:rsid w:val="008A1794"/>
    <w:rsid w:val="008D3927"/>
    <w:rsid w:val="008D673E"/>
    <w:rsid w:val="008D693B"/>
    <w:rsid w:val="008E7198"/>
    <w:rsid w:val="008F02BF"/>
    <w:rsid w:val="008F19FE"/>
    <w:rsid w:val="008F2085"/>
    <w:rsid w:val="008F65F6"/>
    <w:rsid w:val="009047BB"/>
    <w:rsid w:val="00906E81"/>
    <w:rsid w:val="009124B9"/>
    <w:rsid w:val="00913764"/>
    <w:rsid w:val="00931600"/>
    <w:rsid w:val="009419EB"/>
    <w:rsid w:val="009531EF"/>
    <w:rsid w:val="00966CE1"/>
    <w:rsid w:val="0097551D"/>
    <w:rsid w:val="009764B4"/>
    <w:rsid w:val="00977BAC"/>
    <w:rsid w:val="009A1755"/>
    <w:rsid w:val="009B1381"/>
    <w:rsid w:val="009C6E37"/>
    <w:rsid w:val="009D0B98"/>
    <w:rsid w:val="009E41FB"/>
    <w:rsid w:val="009E5B42"/>
    <w:rsid w:val="009F6852"/>
    <w:rsid w:val="00A0079C"/>
    <w:rsid w:val="00A0353E"/>
    <w:rsid w:val="00A123BF"/>
    <w:rsid w:val="00A15481"/>
    <w:rsid w:val="00A16BF8"/>
    <w:rsid w:val="00A207F9"/>
    <w:rsid w:val="00A22CE9"/>
    <w:rsid w:val="00A30FED"/>
    <w:rsid w:val="00A36E6B"/>
    <w:rsid w:val="00A40982"/>
    <w:rsid w:val="00A4418B"/>
    <w:rsid w:val="00A63D59"/>
    <w:rsid w:val="00A64976"/>
    <w:rsid w:val="00A71E33"/>
    <w:rsid w:val="00A73DF9"/>
    <w:rsid w:val="00A749CF"/>
    <w:rsid w:val="00A76872"/>
    <w:rsid w:val="00A77D0D"/>
    <w:rsid w:val="00A83B02"/>
    <w:rsid w:val="00A95F62"/>
    <w:rsid w:val="00AA5920"/>
    <w:rsid w:val="00AB167B"/>
    <w:rsid w:val="00AB363A"/>
    <w:rsid w:val="00AB6894"/>
    <w:rsid w:val="00AC4007"/>
    <w:rsid w:val="00AC7A00"/>
    <w:rsid w:val="00AE3572"/>
    <w:rsid w:val="00AE6F0B"/>
    <w:rsid w:val="00AF1C6D"/>
    <w:rsid w:val="00B03DC2"/>
    <w:rsid w:val="00B20996"/>
    <w:rsid w:val="00B25BC5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0566"/>
    <w:rsid w:val="00B74F02"/>
    <w:rsid w:val="00B75121"/>
    <w:rsid w:val="00B84FB0"/>
    <w:rsid w:val="00B909C8"/>
    <w:rsid w:val="00B96FA8"/>
    <w:rsid w:val="00BA1D67"/>
    <w:rsid w:val="00BB3B12"/>
    <w:rsid w:val="00BB52BB"/>
    <w:rsid w:val="00BB6493"/>
    <w:rsid w:val="00BC654A"/>
    <w:rsid w:val="00BD1D1A"/>
    <w:rsid w:val="00BD45FC"/>
    <w:rsid w:val="00BD4D15"/>
    <w:rsid w:val="00BE243B"/>
    <w:rsid w:val="00BE4BD0"/>
    <w:rsid w:val="00BE7308"/>
    <w:rsid w:val="00BF00C3"/>
    <w:rsid w:val="00BF0A3A"/>
    <w:rsid w:val="00BF1637"/>
    <w:rsid w:val="00C01957"/>
    <w:rsid w:val="00C06731"/>
    <w:rsid w:val="00C32A2B"/>
    <w:rsid w:val="00C344D2"/>
    <w:rsid w:val="00C34DEF"/>
    <w:rsid w:val="00C3593A"/>
    <w:rsid w:val="00C42B7C"/>
    <w:rsid w:val="00C45C1F"/>
    <w:rsid w:val="00C507D3"/>
    <w:rsid w:val="00C63841"/>
    <w:rsid w:val="00C654BE"/>
    <w:rsid w:val="00C70C54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32D3"/>
    <w:rsid w:val="00CF6329"/>
    <w:rsid w:val="00D0756A"/>
    <w:rsid w:val="00D12EA8"/>
    <w:rsid w:val="00D163F3"/>
    <w:rsid w:val="00D1711E"/>
    <w:rsid w:val="00D2328A"/>
    <w:rsid w:val="00D26B52"/>
    <w:rsid w:val="00D37DF4"/>
    <w:rsid w:val="00D44F53"/>
    <w:rsid w:val="00D451CC"/>
    <w:rsid w:val="00D5081E"/>
    <w:rsid w:val="00D61016"/>
    <w:rsid w:val="00D72743"/>
    <w:rsid w:val="00D747B6"/>
    <w:rsid w:val="00D74E17"/>
    <w:rsid w:val="00D76D88"/>
    <w:rsid w:val="00D95E1F"/>
    <w:rsid w:val="00D962E0"/>
    <w:rsid w:val="00DB204F"/>
    <w:rsid w:val="00DB24E5"/>
    <w:rsid w:val="00DC0DE8"/>
    <w:rsid w:val="00DC3158"/>
    <w:rsid w:val="00DF28B8"/>
    <w:rsid w:val="00E02E22"/>
    <w:rsid w:val="00E10C72"/>
    <w:rsid w:val="00E20A83"/>
    <w:rsid w:val="00E25872"/>
    <w:rsid w:val="00E46440"/>
    <w:rsid w:val="00E46C16"/>
    <w:rsid w:val="00E474C6"/>
    <w:rsid w:val="00E532AF"/>
    <w:rsid w:val="00E62A62"/>
    <w:rsid w:val="00E63E22"/>
    <w:rsid w:val="00E63F06"/>
    <w:rsid w:val="00E74A7C"/>
    <w:rsid w:val="00E75EE6"/>
    <w:rsid w:val="00E86AC0"/>
    <w:rsid w:val="00E9425E"/>
    <w:rsid w:val="00E94B67"/>
    <w:rsid w:val="00EA6C0A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9104D"/>
    <w:rsid w:val="00F97BAD"/>
    <w:rsid w:val="00FA70EF"/>
    <w:rsid w:val="00FB3FE5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A5AAD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34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  <w:style w:type="paragraph" w:customStyle="1" w:styleId="SOLNumbered">
    <w:name w:val="SOL Numbered"/>
    <w:basedOn w:val="Normal"/>
    <w:rsid w:val="00B96FA8"/>
    <w:pPr>
      <w:numPr>
        <w:numId w:val="4"/>
      </w:numPr>
    </w:pPr>
    <w:rPr>
      <w:sz w:val="22"/>
    </w:rPr>
  </w:style>
  <w:style w:type="paragraph" w:customStyle="1" w:styleId="SOLNumber">
    <w:name w:val="SOL Number"/>
    <w:basedOn w:val="Normal"/>
    <w:rsid w:val="003A3A0E"/>
    <w:rPr>
      <w:sz w:val="22"/>
    </w:rPr>
  </w:style>
  <w:style w:type="paragraph" w:styleId="TOC4">
    <w:name w:val="toc 4"/>
    <w:basedOn w:val="Normal"/>
    <w:next w:val="Normal"/>
    <w:autoRedefine/>
    <w:semiHidden/>
    <w:rsid w:val="003A3A0E"/>
    <w:pPr>
      <w:ind w:left="720"/>
    </w:pPr>
  </w:style>
  <w:style w:type="paragraph" w:customStyle="1" w:styleId="Bullet1">
    <w:name w:val="Bullet 1"/>
    <w:basedOn w:val="Normal"/>
    <w:rsid w:val="003A3A0E"/>
    <w:pPr>
      <w:numPr>
        <w:numId w:val="50"/>
      </w:numPr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10024</Words>
  <Characters>57143</Characters>
  <Application>Microsoft Office Word</Application>
  <DocSecurity>0</DocSecurity>
  <Lines>47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7T14:57:00Z</dcterms:created>
  <dcterms:modified xsi:type="dcterms:W3CDTF">2020-05-01T15:48:00Z</dcterms:modified>
</cp:coreProperties>
</file>